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8E3C1" w14:textId="77777777" w:rsidR="006E205E" w:rsidRPr="00BE3FA8" w:rsidRDefault="006E205E" w:rsidP="006E205E">
      <w:pPr>
        <w:spacing w:after="0" w:line="240" w:lineRule="auto"/>
        <w:ind w:left="5040" w:firstLine="720"/>
        <w:rPr>
          <w:rFonts w:eastAsia="Times New Roman"/>
          <w:spacing w:val="-3"/>
          <w:szCs w:val="24"/>
          <w:u w:val="single"/>
        </w:rPr>
      </w:pPr>
      <w:bookmarkStart w:id="0" w:name="_GoBack"/>
      <w:bookmarkEnd w:id="0"/>
      <w:r w:rsidRPr="00BE3FA8">
        <w:rPr>
          <w:rFonts w:eastAsia="Times New Roman"/>
          <w:spacing w:val="-3"/>
          <w:szCs w:val="24"/>
          <w:u w:val="single"/>
        </w:rPr>
        <w:t>Committee Staff</w:t>
      </w:r>
    </w:p>
    <w:p w14:paraId="22165275" w14:textId="44909BAC" w:rsidR="006E205E" w:rsidRDefault="006E205E" w:rsidP="006E205E">
      <w:pPr>
        <w:spacing w:after="0" w:line="240" w:lineRule="auto"/>
        <w:ind w:left="5040" w:firstLine="720"/>
        <w:rPr>
          <w:rFonts w:eastAsia="Times New Roman"/>
          <w:spacing w:val="-3"/>
          <w:szCs w:val="24"/>
        </w:rPr>
      </w:pPr>
      <w:r w:rsidRPr="00BE3FA8">
        <w:rPr>
          <w:rFonts w:eastAsia="Times New Roman"/>
          <w:spacing w:val="-3"/>
          <w:szCs w:val="24"/>
        </w:rPr>
        <w:t xml:space="preserve">Elliott Lynn, </w:t>
      </w:r>
      <w:r w:rsidR="009A21DF">
        <w:rPr>
          <w:rFonts w:eastAsia="Times New Roman"/>
          <w:spacing w:val="-3"/>
          <w:szCs w:val="24"/>
        </w:rPr>
        <w:t xml:space="preserve">Senior </w:t>
      </w:r>
      <w:r w:rsidRPr="00BE3FA8">
        <w:rPr>
          <w:rFonts w:eastAsia="Times New Roman"/>
          <w:spacing w:val="-3"/>
          <w:szCs w:val="24"/>
        </w:rPr>
        <w:t xml:space="preserve">Counsel </w:t>
      </w:r>
    </w:p>
    <w:p w14:paraId="754C6DD2" w14:textId="63CBD6A6" w:rsidR="007347BC" w:rsidRPr="00BE3FA8" w:rsidRDefault="007347BC" w:rsidP="006E205E">
      <w:pPr>
        <w:spacing w:after="0" w:line="240" w:lineRule="auto"/>
        <w:ind w:left="5040" w:firstLine="720"/>
        <w:rPr>
          <w:rFonts w:eastAsia="Times New Roman"/>
          <w:spacing w:val="-3"/>
          <w:szCs w:val="24"/>
        </w:rPr>
      </w:pPr>
      <w:r>
        <w:rPr>
          <w:rFonts w:eastAsia="Times New Roman"/>
          <w:spacing w:val="-3"/>
          <w:szCs w:val="24"/>
        </w:rPr>
        <w:t xml:space="preserve">Jessica </w:t>
      </w:r>
      <w:r w:rsidR="00AC071E" w:rsidRPr="00AC071E">
        <w:rPr>
          <w:rFonts w:eastAsia="Times New Roman"/>
          <w:spacing w:val="-3"/>
          <w:szCs w:val="24"/>
        </w:rPr>
        <w:t>Steinberg Albin</w:t>
      </w:r>
      <w:r>
        <w:rPr>
          <w:rFonts w:eastAsia="Times New Roman"/>
          <w:spacing w:val="-3"/>
          <w:szCs w:val="24"/>
        </w:rPr>
        <w:t>, Counsel</w:t>
      </w:r>
    </w:p>
    <w:p w14:paraId="4D662932" w14:textId="77777777" w:rsidR="006E205E" w:rsidRPr="00BE3FA8" w:rsidRDefault="006E205E" w:rsidP="006E205E">
      <w:pPr>
        <w:spacing w:after="0" w:line="240" w:lineRule="auto"/>
        <w:ind w:left="5040" w:firstLine="720"/>
        <w:rPr>
          <w:rFonts w:eastAsia="Times New Roman"/>
          <w:spacing w:val="-3"/>
          <w:szCs w:val="24"/>
        </w:rPr>
      </w:pPr>
      <w:r w:rsidRPr="00BE3FA8">
        <w:rPr>
          <w:rFonts w:eastAsia="Times New Roman"/>
          <w:spacing w:val="-3"/>
          <w:szCs w:val="24"/>
        </w:rPr>
        <w:t>Rick Arbelo, Senior Policy Analyst</w:t>
      </w:r>
    </w:p>
    <w:p w14:paraId="63474312" w14:textId="77777777" w:rsidR="006E205E" w:rsidRPr="00BE3FA8" w:rsidRDefault="006E205E" w:rsidP="006E205E">
      <w:pPr>
        <w:spacing w:after="0" w:line="240" w:lineRule="auto"/>
        <w:ind w:left="5040" w:firstLine="720"/>
        <w:rPr>
          <w:rFonts w:eastAsia="Times New Roman"/>
          <w:spacing w:val="-3"/>
          <w:szCs w:val="24"/>
        </w:rPr>
      </w:pPr>
      <w:r w:rsidRPr="00BE3FA8">
        <w:rPr>
          <w:rFonts w:eastAsia="Times New Roman"/>
          <w:spacing w:val="-3"/>
          <w:szCs w:val="24"/>
        </w:rPr>
        <w:t>Kevin Kotowski, Policy Analyst</w:t>
      </w:r>
    </w:p>
    <w:p w14:paraId="3FE4F68F" w14:textId="77777777" w:rsidR="006E205E" w:rsidRPr="00BE3FA8" w:rsidRDefault="006E205E" w:rsidP="006E205E">
      <w:pPr>
        <w:spacing w:after="0" w:line="240" w:lineRule="auto"/>
        <w:ind w:left="5040" w:firstLine="720"/>
        <w:rPr>
          <w:rFonts w:eastAsia="Times New Roman"/>
          <w:spacing w:val="-3"/>
          <w:szCs w:val="24"/>
        </w:rPr>
      </w:pPr>
      <w:r w:rsidRPr="00BE3FA8">
        <w:rPr>
          <w:rFonts w:eastAsia="Times New Roman"/>
          <w:spacing w:val="-3"/>
          <w:szCs w:val="24"/>
        </w:rPr>
        <w:t>Chima Obichere, Finance Unit Head</w:t>
      </w:r>
    </w:p>
    <w:p w14:paraId="4DD3B0CD" w14:textId="77777777" w:rsidR="006E205E" w:rsidRPr="00BE3FA8" w:rsidRDefault="006E205E" w:rsidP="006E205E">
      <w:pPr>
        <w:spacing w:after="0" w:line="240" w:lineRule="auto"/>
        <w:ind w:left="5040" w:firstLine="720"/>
        <w:rPr>
          <w:rFonts w:eastAsia="Times New Roman"/>
          <w:b/>
          <w:spacing w:val="-3"/>
          <w:szCs w:val="24"/>
          <w:u w:val="single"/>
        </w:rPr>
      </w:pPr>
      <w:r w:rsidRPr="00BE3FA8">
        <w:rPr>
          <w:rFonts w:eastAsia="Times New Roman"/>
          <w:spacing w:val="-3"/>
          <w:szCs w:val="24"/>
        </w:rPr>
        <w:t>John Basile, Senior Financial Analyst</w:t>
      </w:r>
    </w:p>
    <w:p w14:paraId="4D32950B" w14:textId="77777777" w:rsidR="006E205E" w:rsidRPr="00BE3FA8" w:rsidRDefault="006E205E" w:rsidP="006E205E">
      <w:pPr>
        <w:keepNext/>
        <w:tabs>
          <w:tab w:val="center" w:pos="4680"/>
        </w:tabs>
        <w:suppressAutoHyphens/>
        <w:spacing w:after="0" w:line="240" w:lineRule="auto"/>
        <w:jc w:val="center"/>
        <w:outlineLvl w:val="3"/>
        <w:rPr>
          <w:rFonts w:eastAsia="Times New Roman"/>
          <w:b/>
          <w:spacing w:val="-3"/>
          <w:szCs w:val="24"/>
          <w:u w:val="single"/>
        </w:rPr>
      </w:pPr>
    </w:p>
    <w:p w14:paraId="288CA868" w14:textId="77777777" w:rsidR="006E205E" w:rsidRPr="00BE3FA8" w:rsidRDefault="006E205E" w:rsidP="006E205E">
      <w:pPr>
        <w:spacing w:after="0" w:line="240" w:lineRule="auto"/>
        <w:jc w:val="center"/>
        <w:rPr>
          <w:rFonts w:eastAsia="Times New Roman"/>
          <w:szCs w:val="24"/>
        </w:rPr>
      </w:pPr>
      <w:r w:rsidRPr="00BE3FA8">
        <w:rPr>
          <w:rFonts w:eastAsia="Times New Roman"/>
          <w:noProof/>
          <w:szCs w:val="24"/>
        </w:rPr>
        <w:drawing>
          <wp:inline distT="0" distB="0" distL="0" distR="0" wp14:anchorId="2C681565" wp14:editId="30098302">
            <wp:extent cx="1009650" cy="10331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9650" cy="1033145"/>
                    </a:xfrm>
                    <a:prstGeom prst="rect">
                      <a:avLst/>
                    </a:prstGeom>
                    <a:noFill/>
                    <a:ln>
                      <a:noFill/>
                    </a:ln>
                  </pic:spPr>
                </pic:pic>
              </a:graphicData>
            </a:graphic>
          </wp:inline>
        </w:drawing>
      </w:r>
    </w:p>
    <w:p w14:paraId="3725565A" w14:textId="77777777" w:rsidR="006E205E" w:rsidRPr="00BE3FA8" w:rsidRDefault="006E205E" w:rsidP="006E205E">
      <w:pPr>
        <w:spacing w:after="0" w:line="240" w:lineRule="auto"/>
        <w:rPr>
          <w:rFonts w:eastAsia="Times New Roman"/>
          <w:szCs w:val="24"/>
        </w:rPr>
      </w:pPr>
    </w:p>
    <w:p w14:paraId="2E6E99DB" w14:textId="77777777" w:rsidR="006E205E" w:rsidRPr="00BE3FA8" w:rsidRDefault="006E205E" w:rsidP="006E205E">
      <w:pPr>
        <w:keepNext/>
        <w:tabs>
          <w:tab w:val="center" w:pos="4680"/>
        </w:tabs>
        <w:suppressAutoHyphens/>
        <w:spacing w:after="0" w:line="240" w:lineRule="auto"/>
        <w:jc w:val="center"/>
        <w:outlineLvl w:val="3"/>
        <w:rPr>
          <w:rFonts w:eastAsia="Times New Roman"/>
          <w:b/>
          <w:spacing w:val="-3"/>
          <w:szCs w:val="24"/>
        </w:rPr>
      </w:pPr>
      <w:r w:rsidRPr="00BE3FA8">
        <w:rPr>
          <w:rFonts w:eastAsia="Times New Roman"/>
          <w:b/>
          <w:spacing w:val="-3"/>
          <w:szCs w:val="24"/>
        </w:rPr>
        <w:t>THE COUNCIL OF THE CITY OF NEW YORK</w:t>
      </w:r>
    </w:p>
    <w:p w14:paraId="64113442" w14:textId="77777777" w:rsidR="006E205E" w:rsidRPr="00BE3FA8" w:rsidRDefault="006E205E" w:rsidP="006E205E">
      <w:pPr>
        <w:tabs>
          <w:tab w:val="center" w:pos="4680"/>
        </w:tabs>
        <w:suppressAutoHyphens/>
        <w:spacing w:after="0" w:line="240" w:lineRule="auto"/>
        <w:jc w:val="center"/>
        <w:rPr>
          <w:rFonts w:eastAsia="Times New Roman"/>
          <w:spacing w:val="-3"/>
          <w:szCs w:val="24"/>
        </w:rPr>
      </w:pPr>
    </w:p>
    <w:p w14:paraId="030EAFAE" w14:textId="6551B31E" w:rsidR="006E205E" w:rsidRPr="00BE3FA8" w:rsidRDefault="006E205E" w:rsidP="006E205E">
      <w:pPr>
        <w:tabs>
          <w:tab w:val="center" w:pos="4680"/>
        </w:tabs>
        <w:suppressAutoHyphens/>
        <w:spacing w:after="0" w:line="240" w:lineRule="auto"/>
        <w:jc w:val="center"/>
        <w:rPr>
          <w:rFonts w:eastAsia="Times New Roman"/>
          <w:b/>
          <w:bCs/>
          <w:szCs w:val="24"/>
          <w:u w:val="single"/>
        </w:rPr>
      </w:pPr>
      <w:r w:rsidRPr="00BE3FA8">
        <w:rPr>
          <w:rFonts w:eastAsia="Times New Roman"/>
          <w:b/>
          <w:bCs/>
          <w:szCs w:val="24"/>
          <w:u w:val="single"/>
        </w:rPr>
        <w:t>COMMITTEE REPORT OF THE INFRAST</w:t>
      </w:r>
      <w:r w:rsidR="006260E7">
        <w:rPr>
          <w:rFonts w:eastAsia="Times New Roman"/>
          <w:b/>
          <w:bCs/>
          <w:szCs w:val="24"/>
          <w:u w:val="single"/>
        </w:rPr>
        <w:t>R</w:t>
      </w:r>
      <w:r w:rsidRPr="00BE3FA8">
        <w:rPr>
          <w:rFonts w:eastAsia="Times New Roman"/>
          <w:b/>
          <w:bCs/>
          <w:szCs w:val="24"/>
          <w:u w:val="single"/>
        </w:rPr>
        <w:t xml:space="preserve">UCTURE DIVISION </w:t>
      </w:r>
    </w:p>
    <w:p w14:paraId="657668AC" w14:textId="34D90779" w:rsidR="006E205E" w:rsidRPr="00BE3FA8" w:rsidRDefault="006E205E" w:rsidP="006E205E">
      <w:pPr>
        <w:tabs>
          <w:tab w:val="center" w:pos="4680"/>
        </w:tabs>
        <w:suppressAutoHyphens/>
        <w:spacing w:after="0" w:line="240" w:lineRule="auto"/>
        <w:jc w:val="center"/>
        <w:rPr>
          <w:rFonts w:eastAsia="Times New Roman"/>
          <w:bCs/>
          <w:szCs w:val="24"/>
        </w:rPr>
      </w:pPr>
      <w:r w:rsidRPr="00BE3FA8">
        <w:rPr>
          <w:rFonts w:eastAsia="Times New Roman"/>
          <w:bCs/>
          <w:szCs w:val="24"/>
        </w:rPr>
        <w:t xml:space="preserve">Jeffrey </w:t>
      </w:r>
      <w:r w:rsidR="009739B9">
        <w:rPr>
          <w:rFonts w:eastAsia="Times New Roman"/>
          <w:bCs/>
          <w:szCs w:val="24"/>
        </w:rPr>
        <w:t xml:space="preserve">T. </w:t>
      </w:r>
      <w:r w:rsidRPr="00BE3FA8">
        <w:rPr>
          <w:rFonts w:eastAsia="Times New Roman"/>
          <w:bCs/>
          <w:szCs w:val="24"/>
        </w:rPr>
        <w:t>Baker, Director, Legislative Division</w:t>
      </w:r>
    </w:p>
    <w:p w14:paraId="0A9A6CC0" w14:textId="77777777" w:rsidR="006E205E" w:rsidRPr="00BE3FA8" w:rsidRDefault="006E205E" w:rsidP="006E205E">
      <w:pPr>
        <w:tabs>
          <w:tab w:val="center" w:pos="4680"/>
        </w:tabs>
        <w:suppressAutoHyphens/>
        <w:spacing w:after="0" w:line="240" w:lineRule="auto"/>
        <w:jc w:val="center"/>
        <w:rPr>
          <w:rFonts w:eastAsia="Times New Roman"/>
          <w:bCs/>
          <w:szCs w:val="24"/>
        </w:rPr>
      </w:pPr>
      <w:r w:rsidRPr="00BE3FA8">
        <w:rPr>
          <w:rFonts w:eastAsia="Times New Roman"/>
          <w:bCs/>
          <w:szCs w:val="24"/>
        </w:rPr>
        <w:t>Terzah N. Nasser, Deputy Director, Infrastructure Division</w:t>
      </w:r>
    </w:p>
    <w:p w14:paraId="614AB932" w14:textId="77777777" w:rsidR="006E205E" w:rsidRPr="00BE3FA8" w:rsidRDefault="006E205E" w:rsidP="006E205E">
      <w:pPr>
        <w:keepNext/>
        <w:spacing w:after="0" w:line="240" w:lineRule="auto"/>
        <w:outlineLvl w:val="4"/>
        <w:rPr>
          <w:rFonts w:eastAsia="Times New Roman"/>
          <w:b/>
          <w:szCs w:val="24"/>
        </w:rPr>
      </w:pPr>
    </w:p>
    <w:p w14:paraId="0AAF9CE4" w14:textId="77777777" w:rsidR="006E205E" w:rsidRPr="00BE3FA8" w:rsidRDefault="006E205E" w:rsidP="006E205E">
      <w:pPr>
        <w:keepNext/>
        <w:spacing w:after="0" w:line="240" w:lineRule="auto"/>
        <w:jc w:val="center"/>
        <w:outlineLvl w:val="4"/>
        <w:rPr>
          <w:rFonts w:eastAsia="Times New Roman"/>
          <w:b/>
          <w:szCs w:val="24"/>
          <w:u w:val="single"/>
        </w:rPr>
      </w:pPr>
      <w:r w:rsidRPr="00BE3FA8">
        <w:rPr>
          <w:rFonts w:eastAsia="Times New Roman"/>
          <w:b/>
          <w:szCs w:val="24"/>
          <w:u w:val="single"/>
        </w:rPr>
        <w:t xml:space="preserve">COMMITTEE ON TRANSPORTATON </w:t>
      </w:r>
    </w:p>
    <w:p w14:paraId="0E22959F" w14:textId="4701E388" w:rsidR="006E205E" w:rsidRDefault="006E205E" w:rsidP="006E205E">
      <w:pPr>
        <w:keepNext/>
        <w:spacing w:after="0" w:line="240" w:lineRule="auto"/>
        <w:jc w:val="center"/>
        <w:outlineLvl w:val="4"/>
        <w:rPr>
          <w:rFonts w:eastAsia="Times New Roman"/>
          <w:szCs w:val="24"/>
        </w:rPr>
      </w:pPr>
      <w:r w:rsidRPr="00BE3FA8">
        <w:rPr>
          <w:rFonts w:eastAsia="Times New Roman"/>
          <w:szCs w:val="24"/>
        </w:rPr>
        <w:t xml:space="preserve">Hon. Ydanis </w:t>
      </w:r>
      <w:r w:rsidR="00C102BB">
        <w:rPr>
          <w:rFonts w:eastAsia="Times New Roman"/>
          <w:szCs w:val="24"/>
        </w:rPr>
        <w:t xml:space="preserve">A. </w:t>
      </w:r>
      <w:r w:rsidRPr="00BE3FA8">
        <w:rPr>
          <w:rFonts w:eastAsia="Times New Roman"/>
          <w:szCs w:val="24"/>
        </w:rPr>
        <w:t xml:space="preserve">Rodriguez, Chair </w:t>
      </w:r>
    </w:p>
    <w:p w14:paraId="5FD2B07A" w14:textId="77777777" w:rsidR="006E205E" w:rsidRPr="00BE3FA8" w:rsidRDefault="006E205E" w:rsidP="006E205E">
      <w:pPr>
        <w:keepNext/>
        <w:spacing w:after="0" w:line="240" w:lineRule="auto"/>
        <w:jc w:val="center"/>
        <w:outlineLvl w:val="4"/>
        <w:rPr>
          <w:rFonts w:eastAsia="Times New Roman"/>
          <w:szCs w:val="24"/>
        </w:rPr>
      </w:pPr>
    </w:p>
    <w:p w14:paraId="30C92F9B" w14:textId="6E005857" w:rsidR="006E205E" w:rsidRDefault="002507C2" w:rsidP="006E205E">
      <w:pPr>
        <w:jc w:val="center"/>
        <w:rPr>
          <w:rFonts w:eastAsia="Times New Roman"/>
          <w:b/>
          <w:szCs w:val="24"/>
        </w:rPr>
      </w:pPr>
      <w:r>
        <w:rPr>
          <w:rFonts w:eastAsia="Times New Roman"/>
          <w:b/>
          <w:szCs w:val="24"/>
        </w:rPr>
        <w:t>November 22</w:t>
      </w:r>
      <w:r w:rsidR="006E205E">
        <w:rPr>
          <w:rFonts w:eastAsia="Times New Roman"/>
          <w:b/>
          <w:szCs w:val="24"/>
        </w:rPr>
        <w:t>, 2021</w:t>
      </w:r>
    </w:p>
    <w:p w14:paraId="31342DBE" w14:textId="77777777" w:rsidR="001B74B0" w:rsidRDefault="001B74B0" w:rsidP="006E205E">
      <w:pPr>
        <w:rPr>
          <w:rFonts w:eastAsia="Times New Roman"/>
          <w:b/>
          <w:szCs w:val="24"/>
          <w:u w:val="single"/>
        </w:rPr>
      </w:pPr>
    </w:p>
    <w:p w14:paraId="6DE362FA" w14:textId="34EC6A01" w:rsidR="002507C2" w:rsidRPr="002507C2" w:rsidRDefault="002507C2" w:rsidP="009A3018">
      <w:pPr>
        <w:ind w:left="5040" w:hanging="5040"/>
        <w:jc w:val="both"/>
        <w:rPr>
          <w:color w:val="000000"/>
          <w:shd w:val="clear" w:color="auto" w:fill="FFFFFF"/>
        </w:rPr>
      </w:pPr>
      <w:r>
        <w:rPr>
          <w:rFonts w:eastAsia="Times New Roman"/>
          <w:b/>
          <w:szCs w:val="24"/>
          <w:u w:val="single"/>
        </w:rPr>
        <w:t xml:space="preserve">PROPOSED </w:t>
      </w:r>
      <w:r w:rsidR="00CF00AB">
        <w:rPr>
          <w:rFonts w:eastAsia="Times New Roman"/>
          <w:b/>
          <w:szCs w:val="24"/>
          <w:u w:val="single"/>
        </w:rPr>
        <w:t>INT. NO. 2253</w:t>
      </w:r>
      <w:r>
        <w:rPr>
          <w:rFonts w:eastAsia="Times New Roman"/>
          <w:b/>
          <w:szCs w:val="24"/>
          <w:u w:val="single"/>
        </w:rPr>
        <w:t>-A</w:t>
      </w:r>
      <w:r w:rsidR="00CF00AB">
        <w:rPr>
          <w:rFonts w:eastAsia="Times New Roman"/>
          <w:b/>
          <w:szCs w:val="24"/>
          <w:u w:val="single"/>
        </w:rPr>
        <w:t>:</w:t>
      </w:r>
      <w:r w:rsidR="00CF00AB">
        <w:rPr>
          <w:rFonts w:eastAsia="Times New Roman"/>
          <w:szCs w:val="24"/>
        </w:rPr>
        <w:tab/>
        <w:t>By the Speaker (Council Member Johnson)</w:t>
      </w:r>
      <w:r>
        <w:rPr>
          <w:rFonts w:eastAsia="Times New Roman"/>
          <w:szCs w:val="24"/>
        </w:rPr>
        <w:t xml:space="preserve"> and Council Members Powers, </w:t>
      </w:r>
      <w:r w:rsidR="00CF00AB">
        <w:rPr>
          <w:rFonts w:eastAsia="Times New Roman"/>
          <w:szCs w:val="24"/>
        </w:rPr>
        <w:t>Rivera</w:t>
      </w:r>
      <w:r>
        <w:rPr>
          <w:rFonts w:eastAsia="Times New Roman"/>
          <w:szCs w:val="24"/>
        </w:rPr>
        <w:t xml:space="preserve">, </w:t>
      </w:r>
      <w:r>
        <w:rPr>
          <w:color w:val="000000"/>
          <w:shd w:val="clear" w:color="auto" w:fill="FFFFFF"/>
        </w:rPr>
        <w:t>Menchaca and Kallos</w:t>
      </w:r>
    </w:p>
    <w:p w14:paraId="6B20A463" w14:textId="53A4D16A" w:rsidR="00CF00AB" w:rsidRDefault="00CF00AB" w:rsidP="009A3018">
      <w:pPr>
        <w:ind w:left="5040" w:hanging="5040"/>
        <w:jc w:val="both"/>
        <w:rPr>
          <w:rFonts w:eastAsia="Times New Roman"/>
          <w:szCs w:val="24"/>
        </w:rPr>
      </w:pPr>
      <w:r w:rsidRPr="002507C2">
        <w:rPr>
          <w:rFonts w:eastAsia="Times New Roman"/>
          <w:b/>
          <w:szCs w:val="24"/>
          <w:u w:val="single"/>
        </w:rPr>
        <w:t>TITLE:</w:t>
      </w:r>
      <w:r w:rsidRPr="003D43A3">
        <w:rPr>
          <w:rFonts w:eastAsia="Times New Roman"/>
          <w:szCs w:val="24"/>
        </w:rPr>
        <w:tab/>
        <w:t xml:space="preserve">A Local Law </w:t>
      </w:r>
      <w:r w:rsidR="002507C2">
        <w:rPr>
          <w:color w:val="000000"/>
          <w:shd w:val="clear" w:color="auto" w:fill="FFFFFF"/>
        </w:rPr>
        <w:t>in relation to micro-distribution centers for distributing goods via sustainable modes of transportation</w:t>
      </w:r>
    </w:p>
    <w:p w14:paraId="1DB6834E" w14:textId="77777777" w:rsidR="00A2480A" w:rsidRDefault="00A2480A" w:rsidP="002507C2">
      <w:pPr>
        <w:ind w:left="5040" w:hanging="5040"/>
        <w:rPr>
          <w:rFonts w:eastAsia="Times New Roman"/>
          <w:b/>
          <w:szCs w:val="24"/>
          <w:u w:val="single"/>
        </w:rPr>
      </w:pPr>
    </w:p>
    <w:p w14:paraId="5B67FAF3" w14:textId="0226DA0B" w:rsidR="00CF00AB" w:rsidRDefault="002507C2" w:rsidP="009A3018">
      <w:pPr>
        <w:ind w:left="5040" w:hanging="5040"/>
        <w:jc w:val="both"/>
        <w:rPr>
          <w:color w:val="000000"/>
          <w:shd w:val="clear" w:color="auto" w:fill="FFFFFF"/>
        </w:rPr>
      </w:pPr>
      <w:r>
        <w:rPr>
          <w:rFonts w:eastAsia="Times New Roman"/>
          <w:b/>
          <w:szCs w:val="24"/>
          <w:u w:val="single"/>
        </w:rPr>
        <w:t xml:space="preserve">PROPOSED </w:t>
      </w:r>
      <w:r w:rsidR="00CF00AB">
        <w:rPr>
          <w:rFonts w:eastAsia="Times New Roman"/>
          <w:b/>
          <w:szCs w:val="24"/>
          <w:u w:val="single"/>
        </w:rPr>
        <w:t>INT. NO. 2277</w:t>
      </w:r>
      <w:r>
        <w:rPr>
          <w:rFonts w:eastAsia="Times New Roman"/>
          <w:b/>
          <w:szCs w:val="24"/>
          <w:u w:val="single"/>
        </w:rPr>
        <w:t>-A</w:t>
      </w:r>
      <w:r w:rsidR="00CF00AB">
        <w:rPr>
          <w:rFonts w:eastAsia="Times New Roman"/>
          <w:b/>
          <w:szCs w:val="24"/>
          <w:u w:val="single"/>
        </w:rPr>
        <w:t>:</w:t>
      </w:r>
      <w:r w:rsidR="00CF00AB">
        <w:rPr>
          <w:rFonts w:eastAsia="Times New Roman"/>
          <w:szCs w:val="24"/>
        </w:rPr>
        <w:tab/>
        <w:t>By Council Member</w:t>
      </w:r>
      <w:r w:rsidR="00143F11">
        <w:rPr>
          <w:rFonts w:eastAsia="Times New Roman"/>
          <w:szCs w:val="24"/>
        </w:rPr>
        <w:t>s</w:t>
      </w:r>
      <w:r w:rsidR="00CF00AB">
        <w:rPr>
          <w:rFonts w:eastAsia="Times New Roman"/>
          <w:szCs w:val="24"/>
        </w:rPr>
        <w:t xml:space="preserve"> Powers</w:t>
      </w:r>
      <w:r w:rsidR="00143F11">
        <w:rPr>
          <w:rFonts w:eastAsia="Times New Roman"/>
          <w:szCs w:val="24"/>
        </w:rPr>
        <w:t>,</w:t>
      </w:r>
      <w:r w:rsidRPr="002507C2">
        <w:rPr>
          <w:color w:val="000000"/>
          <w:shd w:val="clear" w:color="auto" w:fill="FFFFFF"/>
        </w:rPr>
        <w:t xml:space="preserve"> </w:t>
      </w:r>
      <w:r>
        <w:rPr>
          <w:color w:val="000000"/>
          <w:shd w:val="clear" w:color="auto" w:fill="FFFFFF"/>
        </w:rPr>
        <w:t>Menchaca and Kallos</w:t>
      </w:r>
    </w:p>
    <w:p w14:paraId="3F132C5F" w14:textId="061AD4CB" w:rsidR="00CF00AB" w:rsidRPr="00F538C3" w:rsidRDefault="00CF00AB" w:rsidP="00CF00AB">
      <w:pPr>
        <w:ind w:left="5040" w:hanging="5040"/>
        <w:jc w:val="both"/>
        <w:rPr>
          <w:rFonts w:eastAsia="Times New Roman"/>
          <w:szCs w:val="24"/>
        </w:rPr>
      </w:pPr>
      <w:r w:rsidRPr="002507C2">
        <w:rPr>
          <w:rFonts w:eastAsia="Times New Roman"/>
          <w:b/>
          <w:szCs w:val="24"/>
          <w:u w:val="single"/>
        </w:rPr>
        <w:t>TITLE:</w:t>
      </w:r>
      <w:r w:rsidRPr="00F538C3">
        <w:rPr>
          <w:rFonts w:eastAsia="Times New Roman"/>
          <w:szCs w:val="24"/>
        </w:rPr>
        <w:tab/>
        <w:t xml:space="preserve">A Local Law to amend the administrative code of the city of New York, </w:t>
      </w:r>
      <w:r w:rsidR="002507C2">
        <w:rPr>
          <w:color w:val="000000"/>
          <w:shd w:val="clear" w:color="auto" w:fill="FFFFFF"/>
        </w:rPr>
        <w:t>in relation to truck loading zones</w:t>
      </w:r>
    </w:p>
    <w:p w14:paraId="7937E9F4" w14:textId="560B9A29" w:rsidR="00CF00AB" w:rsidRDefault="00CF00AB" w:rsidP="00CF00AB">
      <w:pPr>
        <w:ind w:left="5040" w:hanging="5040"/>
        <w:rPr>
          <w:rFonts w:eastAsia="Times New Roman"/>
          <w:szCs w:val="24"/>
        </w:rPr>
      </w:pPr>
      <w:r w:rsidRPr="002507C2">
        <w:rPr>
          <w:rFonts w:eastAsia="Times New Roman"/>
          <w:b/>
          <w:szCs w:val="24"/>
          <w:u w:val="single"/>
        </w:rPr>
        <w:t>ADMINISTRATIVE CODE:</w:t>
      </w:r>
      <w:r>
        <w:rPr>
          <w:rFonts w:eastAsia="Times New Roman"/>
          <w:b/>
          <w:szCs w:val="24"/>
        </w:rPr>
        <w:tab/>
      </w:r>
      <w:r>
        <w:rPr>
          <w:rFonts w:eastAsia="Times New Roman"/>
          <w:szCs w:val="24"/>
        </w:rPr>
        <w:t xml:space="preserve">Adds </w:t>
      </w:r>
      <w:r w:rsidR="005071E4">
        <w:rPr>
          <w:rFonts w:eastAsia="Times New Roman"/>
          <w:szCs w:val="24"/>
        </w:rPr>
        <w:t>s</w:t>
      </w:r>
      <w:r>
        <w:rPr>
          <w:rFonts w:eastAsia="Times New Roman"/>
          <w:szCs w:val="24"/>
        </w:rPr>
        <w:t xml:space="preserve">ection </w:t>
      </w:r>
      <w:r>
        <w:rPr>
          <w:color w:val="000000"/>
          <w:shd w:val="clear" w:color="auto" w:fill="FFFFFF"/>
        </w:rPr>
        <w:t>19-15</w:t>
      </w:r>
      <w:r w:rsidR="005071E4">
        <w:rPr>
          <w:color w:val="000000"/>
          <w:shd w:val="clear" w:color="auto" w:fill="FFFFFF"/>
        </w:rPr>
        <w:t>9</w:t>
      </w:r>
      <w:r>
        <w:rPr>
          <w:color w:val="000000"/>
          <w:shd w:val="clear" w:color="auto" w:fill="FFFFFF"/>
        </w:rPr>
        <w:t>.</w:t>
      </w:r>
      <w:r w:rsidR="005071E4">
        <w:rPr>
          <w:color w:val="000000"/>
          <w:shd w:val="clear" w:color="auto" w:fill="FFFFFF"/>
        </w:rPr>
        <w:t>5</w:t>
      </w:r>
      <w:r w:rsidRPr="000E6B10">
        <w:rPr>
          <w:color w:val="000000"/>
          <w:shd w:val="clear" w:color="auto" w:fill="FFFFFF"/>
        </w:rPr>
        <w:t xml:space="preserve"> </w:t>
      </w:r>
      <w:r>
        <w:rPr>
          <w:color w:val="000000"/>
          <w:shd w:val="clear" w:color="auto" w:fill="FFFFFF"/>
        </w:rPr>
        <w:t>to</w:t>
      </w:r>
      <w:r>
        <w:rPr>
          <w:rFonts w:eastAsia="Times New Roman"/>
          <w:szCs w:val="24"/>
        </w:rPr>
        <w:t xml:space="preserve"> title 19</w:t>
      </w:r>
    </w:p>
    <w:p w14:paraId="297365B6" w14:textId="7D2F8038" w:rsidR="0006261A" w:rsidRDefault="0006261A" w:rsidP="009A3018">
      <w:pPr>
        <w:ind w:left="5040" w:hanging="5040"/>
        <w:jc w:val="both"/>
        <w:rPr>
          <w:rFonts w:eastAsia="Times New Roman"/>
          <w:szCs w:val="24"/>
        </w:rPr>
      </w:pPr>
      <w:r>
        <w:rPr>
          <w:rFonts w:eastAsia="Times New Roman"/>
          <w:szCs w:val="24"/>
        </w:rPr>
        <w:tab/>
        <w:t xml:space="preserve">Amends </w:t>
      </w:r>
      <w:r w:rsidR="00FC2CF6">
        <w:rPr>
          <w:rFonts w:eastAsia="Times New Roman"/>
          <w:szCs w:val="24"/>
        </w:rPr>
        <w:t xml:space="preserve">paragraph 2 of subdivision f of section 19-162.3 </w:t>
      </w:r>
    </w:p>
    <w:p w14:paraId="5BB4FA98" w14:textId="36188DD1" w:rsidR="00FC2CF6" w:rsidRDefault="00FC2CF6" w:rsidP="009A3018">
      <w:pPr>
        <w:ind w:left="5040" w:hanging="5040"/>
        <w:jc w:val="both"/>
        <w:rPr>
          <w:rFonts w:eastAsia="Times New Roman"/>
          <w:szCs w:val="24"/>
        </w:rPr>
      </w:pPr>
      <w:r>
        <w:rPr>
          <w:rFonts w:eastAsia="Times New Roman"/>
          <w:szCs w:val="24"/>
        </w:rPr>
        <w:lastRenderedPageBreak/>
        <w:tab/>
        <w:t xml:space="preserve">Amends subdivision a of section 19-170 </w:t>
      </w:r>
    </w:p>
    <w:p w14:paraId="31504EAF" w14:textId="0FD533F4" w:rsidR="00FC2CF6" w:rsidRDefault="00FC2CF6" w:rsidP="009A3018">
      <w:pPr>
        <w:ind w:left="5040" w:hanging="5040"/>
        <w:jc w:val="both"/>
        <w:rPr>
          <w:rFonts w:eastAsia="Times New Roman"/>
          <w:szCs w:val="24"/>
        </w:rPr>
      </w:pPr>
      <w:r>
        <w:rPr>
          <w:rFonts w:eastAsia="Times New Roman"/>
          <w:szCs w:val="24"/>
        </w:rPr>
        <w:tab/>
        <w:t>A</w:t>
      </w:r>
      <w:r w:rsidR="00D968DC">
        <w:rPr>
          <w:rFonts w:eastAsia="Times New Roman"/>
          <w:szCs w:val="24"/>
        </w:rPr>
        <w:t>dd</w:t>
      </w:r>
      <w:r>
        <w:rPr>
          <w:rFonts w:eastAsia="Times New Roman"/>
          <w:szCs w:val="24"/>
        </w:rPr>
        <w:t>s</w:t>
      </w:r>
      <w:r w:rsidR="00D968DC">
        <w:rPr>
          <w:rFonts w:eastAsia="Times New Roman"/>
          <w:szCs w:val="24"/>
        </w:rPr>
        <w:t xml:space="preserve"> section 19-170.1 to</w:t>
      </w:r>
      <w:r>
        <w:rPr>
          <w:rFonts w:eastAsia="Times New Roman"/>
          <w:szCs w:val="24"/>
        </w:rPr>
        <w:t xml:space="preserve"> subchapter 2 of</w:t>
      </w:r>
      <w:r w:rsidR="00D968DC">
        <w:rPr>
          <w:rFonts w:eastAsia="Times New Roman"/>
          <w:szCs w:val="24"/>
        </w:rPr>
        <w:t xml:space="preserve"> chapter 1 of title 19</w:t>
      </w:r>
    </w:p>
    <w:p w14:paraId="3257870A" w14:textId="77777777" w:rsidR="00D968DC" w:rsidRDefault="00D968DC" w:rsidP="00CF00AB">
      <w:pPr>
        <w:ind w:left="5040" w:hanging="5040"/>
        <w:rPr>
          <w:rFonts w:eastAsia="Times New Roman"/>
          <w:szCs w:val="24"/>
        </w:rPr>
      </w:pPr>
    </w:p>
    <w:p w14:paraId="56A7EAA7" w14:textId="45023CB4" w:rsidR="00D968DC" w:rsidRDefault="00D4636F" w:rsidP="009A3018">
      <w:pPr>
        <w:ind w:left="5040" w:hanging="5040"/>
        <w:jc w:val="both"/>
        <w:rPr>
          <w:rFonts w:eastAsia="Times New Roman"/>
          <w:szCs w:val="24"/>
        </w:rPr>
      </w:pPr>
      <w:r>
        <w:rPr>
          <w:rFonts w:eastAsia="Times New Roman"/>
          <w:b/>
          <w:szCs w:val="24"/>
          <w:u w:val="single"/>
        </w:rPr>
        <w:t xml:space="preserve">PROPOSED </w:t>
      </w:r>
      <w:r w:rsidR="00D968DC">
        <w:rPr>
          <w:rFonts w:eastAsia="Times New Roman"/>
          <w:b/>
          <w:szCs w:val="24"/>
          <w:u w:val="single"/>
        </w:rPr>
        <w:t>INT. NO. 2279</w:t>
      </w:r>
      <w:r>
        <w:rPr>
          <w:rFonts w:eastAsia="Times New Roman"/>
          <w:b/>
          <w:szCs w:val="24"/>
          <w:u w:val="single"/>
        </w:rPr>
        <w:t>-A</w:t>
      </w:r>
      <w:r w:rsidR="00D968DC">
        <w:rPr>
          <w:rFonts w:eastAsia="Times New Roman"/>
          <w:b/>
          <w:szCs w:val="24"/>
          <w:u w:val="single"/>
        </w:rPr>
        <w:t>:</w:t>
      </w:r>
      <w:r w:rsidR="00D968DC">
        <w:rPr>
          <w:rFonts w:eastAsia="Times New Roman"/>
          <w:szCs w:val="24"/>
        </w:rPr>
        <w:tab/>
        <w:t>By Council Member</w:t>
      </w:r>
      <w:r w:rsidR="00143F11">
        <w:rPr>
          <w:rFonts w:eastAsia="Times New Roman"/>
          <w:szCs w:val="24"/>
        </w:rPr>
        <w:t>s</w:t>
      </w:r>
      <w:r w:rsidR="00D968DC">
        <w:rPr>
          <w:rFonts w:eastAsia="Times New Roman"/>
          <w:szCs w:val="24"/>
        </w:rPr>
        <w:t xml:space="preserve"> Reynoso</w:t>
      </w:r>
      <w:r>
        <w:rPr>
          <w:color w:val="000000"/>
          <w:shd w:val="clear" w:color="auto" w:fill="FFFFFF"/>
        </w:rPr>
        <w:t>, Menchaca and Kallos</w:t>
      </w:r>
    </w:p>
    <w:p w14:paraId="3061F3E4" w14:textId="6AD64042" w:rsidR="00D968DC" w:rsidRPr="00F538C3" w:rsidRDefault="00D968DC" w:rsidP="00D968DC">
      <w:pPr>
        <w:ind w:left="5040" w:hanging="5040"/>
        <w:jc w:val="both"/>
        <w:rPr>
          <w:rFonts w:eastAsia="Times New Roman"/>
          <w:szCs w:val="24"/>
        </w:rPr>
      </w:pPr>
      <w:r w:rsidRPr="002507C2">
        <w:rPr>
          <w:rFonts w:eastAsia="Times New Roman"/>
          <w:b/>
          <w:szCs w:val="24"/>
          <w:u w:val="single"/>
        </w:rPr>
        <w:t>TITLE:</w:t>
      </w:r>
      <w:r w:rsidRPr="00F538C3">
        <w:rPr>
          <w:rFonts w:eastAsia="Times New Roman"/>
          <w:szCs w:val="24"/>
        </w:rPr>
        <w:tab/>
        <w:t xml:space="preserve">A Local Law to amend the administrative code of the city of New York, in relation to </w:t>
      </w:r>
      <w:r>
        <w:rPr>
          <w:rFonts w:eastAsia="Times New Roman"/>
          <w:szCs w:val="24"/>
        </w:rPr>
        <w:t>expanding loading zones</w:t>
      </w:r>
    </w:p>
    <w:p w14:paraId="0B845CF4" w14:textId="19C5CEFC" w:rsidR="00D968DC" w:rsidRDefault="00D968DC" w:rsidP="009A3018">
      <w:pPr>
        <w:ind w:left="5040" w:hanging="5040"/>
        <w:jc w:val="both"/>
        <w:rPr>
          <w:rFonts w:eastAsia="Times New Roman"/>
          <w:szCs w:val="24"/>
        </w:rPr>
      </w:pPr>
      <w:r w:rsidRPr="002507C2">
        <w:rPr>
          <w:rFonts w:eastAsia="Times New Roman"/>
          <w:b/>
          <w:szCs w:val="24"/>
          <w:u w:val="single"/>
        </w:rPr>
        <w:t>ADMINISTRATIVE CODE:</w:t>
      </w:r>
      <w:r>
        <w:rPr>
          <w:rFonts w:eastAsia="Times New Roman"/>
          <w:b/>
          <w:szCs w:val="24"/>
        </w:rPr>
        <w:tab/>
      </w:r>
      <w:r>
        <w:rPr>
          <w:rFonts w:eastAsia="Times New Roman"/>
          <w:szCs w:val="24"/>
        </w:rPr>
        <w:t xml:space="preserve">Adds section </w:t>
      </w:r>
      <w:r>
        <w:rPr>
          <w:color w:val="000000"/>
          <w:shd w:val="clear" w:color="auto" w:fill="FFFFFF"/>
        </w:rPr>
        <w:t>19-170.</w:t>
      </w:r>
      <w:r w:rsidR="00D4636F">
        <w:rPr>
          <w:color w:val="000000"/>
          <w:shd w:val="clear" w:color="auto" w:fill="FFFFFF"/>
        </w:rPr>
        <w:t>2</w:t>
      </w:r>
      <w:r w:rsidRPr="000E6B10">
        <w:rPr>
          <w:color w:val="000000"/>
          <w:shd w:val="clear" w:color="auto" w:fill="FFFFFF"/>
        </w:rPr>
        <w:t xml:space="preserve"> </w:t>
      </w:r>
      <w:r>
        <w:rPr>
          <w:color w:val="000000"/>
          <w:shd w:val="clear" w:color="auto" w:fill="FFFFFF"/>
        </w:rPr>
        <w:t>to</w:t>
      </w:r>
      <w:r>
        <w:rPr>
          <w:rFonts w:eastAsia="Times New Roman"/>
          <w:szCs w:val="24"/>
        </w:rPr>
        <w:t xml:space="preserve"> subchapter 2 of chapter 1 of title 19</w:t>
      </w:r>
    </w:p>
    <w:p w14:paraId="3D90469F" w14:textId="62F21169" w:rsidR="00D968DC" w:rsidRDefault="00D968DC" w:rsidP="00D968DC">
      <w:pPr>
        <w:ind w:left="5040" w:hanging="5040"/>
        <w:rPr>
          <w:rFonts w:eastAsia="Times New Roman"/>
          <w:szCs w:val="24"/>
        </w:rPr>
      </w:pPr>
    </w:p>
    <w:p w14:paraId="4863434D" w14:textId="7B996C24" w:rsidR="002507C2" w:rsidRPr="002507C2" w:rsidRDefault="00D4636F" w:rsidP="00D4636F">
      <w:pPr>
        <w:spacing w:after="0" w:line="240" w:lineRule="auto"/>
        <w:ind w:left="5040" w:hanging="5040"/>
        <w:jc w:val="both"/>
        <w:rPr>
          <w:rFonts w:eastAsia="MS Mincho"/>
          <w:szCs w:val="24"/>
        </w:rPr>
      </w:pPr>
      <w:r>
        <w:rPr>
          <w:rFonts w:eastAsia="MS Mincho"/>
          <w:b/>
          <w:szCs w:val="24"/>
          <w:u w:val="single"/>
        </w:rPr>
        <w:t xml:space="preserve">PROPOSED </w:t>
      </w:r>
      <w:r w:rsidR="002507C2" w:rsidRPr="002507C2">
        <w:rPr>
          <w:rFonts w:eastAsia="MS Mincho"/>
          <w:b/>
          <w:szCs w:val="24"/>
          <w:u w:val="single"/>
        </w:rPr>
        <w:t>INT. NO. 2422</w:t>
      </w:r>
      <w:r>
        <w:rPr>
          <w:rFonts w:eastAsia="MS Mincho"/>
          <w:b/>
          <w:szCs w:val="24"/>
          <w:u w:val="single"/>
        </w:rPr>
        <w:t>-A</w:t>
      </w:r>
      <w:r w:rsidR="002507C2" w:rsidRPr="002507C2">
        <w:rPr>
          <w:rFonts w:eastAsia="MS Mincho"/>
          <w:b/>
          <w:szCs w:val="24"/>
          <w:u w:val="single"/>
        </w:rPr>
        <w:t>:</w:t>
      </w:r>
      <w:r w:rsidR="002507C2" w:rsidRPr="002507C2">
        <w:rPr>
          <w:rFonts w:eastAsia="MS Mincho"/>
          <w:szCs w:val="24"/>
        </w:rPr>
        <w:t xml:space="preserve">  </w:t>
      </w:r>
      <w:r w:rsidR="002507C2" w:rsidRPr="002507C2">
        <w:rPr>
          <w:rFonts w:eastAsia="MS Mincho"/>
          <w:szCs w:val="24"/>
        </w:rPr>
        <w:tab/>
        <w:t>By Council Members Rodriguez, Yeger</w:t>
      </w:r>
      <w:r>
        <w:rPr>
          <w:rFonts w:eastAsia="MS Mincho"/>
          <w:szCs w:val="24"/>
        </w:rPr>
        <w:t xml:space="preserve">, </w:t>
      </w:r>
      <w:r w:rsidR="002507C2" w:rsidRPr="002507C2">
        <w:rPr>
          <w:rFonts w:eastAsia="MS Mincho"/>
          <w:szCs w:val="24"/>
        </w:rPr>
        <w:t>Holden</w:t>
      </w:r>
      <w:r>
        <w:rPr>
          <w:rFonts w:eastAsia="MS Mincho"/>
          <w:szCs w:val="24"/>
        </w:rPr>
        <w:t xml:space="preserve">, </w:t>
      </w:r>
      <w:r>
        <w:rPr>
          <w:color w:val="000000"/>
          <w:shd w:val="clear" w:color="auto" w:fill="FFFFFF"/>
        </w:rPr>
        <w:t>D. Diaz and Kallos </w:t>
      </w:r>
      <w:r w:rsidR="002507C2" w:rsidRPr="002507C2">
        <w:rPr>
          <w:rFonts w:eastAsia="MS Mincho"/>
          <w:szCs w:val="24"/>
        </w:rPr>
        <w:t>(by request of the Mayor)</w:t>
      </w:r>
    </w:p>
    <w:p w14:paraId="2319C1C8" w14:textId="77777777" w:rsidR="002507C2" w:rsidRPr="002507C2" w:rsidRDefault="002507C2" w:rsidP="002507C2">
      <w:pPr>
        <w:spacing w:after="0" w:line="240" w:lineRule="auto"/>
        <w:ind w:left="4320" w:hanging="4320"/>
        <w:jc w:val="both"/>
        <w:rPr>
          <w:rFonts w:eastAsia="MS Mincho"/>
          <w:b/>
          <w:szCs w:val="24"/>
          <w:u w:val="single"/>
        </w:rPr>
      </w:pPr>
    </w:p>
    <w:p w14:paraId="2E2BE335" w14:textId="3E1E891F" w:rsidR="002507C2" w:rsidRPr="002507C2" w:rsidRDefault="002507C2" w:rsidP="00D4636F">
      <w:pPr>
        <w:spacing w:after="0" w:line="240" w:lineRule="auto"/>
        <w:ind w:left="5040" w:hanging="5040"/>
        <w:jc w:val="both"/>
        <w:rPr>
          <w:rFonts w:eastAsiaTheme="minorHAnsi"/>
          <w:color w:val="000000"/>
          <w:szCs w:val="24"/>
          <w:shd w:val="clear" w:color="auto" w:fill="FFFFFF"/>
        </w:rPr>
      </w:pPr>
      <w:r w:rsidRPr="002507C2">
        <w:rPr>
          <w:rFonts w:eastAsia="MS Mincho"/>
          <w:b/>
          <w:szCs w:val="24"/>
          <w:u w:val="single"/>
        </w:rPr>
        <w:t>TITLE:</w:t>
      </w:r>
      <w:r w:rsidRPr="002507C2">
        <w:rPr>
          <w:rFonts w:eastAsia="MS Mincho"/>
          <w:szCs w:val="24"/>
        </w:rPr>
        <w:tab/>
      </w:r>
      <w:r w:rsidR="00D4636F">
        <w:rPr>
          <w:color w:val="000000"/>
          <w:shd w:val="clear" w:color="auto" w:fill="FFFFFF"/>
        </w:rPr>
        <w:t>A Local Law to amend the administrative code of the city of New York, in relation to parking meters, and to repeal section 19-167 of such code, relating to suspending the activation of parking meters on Sundays; section 19-167.1 of such code, relating to parking at broken or missing meters or muni-meters; section 19-167.2 of such code, relating to transfer of muni-meter time; section 19-167.3 of such code, relating to deactivating muni-meters; section 19-167.4 of such code, relating to new muni-meter installation; section 19-175.3 of such code, relating to notification of changes relating to parking meters; section 19-214 of such code, relating to failure to display a muni-meter receipt; and section 19-215 of such code, relating to cancellation of certain tickets</w:t>
      </w:r>
    </w:p>
    <w:p w14:paraId="64B84204" w14:textId="77777777" w:rsidR="002507C2" w:rsidRPr="002507C2" w:rsidRDefault="002507C2" w:rsidP="002507C2">
      <w:pPr>
        <w:spacing w:after="0" w:line="240" w:lineRule="auto"/>
        <w:ind w:left="4320" w:hanging="4320"/>
        <w:jc w:val="both"/>
        <w:rPr>
          <w:rFonts w:eastAsia="MS Mincho"/>
          <w:b/>
          <w:bCs/>
          <w:szCs w:val="24"/>
        </w:rPr>
      </w:pPr>
    </w:p>
    <w:p w14:paraId="0BC98486" w14:textId="5AB5C309" w:rsidR="002507C2" w:rsidRPr="002507C2" w:rsidRDefault="002507C2" w:rsidP="00D4636F">
      <w:pPr>
        <w:spacing w:after="0" w:line="240" w:lineRule="auto"/>
        <w:ind w:left="5040" w:hanging="5040"/>
        <w:jc w:val="both"/>
        <w:rPr>
          <w:rFonts w:eastAsia="MS Mincho"/>
          <w:bCs/>
          <w:szCs w:val="24"/>
        </w:rPr>
      </w:pPr>
      <w:r w:rsidRPr="002507C2">
        <w:rPr>
          <w:rFonts w:eastAsia="MS Mincho"/>
          <w:b/>
          <w:bCs/>
          <w:szCs w:val="24"/>
          <w:u w:val="single"/>
        </w:rPr>
        <w:t>ADMINISTRATIVE CODE:</w:t>
      </w:r>
      <w:r w:rsidRPr="002507C2">
        <w:rPr>
          <w:rFonts w:eastAsia="MS Mincho"/>
          <w:b/>
          <w:bCs/>
          <w:szCs w:val="24"/>
        </w:rPr>
        <w:t xml:space="preserve"> </w:t>
      </w:r>
      <w:r w:rsidRPr="002507C2">
        <w:rPr>
          <w:rFonts w:eastAsia="MS Mincho"/>
          <w:b/>
          <w:bCs/>
          <w:szCs w:val="24"/>
        </w:rPr>
        <w:tab/>
      </w:r>
      <w:r w:rsidRPr="002507C2">
        <w:rPr>
          <w:rFonts w:eastAsia="MS Mincho"/>
          <w:bCs/>
          <w:szCs w:val="24"/>
        </w:rPr>
        <w:t>Repeals sections 19-167, 19-167.1, 19-167.2, 19-167.3, 19-167.4, 19-175.3</w:t>
      </w:r>
      <w:r w:rsidR="00A271FE">
        <w:rPr>
          <w:rFonts w:eastAsia="MS Mincho"/>
          <w:bCs/>
          <w:szCs w:val="24"/>
        </w:rPr>
        <w:t>, 19-214 and 19-215</w:t>
      </w:r>
      <w:r w:rsidRPr="002507C2">
        <w:rPr>
          <w:rFonts w:eastAsia="MS Mincho"/>
          <w:bCs/>
          <w:szCs w:val="24"/>
        </w:rPr>
        <w:t>; and adds a new section 19-167</w:t>
      </w:r>
      <w:r w:rsidR="00A271FE">
        <w:rPr>
          <w:rFonts w:eastAsia="MS Mincho"/>
          <w:bCs/>
          <w:szCs w:val="24"/>
        </w:rPr>
        <w:t xml:space="preserve"> and amends section 19-213.</w:t>
      </w:r>
    </w:p>
    <w:p w14:paraId="7DDEE4A4" w14:textId="77777777" w:rsidR="002507C2" w:rsidRDefault="002507C2" w:rsidP="006E205E">
      <w:pPr>
        <w:pStyle w:val="NoSpacing"/>
        <w:spacing w:line="480" w:lineRule="auto"/>
        <w:rPr>
          <w:rFonts w:ascii="Times New Roman" w:hAnsi="Times New Roman" w:cs="Times New Roman"/>
          <w:b/>
          <w:sz w:val="24"/>
          <w:szCs w:val="24"/>
          <w:u w:val="single"/>
        </w:rPr>
      </w:pPr>
    </w:p>
    <w:p w14:paraId="6E69E3E8" w14:textId="0CF83313" w:rsidR="006E205E" w:rsidRPr="00BE3FA8" w:rsidRDefault="006E205E" w:rsidP="006E205E">
      <w:pPr>
        <w:pStyle w:val="NoSpacing"/>
        <w:spacing w:line="480" w:lineRule="auto"/>
        <w:rPr>
          <w:rFonts w:ascii="Times New Roman" w:hAnsi="Times New Roman" w:cs="Times New Roman"/>
          <w:b/>
          <w:sz w:val="24"/>
          <w:szCs w:val="24"/>
          <w:u w:val="single"/>
        </w:rPr>
      </w:pPr>
      <w:r w:rsidRPr="00BE3FA8">
        <w:rPr>
          <w:rFonts w:ascii="Times New Roman" w:hAnsi="Times New Roman" w:cs="Times New Roman"/>
          <w:b/>
          <w:sz w:val="24"/>
          <w:szCs w:val="24"/>
          <w:u w:val="single"/>
        </w:rPr>
        <w:t xml:space="preserve">INTRODUCTION </w:t>
      </w:r>
    </w:p>
    <w:p w14:paraId="68B4B0FA" w14:textId="4AD21080" w:rsidR="00EF7210" w:rsidRPr="00EF7210" w:rsidRDefault="006E205E" w:rsidP="00143F11">
      <w:pPr>
        <w:pStyle w:val="NoSpacing"/>
        <w:spacing w:after="16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ab/>
        <w:t xml:space="preserve">On </w:t>
      </w:r>
      <w:r w:rsidR="00D4636F">
        <w:rPr>
          <w:rFonts w:ascii="Times New Roman" w:hAnsi="Times New Roman" w:cs="Times New Roman"/>
          <w:sz w:val="24"/>
          <w:szCs w:val="24"/>
        </w:rPr>
        <w:t xml:space="preserve">November 22, </w:t>
      </w:r>
      <w:r w:rsidR="00E909BD">
        <w:rPr>
          <w:rFonts w:ascii="Times New Roman" w:hAnsi="Times New Roman" w:cs="Times New Roman"/>
          <w:sz w:val="24"/>
          <w:szCs w:val="24"/>
        </w:rPr>
        <w:t>2021</w:t>
      </w:r>
      <w:r w:rsidRPr="00BE3FA8">
        <w:rPr>
          <w:rFonts w:ascii="Times New Roman" w:hAnsi="Times New Roman" w:cs="Times New Roman"/>
          <w:sz w:val="24"/>
          <w:szCs w:val="24"/>
        </w:rPr>
        <w:t>, the Committee on Transportation, chaired by Council Member</w:t>
      </w:r>
      <w:r w:rsidR="00531E3E">
        <w:rPr>
          <w:rFonts w:ascii="Times New Roman" w:hAnsi="Times New Roman" w:cs="Times New Roman"/>
          <w:sz w:val="24"/>
          <w:szCs w:val="24"/>
        </w:rPr>
        <w:t xml:space="preserve"> Ydanis </w:t>
      </w:r>
      <w:r w:rsidR="00C102BB">
        <w:rPr>
          <w:rFonts w:ascii="Times New Roman" w:hAnsi="Times New Roman" w:cs="Times New Roman"/>
          <w:sz w:val="24"/>
          <w:szCs w:val="24"/>
        </w:rPr>
        <w:t xml:space="preserve">A. </w:t>
      </w:r>
      <w:r w:rsidR="00531E3E">
        <w:rPr>
          <w:rFonts w:ascii="Times New Roman" w:hAnsi="Times New Roman" w:cs="Times New Roman"/>
          <w:sz w:val="24"/>
          <w:szCs w:val="24"/>
        </w:rPr>
        <w:t>Rodriguez, will</w:t>
      </w:r>
      <w:r w:rsidR="00532DD6">
        <w:rPr>
          <w:rFonts w:ascii="Times New Roman" w:hAnsi="Times New Roman" w:cs="Times New Roman"/>
          <w:sz w:val="24"/>
          <w:szCs w:val="24"/>
        </w:rPr>
        <w:t xml:space="preserve"> hold a hearing </w:t>
      </w:r>
      <w:r w:rsidR="00D4636F">
        <w:rPr>
          <w:rFonts w:ascii="Times New Roman" w:hAnsi="Times New Roman" w:cs="Times New Roman"/>
          <w:sz w:val="24"/>
          <w:szCs w:val="24"/>
        </w:rPr>
        <w:t>to vote</w:t>
      </w:r>
      <w:r w:rsidR="008C194C">
        <w:rPr>
          <w:rFonts w:ascii="Times New Roman" w:hAnsi="Times New Roman" w:cs="Times New Roman"/>
          <w:sz w:val="24"/>
          <w:szCs w:val="24"/>
        </w:rPr>
        <w:t xml:space="preserve"> on:</w:t>
      </w:r>
      <w:r w:rsidR="00D4636F">
        <w:rPr>
          <w:rFonts w:ascii="Times New Roman" w:hAnsi="Times New Roman" w:cs="Times New Roman"/>
          <w:sz w:val="24"/>
          <w:szCs w:val="24"/>
        </w:rPr>
        <w:t xml:space="preserve"> Proposed </w:t>
      </w:r>
      <w:r w:rsidR="00A07F71">
        <w:rPr>
          <w:rFonts w:ascii="Times New Roman" w:hAnsi="Times New Roman" w:cs="Times New Roman"/>
          <w:sz w:val="24"/>
          <w:szCs w:val="24"/>
        </w:rPr>
        <w:t>Int. No. 2253</w:t>
      </w:r>
      <w:r w:rsidR="00D4636F">
        <w:rPr>
          <w:rFonts w:ascii="Times New Roman" w:hAnsi="Times New Roman" w:cs="Times New Roman"/>
          <w:sz w:val="24"/>
          <w:szCs w:val="24"/>
        </w:rPr>
        <w:t xml:space="preserve">-A, sponsored by </w:t>
      </w:r>
      <w:r w:rsidR="00665664">
        <w:rPr>
          <w:rFonts w:ascii="Times New Roman" w:hAnsi="Times New Roman" w:cs="Times New Roman"/>
          <w:sz w:val="24"/>
          <w:szCs w:val="24"/>
        </w:rPr>
        <w:t xml:space="preserve">Council Speaker Corey Johnson, </w:t>
      </w:r>
      <w:r w:rsidR="00A07F71">
        <w:rPr>
          <w:rFonts w:ascii="Times New Roman" w:hAnsi="Times New Roman" w:cs="Times New Roman"/>
          <w:sz w:val="24"/>
          <w:szCs w:val="24"/>
        </w:rPr>
        <w:t xml:space="preserve">in relation to </w:t>
      </w:r>
      <w:r w:rsidR="00665664">
        <w:rPr>
          <w:rFonts w:ascii="Times New Roman" w:hAnsi="Times New Roman" w:cs="Times New Roman"/>
          <w:sz w:val="24"/>
          <w:szCs w:val="24"/>
        </w:rPr>
        <w:t xml:space="preserve">micro-distribution centers for distributing </w:t>
      </w:r>
      <w:r w:rsidR="00A07F71">
        <w:rPr>
          <w:rFonts w:ascii="Times New Roman" w:hAnsi="Times New Roman" w:cs="Times New Roman"/>
          <w:sz w:val="24"/>
          <w:szCs w:val="24"/>
        </w:rPr>
        <w:t>goods via sustainable modes of transportation</w:t>
      </w:r>
      <w:r w:rsidR="008C194C">
        <w:rPr>
          <w:rFonts w:ascii="Times New Roman" w:hAnsi="Times New Roman" w:cs="Times New Roman"/>
          <w:sz w:val="24"/>
          <w:szCs w:val="24"/>
        </w:rPr>
        <w:t>;</w:t>
      </w:r>
      <w:r w:rsidR="00A07F71">
        <w:rPr>
          <w:rFonts w:ascii="Times New Roman" w:hAnsi="Times New Roman" w:cs="Times New Roman"/>
          <w:sz w:val="24"/>
          <w:szCs w:val="24"/>
        </w:rPr>
        <w:t xml:space="preserve"> </w:t>
      </w:r>
      <w:r w:rsidR="00665664">
        <w:rPr>
          <w:rFonts w:ascii="Times New Roman" w:hAnsi="Times New Roman" w:cs="Times New Roman"/>
          <w:sz w:val="24"/>
          <w:szCs w:val="24"/>
        </w:rPr>
        <w:t xml:space="preserve">Proposed </w:t>
      </w:r>
      <w:r w:rsidR="007800ED">
        <w:rPr>
          <w:rFonts w:ascii="Times New Roman" w:hAnsi="Times New Roman" w:cs="Times New Roman"/>
          <w:sz w:val="24"/>
          <w:szCs w:val="24"/>
        </w:rPr>
        <w:t>Int. No. 2277-</w:t>
      </w:r>
      <w:r w:rsidR="00665664">
        <w:rPr>
          <w:rFonts w:ascii="Times New Roman" w:hAnsi="Times New Roman" w:cs="Times New Roman"/>
          <w:sz w:val="24"/>
          <w:szCs w:val="24"/>
        </w:rPr>
        <w:t>A</w:t>
      </w:r>
      <w:r w:rsidR="007800ED">
        <w:rPr>
          <w:rFonts w:ascii="Times New Roman" w:hAnsi="Times New Roman" w:cs="Times New Roman"/>
          <w:sz w:val="24"/>
          <w:szCs w:val="24"/>
        </w:rPr>
        <w:t xml:space="preserve">, </w:t>
      </w:r>
      <w:r w:rsidR="00665664">
        <w:rPr>
          <w:rFonts w:ascii="Times New Roman" w:hAnsi="Times New Roman" w:cs="Times New Roman"/>
          <w:sz w:val="24"/>
          <w:szCs w:val="24"/>
        </w:rPr>
        <w:t xml:space="preserve">sponsored by Council Member Keith Powers, </w:t>
      </w:r>
      <w:r w:rsidR="007800ED">
        <w:rPr>
          <w:rFonts w:ascii="Times New Roman" w:hAnsi="Times New Roman" w:cs="Times New Roman"/>
          <w:sz w:val="24"/>
          <w:szCs w:val="24"/>
        </w:rPr>
        <w:t xml:space="preserve">in relation to </w:t>
      </w:r>
      <w:r w:rsidR="00665664">
        <w:rPr>
          <w:rFonts w:ascii="Times New Roman" w:hAnsi="Times New Roman" w:cs="Times New Roman"/>
          <w:sz w:val="24"/>
          <w:szCs w:val="24"/>
        </w:rPr>
        <w:t xml:space="preserve">truck </w:t>
      </w:r>
      <w:r w:rsidR="007800ED">
        <w:rPr>
          <w:rFonts w:ascii="Times New Roman" w:hAnsi="Times New Roman" w:cs="Times New Roman"/>
          <w:sz w:val="24"/>
          <w:szCs w:val="24"/>
        </w:rPr>
        <w:t>loading zones</w:t>
      </w:r>
      <w:r w:rsidR="008C194C">
        <w:rPr>
          <w:rFonts w:ascii="Times New Roman" w:hAnsi="Times New Roman" w:cs="Times New Roman"/>
          <w:sz w:val="24"/>
          <w:szCs w:val="24"/>
        </w:rPr>
        <w:t>;</w:t>
      </w:r>
      <w:r w:rsidR="007800ED">
        <w:rPr>
          <w:rFonts w:ascii="Times New Roman" w:hAnsi="Times New Roman" w:cs="Times New Roman"/>
          <w:sz w:val="24"/>
          <w:szCs w:val="24"/>
        </w:rPr>
        <w:t xml:space="preserve"> </w:t>
      </w:r>
      <w:r w:rsidR="00665664">
        <w:rPr>
          <w:rFonts w:ascii="Times New Roman" w:hAnsi="Times New Roman" w:cs="Times New Roman"/>
          <w:sz w:val="24"/>
          <w:szCs w:val="24"/>
        </w:rPr>
        <w:t xml:space="preserve">Proposed </w:t>
      </w:r>
      <w:r w:rsidR="002B14AA">
        <w:rPr>
          <w:rFonts w:ascii="Times New Roman" w:hAnsi="Times New Roman" w:cs="Times New Roman"/>
          <w:sz w:val="24"/>
          <w:szCs w:val="24"/>
        </w:rPr>
        <w:t>Int. No. 2279-</w:t>
      </w:r>
      <w:r w:rsidR="00665664">
        <w:rPr>
          <w:rFonts w:ascii="Times New Roman" w:hAnsi="Times New Roman" w:cs="Times New Roman"/>
          <w:sz w:val="24"/>
          <w:szCs w:val="24"/>
        </w:rPr>
        <w:t xml:space="preserve">A, sponsored by Council Member Antonio Reynoso, </w:t>
      </w:r>
      <w:r w:rsidR="002B14AA">
        <w:rPr>
          <w:rFonts w:ascii="Times New Roman" w:hAnsi="Times New Roman" w:cs="Times New Roman"/>
          <w:sz w:val="24"/>
          <w:szCs w:val="24"/>
        </w:rPr>
        <w:t>in relation to expanding loading zones</w:t>
      </w:r>
      <w:r w:rsidR="008C194C">
        <w:rPr>
          <w:rFonts w:ascii="Times New Roman" w:hAnsi="Times New Roman" w:cs="Times New Roman"/>
          <w:sz w:val="24"/>
          <w:szCs w:val="24"/>
        </w:rPr>
        <w:t>;</w:t>
      </w:r>
      <w:r w:rsidR="002B14AA">
        <w:rPr>
          <w:rFonts w:ascii="Times New Roman" w:hAnsi="Times New Roman" w:cs="Times New Roman"/>
          <w:sz w:val="24"/>
          <w:szCs w:val="24"/>
        </w:rPr>
        <w:t xml:space="preserve"> </w:t>
      </w:r>
      <w:r w:rsidR="00665664">
        <w:rPr>
          <w:rFonts w:ascii="Times New Roman" w:hAnsi="Times New Roman" w:cs="Times New Roman"/>
          <w:sz w:val="24"/>
          <w:szCs w:val="24"/>
        </w:rPr>
        <w:t xml:space="preserve">and Proposed </w:t>
      </w:r>
      <w:r w:rsidR="002B14AA">
        <w:rPr>
          <w:rFonts w:ascii="Times New Roman" w:hAnsi="Times New Roman" w:cs="Times New Roman"/>
          <w:sz w:val="24"/>
          <w:szCs w:val="24"/>
        </w:rPr>
        <w:t xml:space="preserve">Int. </w:t>
      </w:r>
      <w:r w:rsidR="00D01FE8">
        <w:rPr>
          <w:rFonts w:ascii="Times New Roman" w:hAnsi="Times New Roman" w:cs="Times New Roman"/>
          <w:sz w:val="24"/>
          <w:szCs w:val="24"/>
        </w:rPr>
        <w:t xml:space="preserve">No. </w:t>
      </w:r>
      <w:r w:rsidR="00665664">
        <w:rPr>
          <w:rFonts w:ascii="Times New Roman" w:hAnsi="Times New Roman" w:cs="Times New Roman"/>
          <w:sz w:val="24"/>
          <w:szCs w:val="24"/>
        </w:rPr>
        <w:t>2422-A</w:t>
      </w:r>
      <w:r w:rsidR="00A62299">
        <w:rPr>
          <w:rFonts w:ascii="Times New Roman" w:hAnsi="Times New Roman" w:cs="Times New Roman"/>
          <w:sz w:val="24"/>
          <w:szCs w:val="24"/>
        </w:rPr>
        <w:t>, sponsored by Council Member Rodriguez</w:t>
      </w:r>
      <w:r w:rsidR="00665664">
        <w:rPr>
          <w:rFonts w:ascii="Times New Roman" w:hAnsi="Times New Roman" w:cs="Times New Roman"/>
          <w:sz w:val="24"/>
          <w:szCs w:val="24"/>
        </w:rPr>
        <w:t>,</w:t>
      </w:r>
      <w:r w:rsidR="008C194C">
        <w:rPr>
          <w:rFonts w:ascii="Times New Roman" w:hAnsi="Times New Roman" w:cs="Times New Roman"/>
          <w:sz w:val="24"/>
          <w:szCs w:val="24"/>
        </w:rPr>
        <w:t xml:space="preserve"> in relation to parking meters.</w:t>
      </w:r>
      <w:r w:rsidR="00665664">
        <w:rPr>
          <w:rFonts w:ascii="Times New Roman" w:hAnsi="Times New Roman" w:cs="Times New Roman"/>
          <w:sz w:val="24"/>
          <w:szCs w:val="24"/>
        </w:rPr>
        <w:t xml:space="preserve"> </w:t>
      </w:r>
      <w:r w:rsidR="00EF7210" w:rsidRPr="001F3024">
        <w:rPr>
          <w:rFonts w:ascii="Times New Roman" w:hAnsi="Times New Roman"/>
          <w:sz w:val="24"/>
          <w:szCs w:val="24"/>
        </w:rPr>
        <w:t>Th</w:t>
      </w:r>
      <w:r w:rsidR="00EF7210">
        <w:rPr>
          <w:rFonts w:ascii="Times New Roman" w:hAnsi="Times New Roman"/>
          <w:sz w:val="24"/>
          <w:szCs w:val="24"/>
        </w:rPr>
        <w:t xml:space="preserve">is is the second hearing that the committee has had on these legislative items. The first hearing on Int. No. 2253, Int. No. 2277 and Int. No. 2279 was held on May 5, 2021. </w:t>
      </w:r>
      <w:r w:rsidR="00EF7210" w:rsidRPr="00EF7210">
        <w:rPr>
          <w:rFonts w:ascii="Times New Roman" w:hAnsi="Times New Roman"/>
          <w:sz w:val="24"/>
          <w:szCs w:val="24"/>
        </w:rPr>
        <w:t>At th</w:t>
      </w:r>
      <w:r w:rsidR="00A575CE">
        <w:rPr>
          <w:rFonts w:ascii="Times New Roman" w:hAnsi="Times New Roman"/>
          <w:sz w:val="24"/>
          <w:szCs w:val="24"/>
        </w:rPr>
        <w:t>at</w:t>
      </w:r>
      <w:r w:rsidR="00EF7210" w:rsidRPr="00EF7210">
        <w:rPr>
          <w:rFonts w:ascii="Times New Roman" w:hAnsi="Times New Roman"/>
          <w:sz w:val="24"/>
          <w:szCs w:val="24"/>
        </w:rPr>
        <w:t xml:space="preserve"> hearing, the committee heard testimony from </w:t>
      </w:r>
      <w:r w:rsidR="00D02587">
        <w:rPr>
          <w:rFonts w:ascii="Times New Roman" w:hAnsi="Times New Roman"/>
          <w:sz w:val="24"/>
          <w:szCs w:val="24"/>
        </w:rPr>
        <w:t>the New York City (NYC</w:t>
      </w:r>
      <w:r w:rsidR="006008D1">
        <w:rPr>
          <w:rFonts w:ascii="Times New Roman" w:hAnsi="Times New Roman"/>
          <w:sz w:val="24"/>
          <w:szCs w:val="24"/>
        </w:rPr>
        <w:t xml:space="preserve"> or the City</w:t>
      </w:r>
      <w:r w:rsidR="00D02587">
        <w:rPr>
          <w:rFonts w:ascii="Times New Roman" w:hAnsi="Times New Roman"/>
          <w:sz w:val="24"/>
          <w:szCs w:val="24"/>
        </w:rPr>
        <w:t xml:space="preserve">) </w:t>
      </w:r>
      <w:r w:rsidR="00EF7210" w:rsidRPr="00EF7210">
        <w:rPr>
          <w:rFonts w:ascii="Times New Roman" w:eastAsia="Times New Roman" w:hAnsi="Times New Roman" w:cs="Times New Roman"/>
          <w:sz w:val="24"/>
          <w:szCs w:val="24"/>
        </w:rPr>
        <w:t xml:space="preserve">Department of Transportation (DOT), the </w:t>
      </w:r>
      <w:r w:rsidR="00D02587">
        <w:rPr>
          <w:rFonts w:ascii="Times New Roman" w:eastAsia="Times New Roman" w:hAnsi="Times New Roman" w:cs="Times New Roman"/>
          <w:sz w:val="24"/>
          <w:szCs w:val="24"/>
        </w:rPr>
        <w:t xml:space="preserve">NYC </w:t>
      </w:r>
      <w:r w:rsidR="00EF7210" w:rsidRPr="00EF7210">
        <w:rPr>
          <w:rFonts w:ascii="Times New Roman" w:eastAsia="Times New Roman" w:hAnsi="Times New Roman" w:cs="Times New Roman"/>
          <w:sz w:val="24"/>
          <w:szCs w:val="24"/>
        </w:rPr>
        <w:t xml:space="preserve">Department of Buildings (DOB), delivery and logistics companies, transportation advocates, business improvement districts and other interested parties. </w:t>
      </w:r>
      <w:r w:rsidR="00EF7210">
        <w:rPr>
          <w:rFonts w:ascii="Times New Roman" w:eastAsia="Times New Roman" w:hAnsi="Times New Roman" w:cs="Times New Roman"/>
          <w:sz w:val="24"/>
          <w:szCs w:val="24"/>
        </w:rPr>
        <w:t>The first hearing on Int. No. 2422 was held on October 26, 2021. At th</w:t>
      </w:r>
      <w:r w:rsidR="00A575CE">
        <w:rPr>
          <w:rFonts w:ascii="Times New Roman" w:eastAsia="Times New Roman" w:hAnsi="Times New Roman" w:cs="Times New Roman"/>
          <w:sz w:val="24"/>
          <w:szCs w:val="24"/>
        </w:rPr>
        <w:t>at</w:t>
      </w:r>
      <w:r w:rsidR="00E27B47">
        <w:rPr>
          <w:rFonts w:ascii="Times New Roman" w:eastAsia="Times New Roman" w:hAnsi="Times New Roman" w:cs="Times New Roman"/>
          <w:sz w:val="24"/>
          <w:szCs w:val="24"/>
        </w:rPr>
        <w:t xml:space="preserve"> </w:t>
      </w:r>
      <w:r w:rsidR="00EF7210">
        <w:rPr>
          <w:rFonts w:ascii="Times New Roman" w:eastAsia="Times New Roman" w:hAnsi="Times New Roman" w:cs="Times New Roman"/>
          <w:sz w:val="24"/>
          <w:szCs w:val="24"/>
        </w:rPr>
        <w:t>hea</w:t>
      </w:r>
      <w:r w:rsidR="00E27B47">
        <w:rPr>
          <w:rFonts w:ascii="Times New Roman" w:eastAsia="Times New Roman" w:hAnsi="Times New Roman" w:cs="Times New Roman"/>
          <w:sz w:val="24"/>
          <w:szCs w:val="24"/>
        </w:rPr>
        <w:t>r</w:t>
      </w:r>
      <w:r w:rsidR="00EF7210">
        <w:rPr>
          <w:rFonts w:ascii="Times New Roman" w:eastAsia="Times New Roman" w:hAnsi="Times New Roman" w:cs="Times New Roman"/>
          <w:sz w:val="24"/>
          <w:szCs w:val="24"/>
        </w:rPr>
        <w:t xml:space="preserve">ing, the committee heard testimony from </w:t>
      </w:r>
      <w:r w:rsidR="00EF7210">
        <w:rPr>
          <w:rFonts w:ascii="Times New Roman" w:hAnsi="Times New Roman"/>
          <w:sz w:val="24"/>
          <w:szCs w:val="24"/>
        </w:rPr>
        <w:t>DOT, the New Yor</w:t>
      </w:r>
      <w:r w:rsidR="007120EA">
        <w:rPr>
          <w:rFonts w:ascii="Times New Roman" w:hAnsi="Times New Roman"/>
          <w:sz w:val="24"/>
          <w:szCs w:val="24"/>
        </w:rPr>
        <w:t>k</w:t>
      </w:r>
      <w:r w:rsidR="00EF7210">
        <w:rPr>
          <w:rFonts w:ascii="Times New Roman" w:hAnsi="Times New Roman"/>
          <w:sz w:val="24"/>
          <w:szCs w:val="24"/>
        </w:rPr>
        <w:t xml:space="preserve"> City Police Department, transit advocates, </w:t>
      </w:r>
      <w:r w:rsidR="00E27B47" w:rsidRPr="00E27B47">
        <w:rPr>
          <w:rFonts w:ascii="Times New Roman" w:hAnsi="Times New Roman"/>
          <w:sz w:val="24"/>
          <w:szCs w:val="24"/>
        </w:rPr>
        <w:t>bike advocates, cyclists</w:t>
      </w:r>
      <w:r w:rsidR="00E27B47">
        <w:rPr>
          <w:rFonts w:ascii="Times New Roman" w:hAnsi="Times New Roman"/>
          <w:sz w:val="24"/>
          <w:szCs w:val="24"/>
        </w:rPr>
        <w:t xml:space="preserve"> </w:t>
      </w:r>
      <w:r w:rsidR="00EF7210">
        <w:rPr>
          <w:rFonts w:ascii="Times New Roman" w:hAnsi="Times New Roman"/>
          <w:sz w:val="24"/>
          <w:szCs w:val="24"/>
        </w:rPr>
        <w:t>and other interested parties.</w:t>
      </w:r>
    </w:p>
    <w:p w14:paraId="4AE79CCE" w14:textId="76B2A822" w:rsidR="0054513D" w:rsidRDefault="0054513D" w:rsidP="006E205E">
      <w:pPr>
        <w:pStyle w:val="NoSpacing"/>
        <w:spacing w:line="480" w:lineRule="auto"/>
        <w:jc w:val="both"/>
        <w:rPr>
          <w:rFonts w:ascii="Times New Roman" w:hAnsi="Times New Roman" w:cs="Times New Roman"/>
          <w:b/>
          <w:sz w:val="24"/>
          <w:szCs w:val="24"/>
          <w:u w:val="single"/>
        </w:rPr>
      </w:pPr>
      <w:r w:rsidRPr="0054513D">
        <w:rPr>
          <w:rFonts w:ascii="Times New Roman" w:hAnsi="Times New Roman" w:cs="Times New Roman"/>
          <w:b/>
          <w:sz w:val="24"/>
          <w:szCs w:val="24"/>
          <w:u w:val="single"/>
        </w:rPr>
        <w:t>BACKGROUND</w:t>
      </w:r>
    </w:p>
    <w:p w14:paraId="5AD3D722" w14:textId="3FDFA0C9" w:rsidR="0078004B" w:rsidRPr="007141F3" w:rsidRDefault="0078004B" w:rsidP="007141F3">
      <w:pPr>
        <w:pStyle w:val="NoSpacing"/>
        <w:spacing w:line="480" w:lineRule="auto"/>
        <w:jc w:val="both"/>
        <w:rPr>
          <w:rFonts w:ascii="Times New Roman" w:hAnsi="Times New Roman" w:cs="Times New Roman"/>
          <w:i/>
          <w:sz w:val="24"/>
          <w:szCs w:val="24"/>
          <w:u w:val="single"/>
        </w:rPr>
      </w:pPr>
      <w:r>
        <w:rPr>
          <w:rFonts w:ascii="Times New Roman" w:hAnsi="Times New Roman" w:cs="Times New Roman"/>
          <w:i/>
          <w:sz w:val="24"/>
          <w:szCs w:val="24"/>
          <w:u w:val="single"/>
        </w:rPr>
        <w:t xml:space="preserve">Truck &amp; Freight Trends </w:t>
      </w:r>
    </w:p>
    <w:p w14:paraId="061B06A9" w14:textId="5CF35BC6" w:rsidR="00AE4B99" w:rsidRDefault="00EB350A" w:rsidP="00AE4B99">
      <w:pPr>
        <w:spacing w:after="0" w:line="480" w:lineRule="auto"/>
        <w:ind w:firstLine="720"/>
        <w:jc w:val="both"/>
        <w:rPr>
          <w:szCs w:val="24"/>
        </w:rPr>
      </w:pPr>
      <w:r>
        <w:rPr>
          <w:szCs w:val="24"/>
        </w:rPr>
        <w:t>Of the 365 million tons of cargo that enter, leave, or pass-through NYC each year, 89</w:t>
      </w:r>
      <w:r w:rsidR="009B2D17">
        <w:rPr>
          <w:szCs w:val="24"/>
        </w:rPr>
        <w:t xml:space="preserve"> percent </w:t>
      </w:r>
      <w:r>
        <w:rPr>
          <w:szCs w:val="24"/>
        </w:rPr>
        <w:t>is carried by a truck.</w:t>
      </w:r>
      <w:r w:rsidR="000D4C34">
        <w:rPr>
          <w:rStyle w:val="FootnoteReference"/>
          <w:szCs w:val="24"/>
        </w:rPr>
        <w:footnoteReference w:id="1"/>
      </w:r>
      <w:r>
        <w:rPr>
          <w:szCs w:val="24"/>
        </w:rPr>
        <w:t xml:space="preserve"> In 2045, the same proportion is expected to be delivered by truck, but the tonnage is expected to increase by 68</w:t>
      </w:r>
      <w:r w:rsidR="009B2D17">
        <w:rPr>
          <w:szCs w:val="24"/>
        </w:rPr>
        <w:t xml:space="preserve"> percent </w:t>
      </w:r>
      <w:r>
        <w:rPr>
          <w:szCs w:val="24"/>
        </w:rPr>
        <w:t>to 540 million tons</w:t>
      </w:r>
      <w:r w:rsidR="00AF7BC6">
        <w:rPr>
          <w:szCs w:val="24"/>
        </w:rPr>
        <w:t>.</w:t>
      </w:r>
      <w:r w:rsidR="00524556">
        <w:rPr>
          <w:rStyle w:val="FootnoteReference"/>
          <w:szCs w:val="24"/>
        </w:rPr>
        <w:footnoteReference w:id="2"/>
      </w:r>
      <w:r>
        <w:rPr>
          <w:szCs w:val="24"/>
        </w:rPr>
        <w:t xml:space="preserve"> </w:t>
      </w:r>
      <w:r w:rsidR="002E4524">
        <w:rPr>
          <w:szCs w:val="24"/>
        </w:rPr>
        <w:t>According to DOT’s 2018 Mobility Study, 41 percent of New Yorkers received a delivery at their home at least a few times per week.</w:t>
      </w:r>
      <w:r w:rsidR="002E4524">
        <w:rPr>
          <w:rStyle w:val="FootnoteReference"/>
          <w:szCs w:val="24"/>
        </w:rPr>
        <w:footnoteReference w:id="3"/>
      </w:r>
      <w:r w:rsidR="002E4524">
        <w:rPr>
          <w:szCs w:val="24"/>
        </w:rPr>
        <w:t xml:space="preserve"> </w:t>
      </w:r>
      <w:r w:rsidR="00ED0E85">
        <w:rPr>
          <w:szCs w:val="24"/>
        </w:rPr>
        <w:t>Before COVID-19, t</w:t>
      </w:r>
      <w:r w:rsidR="00ED0E85" w:rsidRPr="00AE4B99">
        <w:rPr>
          <w:szCs w:val="24"/>
        </w:rPr>
        <w:t>rucks account</w:t>
      </w:r>
      <w:r w:rsidR="00ED0E85">
        <w:rPr>
          <w:szCs w:val="24"/>
        </w:rPr>
        <w:t>ed</w:t>
      </w:r>
      <w:r w:rsidR="00ED0E85" w:rsidRPr="00AE4B99">
        <w:rPr>
          <w:szCs w:val="24"/>
        </w:rPr>
        <w:t xml:space="preserve"> for roughly 13 percent of </w:t>
      </w:r>
      <w:r w:rsidR="00ED0E85">
        <w:rPr>
          <w:szCs w:val="24"/>
        </w:rPr>
        <w:t>N</w:t>
      </w:r>
      <w:r w:rsidR="00CC2F21">
        <w:rPr>
          <w:szCs w:val="24"/>
        </w:rPr>
        <w:t>YC</w:t>
      </w:r>
      <w:r w:rsidR="00ED0E85" w:rsidRPr="00AE4B99">
        <w:rPr>
          <w:szCs w:val="24"/>
        </w:rPr>
        <w:t>’s transportation emissions, 12 percent of vehicle traffic, and at least 12 percent of pedestrian deaths as the result of traffic crashes. </w:t>
      </w:r>
      <w:r w:rsidR="00ED0E85">
        <w:rPr>
          <w:szCs w:val="24"/>
        </w:rPr>
        <w:t xml:space="preserve">COVID-19 has </w:t>
      </w:r>
      <w:r w:rsidR="00A14C29">
        <w:rPr>
          <w:szCs w:val="24"/>
        </w:rPr>
        <w:t>led to significant growth in e-commerce</w:t>
      </w:r>
      <w:r w:rsidR="00FB543B">
        <w:rPr>
          <w:szCs w:val="24"/>
        </w:rPr>
        <w:t xml:space="preserve"> deliveries</w:t>
      </w:r>
      <w:r w:rsidR="00A14C29">
        <w:rPr>
          <w:szCs w:val="24"/>
        </w:rPr>
        <w:t xml:space="preserve"> over the last </w:t>
      </w:r>
      <w:r w:rsidR="00FB543B">
        <w:rPr>
          <w:szCs w:val="24"/>
        </w:rPr>
        <w:t>year</w:t>
      </w:r>
      <w:r w:rsidR="00A14C29">
        <w:rPr>
          <w:szCs w:val="24"/>
        </w:rPr>
        <w:t xml:space="preserve">, with the New York Times estimating that </w:t>
      </w:r>
      <w:r w:rsidR="002E4524">
        <w:rPr>
          <w:szCs w:val="24"/>
        </w:rPr>
        <w:t>o</w:t>
      </w:r>
      <w:r w:rsidR="00AE4B99" w:rsidRPr="00AE4B99">
        <w:rPr>
          <w:szCs w:val="24"/>
        </w:rPr>
        <w:t>ver 2.4 million packages are delivered every single day in N</w:t>
      </w:r>
      <w:r w:rsidR="00CC2F21">
        <w:rPr>
          <w:szCs w:val="24"/>
        </w:rPr>
        <w:t>YC</w:t>
      </w:r>
      <w:r w:rsidR="00AE4B99" w:rsidRPr="00AE4B99">
        <w:rPr>
          <w:szCs w:val="24"/>
        </w:rPr>
        <w:t>.</w:t>
      </w:r>
      <w:r>
        <w:rPr>
          <w:rStyle w:val="FootnoteReference"/>
          <w:szCs w:val="24"/>
        </w:rPr>
        <w:footnoteReference w:id="4"/>
      </w:r>
      <w:r w:rsidR="00AE4B99" w:rsidRPr="00AE4B99">
        <w:rPr>
          <w:szCs w:val="24"/>
        </w:rPr>
        <w:t xml:space="preserve"> </w:t>
      </w:r>
      <w:r w:rsidR="00FD437D">
        <w:rPr>
          <w:szCs w:val="24"/>
        </w:rPr>
        <w:t xml:space="preserve">According to </w:t>
      </w:r>
      <w:r w:rsidR="00FD437D" w:rsidRPr="00FD437D">
        <w:rPr>
          <w:szCs w:val="24"/>
        </w:rPr>
        <w:t>an analysis by José Holguín-Veras and Cara Wang, professors at Rensselaer Polytechnic Institute who work on transportation issues</w:t>
      </w:r>
      <w:r w:rsidR="00FD437D">
        <w:rPr>
          <w:szCs w:val="24"/>
        </w:rPr>
        <w:t>, d</w:t>
      </w:r>
      <w:r w:rsidR="00FD437D" w:rsidRPr="00FD437D">
        <w:rPr>
          <w:szCs w:val="24"/>
        </w:rPr>
        <w:t>aily grocery deliveries have more than doubled, restaurant and prepared food deliveries have increased by 12 percent and household goods deliveries have jumped by 24 percent</w:t>
      </w:r>
      <w:r w:rsidR="00FD437D">
        <w:rPr>
          <w:szCs w:val="24"/>
        </w:rPr>
        <w:t xml:space="preserve"> since the onset of COVID-19.</w:t>
      </w:r>
      <w:r w:rsidR="008A2C27">
        <w:rPr>
          <w:rStyle w:val="FootnoteReference"/>
          <w:szCs w:val="24"/>
        </w:rPr>
        <w:footnoteReference w:id="5"/>
      </w:r>
      <w:r w:rsidR="00FD437D">
        <w:rPr>
          <w:szCs w:val="24"/>
        </w:rPr>
        <w:t xml:space="preserve"> </w:t>
      </w:r>
      <w:r w:rsidR="00FD437D" w:rsidRPr="00FD437D">
        <w:rPr>
          <w:szCs w:val="24"/>
        </w:rPr>
        <w:t xml:space="preserve"> </w:t>
      </w:r>
    </w:p>
    <w:p w14:paraId="00086BB4" w14:textId="7B056A1F" w:rsidR="006D4DBA" w:rsidRPr="006D4DBA" w:rsidRDefault="00303609" w:rsidP="00143F11">
      <w:pPr>
        <w:spacing w:line="480" w:lineRule="auto"/>
        <w:ind w:firstLine="720"/>
        <w:jc w:val="both"/>
        <w:rPr>
          <w:szCs w:val="24"/>
        </w:rPr>
      </w:pPr>
      <w:r>
        <w:rPr>
          <w:szCs w:val="24"/>
        </w:rPr>
        <w:t>C</w:t>
      </w:r>
      <w:r w:rsidRPr="00303609">
        <w:rPr>
          <w:szCs w:val="24"/>
        </w:rPr>
        <w:t xml:space="preserve">ity data shows that 80 percent of deliveries are to residential customers, compared with 40 percent before the </w:t>
      </w:r>
      <w:r w:rsidR="00D02587">
        <w:rPr>
          <w:szCs w:val="24"/>
        </w:rPr>
        <w:t>pandemic</w:t>
      </w:r>
      <w:r w:rsidRPr="00303609">
        <w:rPr>
          <w:szCs w:val="24"/>
        </w:rPr>
        <w:t>.</w:t>
      </w:r>
      <w:r>
        <w:rPr>
          <w:rStyle w:val="FootnoteReference"/>
          <w:szCs w:val="24"/>
        </w:rPr>
        <w:footnoteReference w:id="6"/>
      </w:r>
      <w:r>
        <w:rPr>
          <w:szCs w:val="24"/>
        </w:rPr>
        <w:t xml:space="preserve"> </w:t>
      </w:r>
      <w:r w:rsidR="00F42ACF">
        <w:rPr>
          <w:szCs w:val="24"/>
        </w:rPr>
        <w:t>This higher delivery ratio among residential populations is driven at least in part by the rapid expansion of e-commerce and direct to consumer delivery markets, in which smaller, more frequent deliveries are split across dozens of product-specific companies (e.g. Amazon Prime Now, Amazon Fresh, FreshDirect, Instacart, etc.). According to a McKinsey Report, innovations in business to consumer on-demand urban delivery markets has attracted $5 billion in venture capital investments since 2014 in response to “latent demand” for instant and same-day deliveries.</w:t>
      </w:r>
      <w:r w:rsidR="00F42ACF">
        <w:rPr>
          <w:rStyle w:val="FootnoteReference"/>
          <w:szCs w:val="24"/>
        </w:rPr>
        <w:footnoteReference w:id="7"/>
      </w:r>
      <w:r w:rsidR="00F42ACF">
        <w:rPr>
          <w:szCs w:val="24"/>
        </w:rPr>
        <w:t xml:space="preserve"> </w:t>
      </w:r>
      <w:r w:rsidR="00F42ACF">
        <w:t>Without a place for trucks to go, they have little choice but to block car traffic, bus lanes, or bike lanes.</w:t>
      </w:r>
    </w:p>
    <w:p w14:paraId="32775EAF" w14:textId="1D92CFDA" w:rsidR="0066266C" w:rsidRDefault="003D43A3" w:rsidP="006E205E">
      <w:pPr>
        <w:pStyle w:val="NoSpacing"/>
        <w:spacing w:line="480" w:lineRule="auto"/>
        <w:jc w:val="both"/>
        <w:rPr>
          <w:rFonts w:ascii="Times New Roman" w:hAnsi="Times New Roman" w:cs="Times New Roman"/>
          <w:i/>
          <w:sz w:val="24"/>
          <w:szCs w:val="24"/>
          <w:u w:val="single"/>
        </w:rPr>
      </w:pPr>
      <w:r>
        <w:rPr>
          <w:rFonts w:ascii="Times New Roman" w:hAnsi="Times New Roman" w:cs="Times New Roman"/>
          <w:i/>
          <w:sz w:val="24"/>
          <w:szCs w:val="24"/>
          <w:u w:val="single"/>
        </w:rPr>
        <w:t>Commercial Loading Zones</w:t>
      </w:r>
    </w:p>
    <w:p w14:paraId="18BE159C" w14:textId="026FB599" w:rsidR="006D4DBA" w:rsidRDefault="00F953B0" w:rsidP="00AF4348">
      <w:pPr>
        <w:spacing w:after="120" w:line="480" w:lineRule="auto"/>
        <w:ind w:firstLine="720"/>
        <w:jc w:val="both"/>
        <w:rPr>
          <w:rFonts w:eastAsia="Times New Roman"/>
          <w:szCs w:val="24"/>
        </w:rPr>
      </w:pPr>
      <w:r w:rsidRPr="00F953B0">
        <w:rPr>
          <w:rFonts w:eastAsia="Times New Roman"/>
          <w:szCs w:val="24"/>
        </w:rPr>
        <w:t>With th</w:t>
      </w:r>
      <w:r w:rsidR="00CD4FAF">
        <w:rPr>
          <w:rFonts w:eastAsia="Times New Roman"/>
          <w:szCs w:val="24"/>
        </w:rPr>
        <w:t>e increase</w:t>
      </w:r>
      <w:r w:rsidRPr="00F953B0">
        <w:rPr>
          <w:rFonts w:eastAsia="Times New Roman"/>
          <w:szCs w:val="24"/>
        </w:rPr>
        <w:t xml:space="preserve"> of e-commerce deliveries as the result of COVID-19, increased demand for rapid and same-day delivery services, and the reallocation of curbside space for bus and bike lanes, as well as the Open Streets and Open Restaurants programs, the likelihood </w:t>
      </w:r>
      <w:r w:rsidR="005A6619">
        <w:rPr>
          <w:rFonts w:eastAsia="Times New Roman"/>
          <w:szCs w:val="24"/>
        </w:rPr>
        <w:t xml:space="preserve">of </w:t>
      </w:r>
      <w:r w:rsidRPr="00F953B0">
        <w:rPr>
          <w:rFonts w:eastAsia="Times New Roman"/>
          <w:szCs w:val="24"/>
        </w:rPr>
        <w:t xml:space="preserve">conflicts along </w:t>
      </w:r>
      <w:r w:rsidR="00AF0112">
        <w:rPr>
          <w:rFonts w:eastAsia="Times New Roman"/>
          <w:szCs w:val="24"/>
        </w:rPr>
        <w:t>NYC’s</w:t>
      </w:r>
      <w:r w:rsidRPr="00F953B0">
        <w:rPr>
          <w:rFonts w:eastAsia="Times New Roman"/>
          <w:szCs w:val="24"/>
        </w:rPr>
        <w:t xml:space="preserve"> curbs continues to rise. </w:t>
      </w:r>
      <w:r w:rsidR="003D5E71" w:rsidRPr="003B4652">
        <w:rPr>
          <w:rFonts w:eastAsia="Times New Roman"/>
          <w:szCs w:val="24"/>
        </w:rPr>
        <w:t>A 2016 City-commissioned congestion study asserts that traffic congestion is “significantly affected by how curb space is managed,” noting that “when there is inadequate space at the curb for trucks and delivery vehicles and those vehicles double park, they can remove a full lane or more from traffic service.”</w:t>
      </w:r>
      <w:r w:rsidR="003D5E71" w:rsidRPr="003B4652">
        <w:rPr>
          <w:rFonts w:eastAsia="Times New Roman"/>
          <w:szCs w:val="24"/>
          <w:vertAlign w:val="superscript"/>
        </w:rPr>
        <w:footnoteReference w:id="8"/>
      </w:r>
      <w:r w:rsidR="003D5E71" w:rsidRPr="003B4652">
        <w:rPr>
          <w:rFonts w:eastAsia="Times New Roman"/>
          <w:szCs w:val="24"/>
        </w:rPr>
        <w:t xml:space="preserve">  </w:t>
      </w:r>
    </w:p>
    <w:p w14:paraId="49F6E178" w14:textId="7B0D1DDC" w:rsidR="00AF4348" w:rsidRPr="007141F3" w:rsidRDefault="003D5E71" w:rsidP="006D4DBA">
      <w:pPr>
        <w:spacing w:after="120" w:line="480" w:lineRule="auto"/>
        <w:ind w:firstLine="720"/>
        <w:jc w:val="both"/>
        <w:rPr>
          <w:rFonts w:eastAsia="Times New Roman"/>
          <w:szCs w:val="24"/>
        </w:rPr>
      </w:pPr>
      <w:r w:rsidRPr="003B4652">
        <w:rPr>
          <w:rFonts w:eastAsia="Times New Roman"/>
          <w:szCs w:val="24"/>
        </w:rPr>
        <w:t>Transportation advocates have been particularly concerned about trucks blocking bus and bicycle lanes while making deliveries.</w:t>
      </w:r>
      <w:r w:rsidRPr="003B4652">
        <w:rPr>
          <w:rFonts w:eastAsia="Times New Roman"/>
          <w:szCs w:val="24"/>
          <w:vertAlign w:val="superscript"/>
        </w:rPr>
        <w:footnoteReference w:id="9"/>
      </w:r>
      <w:r w:rsidR="001C2907">
        <w:rPr>
          <w:rFonts w:eastAsia="Times New Roman"/>
          <w:szCs w:val="24"/>
        </w:rPr>
        <w:t xml:space="preserve"> </w:t>
      </w:r>
      <w:r w:rsidR="000B255C">
        <w:rPr>
          <w:rFonts w:eastAsia="Times New Roman"/>
          <w:szCs w:val="24"/>
        </w:rPr>
        <w:t>Additional conflicts are created as the result of</w:t>
      </w:r>
      <w:r w:rsidR="001C2907">
        <w:rPr>
          <w:rFonts w:eastAsia="Times New Roman"/>
          <w:szCs w:val="24"/>
        </w:rPr>
        <w:t xml:space="preserve"> delivery companies’ practice of </w:t>
      </w:r>
      <w:r w:rsidR="004730F1">
        <w:rPr>
          <w:rFonts w:eastAsia="Times New Roman"/>
          <w:szCs w:val="24"/>
        </w:rPr>
        <w:t>sorting and re</w:t>
      </w:r>
      <w:r w:rsidR="00AF4348">
        <w:rPr>
          <w:rFonts w:eastAsia="Times New Roman"/>
          <w:szCs w:val="24"/>
        </w:rPr>
        <w:t>-</w:t>
      </w:r>
      <w:r w:rsidR="004730F1">
        <w:rPr>
          <w:rFonts w:eastAsia="Times New Roman"/>
          <w:szCs w:val="24"/>
        </w:rPr>
        <w:t>o</w:t>
      </w:r>
      <w:r w:rsidR="00AF4348">
        <w:rPr>
          <w:rFonts w:eastAsia="Times New Roman"/>
          <w:szCs w:val="24"/>
        </w:rPr>
        <w:t>r</w:t>
      </w:r>
      <w:r w:rsidR="004730F1">
        <w:rPr>
          <w:rFonts w:eastAsia="Times New Roman"/>
          <w:szCs w:val="24"/>
        </w:rPr>
        <w:t>dering packages on the street, in bike lanes, and on sidewalks</w:t>
      </w:r>
      <w:r w:rsidR="000B255C">
        <w:rPr>
          <w:rFonts w:eastAsia="Times New Roman"/>
          <w:szCs w:val="24"/>
        </w:rPr>
        <w:t xml:space="preserve"> to plan for more efficient</w:t>
      </w:r>
      <w:r w:rsidR="00AF4348">
        <w:rPr>
          <w:rFonts w:eastAsia="Times New Roman"/>
          <w:szCs w:val="24"/>
        </w:rPr>
        <w:t xml:space="preserve"> last-mile deliveries</w:t>
      </w:r>
      <w:r w:rsidR="000B255C">
        <w:rPr>
          <w:rFonts w:eastAsia="Times New Roman"/>
          <w:szCs w:val="24"/>
        </w:rPr>
        <w:t xml:space="preserve"> (i.e. unloading the truck to place packages in the order in which they will be delivered)</w:t>
      </w:r>
      <w:r w:rsidR="00AF4348">
        <w:rPr>
          <w:rFonts w:eastAsia="Times New Roman"/>
          <w:szCs w:val="24"/>
        </w:rPr>
        <w:t xml:space="preserve">. </w:t>
      </w:r>
    </w:p>
    <w:p w14:paraId="6EFFE5FC" w14:textId="490E7EA3" w:rsidR="00AF4348" w:rsidRDefault="006D4DBA" w:rsidP="006D4DBA">
      <w:pPr>
        <w:spacing w:after="0" w:line="480" w:lineRule="auto"/>
        <w:ind w:firstLine="720"/>
        <w:jc w:val="both"/>
      </w:pPr>
      <w:r>
        <w:t xml:space="preserve">One solution </w:t>
      </w:r>
      <w:r w:rsidR="00D02587">
        <w:t>is to create</w:t>
      </w:r>
      <w:r>
        <w:t xml:space="preserve"> more spaces dedicated for loading and unloading, particularly in dense residential areas with commercial and manufacturing activity. In its 2016 strategic plan, </w:t>
      </w:r>
      <w:r w:rsidR="003C51C5">
        <w:t>DOT committed to expanding the use of off-hours deliveries and exploring “opportunities for micro freight distribution centers in highly congested commercial areas” using “curb space now dedicated to commercial loading</w:t>
      </w:r>
      <w:r w:rsidR="00D02587">
        <w:t>.</w:t>
      </w:r>
      <w:r w:rsidR="003C51C5">
        <w:t>”</w:t>
      </w:r>
      <w:r w:rsidR="003C51C5">
        <w:rPr>
          <w:rStyle w:val="FootnoteReference"/>
        </w:rPr>
        <w:footnoteReference w:id="10"/>
      </w:r>
      <w:r w:rsidR="003C51C5">
        <w:t xml:space="preserve"> It is unclear, however, if DOT has taken any actions to implement that recommendation. </w:t>
      </w:r>
      <w:r w:rsidR="000B255C">
        <w:t>Similar</w:t>
      </w:r>
      <w:r w:rsidR="00F94509">
        <w:t>l</w:t>
      </w:r>
      <w:r w:rsidR="000B255C">
        <w:t xml:space="preserve">y, </w:t>
      </w:r>
      <w:r w:rsidR="003C51C5">
        <w:t>New York State</w:t>
      </w:r>
      <w:r w:rsidR="001E3905">
        <w:t xml:space="preserve"> (NYS)</w:t>
      </w:r>
      <w:r w:rsidR="003C51C5">
        <w:t xml:space="preserve"> DOT </w:t>
      </w:r>
      <w:r w:rsidR="004766E7">
        <w:t>called for</w:t>
      </w:r>
      <w:r w:rsidR="003C51C5">
        <w:t xml:space="preserve"> “Green Commercial Loading Zones” in a 2014 report</w:t>
      </w:r>
      <w:r w:rsidR="000B255C">
        <w:t xml:space="preserve"> produced in partnership with NYSERDA</w:t>
      </w:r>
      <w:r w:rsidR="003C51C5">
        <w:t xml:space="preserve">, </w:t>
      </w:r>
      <w:r w:rsidR="000B255C">
        <w:t>which</w:t>
      </w:r>
      <w:r w:rsidR="00006278">
        <w:t xml:space="preserve"> proposed the creation of dedicated space for </w:t>
      </w:r>
      <w:r w:rsidR="00D02587">
        <w:t xml:space="preserve">such </w:t>
      </w:r>
      <w:r w:rsidR="00006278">
        <w:t>sorting and re-ordering activities, specifically reserved for companies using more sustainable modes of transportation to deliver goods to their final destination</w:t>
      </w:r>
      <w:r w:rsidR="00912CFE">
        <w:t xml:space="preserve">, to encourage the industry’s adoption of smaller electric vehicles, cargo bikes, and </w:t>
      </w:r>
      <w:r>
        <w:t xml:space="preserve">the use of </w:t>
      </w:r>
      <w:r w:rsidR="00912CFE">
        <w:t>hand trucks</w:t>
      </w:r>
      <w:r w:rsidR="00006278">
        <w:t>.</w:t>
      </w:r>
      <w:r w:rsidR="00006278">
        <w:rPr>
          <w:rStyle w:val="FootnoteReference"/>
        </w:rPr>
        <w:footnoteReference w:id="11"/>
      </w:r>
      <w:r w:rsidR="00006278">
        <w:t xml:space="preserve"> </w:t>
      </w:r>
      <w:r w:rsidR="008B4D8A">
        <w:t>Likewise, it is unclear if any efforts have been made to implement the NY</w:t>
      </w:r>
      <w:r w:rsidR="001E3905">
        <w:t>S</w:t>
      </w:r>
      <w:r w:rsidR="008B4D8A">
        <w:t xml:space="preserve"> DOT proposal. </w:t>
      </w:r>
      <w:r>
        <w:t xml:space="preserve">UPS noted </w:t>
      </w:r>
      <w:r w:rsidR="0000107A">
        <w:t xml:space="preserve">that dedicated space for </w:t>
      </w:r>
      <w:r w:rsidR="00937E35">
        <w:t xml:space="preserve">disgorging modular units off of trucks and onto cargo bikes was “the </w:t>
      </w:r>
      <w:r w:rsidR="00D74E46">
        <w:t>secret</w:t>
      </w:r>
      <w:r w:rsidR="00937E35">
        <w:t xml:space="preserve"> of </w:t>
      </w:r>
      <w:r w:rsidR="00D74E46">
        <w:t>Seattle’s</w:t>
      </w:r>
      <w:r w:rsidR="00937E35">
        <w:t xml:space="preserve"> success” in its </w:t>
      </w:r>
      <w:r>
        <w:t>c</w:t>
      </w:r>
      <w:r w:rsidR="00937E35">
        <w:t xml:space="preserve">argo </w:t>
      </w:r>
      <w:r>
        <w:t>b</w:t>
      </w:r>
      <w:r w:rsidR="00937E35">
        <w:t>ike pilot with UPS</w:t>
      </w:r>
      <w:r>
        <w:t xml:space="preserve"> and is notably missing from DOT’s cargo bike pilot</w:t>
      </w:r>
      <w:r w:rsidR="00937E35">
        <w:t>.</w:t>
      </w:r>
      <w:r w:rsidR="00D74E46">
        <w:rPr>
          <w:rStyle w:val="FootnoteReference"/>
        </w:rPr>
        <w:footnoteReference w:id="12"/>
      </w:r>
      <w:r w:rsidR="00937E35">
        <w:t xml:space="preserve"> </w:t>
      </w:r>
    </w:p>
    <w:p w14:paraId="42335EA5" w14:textId="7560BEF7" w:rsidR="00D27107" w:rsidRPr="00EE4F94" w:rsidRDefault="009A21DF" w:rsidP="009A21DF">
      <w:pPr>
        <w:spacing w:line="480" w:lineRule="auto"/>
        <w:ind w:firstLine="720"/>
        <w:jc w:val="both"/>
        <w:rPr>
          <w:rFonts w:eastAsia="Times New Roman"/>
          <w:i/>
          <w:iCs/>
          <w:szCs w:val="24"/>
        </w:rPr>
      </w:pPr>
      <w:r>
        <w:rPr>
          <w:rFonts w:eastAsia="Times New Roman"/>
          <w:szCs w:val="24"/>
        </w:rPr>
        <w:t>In combination with limited loading space, d</w:t>
      </w:r>
      <w:r w:rsidR="004766E7">
        <w:rPr>
          <w:rFonts w:eastAsia="Times New Roman"/>
          <w:szCs w:val="24"/>
        </w:rPr>
        <w:t xml:space="preserve">elivery and logistics </w:t>
      </w:r>
      <w:r w:rsidR="008B4D8A">
        <w:rPr>
          <w:rFonts w:eastAsia="Times New Roman"/>
          <w:szCs w:val="24"/>
        </w:rPr>
        <w:t xml:space="preserve">industry representatives </w:t>
      </w:r>
      <w:r>
        <w:rPr>
          <w:rFonts w:eastAsia="Times New Roman"/>
          <w:szCs w:val="24"/>
        </w:rPr>
        <w:t xml:space="preserve">have </w:t>
      </w:r>
      <w:r w:rsidR="008B4D8A">
        <w:rPr>
          <w:rFonts w:eastAsia="Times New Roman"/>
          <w:szCs w:val="24"/>
        </w:rPr>
        <w:t>also raised the 3-hour time restriction</w:t>
      </w:r>
      <w:r w:rsidR="00472EEF">
        <w:rPr>
          <w:rFonts w:eastAsia="Times New Roman"/>
          <w:szCs w:val="24"/>
        </w:rPr>
        <w:t xml:space="preserve"> imposed on commercial loading zones</w:t>
      </w:r>
      <w:r w:rsidR="008B4D8A">
        <w:rPr>
          <w:rFonts w:eastAsia="Times New Roman"/>
          <w:szCs w:val="24"/>
        </w:rPr>
        <w:t xml:space="preserve"> as a </w:t>
      </w:r>
      <w:r w:rsidR="006D4DBA">
        <w:rPr>
          <w:rFonts w:eastAsia="Times New Roman"/>
          <w:szCs w:val="24"/>
        </w:rPr>
        <w:t>c</w:t>
      </w:r>
      <w:r w:rsidR="00472EEF">
        <w:rPr>
          <w:rFonts w:eastAsia="Times New Roman"/>
          <w:szCs w:val="24"/>
        </w:rPr>
        <w:t xml:space="preserve">hallenge for </w:t>
      </w:r>
      <w:r w:rsidR="008B4D8A">
        <w:rPr>
          <w:rFonts w:eastAsia="Times New Roman"/>
          <w:szCs w:val="24"/>
        </w:rPr>
        <w:t>delive</w:t>
      </w:r>
      <w:r w:rsidR="00472EEF">
        <w:rPr>
          <w:rFonts w:eastAsia="Times New Roman"/>
          <w:szCs w:val="24"/>
        </w:rPr>
        <w:t xml:space="preserve">ry companies </w:t>
      </w:r>
      <w:r w:rsidR="008B4D8A">
        <w:rPr>
          <w:rFonts w:eastAsia="Times New Roman"/>
          <w:szCs w:val="24"/>
        </w:rPr>
        <w:t>in N</w:t>
      </w:r>
      <w:r w:rsidR="001E3905">
        <w:rPr>
          <w:rFonts w:eastAsia="Times New Roman"/>
          <w:szCs w:val="24"/>
        </w:rPr>
        <w:t>YC</w:t>
      </w:r>
      <w:r w:rsidR="008B4D8A">
        <w:rPr>
          <w:rFonts w:eastAsia="Times New Roman"/>
          <w:szCs w:val="24"/>
        </w:rPr>
        <w:t xml:space="preserve">. A </w:t>
      </w:r>
      <w:r w:rsidR="004766E7">
        <w:rPr>
          <w:rFonts w:eastAsia="Times New Roman"/>
          <w:szCs w:val="24"/>
        </w:rPr>
        <w:t xml:space="preserve">delivery </w:t>
      </w:r>
      <w:r w:rsidR="00472EEF">
        <w:rPr>
          <w:rFonts w:eastAsia="Times New Roman"/>
          <w:szCs w:val="24"/>
        </w:rPr>
        <w:t xml:space="preserve">worker </w:t>
      </w:r>
      <w:r w:rsidR="008B4D8A">
        <w:rPr>
          <w:rFonts w:eastAsia="Times New Roman"/>
          <w:szCs w:val="24"/>
        </w:rPr>
        <w:t xml:space="preserve">may spend well over 3 hours delivering packages to a handful of buildings on the same block given the height and density of </w:t>
      </w:r>
      <w:r w:rsidR="001E3905">
        <w:rPr>
          <w:rFonts w:eastAsia="Times New Roman"/>
          <w:szCs w:val="24"/>
        </w:rPr>
        <w:t>NYC’s</w:t>
      </w:r>
      <w:r w:rsidR="008B4D8A">
        <w:rPr>
          <w:rFonts w:eastAsia="Times New Roman"/>
          <w:szCs w:val="24"/>
        </w:rPr>
        <w:t xml:space="preserve"> building stock. The 3-hour time restriction </w:t>
      </w:r>
      <w:r>
        <w:rPr>
          <w:rFonts w:eastAsia="Times New Roman"/>
          <w:szCs w:val="24"/>
        </w:rPr>
        <w:t>may</w:t>
      </w:r>
      <w:r w:rsidR="008B4D8A">
        <w:rPr>
          <w:rFonts w:eastAsia="Times New Roman"/>
          <w:szCs w:val="24"/>
        </w:rPr>
        <w:t xml:space="preserve"> result in trucks circling the block to find a new parking spot to avoid tickets, increasing vehicle miles travelled, congestion, and emissions. Where additional parking spots are not available, this commonly results in double-parking and idling, raising additional safety and congestion concerns. </w:t>
      </w:r>
      <w:r w:rsidR="00964C42">
        <w:rPr>
          <w:rFonts w:eastAsia="Times New Roman"/>
          <w:szCs w:val="24"/>
        </w:rPr>
        <w:t>In conversations with committee staff, t</w:t>
      </w:r>
      <w:r w:rsidR="004766E7">
        <w:rPr>
          <w:rFonts w:eastAsia="Times New Roman"/>
          <w:szCs w:val="24"/>
        </w:rPr>
        <w:t xml:space="preserve">he logistics industry has also raised placard parking </w:t>
      </w:r>
      <w:r w:rsidR="008B4D8A">
        <w:rPr>
          <w:rFonts w:eastAsia="Times New Roman"/>
          <w:szCs w:val="24"/>
        </w:rPr>
        <w:t>as a constraint on available commercial loading zones, especially in Manhattan below 60</w:t>
      </w:r>
      <w:r w:rsidR="008B4D8A" w:rsidRPr="00AA751F">
        <w:rPr>
          <w:rFonts w:eastAsia="Times New Roman"/>
          <w:szCs w:val="24"/>
          <w:vertAlign w:val="superscript"/>
        </w:rPr>
        <w:t>th</w:t>
      </w:r>
      <w:r w:rsidR="008B4D8A">
        <w:rPr>
          <w:rFonts w:eastAsia="Times New Roman"/>
          <w:szCs w:val="24"/>
        </w:rPr>
        <w:t xml:space="preserve"> street. Finally, </w:t>
      </w:r>
      <w:r w:rsidR="00350494">
        <w:rPr>
          <w:rFonts w:eastAsia="Times New Roman"/>
          <w:szCs w:val="24"/>
        </w:rPr>
        <w:t xml:space="preserve">industry representatives </w:t>
      </w:r>
      <w:r w:rsidR="00D02587">
        <w:rPr>
          <w:rFonts w:eastAsia="Times New Roman"/>
          <w:szCs w:val="24"/>
        </w:rPr>
        <w:t xml:space="preserve">have </w:t>
      </w:r>
      <w:r w:rsidR="00350494">
        <w:rPr>
          <w:rFonts w:eastAsia="Times New Roman"/>
          <w:szCs w:val="24"/>
        </w:rPr>
        <w:t xml:space="preserve">noted that </w:t>
      </w:r>
      <w:r w:rsidR="008B4D8A">
        <w:rPr>
          <w:rFonts w:eastAsia="Times New Roman"/>
          <w:szCs w:val="24"/>
        </w:rPr>
        <w:t xml:space="preserve">construction </w:t>
      </w:r>
      <w:r w:rsidR="00350494">
        <w:rPr>
          <w:rFonts w:eastAsia="Times New Roman"/>
          <w:szCs w:val="24"/>
        </w:rPr>
        <w:t xml:space="preserve">activity can sometimes </w:t>
      </w:r>
      <w:r w:rsidR="008B4D8A">
        <w:rPr>
          <w:rFonts w:eastAsia="Times New Roman"/>
          <w:szCs w:val="24"/>
        </w:rPr>
        <w:t xml:space="preserve">result in the displacement of existing loading zones where staging or equipment takes up curbside space. </w:t>
      </w:r>
      <w:r w:rsidR="00EE4F94">
        <w:rPr>
          <w:szCs w:val="24"/>
        </w:rPr>
        <w:t xml:space="preserve"> </w:t>
      </w:r>
    </w:p>
    <w:p w14:paraId="42A65A2A" w14:textId="3D3679E7" w:rsidR="007754E1" w:rsidRPr="007335E0" w:rsidRDefault="007754E1" w:rsidP="00EE4F94">
      <w:pPr>
        <w:pStyle w:val="BodyText"/>
        <w:spacing w:after="120"/>
        <w:rPr>
          <w:bCs/>
          <w:i/>
          <w:iCs/>
          <w:u w:val="single"/>
        </w:rPr>
      </w:pPr>
      <w:r w:rsidRPr="007335E0">
        <w:rPr>
          <w:bCs/>
          <w:i/>
          <w:iCs/>
          <w:u w:val="single"/>
        </w:rPr>
        <w:t>The City’s commercial deliver</w:t>
      </w:r>
      <w:r w:rsidR="007335E0" w:rsidRPr="007335E0">
        <w:rPr>
          <w:bCs/>
          <w:i/>
          <w:iCs/>
          <w:u w:val="single"/>
        </w:rPr>
        <w:t>y efforts</w:t>
      </w:r>
    </w:p>
    <w:p w14:paraId="66BEA5A3" w14:textId="59E16A26" w:rsidR="00CF3909" w:rsidRDefault="00CF3909" w:rsidP="00CF3909">
      <w:pPr>
        <w:pStyle w:val="BodyText"/>
      </w:pPr>
      <w:r>
        <w:tab/>
        <w:t>In 2010, in conjunction with partners in the federal government, academia, and private industry, DOT completed a pilot program—which later became the Off-Hours Delivery Program</w:t>
      </w:r>
      <w:r>
        <w:rPr>
          <w:rStyle w:val="FootnoteReference"/>
        </w:rPr>
        <w:footnoteReference w:id="13"/>
      </w:r>
      <w:r>
        <w:t>—in which businesses were offered financial incentives to receive deliveries during overnight hours instead of during the business day.</w:t>
      </w:r>
      <w:r>
        <w:rPr>
          <w:rStyle w:val="FootnoteReference"/>
        </w:rPr>
        <w:footnoteReference w:id="14"/>
      </w:r>
      <w:r>
        <w:t xml:space="preserve">  According to DOT, trucks making deliveries experienced fewer delays, easier parking, and reduced congestion.</w:t>
      </w:r>
      <w:r>
        <w:rPr>
          <w:rStyle w:val="FootnoteReference"/>
        </w:rPr>
        <w:footnoteReference w:id="15"/>
      </w:r>
      <w:r>
        <w:t xml:space="preserve"> Further, many of the delivery companies and receiving businesses experienced cost savings, with some businesses using unassisted delivery systems, which allow delivery companies to make deliveries while minimizing the need for the receiving business’s employees to be present by, for example, providing a key to the delivery company to access a designated area of the business to drop off goods.</w:t>
      </w:r>
      <w:r>
        <w:rPr>
          <w:rStyle w:val="FootnoteReference"/>
        </w:rPr>
        <w:footnoteReference w:id="16"/>
      </w:r>
    </w:p>
    <w:p w14:paraId="5123FEFE" w14:textId="55802DCB" w:rsidR="00BF1E83" w:rsidRDefault="00BF1E83" w:rsidP="00BF1E83">
      <w:pPr>
        <w:spacing w:line="480" w:lineRule="auto"/>
        <w:ind w:firstLine="720"/>
        <w:jc w:val="both"/>
        <w:rPr>
          <w:rFonts w:eastAsia="Times New Roman"/>
        </w:rPr>
      </w:pPr>
      <w:r>
        <w:t>The City’s 2016 congestion study noted that “vehicles circulating in a search for parking and engaged in parking maneuvers can also have a significant impact on congestion.”</w:t>
      </w:r>
      <w:r>
        <w:rPr>
          <w:rStyle w:val="FootnoteReference"/>
        </w:rPr>
        <w:footnoteReference w:id="17"/>
      </w:r>
      <w:r>
        <w:t xml:space="preserve"> DOT’s 2016 Strategic Plan also committed to exploring ways to “increase the efficient use of curb space in busy commercial areas with smarter curb regulations and innovative pricing strategies.”</w:t>
      </w:r>
      <w:r>
        <w:rPr>
          <w:rStyle w:val="FootnoteReference"/>
        </w:rPr>
        <w:footnoteReference w:id="18"/>
      </w:r>
      <w:r>
        <w:t xml:space="preserve"> This includes the ParkSmart program, which employs dynamic parking meter pricing based on demand for parking in selected neighborhoods, with the goal of increasing the number of available metered spaces, thereby reducing the congestion associated with motorists who are cruising for parking.</w:t>
      </w:r>
      <w:r>
        <w:rPr>
          <w:rStyle w:val="FootnoteReference"/>
        </w:rPr>
        <w:footnoteReference w:id="19"/>
      </w:r>
      <w:r>
        <w:t xml:space="preserve"> In 2013, the agency also tested parking availability technology in the Arthur Avenue area of the Bronx, which allowed motorists to remotely see available parking spaces, in a similar effort to reduce cruising.</w:t>
      </w:r>
      <w:r>
        <w:rPr>
          <w:rStyle w:val="FootnoteReference"/>
        </w:rPr>
        <w:footnoteReference w:id="20"/>
      </w:r>
      <w:r>
        <w:t xml:space="preserve"> DOT has also now fully deployed ParkNYC, which allows motorists to pay for parking meters via a smartphone app, phone, or online.</w:t>
      </w:r>
      <w:r>
        <w:rPr>
          <w:rStyle w:val="FootnoteReference"/>
        </w:rPr>
        <w:footnoteReference w:id="21"/>
      </w:r>
      <w:r>
        <w:t xml:space="preserve"> This technology makes it easier to implement various parking management policies, including expanded use of dynamic pricing.  </w:t>
      </w:r>
    </w:p>
    <w:p w14:paraId="1D5C857E" w14:textId="61116DA4" w:rsidR="00346E11" w:rsidRPr="00346E11" w:rsidRDefault="00346E11" w:rsidP="007141F3">
      <w:pPr>
        <w:spacing w:after="0" w:line="480" w:lineRule="auto"/>
        <w:ind w:firstLine="720"/>
        <w:rPr>
          <w:rFonts w:eastAsia="Times New Roman"/>
          <w:szCs w:val="24"/>
        </w:rPr>
      </w:pPr>
      <w:r w:rsidRPr="00346E11">
        <w:rPr>
          <w:rFonts w:eastAsia="Times New Roman"/>
          <w:szCs w:val="24"/>
        </w:rPr>
        <w:t>In October of 2017, Mayor de Blasio announced a “Congestion Action Plan.”</w:t>
      </w:r>
      <w:r w:rsidRPr="00346E11">
        <w:rPr>
          <w:rFonts w:eastAsia="Times New Roman"/>
          <w:szCs w:val="24"/>
          <w:vertAlign w:val="superscript"/>
        </w:rPr>
        <w:footnoteReference w:id="22"/>
      </w:r>
      <w:r w:rsidRPr="00346E11">
        <w:rPr>
          <w:rFonts w:eastAsia="Times New Roman"/>
          <w:szCs w:val="24"/>
        </w:rPr>
        <w:t xml:space="preserve"> The aim of this five-point plan </w:t>
      </w:r>
      <w:r>
        <w:rPr>
          <w:rFonts w:eastAsia="Times New Roman"/>
          <w:szCs w:val="24"/>
        </w:rPr>
        <w:t>wa</w:t>
      </w:r>
      <w:r w:rsidRPr="00346E11">
        <w:rPr>
          <w:rFonts w:eastAsia="Times New Roman"/>
          <w:szCs w:val="24"/>
        </w:rPr>
        <w:t>s “to ease congestion in busy thoroughfares across the five boroughs.”</w:t>
      </w:r>
      <w:r w:rsidR="00D01839">
        <w:rPr>
          <w:rStyle w:val="FootnoteReference"/>
          <w:rFonts w:eastAsia="Times New Roman"/>
          <w:szCs w:val="24"/>
        </w:rPr>
        <w:footnoteReference w:id="23"/>
      </w:r>
      <w:r w:rsidRPr="00346E11">
        <w:rPr>
          <w:rFonts w:eastAsia="Times New Roman"/>
          <w:szCs w:val="24"/>
        </w:rPr>
        <w:t xml:space="preserve">  </w:t>
      </w:r>
    </w:p>
    <w:p w14:paraId="60CEE667" w14:textId="335842CD" w:rsidR="002E1497" w:rsidRDefault="002E1497" w:rsidP="00941B9D">
      <w:pPr>
        <w:pStyle w:val="BodyText"/>
        <w:ind w:firstLine="720"/>
      </w:pPr>
      <w:r>
        <w:t>The plan includes five initiatives; in brief, these initiatives are:</w:t>
      </w:r>
      <w:r w:rsidR="00D01839">
        <w:rPr>
          <w:rStyle w:val="FootnoteReference"/>
        </w:rPr>
        <w:footnoteReference w:id="24"/>
      </w:r>
      <w:r>
        <w:t xml:space="preserve"> </w:t>
      </w:r>
    </w:p>
    <w:p w14:paraId="7C69EBA2" w14:textId="77777777" w:rsidR="002E1497" w:rsidRDefault="002E1497" w:rsidP="00EE6B0A">
      <w:pPr>
        <w:pStyle w:val="BodyText"/>
        <w:numPr>
          <w:ilvl w:val="0"/>
          <w:numId w:val="4"/>
        </w:numPr>
      </w:pPr>
      <w:r>
        <w:t>Clear Intersections: blocking the box</w:t>
      </w:r>
    </w:p>
    <w:p w14:paraId="0681AD7A" w14:textId="77777777" w:rsidR="002E1497" w:rsidRDefault="002E1497" w:rsidP="006D628F">
      <w:pPr>
        <w:pStyle w:val="BodyText"/>
        <w:numPr>
          <w:ilvl w:val="0"/>
          <w:numId w:val="4"/>
        </w:numPr>
      </w:pPr>
      <w:r>
        <w:t>Clear Curbs: restrictions on parking and loading</w:t>
      </w:r>
    </w:p>
    <w:p w14:paraId="37E8CC1B" w14:textId="77777777" w:rsidR="002E1497" w:rsidRDefault="002E1497" w:rsidP="00E55D9E">
      <w:pPr>
        <w:pStyle w:val="BodyText"/>
        <w:numPr>
          <w:ilvl w:val="0"/>
          <w:numId w:val="4"/>
        </w:numPr>
      </w:pPr>
      <w:r>
        <w:t>Clear Lanes: restrictions on parking to create new travel lane</w:t>
      </w:r>
    </w:p>
    <w:p w14:paraId="78EAF6C8" w14:textId="77777777" w:rsidR="002E1497" w:rsidRDefault="002E1497" w:rsidP="00E32ABC">
      <w:pPr>
        <w:pStyle w:val="BodyText"/>
        <w:numPr>
          <w:ilvl w:val="0"/>
          <w:numId w:val="4"/>
        </w:numPr>
      </w:pPr>
      <w:r>
        <w:t>Clear Zones: studying commercial districts outside of Manhattan</w:t>
      </w:r>
    </w:p>
    <w:p w14:paraId="690A41BA" w14:textId="77777777" w:rsidR="002E1497" w:rsidRDefault="002E1497" w:rsidP="00AE4B99">
      <w:pPr>
        <w:pStyle w:val="BodyText"/>
        <w:numPr>
          <w:ilvl w:val="0"/>
          <w:numId w:val="4"/>
        </w:numPr>
      </w:pPr>
      <w:r>
        <w:t>Clear Highways: work to convene task forces for highways outside City’s jurisdiction</w:t>
      </w:r>
    </w:p>
    <w:p w14:paraId="49886C23" w14:textId="3B37FAB3" w:rsidR="002E1497" w:rsidRDefault="002E1497" w:rsidP="00AE4B99">
      <w:pPr>
        <w:pStyle w:val="BodyText"/>
      </w:pPr>
      <w:r>
        <w:t>Most relevant to the issue of commercial deliveries are the Clear Curbs and Clear Lanes initiatives, launched in the spring of 2018.</w:t>
      </w:r>
      <w:r>
        <w:rPr>
          <w:rStyle w:val="FootnoteReference"/>
        </w:rPr>
        <w:footnoteReference w:id="25"/>
      </w:r>
      <w:r>
        <w:t xml:space="preserve"> Clear Curbs, a pilot program with locations in Midtown Manhattan, Flatbush Avenue in Brooklyn, and Roosevelt Avenue in Queens, aimed to restrict curbside parking and loading on both sides of the street during morning and evening rush hour, and was coupled with increased enforcement. The idea was that restrictions on curbside access would also reduce travel lane blockages.</w:t>
      </w:r>
    </w:p>
    <w:p w14:paraId="4B47E252" w14:textId="0913F166" w:rsidR="002E1497" w:rsidRDefault="002E1497" w:rsidP="00EE6B0A">
      <w:pPr>
        <w:pStyle w:val="BodyText"/>
        <w:ind w:firstLine="720"/>
      </w:pPr>
      <w:r>
        <w:t>Clear Lanes, an initiative focused on Midtown Manhattan, impose</w:t>
      </w:r>
      <w:r w:rsidR="000B6A4A">
        <w:t>d</w:t>
      </w:r>
      <w:r>
        <w:t xml:space="preserve"> curbside restrictions on one side of the street during daytime hours and permits deliveries on the opposite curb, and is coupled with increased enforcement. The Congestion Action Plan as a whole and the Clear Lanes and Clear Curbs</w:t>
      </w:r>
      <w:r w:rsidR="000D418D">
        <w:t xml:space="preserve"> programs</w:t>
      </w:r>
      <w:r>
        <w:t xml:space="preserve"> in particular faced much public criticism. Many argued that the City rushed the plan and did not anticipate how much disruption would be caused to deliveries.</w:t>
      </w:r>
      <w:r>
        <w:rPr>
          <w:rStyle w:val="FootnoteReference"/>
        </w:rPr>
        <w:footnoteReference w:id="26"/>
      </w:r>
      <w:r>
        <w:t xml:space="preserve"> DOT ended the Clear Curbs pilot on Roosevelt Avenue early, in August of 2018, after local opposition, particularly from local elected officials and businesses</w:t>
      </w:r>
      <w:r w:rsidR="00D84960">
        <w:t>.</w:t>
      </w:r>
      <w:r>
        <w:rPr>
          <w:rStyle w:val="FootnoteReference"/>
        </w:rPr>
        <w:footnoteReference w:id="27"/>
      </w:r>
      <w:r>
        <w:t xml:space="preserve"> </w:t>
      </w:r>
      <w:r w:rsidR="00D84960">
        <w:t xml:space="preserve">However, </w:t>
      </w:r>
      <w:r>
        <w:t>transportation advocates were more supportive.</w:t>
      </w:r>
      <w:r>
        <w:rPr>
          <w:rStyle w:val="FootnoteReference"/>
        </w:rPr>
        <w:footnoteReference w:id="28"/>
      </w:r>
      <w:r>
        <w:t xml:space="preserve"> At the time, DOT stated that it would “adjust” </w:t>
      </w:r>
      <w:r w:rsidR="00D84960">
        <w:t xml:space="preserve">the timing for </w:t>
      </w:r>
      <w:r>
        <w:t>the Queens pilot,</w:t>
      </w:r>
      <w:r w:rsidR="00E3584F">
        <w:rPr>
          <w:rStyle w:val="FootnoteReference"/>
        </w:rPr>
        <w:footnoteReference w:id="29"/>
      </w:r>
      <w:r>
        <w:t xml:space="preserve"> but </w:t>
      </w:r>
      <w:r w:rsidR="00D84960">
        <w:t xml:space="preserve">the pilot </w:t>
      </w:r>
      <w:r>
        <w:t xml:space="preserve">would remain in place in Manhattan and Brooklyn until </w:t>
      </w:r>
      <w:r w:rsidR="00D84960">
        <w:t>its conclusion in late</w:t>
      </w:r>
      <w:r>
        <w:t xml:space="preserve"> 2018.</w:t>
      </w:r>
      <w:r w:rsidR="00E3584F">
        <w:rPr>
          <w:rStyle w:val="FootnoteReference"/>
        </w:rPr>
        <w:footnoteReference w:id="30"/>
      </w:r>
      <w:r>
        <w:t xml:space="preserve"> </w:t>
      </w:r>
    </w:p>
    <w:p w14:paraId="463C762B" w14:textId="02DC83DC" w:rsidR="005F5A75" w:rsidRDefault="00EB610C" w:rsidP="002E1497">
      <w:pPr>
        <w:pStyle w:val="BodyText"/>
        <w:spacing w:after="120"/>
      </w:pPr>
      <w:r>
        <w:tab/>
      </w:r>
      <w:r w:rsidR="000F44AF">
        <w:t>In July 2019,</w:t>
      </w:r>
      <w:r>
        <w:t xml:space="preserve"> the City </w:t>
      </w:r>
      <w:r w:rsidR="00DB749F">
        <w:t>r</w:t>
      </w:r>
      <w:r w:rsidR="007205CB">
        <w:t>olled out the Neighborhood Loading Zone pilot program</w:t>
      </w:r>
      <w:r w:rsidR="00DB749F">
        <w:t xml:space="preserve"> in response to the growth of e-commerce deliveries on residential streets and for-hire vehicle trips throughout the City which</w:t>
      </w:r>
      <w:r w:rsidR="00D84960">
        <w:t>,</w:t>
      </w:r>
      <w:r w:rsidR="00DB749F">
        <w:t xml:space="preserve"> according to DOT</w:t>
      </w:r>
      <w:r w:rsidR="00D84960">
        <w:t>,</w:t>
      </w:r>
      <w:r w:rsidR="00DB749F">
        <w:t xml:space="preserve"> “have change</w:t>
      </w:r>
      <w:r w:rsidR="004766E7">
        <w:t>d</w:t>
      </w:r>
      <w:r w:rsidR="00DB749F">
        <w:t xml:space="preserve"> the way New Yorkers use our curbs.”</w:t>
      </w:r>
      <w:r w:rsidR="00DB749F">
        <w:rPr>
          <w:rStyle w:val="FootnoteReference"/>
        </w:rPr>
        <w:footnoteReference w:id="31"/>
      </w:r>
      <w:r w:rsidR="00BF0502">
        <w:t xml:space="preserve"> The Neighborhood Loading Zone program </w:t>
      </w:r>
      <w:r w:rsidR="006D628F">
        <w:t>aims</w:t>
      </w:r>
      <w:r w:rsidR="00BF0502">
        <w:t xml:space="preserve"> to reduce double parking on narrow residential streets by providing space at the curb for activities such as package deliveries by commercial vehicles, taxi and car service pick-up and </w:t>
      </w:r>
      <w:r w:rsidR="006D628F">
        <w:t>drop</w:t>
      </w:r>
      <w:r w:rsidR="00BF0502">
        <w:t>-off, and active loading and unloading of personal vehicles.</w:t>
      </w:r>
      <w:r w:rsidR="00FB1F65">
        <w:rPr>
          <w:rStyle w:val="FootnoteReference"/>
        </w:rPr>
        <w:footnoteReference w:id="32"/>
      </w:r>
      <w:r w:rsidR="00BF0502">
        <w:t xml:space="preserve"> </w:t>
      </w:r>
      <w:r w:rsidR="00A1533D">
        <w:t xml:space="preserve">The program provides dedicated curb space for these activities during daytime and evening hours to help reduce </w:t>
      </w:r>
      <w:r w:rsidR="00222A0C">
        <w:t>double-parking</w:t>
      </w:r>
      <w:r w:rsidR="00A1533D">
        <w:t xml:space="preserve"> as well as other unwanted </w:t>
      </w:r>
      <w:r w:rsidR="00330166">
        <w:t>standing</w:t>
      </w:r>
      <w:r w:rsidR="00A1533D">
        <w:t xml:space="preserve"> behaviors, creating a safer and more efficient environment for all road users.</w:t>
      </w:r>
      <w:r w:rsidR="00FB1F65">
        <w:rPr>
          <w:rStyle w:val="FootnoteReference"/>
        </w:rPr>
        <w:footnoteReference w:id="33"/>
      </w:r>
      <w:r w:rsidR="00A1533D">
        <w:t xml:space="preserve"> The program is specifically designed to reduce conflicts between trucks and cyclists, improve bus travel times, and better serve all of the activities that occur on our City’s streets.</w:t>
      </w:r>
      <w:r w:rsidR="00330166">
        <w:rPr>
          <w:rStyle w:val="FootnoteReference"/>
        </w:rPr>
        <w:footnoteReference w:id="34"/>
      </w:r>
      <w:r w:rsidR="00A1533D">
        <w:t xml:space="preserve"> </w:t>
      </w:r>
      <w:r w:rsidR="00587EE4">
        <w:t xml:space="preserve">To date, the program has been implemented </w:t>
      </w:r>
      <w:r w:rsidR="00D84960">
        <w:t xml:space="preserve">at </w:t>
      </w:r>
      <w:r w:rsidR="00BE0D17">
        <w:t>approximately 130</w:t>
      </w:r>
      <w:r w:rsidR="00D84960">
        <w:t xml:space="preserve"> locations, </w:t>
      </w:r>
      <w:r w:rsidR="006D628F">
        <w:t xml:space="preserve">in neighborhoods </w:t>
      </w:r>
      <w:r w:rsidR="00587EE4">
        <w:t>across all five boroughs</w:t>
      </w:r>
      <w:r w:rsidR="00B0628C">
        <w:t>.</w:t>
      </w:r>
      <w:r w:rsidR="00B0628C">
        <w:rPr>
          <w:rStyle w:val="FootnoteReference"/>
        </w:rPr>
        <w:footnoteReference w:id="35"/>
      </w:r>
      <w:r w:rsidR="00B0628C">
        <w:t xml:space="preserve"> </w:t>
      </w:r>
    </w:p>
    <w:p w14:paraId="634A2393" w14:textId="1AC2ED32" w:rsidR="00CB6ADC" w:rsidRDefault="001D422A" w:rsidP="005F5A75">
      <w:pPr>
        <w:pStyle w:val="BodyText"/>
        <w:spacing w:after="120"/>
        <w:ind w:firstLine="720"/>
      </w:pPr>
      <w:r>
        <w:t xml:space="preserve">The program has faced some </w:t>
      </w:r>
      <w:r w:rsidR="00A33C9D">
        <w:t>pushback</w:t>
      </w:r>
      <w:r>
        <w:t>, particularly in residential neighborhoods in Brooklyn</w:t>
      </w:r>
      <w:r w:rsidR="00B32EAD">
        <w:t xml:space="preserve"> where some nearby residents have </w:t>
      </w:r>
      <w:r w:rsidR="008200A1">
        <w:t xml:space="preserve">voiced </w:t>
      </w:r>
      <w:r w:rsidR="00A33C9D">
        <w:t>opposition to the</w:t>
      </w:r>
      <w:r w:rsidR="006D628F">
        <w:t xml:space="preserve"> removal</w:t>
      </w:r>
      <w:r w:rsidR="00B32EAD">
        <w:t xml:space="preserve"> of free parking for private vehicles</w:t>
      </w:r>
      <w:r w:rsidR="003B5FBA">
        <w:t>, including in neighborhoods in which</w:t>
      </w:r>
      <w:r w:rsidR="0064743D">
        <w:t xml:space="preserve"> Community Board</w:t>
      </w:r>
      <w:r w:rsidR="00D84960">
        <w:t>s</w:t>
      </w:r>
      <w:r w:rsidR="0064743D">
        <w:t xml:space="preserve"> </w:t>
      </w:r>
      <w:r w:rsidR="003B5FBA">
        <w:t xml:space="preserve">voted to </w:t>
      </w:r>
      <w:r w:rsidR="0064743D">
        <w:t>support the program</w:t>
      </w:r>
      <w:r w:rsidR="00B32EAD">
        <w:t>.</w:t>
      </w:r>
      <w:r w:rsidR="00B02927">
        <w:rPr>
          <w:rStyle w:val="FootnoteReference"/>
        </w:rPr>
        <w:footnoteReference w:id="36"/>
      </w:r>
      <w:r w:rsidR="00B32EAD">
        <w:t xml:space="preserve"> </w:t>
      </w:r>
      <w:r w:rsidR="008A1A8D">
        <w:t>However,</w:t>
      </w:r>
      <w:r w:rsidR="00D72F02">
        <w:t xml:space="preserve"> DOT has found these loading zones to be extremely effective, cutting down on double-parking by as much as 73</w:t>
      </w:r>
      <w:r w:rsidR="009B2D17">
        <w:t xml:space="preserve"> percent</w:t>
      </w:r>
      <w:r w:rsidR="00D72F02">
        <w:t xml:space="preserve"> on blocks where it is in effect.</w:t>
      </w:r>
      <w:r w:rsidR="00496462">
        <w:rPr>
          <w:rStyle w:val="FootnoteReference"/>
        </w:rPr>
        <w:footnoteReference w:id="37"/>
      </w:r>
      <w:r w:rsidR="00D72F02">
        <w:t xml:space="preserve"> </w:t>
      </w:r>
      <w:r w:rsidR="00A33C9D">
        <w:t xml:space="preserve">As noted by Streetsblog, </w:t>
      </w:r>
      <w:r w:rsidR="006974DF">
        <w:t xml:space="preserve">cutting down on double-parking </w:t>
      </w:r>
      <w:r w:rsidR="00CB6ADC">
        <w:t xml:space="preserve">not only helps to reduce congestion but also </w:t>
      </w:r>
      <w:r w:rsidR="006974DF">
        <w:t xml:space="preserve">has </w:t>
      </w:r>
      <w:r w:rsidR="006D628F">
        <w:t xml:space="preserve">the potential to save lives: </w:t>
      </w:r>
      <w:r w:rsidR="006974DF">
        <w:t xml:space="preserve"> </w:t>
      </w:r>
      <w:r w:rsidR="006D628F" w:rsidRPr="006D628F">
        <w:t xml:space="preserve">Blocked roadways and bike lanes have </w:t>
      </w:r>
      <w:r w:rsidR="00D84960">
        <w:t>contributed to multiple</w:t>
      </w:r>
      <w:r w:rsidR="006D628F" w:rsidRPr="006D628F">
        <w:t xml:space="preserve"> </w:t>
      </w:r>
      <w:r w:rsidR="00D84960">
        <w:t>accidents</w:t>
      </w:r>
      <w:r w:rsidR="006D628F" w:rsidRPr="006D628F">
        <w:t xml:space="preserve">, including </w:t>
      </w:r>
      <w:r w:rsidR="00D84960">
        <w:t>in 2018, when</w:t>
      </w:r>
      <w:r w:rsidR="006D628F" w:rsidRPr="006D628F">
        <w:t xml:space="preserve"> cyclist </w:t>
      </w:r>
      <w:r w:rsidR="006D628F" w:rsidRPr="004766E7">
        <w:t>Madison Lyden, who</w:t>
      </w:r>
      <w:r w:rsidR="006D628F" w:rsidRPr="006D628F">
        <w:t> was forced out of the Central Park West bike lane by a parked livery car</w:t>
      </w:r>
      <w:r w:rsidR="00D84960">
        <w:t>, was killed</w:t>
      </w:r>
      <w:r w:rsidR="006D628F" w:rsidRPr="006D628F">
        <w:t xml:space="preserve"> </w:t>
      </w:r>
      <w:r w:rsidR="00D84960">
        <w:t>by</w:t>
      </w:r>
      <w:r w:rsidR="006D628F" w:rsidRPr="006D628F">
        <w:t xml:space="preserve"> a garbage truck.</w:t>
      </w:r>
      <w:r w:rsidR="006D628F">
        <w:rPr>
          <w:rStyle w:val="FootnoteReference"/>
        </w:rPr>
        <w:footnoteReference w:id="38"/>
      </w:r>
    </w:p>
    <w:p w14:paraId="1E67754B" w14:textId="02212330" w:rsidR="002E1497" w:rsidRDefault="00496462" w:rsidP="006D628F">
      <w:pPr>
        <w:pStyle w:val="BodyText"/>
        <w:spacing w:after="120"/>
        <w:ind w:firstLine="720"/>
      </w:pPr>
      <w:r>
        <w:t>Transportation advocates</w:t>
      </w:r>
      <w:r w:rsidR="00D80616">
        <w:t xml:space="preserve"> support the Neighborhood Loading Zone program</w:t>
      </w:r>
      <w:r w:rsidR="000E5B5F">
        <w:t>,</w:t>
      </w:r>
      <w:r w:rsidR="001512D6">
        <w:t xml:space="preserve"> </w:t>
      </w:r>
      <w:r w:rsidR="00D80616">
        <w:t xml:space="preserve">but some have noted </w:t>
      </w:r>
      <w:r w:rsidR="003262A4">
        <w:t>that</w:t>
      </w:r>
      <w:r w:rsidR="00D80616">
        <w:t xml:space="preserve"> while DOT should be applauded,</w:t>
      </w:r>
      <w:r w:rsidR="003262A4">
        <w:t xml:space="preserve"> </w:t>
      </w:r>
      <w:r w:rsidR="00FB1F65">
        <w:t>NYC</w:t>
      </w:r>
      <w:r w:rsidR="003262A4">
        <w:t xml:space="preserve"> </w:t>
      </w:r>
      <w:r w:rsidR="00774882">
        <w:t xml:space="preserve">is still far behind the curve on creating sufficient dedicated space for </w:t>
      </w:r>
      <w:r w:rsidR="00D80616">
        <w:t>loading and unloading</w:t>
      </w:r>
      <w:r w:rsidR="00774882">
        <w:t>. Transit advocate Doug Gordon remarked to Streetsblog in March 2019</w:t>
      </w:r>
      <w:r w:rsidR="003262A4">
        <w:t xml:space="preserve"> “</w:t>
      </w:r>
      <w:r w:rsidR="00941B9D">
        <w:t>t</w:t>
      </w:r>
      <w:r w:rsidR="003262A4" w:rsidRPr="003262A4">
        <w:t>he fact that a city as big as New York has so few loading zones and is still piloting something that is standard practice all over the world is not something we should ignore. We have a lot of catching up to do just to make our streets function at a very basic, rational level. We’re way behind where we need to be.</w:t>
      </w:r>
      <w:r w:rsidR="003262A4">
        <w:t>”</w:t>
      </w:r>
      <w:r w:rsidR="00941B9D">
        <w:rPr>
          <w:rStyle w:val="FootnoteReference"/>
        </w:rPr>
        <w:footnoteReference w:id="39"/>
      </w:r>
      <w:r w:rsidR="003262A4">
        <w:t xml:space="preserve">  </w:t>
      </w:r>
      <w:r>
        <w:t xml:space="preserve">  </w:t>
      </w:r>
    </w:p>
    <w:p w14:paraId="28ACD7E5" w14:textId="1FCB6C51" w:rsidR="000F44AF" w:rsidRDefault="000F44AF" w:rsidP="00143F11">
      <w:pPr>
        <w:pStyle w:val="BodyText"/>
        <w:spacing w:after="160"/>
        <w:ind w:firstLine="720"/>
      </w:pPr>
      <w:r>
        <w:t xml:space="preserve">In December 2019, the City announced a </w:t>
      </w:r>
      <w:r w:rsidR="00423EB6">
        <w:t>c</w:t>
      </w:r>
      <w:r>
        <w:t xml:space="preserve">ommercial </w:t>
      </w:r>
      <w:r w:rsidR="00423EB6">
        <w:t>c</w:t>
      </w:r>
      <w:r>
        <w:t xml:space="preserve">argo </w:t>
      </w:r>
      <w:r w:rsidR="00423EB6">
        <w:t>b</w:t>
      </w:r>
      <w:r>
        <w:t xml:space="preserve">ike program to reduce </w:t>
      </w:r>
      <w:r w:rsidR="00E0549B">
        <w:t>delivery congestion through the use of cargo bicycles.</w:t>
      </w:r>
      <w:r w:rsidR="00E0549B">
        <w:rPr>
          <w:rStyle w:val="FootnoteReference"/>
        </w:rPr>
        <w:footnoteReference w:id="40"/>
      </w:r>
      <w:r w:rsidR="00E0549B">
        <w:t xml:space="preserve"> The program </w:t>
      </w:r>
      <w:r w:rsidR="00743C51">
        <w:t>brought an estimated 100 cargo bikes from major delivery companies to the City’s most crowded streets in midtown and downtown Manhattan.</w:t>
      </w:r>
      <w:r w:rsidR="00743C51">
        <w:rPr>
          <w:rStyle w:val="FootnoteReference"/>
        </w:rPr>
        <w:footnoteReference w:id="41"/>
      </w:r>
      <w:r w:rsidR="00743C51">
        <w:t xml:space="preserve"> </w:t>
      </w:r>
      <w:r w:rsidR="00212B4D">
        <w:t>However, the program has faced criticism for its small scope</w:t>
      </w:r>
      <w:r w:rsidR="00921EA5">
        <w:t xml:space="preserve"> and lack of dedicated space for trucks to </w:t>
      </w:r>
      <w:r w:rsidR="00F607DD">
        <w:t>unload its modular units onto Cargo Bikes.</w:t>
      </w:r>
      <w:r w:rsidR="000D31BD">
        <w:rPr>
          <w:rStyle w:val="FootnoteReference"/>
        </w:rPr>
        <w:footnoteReference w:id="42"/>
      </w:r>
      <w:r w:rsidR="00F607DD">
        <w:t xml:space="preserve"> </w:t>
      </w:r>
      <w:r w:rsidR="00BB17E8">
        <w:t xml:space="preserve">According to delivery companies and transportation advocates, a </w:t>
      </w:r>
      <w:r w:rsidR="000D31BD">
        <w:t xml:space="preserve"> serious constraint to the increased use and proliferation of </w:t>
      </w:r>
      <w:r w:rsidR="00423EB6">
        <w:t>cargo bikes</w:t>
      </w:r>
      <w:r w:rsidR="000D31BD">
        <w:t xml:space="preserve"> in the logistics sector </w:t>
      </w:r>
      <w:r w:rsidR="00BB17E8">
        <w:t xml:space="preserve">remains in the form of </w:t>
      </w:r>
      <w:r w:rsidR="000D31BD">
        <w:t xml:space="preserve"> New York State’s </w:t>
      </w:r>
      <w:r w:rsidR="009C295F">
        <w:t>prohibition</w:t>
      </w:r>
      <w:r w:rsidR="00225C32">
        <w:t xml:space="preserve"> of pedal assist e-bikes over 36 inches in width.</w:t>
      </w:r>
      <w:r w:rsidR="009C295F">
        <w:rPr>
          <w:rStyle w:val="FootnoteReference"/>
        </w:rPr>
        <w:footnoteReference w:id="43"/>
      </w:r>
      <w:r w:rsidR="00225C32">
        <w:t xml:space="preserve"> </w:t>
      </w:r>
    </w:p>
    <w:p w14:paraId="059427AF" w14:textId="330C3256" w:rsidR="00C13B13" w:rsidRPr="00A575CE" w:rsidRDefault="00C13B13" w:rsidP="00C13B13">
      <w:pPr>
        <w:spacing w:after="120" w:line="480" w:lineRule="auto"/>
        <w:jc w:val="both"/>
        <w:rPr>
          <w:rFonts w:eastAsia="Times New Roman"/>
          <w:i/>
          <w:szCs w:val="24"/>
        </w:rPr>
      </w:pPr>
      <w:r w:rsidRPr="00A575CE">
        <w:rPr>
          <w:rFonts w:eastAsia="Times New Roman"/>
          <w:i/>
          <w:szCs w:val="24"/>
          <w:u w:val="single"/>
        </w:rPr>
        <w:t>DOT</w:t>
      </w:r>
      <w:r w:rsidR="007B4FDB">
        <w:rPr>
          <w:rFonts w:eastAsia="Times New Roman"/>
          <w:i/>
          <w:szCs w:val="24"/>
          <w:u w:val="single"/>
        </w:rPr>
        <w:t xml:space="preserve"> </w:t>
      </w:r>
      <w:r w:rsidRPr="00A575CE">
        <w:rPr>
          <w:rFonts w:eastAsia="Times New Roman"/>
          <w:i/>
          <w:szCs w:val="24"/>
          <w:u w:val="single"/>
        </w:rPr>
        <w:t>Parking Regulations</w:t>
      </w:r>
      <w:r w:rsidR="007B4FDB">
        <w:rPr>
          <w:rFonts w:eastAsia="Times New Roman"/>
          <w:i/>
          <w:szCs w:val="24"/>
          <w:u w:val="single"/>
        </w:rPr>
        <w:t xml:space="preserve"> and Metered Parking</w:t>
      </w:r>
    </w:p>
    <w:p w14:paraId="1947D496" w14:textId="6AF2B0EE" w:rsidR="00BB17E8" w:rsidRDefault="00C13B13" w:rsidP="00BE0D17">
      <w:pPr>
        <w:spacing w:after="0" w:line="480" w:lineRule="auto"/>
        <w:jc w:val="both"/>
        <w:rPr>
          <w:rFonts w:eastAsia="Times New Roman"/>
        </w:rPr>
      </w:pPr>
      <w:r w:rsidRPr="00C13B13">
        <w:rPr>
          <w:rFonts w:eastAsia="Times New Roman"/>
          <w:szCs w:val="24"/>
        </w:rPr>
        <w:tab/>
      </w:r>
      <w:r w:rsidRPr="00C13B13">
        <w:rPr>
          <w:rFonts w:eastAsiaTheme="minorHAnsi" w:cstheme="minorBidi"/>
        </w:rPr>
        <w:t xml:space="preserve">DOT </w:t>
      </w:r>
      <w:r w:rsidR="00BB17E8">
        <w:rPr>
          <w:rFonts w:eastAsiaTheme="minorHAnsi" w:cstheme="minorBidi"/>
        </w:rPr>
        <w:t xml:space="preserve">is responsible for </w:t>
      </w:r>
      <w:r w:rsidRPr="00C13B13">
        <w:rPr>
          <w:rFonts w:eastAsiaTheme="minorHAnsi" w:cstheme="minorBidi"/>
        </w:rPr>
        <w:t xml:space="preserve">installing and maintaining on-street meters and meters at municipal parking facilities, </w:t>
      </w:r>
      <w:r w:rsidR="00BB17E8">
        <w:rPr>
          <w:rFonts w:eastAsiaTheme="minorHAnsi" w:cstheme="minorBidi"/>
        </w:rPr>
        <w:t>around 14,500 of which</w:t>
      </w:r>
      <w:r w:rsidRPr="00C13B13">
        <w:rPr>
          <w:rFonts w:eastAsiaTheme="minorHAnsi" w:cstheme="minorBidi"/>
        </w:rPr>
        <w:t xml:space="preserve"> are </w:t>
      </w:r>
      <w:r w:rsidR="00BB17E8">
        <w:rPr>
          <w:rFonts w:eastAsiaTheme="minorHAnsi" w:cstheme="minorBidi"/>
        </w:rPr>
        <w:t xml:space="preserve">currently </w:t>
      </w:r>
      <w:r w:rsidRPr="00C13B13">
        <w:rPr>
          <w:rFonts w:eastAsiaTheme="minorHAnsi" w:cstheme="minorBidi"/>
        </w:rPr>
        <w:t>operated by DOT throughout all five boroughs.</w:t>
      </w:r>
      <w:r w:rsidRPr="00C13B13">
        <w:rPr>
          <w:rFonts w:eastAsiaTheme="minorHAnsi"/>
          <w:vertAlign w:val="superscript"/>
        </w:rPr>
        <w:footnoteReference w:id="44"/>
      </w:r>
      <w:r w:rsidRPr="00C13B13">
        <w:rPr>
          <w:rFonts w:eastAsiaTheme="minorHAnsi" w:cstheme="minorBidi"/>
        </w:rPr>
        <w:t xml:space="preserve"> </w:t>
      </w:r>
      <w:r w:rsidR="0065278F">
        <w:rPr>
          <w:rFonts w:eastAsiaTheme="minorHAnsi" w:cstheme="minorBidi"/>
        </w:rPr>
        <w:t>Currently</w:t>
      </w:r>
      <w:r w:rsidR="00462692">
        <w:rPr>
          <w:rFonts w:eastAsiaTheme="minorHAnsi" w:cstheme="minorBidi"/>
        </w:rPr>
        <w:t xml:space="preserve">, </w:t>
      </w:r>
      <w:r w:rsidR="009D361C">
        <w:rPr>
          <w:rFonts w:eastAsia="Times New Roman"/>
        </w:rPr>
        <w:t>t</w:t>
      </w:r>
      <w:r w:rsidR="009D361C" w:rsidRPr="009D361C">
        <w:rPr>
          <w:rFonts w:eastAsia="Times New Roman"/>
        </w:rPr>
        <w:t>hese meters dispense receipts that are displayed on the dashboard of the parked car after payment, which can be made using credit cards, coins, or a NYC Parking Card.</w:t>
      </w:r>
      <w:r w:rsidR="009D361C" w:rsidRPr="009D361C">
        <w:rPr>
          <w:rFonts w:eastAsia="Times New Roman"/>
          <w:vertAlign w:val="superscript"/>
        </w:rPr>
        <w:footnoteReference w:id="45"/>
      </w:r>
      <w:r w:rsidR="009D361C">
        <w:rPr>
          <w:rFonts w:eastAsiaTheme="minorHAnsi" w:cstheme="minorBidi"/>
        </w:rPr>
        <w:t xml:space="preserve"> </w:t>
      </w:r>
      <w:r w:rsidR="009D361C" w:rsidRPr="009D361C">
        <w:rPr>
          <w:rFonts w:eastAsia="Times New Roman"/>
        </w:rPr>
        <w:t>However, as of December 31, 2018, DOT discontinued selling Parking Cards.</w:t>
      </w:r>
      <w:r w:rsidR="009D361C" w:rsidRPr="009D361C">
        <w:rPr>
          <w:rFonts w:eastAsia="Times New Roman"/>
          <w:vertAlign w:val="superscript"/>
        </w:rPr>
        <w:footnoteReference w:id="46"/>
      </w:r>
      <w:r w:rsidR="009D361C" w:rsidRPr="009D361C">
        <w:rPr>
          <w:rFonts w:eastAsia="Times New Roman"/>
        </w:rPr>
        <w:t xml:space="preserve"> Instead, drivers can</w:t>
      </w:r>
      <w:r w:rsidR="005549F2">
        <w:rPr>
          <w:rFonts w:eastAsia="Times New Roman"/>
        </w:rPr>
        <w:t xml:space="preserve"> now</w:t>
      </w:r>
      <w:r w:rsidR="009D361C" w:rsidRPr="009D361C">
        <w:rPr>
          <w:rFonts w:eastAsia="Times New Roman"/>
        </w:rPr>
        <w:t xml:space="preserve"> pay for parking using the free ParkNYC app or ParkMobile app, which </w:t>
      </w:r>
      <w:r w:rsidR="000C29DE">
        <w:rPr>
          <w:rFonts w:eastAsia="Times New Roman"/>
        </w:rPr>
        <w:t xml:space="preserve">does not </w:t>
      </w:r>
      <w:r w:rsidR="009D361C" w:rsidRPr="009D361C">
        <w:rPr>
          <w:rFonts w:eastAsia="Times New Roman"/>
        </w:rPr>
        <w:t xml:space="preserve">require </w:t>
      </w:r>
      <w:r w:rsidR="000C29DE">
        <w:rPr>
          <w:rFonts w:eastAsia="Times New Roman"/>
        </w:rPr>
        <w:t xml:space="preserve">a </w:t>
      </w:r>
      <w:r w:rsidR="009D361C" w:rsidRPr="009D361C">
        <w:rPr>
          <w:rFonts w:eastAsia="Times New Roman"/>
        </w:rPr>
        <w:t xml:space="preserve">receipt to </w:t>
      </w:r>
      <w:r w:rsidR="000C29DE">
        <w:rPr>
          <w:rFonts w:eastAsia="Times New Roman"/>
        </w:rPr>
        <w:t xml:space="preserve">be </w:t>
      </w:r>
      <w:r w:rsidR="009D361C" w:rsidRPr="009D361C">
        <w:rPr>
          <w:rFonts w:eastAsia="Times New Roman"/>
        </w:rPr>
        <w:t>display</w:t>
      </w:r>
      <w:r w:rsidR="000C29DE">
        <w:rPr>
          <w:rFonts w:eastAsia="Times New Roman"/>
        </w:rPr>
        <w:t>ed</w:t>
      </w:r>
      <w:r w:rsidR="009D361C" w:rsidRPr="009D361C">
        <w:rPr>
          <w:rFonts w:eastAsia="Times New Roman"/>
        </w:rPr>
        <w:t xml:space="preserve"> on </w:t>
      </w:r>
      <w:r w:rsidR="000C29DE">
        <w:rPr>
          <w:rFonts w:eastAsia="Times New Roman"/>
        </w:rPr>
        <w:t xml:space="preserve">the </w:t>
      </w:r>
      <w:r w:rsidR="009D361C" w:rsidRPr="009D361C">
        <w:rPr>
          <w:rFonts w:eastAsia="Times New Roman"/>
        </w:rPr>
        <w:t>vehicle.</w:t>
      </w:r>
      <w:r w:rsidR="009D361C" w:rsidRPr="009D361C">
        <w:rPr>
          <w:rFonts w:eastAsia="Times New Roman"/>
          <w:vertAlign w:val="superscript"/>
        </w:rPr>
        <w:footnoteReference w:id="47"/>
      </w:r>
    </w:p>
    <w:p w14:paraId="3BF89116" w14:textId="1743AA47" w:rsidR="009D361C" w:rsidRPr="009D361C" w:rsidRDefault="00BB17E8" w:rsidP="00BE0D17">
      <w:pPr>
        <w:spacing w:line="480" w:lineRule="auto"/>
        <w:ind w:firstLine="720"/>
        <w:jc w:val="both"/>
        <w:rPr>
          <w:rFonts w:eastAsia="Times New Roman"/>
        </w:rPr>
      </w:pPr>
      <w:r>
        <w:t>In late 2018, DOT began implementing parking meter rate increases citywide, the first such increases since 2013.</w:t>
      </w:r>
      <w:r>
        <w:rPr>
          <w:rStyle w:val="FootnoteReference"/>
        </w:rPr>
        <w:footnoteReference w:id="48"/>
      </w:r>
      <w:r>
        <w:t xml:space="preserve"> The amount of the increase depends upon location and length of time parking time, with the highest increases coming in high-density areas and commercial districts.  Hourly rates for passenger vehicle zones now range from $1.25—up from $1.00—to $7.50—up from $3.50. For commercial zones, the rates were $4.00-6.00, and will now be from $5.00-7.00.</w:t>
      </w:r>
      <w:r w:rsidR="009D361C" w:rsidRPr="009D361C">
        <w:rPr>
          <w:rFonts w:eastAsia="Times New Roman"/>
        </w:rPr>
        <w:t xml:space="preserve"> </w:t>
      </w:r>
    </w:p>
    <w:p w14:paraId="327AEC89" w14:textId="01DEEE16" w:rsidR="007335E0" w:rsidRPr="00A575CE" w:rsidRDefault="009D361C" w:rsidP="00A575CE">
      <w:pPr>
        <w:spacing w:after="0" w:line="480" w:lineRule="auto"/>
        <w:ind w:firstLine="720"/>
        <w:jc w:val="both"/>
        <w:rPr>
          <w:rFonts w:eastAsia="Times New Roman"/>
        </w:rPr>
      </w:pPr>
      <w:r>
        <w:rPr>
          <w:rFonts w:eastAsia="Times New Roman"/>
        </w:rPr>
        <w:t xml:space="preserve">As </w:t>
      </w:r>
      <w:r w:rsidRPr="009D361C">
        <w:rPr>
          <w:rFonts w:eastAsia="Times New Roman"/>
        </w:rPr>
        <w:t xml:space="preserve">NYC </w:t>
      </w:r>
      <w:r>
        <w:rPr>
          <w:rFonts w:eastAsia="Times New Roman"/>
        </w:rPr>
        <w:t xml:space="preserve">currently </w:t>
      </w:r>
      <w:r w:rsidRPr="009D361C">
        <w:rPr>
          <w:rFonts w:eastAsia="Times New Roman"/>
        </w:rPr>
        <w:t>utilizes pay-and-display parking meters which require cust</w:t>
      </w:r>
      <w:r w:rsidR="0022277B">
        <w:rPr>
          <w:rFonts w:eastAsia="Times New Roman"/>
        </w:rPr>
        <w:t>omers to pay at a meter,</w:t>
      </w:r>
      <w:r w:rsidRPr="009D361C">
        <w:rPr>
          <w:rFonts w:eastAsia="Times New Roman"/>
        </w:rPr>
        <w:t xml:space="preserve"> take the receipt provided and place it on the parked vehicle, unless payment is through the free apps</w:t>
      </w:r>
      <w:r>
        <w:rPr>
          <w:rFonts w:eastAsia="Times New Roman"/>
        </w:rPr>
        <w:t>, some argue a</w:t>
      </w:r>
      <w:r w:rsidRPr="009D361C">
        <w:rPr>
          <w:rFonts w:eastAsia="Times New Roman"/>
        </w:rPr>
        <w:t xml:space="preserve"> pay-by-plate system at parking meters</w:t>
      </w:r>
      <w:r>
        <w:rPr>
          <w:rFonts w:eastAsia="Times New Roman"/>
        </w:rPr>
        <w:t xml:space="preserve"> </w:t>
      </w:r>
      <w:r w:rsidRPr="009D361C">
        <w:rPr>
          <w:rFonts w:eastAsia="Times New Roman"/>
        </w:rPr>
        <w:t>would add convenience</w:t>
      </w:r>
      <w:r w:rsidR="000C29DE">
        <w:rPr>
          <w:rFonts w:eastAsia="Times New Roman"/>
        </w:rPr>
        <w:t xml:space="preserve"> and</w:t>
      </w:r>
      <w:r w:rsidRPr="009D361C">
        <w:rPr>
          <w:rFonts w:eastAsia="Times New Roman"/>
        </w:rPr>
        <w:t xml:space="preserve"> efficiency</w:t>
      </w:r>
      <w:r>
        <w:rPr>
          <w:rFonts w:eastAsia="Times New Roman"/>
        </w:rPr>
        <w:t>. C</w:t>
      </w:r>
      <w:r w:rsidRPr="009D361C">
        <w:rPr>
          <w:rFonts w:eastAsia="Times New Roman"/>
        </w:rPr>
        <w:t>ustomers</w:t>
      </w:r>
      <w:r>
        <w:rPr>
          <w:rFonts w:eastAsia="Times New Roman"/>
        </w:rPr>
        <w:t xml:space="preserve"> would</w:t>
      </w:r>
      <w:r w:rsidRPr="009D361C">
        <w:rPr>
          <w:rFonts w:eastAsia="Times New Roman"/>
        </w:rPr>
        <w:t xml:space="preserve"> </w:t>
      </w:r>
      <w:r>
        <w:rPr>
          <w:rFonts w:eastAsia="Times New Roman"/>
        </w:rPr>
        <w:t>input</w:t>
      </w:r>
      <w:r w:rsidRPr="009D361C">
        <w:rPr>
          <w:rFonts w:eastAsia="Times New Roman"/>
        </w:rPr>
        <w:t xml:space="preserve"> vehicle license plate num</w:t>
      </w:r>
      <w:r>
        <w:rPr>
          <w:rFonts w:eastAsia="Times New Roman"/>
        </w:rPr>
        <w:t>bers into a meter and not have</w:t>
      </w:r>
      <w:r w:rsidRPr="009D361C">
        <w:rPr>
          <w:rFonts w:eastAsia="Times New Roman"/>
        </w:rPr>
        <w:t xml:space="preserve"> to place a receipt on their vehicle. The real-time paid/unpaid status of each vehicle would be visible to traffic enforcement agents once checked. </w:t>
      </w:r>
      <w:r w:rsidR="00A03305">
        <w:rPr>
          <w:rFonts w:eastAsia="Times New Roman"/>
        </w:rPr>
        <w:t>S</w:t>
      </w:r>
      <w:r>
        <w:rPr>
          <w:rFonts w:eastAsia="Times New Roman"/>
        </w:rPr>
        <w:t>ome municipalities</w:t>
      </w:r>
      <w:r w:rsidR="00A03305">
        <w:rPr>
          <w:rFonts w:eastAsia="Times New Roman"/>
        </w:rPr>
        <w:t>, due to the ease and efficiency,</w:t>
      </w:r>
      <w:r>
        <w:rPr>
          <w:rFonts w:eastAsia="Times New Roman"/>
        </w:rPr>
        <w:t xml:space="preserve"> </w:t>
      </w:r>
      <w:r w:rsidRPr="009D361C">
        <w:rPr>
          <w:rFonts w:eastAsia="Times New Roman"/>
        </w:rPr>
        <w:t>have been transitioning their parking meters to a pay-by-plate system, including San Francisco,</w:t>
      </w:r>
      <w:r w:rsidRPr="009D361C">
        <w:rPr>
          <w:rFonts w:eastAsia="Times New Roman"/>
          <w:vertAlign w:val="superscript"/>
        </w:rPr>
        <w:footnoteReference w:id="49"/>
      </w:r>
      <w:r w:rsidRPr="009D361C">
        <w:rPr>
          <w:rFonts w:eastAsia="Times New Roman"/>
        </w:rPr>
        <w:t xml:space="preserve"> Portland,</w:t>
      </w:r>
      <w:r w:rsidRPr="009D361C">
        <w:rPr>
          <w:rFonts w:eastAsia="Times New Roman"/>
          <w:vertAlign w:val="superscript"/>
        </w:rPr>
        <w:footnoteReference w:id="50"/>
      </w:r>
      <w:r w:rsidRPr="009D361C">
        <w:rPr>
          <w:rFonts w:eastAsia="Times New Roman"/>
        </w:rPr>
        <w:t xml:space="preserve"> and Hoboken.</w:t>
      </w:r>
      <w:r w:rsidRPr="009D361C">
        <w:rPr>
          <w:rFonts w:eastAsia="Times New Roman"/>
          <w:vertAlign w:val="superscript"/>
        </w:rPr>
        <w:footnoteReference w:id="51"/>
      </w:r>
      <w:r>
        <w:rPr>
          <w:rFonts w:eastAsia="Times New Roman"/>
        </w:rPr>
        <w:t xml:space="preserve"> </w:t>
      </w:r>
    </w:p>
    <w:p w14:paraId="28E14CCD" w14:textId="5B286CD3" w:rsidR="00472BD8" w:rsidRPr="00FE0BE9" w:rsidRDefault="00AB6F0B" w:rsidP="00FE0BE9">
      <w:pPr>
        <w:spacing w:after="0" w:line="480" w:lineRule="auto"/>
        <w:jc w:val="both"/>
        <w:rPr>
          <w:rFonts w:eastAsia="Times New Roman"/>
          <w:b/>
          <w:szCs w:val="24"/>
          <w:u w:val="single"/>
        </w:rPr>
      </w:pPr>
      <w:r w:rsidRPr="00AB6F0B">
        <w:rPr>
          <w:rFonts w:eastAsia="Times New Roman"/>
          <w:b/>
          <w:szCs w:val="24"/>
          <w:u w:val="single"/>
        </w:rPr>
        <w:t xml:space="preserve">ANALYSIS OF </w:t>
      </w:r>
      <w:r w:rsidR="00C13C9C">
        <w:rPr>
          <w:rFonts w:eastAsia="Times New Roman"/>
          <w:b/>
          <w:szCs w:val="24"/>
          <w:u w:val="single"/>
        </w:rPr>
        <w:t xml:space="preserve">PROPOSED </w:t>
      </w:r>
      <w:r w:rsidRPr="00AB6F0B">
        <w:rPr>
          <w:rFonts w:eastAsia="Times New Roman"/>
          <w:b/>
          <w:szCs w:val="24"/>
          <w:u w:val="single"/>
        </w:rPr>
        <w:t xml:space="preserve">INT. NO. </w:t>
      </w:r>
      <w:r w:rsidR="000C1DF2">
        <w:rPr>
          <w:rFonts w:eastAsia="Times New Roman"/>
          <w:b/>
          <w:szCs w:val="24"/>
          <w:u w:val="single"/>
        </w:rPr>
        <w:t>2253</w:t>
      </w:r>
      <w:r w:rsidR="00C13C9C">
        <w:rPr>
          <w:rFonts w:eastAsia="Times New Roman"/>
          <w:b/>
          <w:szCs w:val="24"/>
          <w:u w:val="single"/>
        </w:rPr>
        <w:t>-A</w:t>
      </w:r>
    </w:p>
    <w:p w14:paraId="2B00E11A" w14:textId="4DC31237" w:rsidR="00C13C9C" w:rsidRDefault="00C13C9C" w:rsidP="00143F11">
      <w:pPr>
        <w:pStyle w:val="BodyText"/>
        <w:spacing w:after="160"/>
        <w:ind w:firstLine="720"/>
      </w:pPr>
      <w:r>
        <w:t xml:space="preserve">Proposed </w:t>
      </w:r>
      <w:r w:rsidR="007F0AC2">
        <w:t>Int. No. 2253</w:t>
      </w:r>
      <w:r>
        <w:t xml:space="preserve">-A, sponsored by Council Speaker Corey Johnson </w:t>
      </w:r>
      <w:r w:rsidR="00FE0BE9" w:rsidRPr="00DE07D3">
        <w:t xml:space="preserve">would </w:t>
      </w:r>
      <w:r w:rsidRPr="00C13C9C">
        <w:t xml:space="preserve">require DOT to issue a request for expressions of interest (RFEI) from entities interested in facilitating, operating or using micro-distribution centers and to seek feedback on potential challenges and opportunities. Before December 31, 2022, DOT would </w:t>
      </w:r>
      <w:r>
        <w:t xml:space="preserve">also </w:t>
      </w:r>
      <w:r w:rsidRPr="00C13C9C">
        <w:t>be required to report on the RFEI, and the feedback received, and make recommendations to the Council and the Mayor as to how the City can encourage and facilitate micro-distribution centers. Following the release of the report, DOT would be required to establish a micro-distribution center pilot program.</w:t>
      </w:r>
    </w:p>
    <w:p w14:paraId="6ABEA13E" w14:textId="1A63EEAF" w:rsidR="00472BD8" w:rsidRDefault="007E7D5B" w:rsidP="007E7D5B">
      <w:pPr>
        <w:spacing w:after="0" w:line="480" w:lineRule="auto"/>
        <w:jc w:val="both"/>
        <w:rPr>
          <w:rFonts w:eastAsia="Times New Roman"/>
          <w:b/>
          <w:szCs w:val="24"/>
          <w:u w:val="single"/>
        </w:rPr>
      </w:pPr>
      <w:r w:rsidRPr="00AB6F0B">
        <w:rPr>
          <w:rFonts w:eastAsia="Times New Roman"/>
          <w:b/>
          <w:szCs w:val="24"/>
          <w:u w:val="single"/>
        </w:rPr>
        <w:t xml:space="preserve">ANALYSIS OF </w:t>
      </w:r>
      <w:r w:rsidR="00C13C9C">
        <w:rPr>
          <w:rFonts w:eastAsia="Times New Roman"/>
          <w:b/>
          <w:szCs w:val="24"/>
          <w:u w:val="single"/>
        </w:rPr>
        <w:t xml:space="preserve">PROPOSED </w:t>
      </w:r>
      <w:r w:rsidRPr="00AB6F0B">
        <w:rPr>
          <w:rFonts w:eastAsia="Times New Roman"/>
          <w:b/>
          <w:szCs w:val="24"/>
          <w:u w:val="single"/>
        </w:rPr>
        <w:t xml:space="preserve">INT. NO. </w:t>
      </w:r>
      <w:r>
        <w:rPr>
          <w:rFonts w:eastAsia="Times New Roman"/>
          <w:b/>
          <w:szCs w:val="24"/>
          <w:u w:val="single"/>
        </w:rPr>
        <w:t>2</w:t>
      </w:r>
      <w:r w:rsidR="0064450D">
        <w:rPr>
          <w:rFonts w:eastAsia="Times New Roman"/>
          <w:b/>
          <w:szCs w:val="24"/>
          <w:u w:val="single"/>
        </w:rPr>
        <w:t>277</w:t>
      </w:r>
      <w:r w:rsidR="00C13C9C">
        <w:rPr>
          <w:rFonts w:eastAsia="Times New Roman"/>
          <w:b/>
          <w:szCs w:val="24"/>
          <w:u w:val="single"/>
        </w:rPr>
        <w:t>-A</w:t>
      </w:r>
    </w:p>
    <w:p w14:paraId="66E93B52" w14:textId="136176F7" w:rsidR="001B3BF2" w:rsidRDefault="00C13C9C" w:rsidP="00EB09C3">
      <w:pPr>
        <w:spacing w:line="480" w:lineRule="auto"/>
        <w:ind w:firstLine="720"/>
        <w:jc w:val="both"/>
      </w:pPr>
      <w:r>
        <w:rPr>
          <w:color w:val="000000"/>
        </w:rPr>
        <w:t xml:space="preserve">Proposed </w:t>
      </w:r>
      <w:r w:rsidR="001B3BF2">
        <w:rPr>
          <w:color w:val="000000"/>
        </w:rPr>
        <w:t>Int. No. 2277</w:t>
      </w:r>
      <w:r>
        <w:rPr>
          <w:color w:val="000000"/>
        </w:rPr>
        <w:t xml:space="preserve">, sponsored by </w:t>
      </w:r>
      <w:r w:rsidR="00832582">
        <w:rPr>
          <w:color w:val="000000"/>
        </w:rPr>
        <w:t xml:space="preserve">Council Member Keith Powers </w:t>
      </w:r>
      <w:r w:rsidR="00832582" w:rsidRPr="00832582">
        <w:t>would require that all permits of 180 days or more for a street segment with a truck loading zone carry a stipulation that such zone may not be occupied or obstructed. In the event that permitted work necessitates a loading zone obstruction, DOT</w:t>
      </w:r>
      <w:r w:rsidR="00832582">
        <w:t xml:space="preserve"> </w:t>
      </w:r>
      <w:r w:rsidR="00832582" w:rsidRPr="00832582">
        <w:t xml:space="preserve">may require that the applicant maintain a temporary loading zone, and revoke a permit or refuse to renew a permit for non-compliance. The bill would also amend the Administrative Code to prohibit the use of city-issued parking placards in certain spaces in the central business district of Manhattan, including truck-loading zones. </w:t>
      </w:r>
      <w:r w:rsidR="00832582">
        <w:t>Finally, t</w:t>
      </w:r>
      <w:r w:rsidR="00832582" w:rsidRPr="00832582">
        <w:t xml:space="preserve">he bill would also codify new and existing regulations for truck loading zones and commercial parking meter areas, including those related to how such spaces are metered or reserved and the lengths of time that they may be occupied, and would allow DOT to authorize cargo bicycles or other sustainable modes to use loading zones and to create reduced rates for zero emission vehicles. </w:t>
      </w:r>
    </w:p>
    <w:p w14:paraId="279A5090" w14:textId="4D771B83" w:rsidR="001B3BF2" w:rsidRDefault="001B3BF2" w:rsidP="001B3BF2">
      <w:pPr>
        <w:spacing w:after="0" w:line="480" w:lineRule="auto"/>
        <w:jc w:val="both"/>
        <w:rPr>
          <w:rFonts w:eastAsia="Times New Roman"/>
          <w:b/>
          <w:szCs w:val="24"/>
          <w:u w:val="single"/>
        </w:rPr>
      </w:pPr>
      <w:r w:rsidRPr="00AB6F0B">
        <w:rPr>
          <w:rFonts w:eastAsia="Times New Roman"/>
          <w:b/>
          <w:szCs w:val="24"/>
          <w:u w:val="single"/>
        </w:rPr>
        <w:t xml:space="preserve">ANALYSIS OF </w:t>
      </w:r>
      <w:r w:rsidR="00832582">
        <w:rPr>
          <w:rFonts w:eastAsia="Times New Roman"/>
          <w:b/>
          <w:szCs w:val="24"/>
          <w:u w:val="single"/>
        </w:rPr>
        <w:t xml:space="preserve">PROPOSED </w:t>
      </w:r>
      <w:r w:rsidRPr="00AB6F0B">
        <w:rPr>
          <w:rFonts w:eastAsia="Times New Roman"/>
          <w:b/>
          <w:szCs w:val="24"/>
          <w:u w:val="single"/>
        </w:rPr>
        <w:t xml:space="preserve">INT. NO. </w:t>
      </w:r>
      <w:r>
        <w:rPr>
          <w:rFonts w:eastAsia="Times New Roman"/>
          <w:b/>
          <w:szCs w:val="24"/>
          <w:u w:val="single"/>
        </w:rPr>
        <w:t>2279</w:t>
      </w:r>
      <w:r w:rsidR="00832582">
        <w:rPr>
          <w:rFonts w:eastAsia="Times New Roman"/>
          <w:b/>
          <w:szCs w:val="24"/>
          <w:u w:val="single"/>
        </w:rPr>
        <w:t>-A</w:t>
      </w:r>
    </w:p>
    <w:p w14:paraId="00B1D17E" w14:textId="3928DB78" w:rsidR="00832582" w:rsidRPr="00832582" w:rsidRDefault="00832582" w:rsidP="00832582">
      <w:pPr>
        <w:spacing w:line="480" w:lineRule="auto"/>
        <w:ind w:firstLine="720"/>
        <w:jc w:val="both"/>
      </w:pPr>
      <w:r>
        <w:t xml:space="preserve">Proposed </w:t>
      </w:r>
      <w:r w:rsidR="00721E99">
        <w:t>Int. No. 2279</w:t>
      </w:r>
      <w:r>
        <w:t>-A</w:t>
      </w:r>
      <w:r w:rsidR="00721E99">
        <w:t xml:space="preserve">, sponsored by Council Member </w:t>
      </w:r>
      <w:r>
        <w:t xml:space="preserve">Antonio </w:t>
      </w:r>
      <w:r w:rsidR="00721E99">
        <w:t>Reynoso</w:t>
      </w:r>
      <w:r>
        <w:t>,</w:t>
      </w:r>
      <w:r w:rsidR="00721E99">
        <w:t xml:space="preserve"> would </w:t>
      </w:r>
      <w:r>
        <w:t xml:space="preserve">require </w:t>
      </w:r>
      <w:r w:rsidRPr="00832582">
        <w:t xml:space="preserve">DOT to create a public methodology for determining where loading zones are necessary to enhance safety and reduce traffic congestion. DOT would </w:t>
      </w:r>
      <w:r>
        <w:t xml:space="preserve">also </w:t>
      </w:r>
      <w:r w:rsidRPr="00832582">
        <w:t xml:space="preserve">be required to create at least five loading zones annually in each neighborhood tabulation area that meets the department’s methodology, provided that no fewer than 500 total new loading zones are created citywide annually for the first three years following the effective date of the local law. </w:t>
      </w:r>
      <w:r>
        <w:t>Finally, b</w:t>
      </w:r>
      <w:r w:rsidRPr="00832582">
        <w:t xml:space="preserve">y January 1, 2023, DOT would also be required to report on its progress toward implementing loading zones, and to publicly post the location of all loading zones citywide. </w:t>
      </w:r>
    </w:p>
    <w:p w14:paraId="1888C167" w14:textId="55D79688" w:rsidR="00832582" w:rsidRDefault="00832582" w:rsidP="00832582">
      <w:pPr>
        <w:spacing w:after="0" w:line="480" w:lineRule="auto"/>
        <w:jc w:val="both"/>
        <w:rPr>
          <w:rFonts w:eastAsia="Times New Roman"/>
          <w:b/>
          <w:szCs w:val="24"/>
          <w:u w:val="single"/>
        </w:rPr>
      </w:pPr>
      <w:r w:rsidRPr="00AB6F0B">
        <w:rPr>
          <w:rFonts w:eastAsia="Times New Roman"/>
          <w:b/>
          <w:szCs w:val="24"/>
          <w:u w:val="single"/>
        </w:rPr>
        <w:t xml:space="preserve">ANALYSIS OF </w:t>
      </w:r>
      <w:r>
        <w:rPr>
          <w:rFonts w:eastAsia="Times New Roman"/>
          <w:b/>
          <w:szCs w:val="24"/>
          <w:u w:val="single"/>
        </w:rPr>
        <w:t xml:space="preserve">PROPOSED </w:t>
      </w:r>
      <w:r w:rsidRPr="00AB6F0B">
        <w:rPr>
          <w:rFonts w:eastAsia="Times New Roman"/>
          <w:b/>
          <w:szCs w:val="24"/>
          <w:u w:val="single"/>
        </w:rPr>
        <w:t xml:space="preserve">INT. NO. </w:t>
      </w:r>
      <w:r>
        <w:rPr>
          <w:rFonts w:eastAsia="Times New Roman"/>
          <w:b/>
          <w:szCs w:val="24"/>
          <w:u w:val="single"/>
        </w:rPr>
        <w:t>2422-A</w:t>
      </w:r>
    </w:p>
    <w:p w14:paraId="0659D8EE" w14:textId="5A635E9C" w:rsidR="00BB17E8" w:rsidRDefault="00BB17E8" w:rsidP="00BE0D17">
      <w:pPr>
        <w:spacing w:after="0" w:line="480" w:lineRule="auto"/>
        <w:jc w:val="both"/>
      </w:pPr>
      <w:r>
        <w:tab/>
      </w:r>
      <w:r w:rsidR="00832582">
        <w:t xml:space="preserve">Proposed Int. No. 2422-A, sponsored by Council Member </w:t>
      </w:r>
      <w:r w:rsidR="00C13B13">
        <w:t xml:space="preserve">Ydanis </w:t>
      </w:r>
      <w:r w:rsidR="00A2480A">
        <w:t xml:space="preserve">A. </w:t>
      </w:r>
      <w:r w:rsidR="00832582">
        <w:t xml:space="preserve">Rodriguez, </w:t>
      </w:r>
      <w:r w:rsidR="00832582" w:rsidRPr="00832582">
        <w:t>would authorize the use of pay-by-plate parking meters in addition to pay-and-display parking meters.  Pay-by-plate parking meters would require a person to enter the vehicle’s license plate to register payment for parking, and would be capable of tracking payment by the vehicle’s license plate, rather than by paper receipt.  Before DOT</w:t>
      </w:r>
      <w:r w:rsidR="00C13B13">
        <w:t xml:space="preserve"> </w:t>
      </w:r>
      <w:r w:rsidR="00832582" w:rsidRPr="00832582">
        <w:t>makes changes to the parking meter rates or replaces a pay-and-display parking meter with a pay-by-plate parking meter, DOT would provide 30-days written notice to the Council Member and Community Board in whose district such change would occur and post such change on the DOT’s website.  Additionally, parking time could only be used on the blockface, or street section, for which it was purchased and could not be transferred between blockfaces.</w:t>
      </w:r>
      <w:r>
        <w:t xml:space="preserve"> </w:t>
      </w:r>
      <w:r w:rsidR="00C13B13" w:rsidRPr="00C13B13">
        <w:t>Proposed Int. No. 2422-A would also consolidate existing sections of the Administrative Code related to parking meters into one section.</w:t>
      </w:r>
    </w:p>
    <w:p w14:paraId="5BB935D5" w14:textId="77777777" w:rsidR="00395A14" w:rsidRDefault="00BB17E8" w:rsidP="00BB17E8">
      <w:pPr>
        <w:spacing w:after="0" w:line="240" w:lineRule="auto"/>
        <w:jc w:val="center"/>
      </w:pPr>
      <w:r>
        <w:t xml:space="preserve"> </w:t>
      </w:r>
      <w:r>
        <w:br w:type="page"/>
      </w:r>
    </w:p>
    <w:p w14:paraId="45058101" w14:textId="77777777" w:rsidR="00395A14" w:rsidRDefault="00395A14" w:rsidP="00BB17E8">
      <w:pPr>
        <w:spacing w:after="0" w:line="240" w:lineRule="auto"/>
        <w:jc w:val="center"/>
      </w:pPr>
    </w:p>
    <w:p w14:paraId="0DF1EBA4" w14:textId="77777777" w:rsidR="00395A14" w:rsidRDefault="00395A14" w:rsidP="00BB17E8">
      <w:pPr>
        <w:spacing w:after="0" w:line="240" w:lineRule="auto"/>
        <w:jc w:val="center"/>
      </w:pPr>
    </w:p>
    <w:p w14:paraId="2EB20838" w14:textId="77777777" w:rsidR="00395A14" w:rsidRDefault="00395A14" w:rsidP="00BB17E8">
      <w:pPr>
        <w:spacing w:after="0" w:line="240" w:lineRule="auto"/>
        <w:jc w:val="center"/>
      </w:pPr>
    </w:p>
    <w:p w14:paraId="359F1BE1" w14:textId="77777777" w:rsidR="00395A14" w:rsidRDefault="00395A14" w:rsidP="00BB17E8">
      <w:pPr>
        <w:spacing w:after="0" w:line="240" w:lineRule="auto"/>
        <w:jc w:val="center"/>
      </w:pPr>
    </w:p>
    <w:p w14:paraId="3E81590C" w14:textId="77777777" w:rsidR="00395A14" w:rsidRDefault="00395A14" w:rsidP="00BB17E8">
      <w:pPr>
        <w:spacing w:after="0" w:line="240" w:lineRule="auto"/>
        <w:jc w:val="center"/>
      </w:pPr>
    </w:p>
    <w:p w14:paraId="4C6A3C7B" w14:textId="77777777" w:rsidR="00395A14" w:rsidRDefault="00395A14" w:rsidP="00BB17E8">
      <w:pPr>
        <w:spacing w:after="0" w:line="240" w:lineRule="auto"/>
        <w:jc w:val="center"/>
      </w:pPr>
    </w:p>
    <w:p w14:paraId="73E84EB7" w14:textId="77777777" w:rsidR="00395A14" w:rsidRDefault="00395A14" w:rsidP="00BB17E8">
      <w:pPr>
        <w:spacing w:after="0" w:line="240" w:lineRule="auto"/>
        <w:jc w:val="center"/>
      </w:pPr>
    </w:p>
    <w:p w14:paraId="7EB673AD" w14:textId="77777777" w:rsidR="00395A14" w:rsidRDefault="00395A14" w:rsidP="00BB17E8">
      <w:pPr>
        <w:spacing w:after="0" w:line="240" w:lineRule="auto"/>
        <w:jc w:val="center"/>
      </w:pPr>
    </w:p>
    <w:p w14:paraId="54D8B2A5" w14:textId="77777777" w:rsidR="00395A14" w:rsidRDefault="00395A14" w:rsidP="00BB17E8">
      <w:pPr>
        <w:spacing w:after="0" w:line="240" w:lineRule="auto"/>
        <w:jc w:val="center"/>
      </w:pPr>
    </w:p>
    <w:p w14:paraId="6A1674E8" w14:textId="77777777" w:rsidR="00395A14" w:rsidRDefault="00395A14" w:rsidP="00BB17E8">
      <w:pPr>
        <w:spacing w:after="0" w:line="240" w:lineRule="auto"/>
        <w:jc w:val="center"/>
      </w:pPr>
    </w:p>
    <w:p w14:paraId="7EB8CBD5" w14:textId="77777777" w:rsidR="00395A14" w:rsidRDefault="00395A14" w:rsidP="00BB17E8">
      <w:pPr>
        <w:spacing w:after="0" w:line="240" w:lineRule="auto"/>
        <w:jc w:val="center"/>
      </w:pPr>
    </w:p>
    <w:p w14:paraId="4A18BD66" w14:textId="77777777" w:rsidR="00395A14" w:rsidRDefault="00395A14" w:rsidP="00BB17E8">
      <w:pPr>
        <w:spacing w:after="0" w:line="240" w:lineRule="auto"/>
        <w:jc w:val="center"/>
      </w:pPr>
    </w:p>
    <w:p w14:paraId="6F8EADA6" w14:textId="77777777" w:rsidR="00395A14" w:rsidRDefault="00395A14" w:rsidP="00BB17E8">
      <w:pPr>
        <w:spacing w:after="0" w:line="240" w:lineRule="auto"/>
        <w:jc w:val="center"/>
      </w:pPr>
    </w:p>
    <w:p w14:paraId="4BE179D5" w14:textId="77777777" w:rsidR="00395A14" w:rsidRDefault="00395A14" w:rsidP="00BB17E8">
      <w:pPr>
        <w:spacing w:after="0" w:line="240" w:lineRule="auto"/>
        <w:jc w:val="center"/>
      </w:pPr>
    </w:p>
    <w:p w14:paraId="02813728" w14:textId="77777777" w:rsidR="00395A14" w:rsidRDefault="00395A14" w:rsidP="00BB17E8">
      <w:pPr>
        <w:spacing w:after="0" w:line="240" w:lineRule="auto"/>
        <w:jc w:val="center"/>
      </w:pPr>
    </w:p>
    <w:p w14:paraId="089B5BEE" w14:textId="77777777" w:rsidR="00395A14" w:rsidRDefault="00395A14" w:rsidP="00BB17E8">
      <w:pPr>
        <w:spacing w:after="0" w:line="240" w:lineRule="auto"/>
        <w:jc w:val="center"/>
      </w:pPr>
    </w:p>
    <w:p w14:paraId="10AE2243" w14:textId="77777777" w:rsidR="00395A14" w:rsidRDefault="00395A14" w:rsidP="00BB17E8">
      <w:pPr>
        <w:spacing w:after="0" w:line="240" w:lineRule="auto"/>
        <w:jc w:val="center"/>
      </w:pPr>
    </w:p>
    <w:p w14:paraId="4E0B1B86" w14:textId="77777777" w:rsidR="00395A14" w:rsidRDefault="00395A14" w:rsidP="00395A14">
      <w:pPr>
        <w:shd w:val="clear" w:color="auto" w:fill="FFFFFF"/>
        <w:spacing w:after="0" w:line="240" w:lineRule="auto"/>
        <w:jc w:val="center"/>
        <w:rPr>
          <w:rFonts w:eastAsia="Times New Roman"/>
          <w:color w:val="000000"/>
          <w:szCs w:val="24"/>
        </w:rPr>
      </w:pPr>
      <w:r w:rsidRPr="00A2480A">
        <w:rPr>
          <w:rFonts w:eastAsia="Times New Roman"/>
          <w:color w:val="000000"/>
          <w:szCs w:val="24"/>
        </w:rPr>
        <w:t>This page intentionally left blank</w:t>
      </w:r>
    </w:p>
    <w:p w14:paraId="7634D869" w14:textId="77777777" w:rsidR="00395A14" w:rsidRDefault="00395A14" w:rsidP="00BB17E8">
      <w:pPr>
        <w:spacing w:after="0" w:line="240" w:lineRule="auto"/>
        <w:jc w:val="center"/>
      </w:pPr>
    </w:p>
    <w:p w14:paraId="2485CB65" w14:textId="77777777" w:rsidR="00395A14" w:rsidRDefault="00395A14" w:rsidP="00BB17E8">
      <w:pPr>
        <w:spacing w:after="0" w:line="240" w:lineRule="auto"/>
        <w:jc w:val="center"/>
      </w:pPr>
    </w:p>
    <w:p w14:paraId="5FD91C31" w14:textId="77777777" w:rsidR="00395A14" w:rsidRDefault="00395A14" w:rsidP="00BB17E8">
      <w:pPr>
        <w:spacing w:after="0" w:line="240" w:lineRule="auto"/>
        <w:jc w:val="center"/>
      </w:pPr>
    </w:p>
    <w:p w14:paraId="56092EDE" w14:textId="77777777" w:rsidR="00395A14" w:rsidRDefault="00395A14" w:rsidP="00BB17E8">
      <w:pPr>
        <w:spacing w:after="0" w:line="240" w:lineRule="auto"/>
        <w:jc w:val="center"/>
      </w:pPr>
    </w:p>
    <w:p w14:paraId="1719FE86" w14:textId="77777777" w:rsidR="00395A14" w:rsidRDefault="00395A14" w:rsidP="00BB17E8">
      <w:pPr>
        <w:spacing w:after="0" w:line="240" w:lineRule="auto"/>
        <w:jc w:val="center"/>
      </w:pPr>
    </w:p>
    <w:p w14:paraId="478CE790" w14:textId="77777777" w:rsidR="00395A14" w:rsidRDefault="00395A14" w:rsidP="00BB17E8">
      <w:pPr>
        <w:spacing w:after="0" w:line="240" w:lineRule="auto"/>
        <w:jc w:val="center"/>
      </w:pPr>
    </w:p>
    <w:p w14:paraId="5062C9AD" w14:textId="77777777" w:rsidR="00395A14" w:rsidRDefault="00395A14" w:rsidP="00BB17E8">
      <w:pPr>
        <w:spacing w:after="0" w:line="240" w:lineRule="auto"/>
        <w:jc w:val="center"/>
      </w:pPr>
    </w:p>
    <w:p w14:paraId="7412D6D0" w14:textId="77777777" w:rsidR="00395A14" w:rsidRDefault="00395A14" w:rsidP="00BB17E8">
      <w:pPr>
        <w:spacing w:after="0" w:line="240" w:lineRule="auto"/>
        <w:jc w:val="center"/>
      </w:pPr>
    </w:p>
    <w:p w14:paraId="44D216C8" w14:textId="77777777" w:rsidR="00395A14" w:rsidRDefault="00395A14" w:rsidP="00BB17E8">
      <w:pPr>
        <w:spacing w:after="0" w:line="240" w:lineRule="auto"/>
        <w:jc w:val="center"/>
      </w:pPr>
    </w:p>
    <w:p w14:paraId="6BC7E485" w14:textId="77777777" w:rsidR="00395A14" w:rsidRDefault="00395A14" w:rsidP="00BB17E8">
      <w:pPr>
        <w:spacing w:after="0" w:line="240" w:lineRule="auto"/>
        <w:jc w:val="center"/>
      </w:pPr>
    </w:p>
    <w:p w14:paraId="34AD96E9" w14:textId="77777777" w:rsidR="00395A14" w:rsidRDefault="00395A14" w:rsidP="00BB17E8">
      <w:pPr>
        <w:spacing w:after="0" w:line="240" w:lineRule="auto"/>
        <w:jc w:val="center"/>
      </w:pPr>
    </w:p>
    <w:p w14:paraId="7FDBE980" w14:textId="77777777" w:rsidR="00395A14" w:rsidRDefault="00395A14" w:rsidP="00BB17E8">
      <w:pPr>
        <w:spacing w:after="0" w:line="240" w:lineRule="auto"/>
        <w:jc w:val="center"/>
      </w:pPr>
    </w:p>
    <w:p w14:paraId="5C7F6EB5" w14:textId="77777777" w:rsidR="00395A14" w:rsidRDefault="00395A14" w:rsidP="00BB17E8">
      <w:pPr>
        <w:spacing w:after="0" w:line="240" w:lineRule="auto"/>
        <w:jc w:val="center"/>
      </w:pPr>
    </w:p>
    <w:p w14:paraId="31E93248" w14:textId="77777777" w:rsidR="00395A14" w:rsidRDefault="00395A14" w:rsidP="00BB17E8">
      <w:pPr>
        <w:spacing w:after="0" w:line="240" w:lineRule="auto"/>
        <w:jc w:val="center"/>
      </w:pPr>
    </w:p>
    <w:p w14:paraId="55E15DD3" w14:textId="77777777" w:rsidR="00395A14" w:rsidRDefault="00395A14" w:rsidP="00BB17E8">
      <w:pPr>
        <w:spacing w:after="0" w:line="240" w:lineRule="auto"/>
        <w:jc w:val="center"/>
      </w:pPr>
    </w:p>
    <w:p w14:paraId="0B43A3DC" w14:textId="77777777" w:rsidR="00395A14" w:rsidRDefault="00395A14" w:rsidP="00BB17E8">
      <w:pPr>
        <w:spacing w:after="0" w:line="240" w:lineRule="auto"/>
        <w:jc w:val="center"/>
      </w:pPr>
    </w:p>
    <w:p w14:paraId="7DD6AC46" w14:textId="77777777" w:rsidR="00395A14" w:rsidRDefault="00395A14" w:rsidP="00BB17E8">
      <w:pPr>
        <w:spacing w:after="0" w:line="240" w:lineRule="auto"/>
        <w:jc w:val="center"/>
      </w:pPr>
    </w:p>
    <w:p w14:paraId="7C7B6CC6" w14:textId="77777777" w:rsidR="00395A14" w:rsidRDefault="00395A14" w:rsidP="00BB17E8">
      <w:pPr>
        <w:spacing w:after="0" w:line="240" w:lineRule="auto"/>
        <w:jc w:val="center"/>
      </w:pPr>
    </w:p>
    <w:p w14:paraId="62216CC6" w14:textId="77777777" w:rsidR="00395A14" w:rsidRDefault="00395A14" w:rsidP="00BB17E8">
      <w:pPr>
        <w:spacing w:after="0" w:line="240" w:lineRule="auto"/>
        <w:jc w:val="center"/>
      </w:pPr>
    </w:p>
    <w:p w14:paraId="02D447EE" w14:textId="77777777" w:rsidR="00395A14" w:rsidRDefault="00395A14" w:rsidP="00BB17E8">
      <w:pPr>
        <w:spacing w:after="0" w:line="240" w:lineRule="auto"/>
        <w:jc w:val="center"/>
      </w:pPr>
    </w:p>
    <w:p w14:paraId="548C1E07" w14:textId="77777777" w:rsidR="00395A14" w:rsidRDefault="00395A14" w:rsidP="00BB17E8">
      <w:pPr>
        <w:spacing w:after="0" w:line="240" w:lineRule="auto"/>
        <w:jc w:val="center"/>
      </w:pPr>
    </w:p>
    <w:p w14:paraId="0F0B1947" w14:textId="77777777" w:rsidR="00395A14" w:rsidRDefault="00395A14" w:rsidP="00BB17E8">
      <w:pPr>
        <w:spacing w:after="0" w:line="240" w:lineRule="auto"/>
        <w:jc w:val="center"/>
      </w:pPr>
    </w:p>
    <w:p w14:paraId="57A96EFC" w14:textId="77777777" w:rsidR="00395A14" w:rsidRDefault="00395A14" w:rsidP="00BB17E8">
      <w:pPr>
        <w:spacing w:after="0" w:line="240" w:lineRule="auto"/>
        <w:jc w:val="center"/>
      </w:pPr>
    </w:p>
    <w:p w14:paraId="5DBF8983" w14:textId="77777777" w:rsidR="00395A14" w:rsidRDefault="00395A14" w:rsidP="00BB17E8">
      <w:pPr>
        <w:spacing w:after="0" w:line="240" w:lineRule="auto"/>
        <w:jc w:val="center"/>
      </w:pPr>
    </w:p>
    <w:p w14:paraId="489FFBA5" w14:textId="77777777" w:rsidR="00395A14" w:rsidRDefault="00395A14" w:rsidP="00BB17E8">
      <w:pPr>
        <w:spacing w:after="0" w:line="240" w:lineRule="auto"/>
        <w:jc w:val="center"/>
      </w:pPr>
    </w:p>
    <w:p w14:paraId="07CF53A4" w14:textId="77777777" w:rsidR="00395A14" w:rsidRDefault="00395A14" w:rsidP="00BB17E8">
      <w:pPr>
        <w:spacing w:after="0" w:line="240" w:lineRule="auto"/>
        <w:jc w:val="center"/>
      </w:pPr>
    </w:p>
    <w:p w14:paraId="02BD6671" w14:textId="77777777" w:rsidR="00395A14" w:rsidRDefault="00395A14" w:rsidP="00BB17E8">
      <w:pPr>
        <w:spacing w:after="0" w:line="240" w:lineRule="auto"/>
        <w:jc w:val="center"/>
      </w:pPr>
    </w:p>
    <w:p w14:paraId="4BAD33A7" w14:textId="77777777" w:rsidR="00395A14" w:rsidRDefault="00395A14" w:rsidP="00BB17E8">
      <w:pPr>
        <w:spacing w:after="0" w:line="240" w:lineRule="auto"/>
        <w:jc w:val="center"/>
      </w:pPr>
    </w:p>
    <w:p w14:paraId="5570F22A" w14:textId="71C0D697" w:rsidR="00A66DD1" w:rsidRPr="00A66DD1" w:rsidRDefault="00A66DD1" w:rsidP="00BB17E8">
      <w:pPr>
        <w:spacing w:after="0" w:line="240" w:lineRule="auto"/>
        <w:jc w:val="center"/>
        <w:rPr>
          <w:rFonts w:eastAsia="Times New Roman"/>
          <w:szCs w:val="24"/>
        </w:rPr>
      </w:pPr>
      <w:r w:rsidRPr="00A66DD1">
        <w:rPr>
          <w:rFonts w:eastAsia="Times New Roman"/>
          <w:szCs w:val="24"/>
        </w:rPr>
        <w:t>Proposed Int. No. 2253-A</w:t>
      </w:r>
    </w:p>
    <w:p w14:paraId="6907284F" w14:textId="77777777" w:rsidR="00A66DD1" w:rsidRPr="00A66DD1" w:rsidRDefault="00A66DD1" w:rsidP="00A66DD1">
      <w:pPr>
        <w:spacing w:after="0" w:line="240" w:lineRule="auto"/>
        <w:jc w:val="center"/>
        <w:rPr>
          <w:rFonts w:eastAsia="Times New Roman"/>
          <w:szCs w:val="24"/>
        </w:rPr>
      </w:pPr>
    </w:p>
    <w:p w14:paraId="52A24833" w14:textId="50AECF79" w:rsidR="00A66DD1" w:rsidRPr="00A66DD1" w:rsidRDefault="00A66DD1" w:rsidP="00A66DD1">
      <w:pPr>
        <w:spacing w:after="0" w:line="240" w:lineRule="auto"/>
        <w:jc w:val="both"/>
        <w:rPr>
          <w:rFonts w:eastAsia="Times New Roman"/>
          <w:szCs w:val="24"/>
        </w:rPr>
      </w:pPr>
      <w:r w:rsidRPr="00A66DD1">
        <w:rPr>
          <w:rFonts w:eastAsia="Times New Roman"/>
          <w:szCs w:val="24"/>
        </w:rPr>
        <w:t>By The Speaker (Council Member Johnson) and Cou</w:t>
      </w:r>
      <w:r w:rsidR="009739B9">
        <w:rPr>
          <w:rFonts w:eastAsia="Times New Roman"/>
          <w:szCs w:val="24"/>
        </w:rPr>
        <w:t xml:space="preserve">ncil Members Powers, Rivera, </w:t>
      </w:r>
      <w:r w:rsidRPr="00A66DD1">
        <w:rPr>
          <w:rFonts w:eastAsia="Times New Roman"/>
          <w:szCs w:val="24"/>
        </w:rPr>
        <w:t>Menchaca</w:t>
      </w:r>
      <w:r w:rsidR="009739B9">
        <w:rPr>
          <w:rFonts w:eastAsia="Times New Roman"/>
          <w:szCs w:val="24"/>
        </w:rPr>
        <w:t xml:space="preserve"> and Kallos</w:t>
      </w:r>
    </w:p>
    <w:p w14:paraId="36B89CC7" w14:textId="77777777" w:rsidR="00A66DD1" w:rsidRPr="00A66DD1" w:rsidRDefault="00A66DD1" w:rsidP="00A66DD1">
      <w:pPr>
        <w:spacing w:after="0" w:line="240" w:lineRule="auto"/>
        <w:jc w:val="both"/>
        <w:rPr>
          <w:rFonts w:eastAsia="Times New Roman"/>
          <w:szCs w:val="24"/>
        </w:rPr>
      </w:pPr>
    </w:p>
    <w:p w14:paraId="6363465F" w14:textId="77777777" w:rsidR="00A66DD1" w:rsidRPr="00A66DD1" w:rsidRDefault="00A66DD1" w:rsidP="00A66DD1">
      <w:pPr>
        <w:spacing w:after="0" w:line="240" w:lineRule="auto"/>
        <w:jc w:val="center"/>
        <w:rPr>
          <w:rFonts w:eastAsia="Times New Roman"/>
          <w:vanish/>
          <w:szCs w:val="24"/>
        </w:rPr>
      </w:pPr>
      <w:r w:rsidRPr="00A66DD1">
        <w:rPr>
          <w:rFonts w:eastAsia="Times New Roman"/>
          <w:vanish/>
          <w:szCs w:val="24"/>
        </w:rPr>
        <w:t>..Title</w:t>
      </w:r>
    </w:p>
    <w:p w14:paraId="728FA0AC" w14:textId="77777777" w:rsidR="00A66DD1" w:rsidRPr="00A66DD1" w:rsidRDefault="00A66DD1" w:rsidP="00A66DD1">
      <w:pPr>
        <w:spacing w:after="0" w:line="240" w:lineRule="auto"/>
        <w:jc w:val="center"/>
        <w:rPr>
          <w:rFonts w:eastAsia="Times New Roman"/>
          <w:szCs w:val="24"/>
        </w:rPr>
      </w:pPr>
      <w:r w:rsidRPr="00A66DD1">
        <w:rPr>
          <w:rFonts w:eastAsia="Times New Roman"/>
          <w:szCs w:val="24"/>
        </w:rPr>
        <w:t>A LOCAL LAW</w:t>
      </w:r>
    </w:p>
    <w:p w14:paraId="0B13D17C" w14:textId="77777777" w:rsidR="00A66DD1" w:rsidRPr="00A66DD1" w:rsidRDefault="00A66DD1" w:rsidP="00A66DD1">
      <w:pPr>
        <w:spacing w:after="0" w:line="240" w:lineRule="auto"/>
        <w:jc w:val="both"/>
        <w:rPr>
          <w:rFonts w:eastAsia="Times New Roman"/>
          <w:szCs w:val="24"/>
        </w:rPr>
      </w:pPr>
    </w:p>
    <w:p w14:paraId="12584436" w14:textId="77777777" w:rsidR="00A66DD1" w:rsidRPr="00A66DD1" w:rsidRDefault="00A66DD1" w:rsidP="00A66DD1">
      <w:pPr>
        <w:spacing w:after="0" w:line="240" w:lineRule="auto"/>
        <w:jc w:val="both"/>
        <w:rPr>
          <w:rFonts w:eastAsia="Times New Roman"/>
          <w:szCs w:val="24"/>
        </w:rPr>
      </w:pPr>
      <w:r w:rsidRPr="00A66DD1">
        <w:rPr>
          <w:rFonts w:eastAsia="Times New Roman"/>
          <w:szCs w:val="24"/>
        </w:rPr>
        <w:t>In relation to micro-distribution centers for distributing goods via sustainable modes of transportation</w:t>
      </w:r>
    </w:p>
    <w:p w14:paraId="5F3D8E01" w14:textId="77777777" w:rsidR="00A66DD1" w:rsidRPr="00A66DD1" w:rsidRDefault="00A66DD1" w:rsidP="00A66DD1">
      <w:pPr>
        <w:spacing w:after="0" w:line="240" w:lineRule="auto"/>
        <w:jc w:val="both"/>
        <w:rPr>
          <w:rFonts w:eastAsia="Times New Roman"/>
          <w:vanish/>
          <w:szCs w:val="24"/>
        </w:rPr>
      </w:pPr>
      <w:r w:rsidRPr="00A66DD1">
        <w:rPr>
          <w:rFonts w:eastAsia="Times New Roman"/>
          <w:vanish/>
          <w:szCs w:val="24"/>
        </w:rPr>
        <w:t>..Body</w:t>
      </w:r>
    </w:p>
    <w:p w14:paraId="577D93A7" w14:textId="77777777" w:rsidR="00A66DD1" w:rsidRPr="00A66DD1" w:rsidRDefault="00A66DD1" w:rsidP="00A66DD1">
      <w:pPr>
        <w:spacing w:after="0" w:line="240" w:lineRule="auto"/>
        <w:jc w:val="both"/>
        <w:rPr>
          <w:rFonts w:eastAsia="Times New Roman"/>
          <w:szCs w:val="24"/>
          <w:u w:val="single"/>
        </w:rPr>
      </w:pPr>
    </w:p>
    <w:p w14:paraId="07965EF7" w14:textId="77777777" w:rsidR="00A66DD1" w:rsidRPr="00A66DD1" w:rsidRDefault="00A66DD1" w:rsidP="00A66DD1">
      <w:pPr>
        <w:spacing w:after="0" w:line="240" w:lineRule="auto"/>
        <w:jc w:val="both"/>
        <w:rPr>
          <w:rFonts w:eastAsia="Times New Roman"/>
          <w:szCs w:val="24"/>
        </w:rPr>
      </w:pPr>
      <w:r w:rsidRPr="00A66DD1">
        <w:rPr>
          <w:rFonts w:eastAsia="Times New Roman"/>
          <w:szCs w:val="24"/>
          <w:u w:val="single"/>
        </w:rPr>
        <w:t>Be it enacted by the Council as follows:</w:t>
      </w:r>
    </w:p>
    <w:p w14:paraId="2EC5CF6C" w14:textId="77777777" w:rsidR="00A66DD1" w:rsidRPr="00A66DD1" w:rsidRDefault="00A66DD1" w:rsidP="00A66DD1">
      <w:pPr>
        <w:spacing w:after="0" w:line="240" w:lineRule="auto"/>
        <w:ind w:firstLine="720"/>
        <w:jc w:val="both"/>
        <w:rPr>
          <w:rFonts w:eastAsia="Times New Roman"/>
          <w:szCs w:val="24"/>
        </w:rPr>
      </w:pPr>
    </w:p>
    <w:p w14:paraId="75B323B8"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lang w:val="fr-FR"/>
        </w:rPr>
        <w:t xml:space="preserve">Section 1. Micro-Distribution Centers. a. Definitions. </w:t>
      </w:r>
      <w:r w:rsidRPr="00A66DD1">
        <w:rPr>
          <w:rFonts w:eastAsia="Times New Roman"/>
          <w:szCs w:val="24"/>
        </w:rPr>
        <w:t>For the purposes of this section, the following terms have the following meanings:</w:t>
      </w:r>
    </w:p>
    <w:p w14:paraId="746E409A"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Bicycle. The term “bicycle” has the same meaning as set forth in section 102 of the vehicle and traffic law or any successor provision.</w:t>
      </w:r>
    </w:p>
    <w:p w14:paraId="44B15067"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Bicycle with electric assist. The term “bicycle with electric assist” has the same meaning as set forth in section 102-c of the vehicle and traffic law or any successor provision.</w:t>
      </w:r>
    </w:p>
    <w:p w14:paraId="61664E0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Commercial vehicle. The term “commercial vehicle” has the same meaning as set forth in the rules of the department.</w:t>
      </w:r>
    </w:p>
    <w:p w14:paraId="2CCBDE0C"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Commercial vehicle operator. The term “commercial vehicle operator” means an individual, corporation, partnership, association, municipality, or other legal entity that either on behalf of itself or others, utilizes a commercial vehicle to deliver packages, parcels, papers, or articles of any type.</w:t>
      </w:r>
      <w:r w:rsidRPr="00A66DD1">
        <w:rPr>
          <w:rFonts w:eastAsia="Times New Roman"/>
          <w:szCs w:val="24"/>
        </w:rPr>
        <w:tab/>
      </w:r>
    </w:p>
    <w:p w14:paraId="24125019"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Department. The term “department” means the department of transportation.</w:t>
      </w:r>
    </w:p>
    <w:p w14:paraId="6D978B79"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Micro-distribution center. The term “micro-distribution center” means a space or facility designated by the city for the exclusive transfer of goods or delivery of parcels and packages from commercial vehicles to sustainable transportation modes that deliver such parcels and packages to the final point of delivery.</w:t>
      </w:r>
    </w:p>
    <w:p w14:paraId="69CE8A3B"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Sustainable modes of transportation. The term “sustainable modes of transportation” means bicycles, bicycles with electric assist, electric scooters, electric vehicles, hand trucks and any other modes designated as sustainable by the department.</w:t>
      </w:r>
    </w:p>
    <w:p w14:paraId="3399DB37"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 xml:space="preserve">b. The department shall release a public solicitation to learn about opportunities and challenges to using micro-distribution centers for deliveries in the city. Such solicitation shall include: </w:t>
      </w:r>
    </w:p>
    <w:p w14:paraId="307BA865"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1. a request for expressions of interest from companies willing to facilitate, operate, or utilize a micro-distribution center in the city;</w:t>
      </w:r>
    </w:p>
    <w:p w14:paraId="12F7F540"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2. feedback from respondents on limiting factors for operating and utilizing a micro-distribution center in the city, including but not limited to land use and zoning restrictions, and city rules and regulations; and</w:t>
      </w:r>
    </w:p>
    <w:p w14:paraId="4D884176" w14:textId="77777777" w:rsidR="00A66DD1" w:rsidRPr="00A66DD1" w:rsidRDefault="00A66DD1" w:rsidP="00A66DD1">
      <w:pPr>
        <w:spacing w:after="0" w:line="480" w:lineRule="auto"/>
        <w:ind w:firstLine="720"/>
        <w:jc w:val="both"/>
        <w:rPr>
          <w:rFonts w:eastAsia="Times New Roman"/>
          <w:szCs w:val="24"/>
        </w:rPr>
      </w:pPr>
      <w:r w:rsidRPr="00A66DD1">
        <w:rPr>
          <w:rFonts w:eastAsia="Times New Roman"/>
          <w:szCs w:val="24"/>
        </w:rPr>
        <w:t xml:space="preserve">3. feedback from respondents on ways to make a micro-distribution center efficient, sustainable, and economically feasible, and on ways to ensure micro-distribution centers are not unreasonably occupied by any single commercial vehicle operator. </w:t>
      </w:r>
    </w:p>
    <w:p w14:paraId="7F4421F5" w14:textId="77777777" w:rsidR="00A66DD1" w:rsidRPr="00A66DD1" w:rsidRDefault="00A66DD1" w:rsidP="00A66DD1">
      <w:pPr>
        <w:spacing w:after="0" w:line="480" w:lineRule="auto"/>
        <w:ind w:firstLine="720"/>
        <w:jc w:val="both"/>
        <w:rPr>
          <w:rFonts w:eastAsia="Times New Roman"/>
          <w:color w:val="000000"/>
          <w:szCs w:val="24"/>
        </w:rPr>
      </w:pPr>
      <w:r w:rsidRPr="00A66DD1">
        <w:rPr>
          <w:rFonts w:eastAsia="Times New Roman"/>
          <w:szCs w:val="24"/>
        </w:rPr>
        <w:t xml:space="preserve">c. No later than </w:t>
      </w:r>
      <w:r w:rsidRPr="00A66DD1">
        <w:rPr>
          <w:rFonts w:eastAsia="Times New Roman"/>
          <w:color w:val="000000"/>
          <w:szCs w:val="24"/>
        </w:rPr>
        <w:t>December 31, 2022, the department shall post on its website, and submit to the speaker of the council and the mayor, a report that includes, at a minimum, the following information:</w:t>
      </w:r>
    </w:p>
    <w:p w14:paraId="73D7A8E4" w14:textId="77777777" w:rsidR="00A66DD1" w:rsidRPr="00A66DD1" w:rsidRDefault="00A66DD1" w:rsidP="00A66DD1">
      <w:pPr>
        <w:spacing w:after="0" w:line="480" w:lineRule="auto"/>
        <w:ind w:firstLine="720"/>
        <w:jc w:val="both"/>
        <w:rPr>
          <w:rFonts w:eastAsia="Times New Roman"/>
          <w:color w:val="000000"/>
          <w:szCs w:val="24"/>
        </w:rPr>
      </w:pPr>
      <w:r w:rsidRPr="00A66DD1">
        <w:rPr>
          <w:rFonts w:eastAsia="Times New Roman"/>
          <w:color w:val="000000"/>
          <w:szCs w:val="24"/>
        </w:rPr>
        <w:t>1. a</w:t>
      </w:r>
      <w:r w:rsidRPr="00A66DD1" w:rsidDel="00FB0196">
        <w:rPr>
          <w:rFonts w:eastAsia="Times New Roman"/>
          <w:color w:val="000000"/>
          <w:szCs w:val="24"/>
        </w:rPr>
        <w:t xml:space="preserve"> </w:t>
      </w:r>
      <w:r w:rsidRPr="00A66DD1">
        <w:rPr>
          <w:rFonts w:eastAsia="Times New Roman"/>
          <w:color w:val="000000"/>
          <w:szCs w:val="24"/>
        </w:rPr>
        <w:t>summary of the feedback received from the freight industry;</w:t>
      </w:r>
    </w:p>
    <w:p w14:paraId="33771A74" w14:textId="77777777" w:rsidR="00A66DD1" w:rsidRPr="00A66DD1" w:rsidRDefault="00A66DD1" w:rsidP="00A66DD1">
      <w:pPr>
        <w:spacing w:after="0" w:line="480" w:lineRule="auto"/>
        <w:ind w:firstLine="720"/>
        <w:jc w:val="both"/>
        <w:rPr>
          <w:rFonts w:eastAsia="Times New Roman"/>
          <w:color w:val="000000"/>
          <w:szCs w:val="24"/>
        </w:rPr>
      </w:pPr>
      <w:r w:rsidRPr="00A66DD1">
        <w:rPr>
          <w:rFonts w:eastAsia="Times New Roman"/>
          <w:color w:val="000000"/>
          <w:szCs w:val="24"/>
        </w:rPr>
        <w:t xml:space="preserve">2. the challenges and opportunities to creating micro-distribution centers, including legal and zoning restrictions affecting the implementation of micro-distribution centers; </w:t>
      </w:r>
    </w:p>
    <w:p w14:paraId="7B3EB612" w14:textId="77777777" w:rsidR="00A66DD1" w:rsidRPr="00A66DD1" w:rsidRDefault="00A66DD1" w:rsidP="00A66DD1">
      <w:pPr>
        <w:spacing w:after="0" w:line="480" w:lineRule="auto"/>
        <w:ind w:firstLine="720"/>
        <w:jc w:val="both"/>
        <w:rPr>
          <w:rFonts w:eastAsia="Times New Roman"/>
          <w:color w:val="000000"/>
          <w:szCs w:val="24"/>
        </w:rPr>
      </w:pPr>
      <w:r w:rsidRPr="00A66DD1">
        <w:rPr>
          <w:rFonts w:eastAsia="Times New Roman"/>
          <w:color w:val="000000"/>
          <w:szCs w:val="24"/>
        </w:rPr>
        <w:t>3. recommendations on how the city can encourage and facilitate micro-distribution centers, and the funding that may be required; and</w:t>
      </w:r>
    </w:p>
    <w:p w14:paraId="2FDBB9E4" w14:textId="77777777" w:rsidR="00A66DD1" w:rsidRPr="00A66DD1" w:rsidRDefault="00A66DD1" w:rsidP="00A66DD1">
      <w:pPr>
        <w:spacing w:after="0" w:line="480" w:lineRule="auto"/>
        <w:ind w:firstLine="720"/>
        <w:jc w:val="both"/>
        <w:rPr>
          <w:rFonts w:eastAsia="Times New Roman"/>
          <w:color w:val="000000"/>
          <w:szCs w:val="24"/>
        </w:rPr>
      </w:pPr>
      <w:r w:rsidRPr="00A66DD1">
        <w:rPr>
          <w:rFonts w:eastAsia="Times New Roman"/>
          <w:color w:val="000000"/>
          <w:szCs w:val="24"/>
        </w:rPr>
        <w:t>4. the means and methods the city plans to pursue to encourage micro-distribution centers and other similar delivery consolidation activities.</w:t>
      </w:r>
    </w:p>
    <w:p w14:paraId="1B77224B" w14:textId="77777777" w:rsidR="00A66DD1" w:rsidRPr="00A66DD1" w:rsidRDefault="00A66DD1" w:rsidP="00A66DD1">
      <w:pPr>
        <w:spacing w:after="0" w:line="480" w:lineRule="auto"/>
        <w:ind w:firstLine="720"/>
        <w:jc w:val="both"/>
        <w:rPr>
          <w:rFonts w:eastAsia="Times New Roman"/>
          <w:color w:val="000000"/>
          <w:szCs w:val="24"/>
        </w:rPr>
      </w:pPr>
      <w:r w:rsidRPr="00A66DD1">
        <w:rPr>
          <w:rFonts w:eastAsia="Times New Roman"/>
          <w:color w:val="000000"/>
          <w:szCs w:val="24"/>
        </w:rPr>
        <w:t xml:space="preserve">d. Following the submission of the report required by subdivision c of this section, but no later than July 1, 2023, the department shall establish a pilot program to support the creation, operation or expansion of micro-distribution centers in order to reduce emissions and alleviate vehicle congestion on city streets. </w:t>
      </w:r>
    </w:p>
    <w:p w14:paraId="446B4F25" w14:textId="77777777" w:rsidR="00A66DD1" w:rsidRPr="00A66DD1" w:rsidRDefault="00A66DD1" w:rsidP="00A66DD1">
      <w:pPr>
        <w:spacing w:after="0" w:line="480" w:lineRule="auto"/>
        <w:ind w:firstLine="720"/>
        <w:rPr>
          <w:rFonts w:eastAsia="Times New Roman"/>
          <w:sz w:val="18"/>
          <w:szCs w:val="18"/>
        </w:rPr>
      </w:pPr>
      <w:r w:rsidRPr="00A66DD1">
        <w:rPr>
          <w:rFonts w:eastAsia="Times New Roman"/>
          <w:szCs w:val="24"/>
        </w:rPr>
        <w:t xml:space="preserve">§ 2. This local law takes effect immediately. </w:t>
      </w:r>
    </w:p>
    <w:p w14:paraId="63C8053F" w14:textId="77777777" w:rsidR="00A66DD1" w:rsidRPr="00A66DD1" w:rsidRDefault="00A66DD1" w:rsidP="00A66DD1">
      <w:pPr>
        <w:suppressLineNumbers/>
        <w:spacing w:after="0" w:line="240" w:lineRule="auto"/>
        <w:jc w:val="both"/>
        <w:rPr>
          <w:rFonts w:eastAsia="Times New Roman"/>
          <w:sz w:val="18"/>
          <w:szCs w:val="18"/>
        </w:rPr>
      </w:pPr>
    </w:p>
    <w:p w14:paraId="0B7E34AE" w14:textId="77777777" w:rsidR="00A66DD1" w:rsidRPr="00A66DD1" w:rsidRDefault="00A66DD1" w:rsidP="00A66DD1">
      <w:pPr>
        <w:suppressLineNumbers/>
        <w:spacing w:after="0" w:line="240" w:lineRule="auto"/>
        <w:jc w:val="both"/>
        <w:rPr>
          <w:rFonts w:eastAsia="Times New Roman"/>
          <w:sz w:val="18"/>
          <w:szCs w:val="18"/>
        </w:rPr>
      </w:pPr>
    </w:p>
    <w:p w14:paraId="03B7B52E" w14:textId="77777777" w:rsidR="00A66DD1" w:rsidRPr="00A66DD1" w:rsidRDefault="00A66DD1" w:rsidP="00A66DD1">
      <w:pPr>
        <w:suppressLineNumbers/>
        <w:spacing w:after="0" w:line="240" w:lineRule="auto"/>
        <w:jc w:val="both"/>
        <w:rPr>
          <w:rFonts w:eastAsia="Times New Roman"/>
          <w:sz w:val="18"/>
          <w:szCs w:val="18"/>
        </w:rPr>
      </w:pPr>
    </w:p>
    <w:p w14:paraId="39AE6181" w14:textId="77777777" w:rsidR="00A66DD1" w:rsidRPr="00A66DD1" w:rsidRDefault="00A66DD1" w:rsidP="00A66DD1">
      <w:pPr>
        <w:suppressLineNumbers/>
        <w:spacing w:after="0" w:line="240" w:lineRule="auto"/>
        <w:jc w:val="both"/>
        <w:rPr>
          <w:rFonts w:eastAsia="Times New Roman"/>
          <w:sz w:val="18"/>
          <w:szCs w:val="18"/>
          <w:lang w:val="es-US"/>
        </w:rPr>
      </w:pPr>
      <w:r w:rsidRPr="00A66DD1">
        <w:rPr>
          <w:rFonts w:eastAsia="Times New Roman"/>
          <w:sz w:val="18"/>
          <w:szCs w:val="18"/>
          <w:lang w:val="es-US"/>
        </w:rPr>
        <w:t>TSR/AL/IP/EL</w:t>
      </w:r>
    </w:p>
    <w:p w14:paraId="71DF69C0" w14:textId="77777777" w:rsidR="00A66DD1" w:rsidRPr="00A66DD1" w:rsidRDefault="00A66DD1" w:rsidP="00A66DD1">
      <w:pPr>
        <w:suppressLineNumbers/>
        <w:spacing w:after="0" w:line="240" w:lineRule="auto"/>
        <w:jc w:val="both"/>
        <w:rPr>
          <w:rFonts w:eastAsia="Times New Roman"/>
          <w:sz w:val="18"/>
          <w:szCs w:val="18"/>
          <w:lang w:val="es-US"/>
        </w:rPr>
      </w:pPr>
      <w:r w:rsidRPr="00A66DD1">
        <w:rPr>
          <w:rFonts w:eastAsia="Times New Roman"/>
          <w:sz w:val="18"/>
          <w:szCs w:val="18"/>
          <w:lang w:val="es-US"/>
        </w:rPr>
        <w:t>LS # 5748</w:t>
      </w:r>
    </w:p>
    <w:p w14:paraId="22E8ED6D" w14:textId="070E1767" w:rsidR="00A66DD1" w:rsidRDefault="00A66DD1" w:rsidP="00A66DD1">
      <w:pPr>
        <w:suppressLineNumbers/>
        <w:spacing w:after="0" w:line="240" w:lineRule="auto"/>
        <w:rPr>
          <w:rFonts w:eastAsia="Times New Roman"/>
          <w:sz w:val="18"/>
          <w:szCs w:val="18"/>
        </w:rPr>
      </w:pPr>
      <w:r w:rsidRPr="00A66DD1">
        <w:rPr>
          <w:rFonts w:eastAsia="Times New Roman"/>
          <w:sz w:val="18"/>
          <w:szCs w:val="18"/>
        </w:rPr>
        <w:t>11/15/2021 10:40pm</w:t>
      </w:r>
    </w:p>
    <w:p w14:paraId="60712242" w14:textId="057AB812" w:rsidR="00A66DD1" w:rsidRDefault="00BB17E8" w:rsidP="00A66DD1">
      <w:pPr>
        <w:suppressLineNumbers/>
        <w:spacing w:after="0" w:line="240" w:lineRule="auto"/>
        <w:rPr>
          <w:rFonts w:eastAsia="Times New Roman"/>
          <w:sz w:val="18"/>
          <w:szCs w:val="18"/>
        </w:rPr>
      </w:pPr>
      <w:r>
        <w:rPr>
          <w:rFonts w:eastAsia="Times New Roman"/>
          <w:sz w:val="18"/>
          <w:szCs w:val="18"/>
        </w:rPr>
        <w:br w:type="page"/>
      </w:r>
    </w:p>
    <w:p w14:paraId="5DB50F68" w14:textId="77777777" w:rsidR="00395A14" w:rsidRDefault="00395A14" w:rsidP="00BB17E8">
      <w:pPr>
        <w:shd w:val="clear" w:color="auto" w:fill="FFFFFF"/>
        <w:spacing w:after="0" w:line="240" w:lineRule="auto"/>
        <w:jc w:val="center"/>
        <w:rPr>
          <w:rFonts w:eastAsia="Times New Roman"/>
          <w:szCs w:val="24"/>
        </w:rPr>
      </w:pPr>
    </w:p>
    <w:p w14:paraId="37601070" w14:textId="77777777" w:rsidR="00395A14" w:rsidRDefault="00395A14" w:rsidP="00BB17E8">
      <w:pPr>
        <w:shd w:val="clear" w:color="auto" w:fill="FFFFFF"/>
        <w:spacing w:after="0" w:line="240" w:lineRule="auto"/>
        <w:jc w:val="center"/>
        <w:rPr>
          <w:rFonts w:eastAsia="Times New Roman"/>
          <w:szCs w:val="24"/>
        </w:rPr>
      </w:pPr>
    </w:p>
    <w:p w14:paraId="7D3689F5" w14:textId="77777777" w:rsidR="00395A14" w:rsidRDefault="00395A14" w:rsidP="00BB17E8">
      <w:pPr>
        <w:shd w:val="clear" w:color="auto" w:fill="FFFFFF"/>
        <w:spacing w:after="0" w:line="240" w:lineRule="auto"/>
        <w:jc w:val="center"/>
        <w:rPr>
          <w:rFonts w:eastAsia="Times New Roman"/>
          <w:szCs w:val="24"/>
        </w:rPr>
      </w:pPr>
    </w:p>
    <w:p w14:paraId="1288AC99" w14:textId="77777777" w:rsidR="00395A14" w:rsidRDefault="00395A14" w:rsidP="00BB17E8">
      <w:pPr>
        <w:shd w:val="clear" w:color="auto" w:fill="FFFFFF"/>
        <w:spacing w:after="0" w:line="240" w:lineRule="auto"/>
        <w:jc w:val="center"/>
        <w:rPr>
          <w:rFonts w:eastAsia="Times New Roman"/>
          <w:szCs w:val="24"/>
        </w:rPr>
      </w:pPr>
    </w:p>
    <w:p w14:paraId="1514CF7D" w14:textId="77777777" w:rsidR="00395A14" w:rsidRDefault="00395A14" w:rsidP="00BB17E8">
      <w:pPr>
        <w:shd w:val="clear" w:color="auto" w:fill="FFFFFF"/>
        <w:spacing w:after="0" w:line="240" w:lineRule="auto"/>
        <w:jc w:val="center"/>
        <w:rPr>
          <w:rFonts w:eastAsia="Times New Roman"/>
          <w:szCs w:val="24"/>
        </w:rPr>
      </w:pPr>
    </w:p>
    <w:p w14:paraId="376D6DB8" w14:textId="77777777" w:rsidR="00395A14" w:rsidRDefault="00395A14" w:rsidP="00BB17E8">
      <w:pPr>
        <w:shd w:val="clear" w:color="auto" w:fill="FFFFFF"/>
        <w:spacing w:after="0" w:line="240" w:lineRule="auto"/>
        <w:jc w:val="center"/>
        <w:rPr>
          <w:rFonts w:eastAsia="Times New Roman"/>
          <w:szCs w:val="24"/>
        </w:rPr>
      </w:pPr>
    </w:p>
    <w:p w14:paraId="0C2E72CA" w14:textId="77777777" w:rsidR="00395A14" w:rsidRDefault="00395A14" w:rsidP="00BB17E8">
      <w:pPr>
        <w:shd w:val="clear" w:color="auto" w:fill="FFFFFF"/>
        <w:spacing w:after="0" w:line="240" w:lineRule="auto"/>
        <w:jc w:val="center"/>
        <w:rPr>
          <w:rFonts w:eastAsia="Times New Roman"/>
          <w:szCs w:val="24"/>
        </w:rPr>
      </w:pPr>
    </w:p>
    <w:p w14:paraId="7BF5E27C" w14:textId="77777777" w:rsidR="00395A14" w:rsidRDefault="00395A14" w:rsidP="00BB17E8">
      <w:pPr>
        <w:shd w:val="clear" w:color="auto" w:fill="FFFFFF"/>
        <w:spacing w:after="0" w:line="240" w:lineRule="auto"/>
        <w:jc w:val="center"/>
        <w:rPr>
          <w:rFonts w:eastAsia="Times New Roman"/>
          <w:szCs w:val="24"/>
        </w:rPr>
      </w:pPr>
    </w:p>
    <w:p w14:paraId="47E3D0BB" w14:textId="77777777" w:rsidR="00395A14" w:rsidRDefault="00395A14" w:rsidP="00BB17E8">
      <w:pPr>
        <w:shd w:val="clear" w:color="auto" w:fill="FFFFFF"/>
        <w:spacing w:after="0" w:line="240" w:lineRule="auto"/>
        <w:jc w:val="center"/>
        <w:rPr>
          <w:rFonts w:eastAsia="Times New Roman"/>
          <w:szCs w:val="24"/>
        </w:rPr>
      </w:pPr>
    </w:p>
    <w:p w14:paraId="15A0BF92" w14:textId="77777777" w:rsidR="00395A14" w:rsidRDefault="00395A14" w:rsidP="00BB17E8">
      <w:pPr>
        <w:shd w:val="clear" w:color="auto" w:fill="FFFFFF"/>
        <w:spacing w:after="0" w:line="240" w:lineRule="auto"/>
        <w:jc w:val="center"/>
        <w:rPr>
          <w:rFonts w:eastAsia="Times New Roman"/>
          <w:szCs w:val="24"/>
        </w:rPr>
      </w:pPr>
    </w:p>
    <w:p w14:paraId="443310BC" w14:textId="77777777" w:rsidR="00395A14" w:rsidRDefault="00395A14" w:rsidP="00BB17E8">
      <w:pPr>
        <w:shd w:val="clear" w:color="auto" w:fill="FFFFFF"/>
        <w:spacing w:after="0" w:line="240" w:lineRule="auto"/>
        <w:jc w:val="center"/>
        <w:rPr>
          <w:rFonts w:eastAsia="Times New Roman"/>
          <w:szCs w:val="24"/>
        </w:rPr>
      </w:pPr>
    </w:p>
    <w:p w14:paraId="01F4CD93" w14:textId="77777777" w:rsidR="00395A14" w:rsidRDefault="00395A14" w:rsidP="00BB17E8">
      <w:pPr>
        <w:shd w:val="clear" w:color="auto" w:fill="FFFFFF"/>
        <w:spacing w:after="0" w:line="240" w:lineRule="auto"/>
        <w:jc w:val="center"/>
        <w:rPr>
          <w:rFonts w:eastAsia="Times New Roman"/>
          <w:szCs w:val="24"/>
        </w:rPr>
      </w:pPr>
    </w:p>
    <w:p w14:paraId="79BE0187" w14:textId="77777777" w:rsidR="00395A14" w:rsidRDefault="00395A14" w:rsidP="00BB17E8">
      <w:pPr>
        <w:shd w:val="clear" w:color="auto" w:fill="FFFFFF"/>
        <w:spacing w:after="0" w:line="240" w:lineRule="auto"/>
        <w:jc w:val="center"/>
        <w:rPr>
          <w:rFonts w:eastAsia="Times New Roman"/>
          <w:szCs w:val="24"/>
        </w:rPr>
      </w:pPr>
    </w:p>
    <w:p w14:paraId="7C02DE06" w14:textId="77777777" w:rsidR="00395A14" w:rsidRDefault="00395A14" w:rsidP="00BB17E8">
      <w:pPr>
        <w:shd w:val="clear" w:color="auto" w:fill="FFFFFF"/>
        <w:spacing w:after="0" w:line="240" w:lineRule="auto"/>
        <w:jc w:val="center"/>
        <w:rPr>
          <w:rFonts w:eastAsia="Times New Roman"/>
          <w:szCs w:val="24"/>
        </w:rPr>
      </w:pPr>
    </w:p>
    <w:p w14:paraId="22D016C9" w14:textId="77777777" w:rsidR="00395A14" w:rsidRDefault="00395A14" w:rsidP="00BB17E8">
      <w:pPr>
        <w:shd w:val="clear" w:color="auto" w:fill="FFFFFF"/>
        <w:spacing w:after="0" w:line="240" w:lineRule="auto"/>
        <w:jc w:val="center"/>
        <w:rPr>
          <w:rFonts w:eastAsia="Times New Roman"/>
          <w:szCs w:val="24"/>
        </w:rPr>
      </w:pPr>
    </w:p>
    <w:p w14:paraId="22D7CAE3" w14:textId="77777777" w:rsidR="00395A14" w:rsidRDefault="00395A14" w:rsidP="00BB17E8">
      <w:pPr>
        <w:shd w:val="clear" w:color="auto" w:fill="FFFFFF"/>
        <w:spacing w:after="0" w:line="240" w:lineRule="auto"/>
        <w:jc w:val="center"/>
        <w:rPr>
          <w:rFonts w:eastAsia="Times New Roman"/>
          <w:szCs w:val="24"/>
        </w:rPr>
      </w:pPr>
    </w:p>
    <w:p w14:paraId="173281A6" w14:textId="77777777" w:rsidR="00395A14" w:rsidRDefault="00395A14" w:rsidP="00BB17E8">
      <w:pPr>
        <w:shd w:val="clear" w:color="auto" w:fill="FFFFFF"/>
        <w:spacing w:after="0" w:line="240" w:lineRule="auto"/>
        <w:jc w:val="center"/>
        <w:rPr>
          <w:rFonts w:eastAsia="Times New Roman"/>
          <w:szCs w:val="24"/>
        </w:rPr>
      </w:pPr>
    </w:p>
    <w:p w14:paraId="2840EE70" w14:textId="77777777" w:rsidR="00395A14" w:rsidRDefault="00395A14" w:rsidP="00BB17E8">
      <w:pPr>
        <w:shd w:val="clear" w:color="auto" w:fill="FFFFFF"/>
        <w:spacing w:after="0" w:line="240" w:lineRule="auto"/>
        <w:jc w:val="center"/>
        <w:rPr>
          <w:rFonts w:eastAsia="Times New Roman"/>
          <w:szCs w:val="24"/>
        </w:rPr>
      </w:pPr>
    </w:p>
    <w:p w14:paraId="5E617564" w14:textId="77777777" w:rsidR="00395A14" w:rsidRDefault="00395A14" w:rsidP="00BB17E8">
      <w:pPr>
        <w:shd w:val="clear" w:color="auto" w:fill="FFFFFF"/>
        <w:spacing w:after="0" w:line="240" w:lineRule="auto"/>
        <w:jc w:val="center"/>
        <w:rPr>
          <w:rFonts w:eastAsia="Times New Roman"/>
          <w:szCs w:val="24"/>
        </w:rPr>
      </w:pPr>
    </w:p>
    <w:p w14:paraId="34F1A18B" w14:textId="77777777" w:rsidR="00395A14" w:rsidRDefault="00395A14" w:rsidP="00BB17E8">
      <w:pPr>
        <w:shd w:val="clear" w:color="auto" w:fill="FFFFFF"/>
        <w:spacing w:after="0" w:line="240" w:lineRule="auto"/>
        <w:jc w:val="center"/>
        <w:rPr>
          <w:rFonts w:eastAsia="Times New Roman"/>
          <w:szCs w:val="24"/>
        </w:rPr>
      </w:pPr>
    </w:p>
    <w:p w14:paraId="41A3E93A" w14:textId="77777777" w:rsidR="00395A14" w:rsidRDefault="00395A14" w:rsidP="00395A14">
      <w:pPr>
        <w:shd w:val="clear" w:color="auto" w:fill="FFFFFF"/>
        <w:spacing w:after="0" w:line="240" w:lineRule="auto"/>
        <w:jc w:val="center"/>
        <w:rPr>
          <w:rFonts w:eastAsia="Times New Roman"/>
          <w:color w:val="000000"/>
          <w:szCs w:val="24"/>
        </w:rPr>
      </w:pPr>
      <w:r w:rsidRPr="00A2480A">
        <w:rPr>
          <w:rFonts w:eastAsia="Times New Roman"/>
          <w:color w:val="000000"/>
          <w:szCs w:val="24"/>
        </w:rPr>
        <w:t>This page intentionally left blank</w:t>
      </w:r>
    </w:p>
    <w:p w14:paraId="6ED7ED60" w14:textId="77777777" w:rsidR="00395A14" w:rsidRDefault="00395A14" w:rsidP="00BB17E8">
      <w:pPr>
        <w:shd w:val="clear" w:color="auto" w:fill="FFFFFF"/>
        <w:spacing w:after="0" w:line="240" w:lineRule="auto"/>
        <w:jc w:val="center"/>
        <w:rPr>
          <w:rFonts w:eastAsia="Times New Roman"/>
          <w:szCs w:val="24"/>
        </w:rPr>
      </w:pPr>
    </w:p>
    <w:p w14:paraId="41B2DDDF" w14:textId="77777777" w:rsidR="00395A14" w:rsidRDefault="00395A14" w:rsidP="00BB17E8">
      <w:pPr>
        <w:shd w:val="clear" w:color="auto" w:fill="FFFFFF"/>
        <w:spacing w:after="0" w:line="240" w:lineRule="auto"/>
        <w:jc w:val="center"/>
        <w:rPr>
          <w:rFonts w:eastAsia="Times New Roman"/>
          <w:szCs w:val="24"/>
        </w:rPr>
      </w:pPr>
    </w:p>
    <w:p w14:paraId="7C3DE72A" w14:textId="77777777" w:rsidR="00395A14" w:rsidRDefault="00395A14" w:rsidP="00BB17E8">
      <w:pPr>
        <w:shd w:val="clear" w:color="auto" w:fill="FFFFFF"/>
        <w:spacing w:after="0" w:line="240" w:lineRule="auto"/>
        <w:jc w:val="center"/>
        <w:rPr>
          <w:rFonts w:eastAsia="Times New Roman"/>
          <w:szCs w:val="24"/>
        </w:rPr>
      </w:pPr>
    </w:p>
    <w:p w14:paraId="28FC6A6C" w14:textId="77777777" w:rsidR="00395A14" w:rsidRDefault="00395A14" w:rsidP="00BB17E8">
      <w:pPr>
        <w:shd w:val="clear" w:color="auto" w:fill="FFFFFF"/>
        <w:spacing w:after="0" w:line="240" w:lineRule="auto"/>
        <w:jc w:val="center"/>
        <w:rPr>
          <w:rFonts w:eastAsia="Times New Roman"/>
          <w:szCs w:val="24"/>
        </w:rPr>
      </w:pPr>
    </w:p>
    <w:p w14:paraId="4F999FC7" w14:textId="77777777" w:rsidR="00395A14" w:rsidRDefault="00395A14" w:rsidP="00BB17E8">
      <w:pPr>
        <w:shd w:val="clear" w:color="auto" w:fill="FFFFFF"/>
        <w:spacing w:after="0" w:line="240" w:lineRule="auto"/>
        <w:jc w:val="center"/>
        <w:rPr>
          <w:rFonts w:eastAsia="Times New Roman"/>
          <w:szCs w:val="24"/>
        </w:rPr>
      </w:pPr>
    </w:p>
    <w:p w14:paraId="57FD6058" w14:textId="77777777" w:rsidR="00395A14" w:rsidRDefault="00395A14" w:rsidP="00BB17E8">
      <w:pPr>
        <w:shd w:val="clear" w:color="auto" w:fill="FFFFFF"/>
        <w:spacing w:after="0" w:line="240" w:lineRule="auto"/>
        <w:jc w:val="center"/>
        <w:rPr>
          <w:rFonts w:eastAsia="Times New Roman"/>
          <w:szCs w:val="24"/>
        </w:rPr>
      </w:pPr>
    </w:p>
    <w:p w14:paraId="46FBC742" w14:textId="77777777" w:rsidR="00395A14" w:rsidRDefault="00395A14" w:rsidP="00BB17E8">
      <w:pPr>
        <w:shd w:val="clear" w:color="auto" w:fill="FFFFFF"/>
        <w:spacing w:after="0" w:line="240" w:lineRule="auto"/>
        <w:jc w:val="center"/>
        <w:rPr>
          <w:rFonts w:eastAsia="Times New Roman"/>
          <w:szCs w:val="24"/>
        </w:rPr>
      </w:pPr>
    </w:p>
    <w:p w14:paraId="21745A9E" w14:textId="77777777" w:rsidR="00395A14" w:rsidRDefault="00395A14" w:rsidP="00BB17E8">
      <w:pPr>
        <w:shd w:val="clear" w:color="auto" w:fill="FFFFFF"/>
        <w:spacing w:after="0" w:line="240" w:lineRule="auto"/>
        <w:jc w:val="center"/>
        <w:rPr>
          <w:rFonts w:eastAsia="Times New Roman"/>
          <w:szCs w:val="24"/>
        </w:rPr>
      </w:pPr>
    </w:p>
    <w:p w14:paraId="63C91CE4" w14:textId="77777777" w:rsidR="00395A14" w:rsidRDefault="00395A14" w:rsidP="00BB17E8">
      <w:pPr>
        <w:shd w:val="clear" w:color="auto" w:fill="FFFFFF"/>
        <w:spacing w:after="0" w:line="240" w:lineRule="auto"/>
        <w:jc w:val="center"/>
        <w:rPr>
          <w:rFonts w:eastAsia="Times New Roman"/>
          <w:szCs w:val="24"/>
        </w:rPr>
      </w:pPr>
    </w:p>
    <w:p w14:paraId="7E0DC6C7" w14:textId="77777777" w:rsidR="00395A14" w:rsidRDefault="00395A14" w:rsidP="00BB17E8">
      <w:pPr>
        <w:shd w:val="clear" w:color="auto" w:fill="FFFFFF"/>
        <w:spacing w:after="0" w:line="240" w:lineRule="auto"/>
        <w:jc w:val="center"/>
        <w:rPr>
          <w:rFonts w:eastAsia="Times New Roman"/>
          <w:szCs w:val="24"/>
        </w:rPr>
      </w:pPr>
    </w:p>
    <w:p w14:paraId="737EC818" w14:textId="77777777" w:rsidR="00395A14" w:rsidRDefault="00395A14" w:rsidP="00BB17E8">
      <w:pPr>
        <w:shd w:val="clear" w:color="auto" w:fill="FFFFFF"/>
        <w:spacing w:after="0" w:line="240" w:lineRule="auto"/>
        <w:jc w:val="center"/>
        <w:rPr>
          <w:rFonts w:eastAsia="Times New Roman"/>
          <w:szCs w:val="24"/>
        </w:rPr>
      </w:pPr>
    </w:p>
    <w:p w14:paraId="334764EB" w14:textId="77777777" w:rsidR="00395A14" w:rsidRDefault="00395A14" w:rsidP="00BB17E8">
      <w:pPr>
        <w:shd w:val="clear" w:color="auto" w:fill="FFFFFF"/>
        <w:spacing w:after="0" w:line="240" w:lineRule="auto"/>
        <w:jc w:val="center"/>
        <w:rPr>
          <w:rFonts w:eastAsia="Times New Roman"/>
          <w:szCs w:val="24"/>
        </w:rPr>
      </w:pPr>
    </w:p>
    <w:p w14:paraId="0D770B9B" w14:textId="77777777" w:rsidR="00395A14" w:rsidRDefault="00395A14" w:rsidP="00BB17E8">
      <w:pPr>
        <w:shd w:val="clear" w:color="auto" w:fill="FFFFFF"/>
        <w:spacing w:after="0" w:line="240" w:lineRule="auto"/>
        <w:jc w:val="center"/>
        <w:rPr>
          <w:rFonts w:eastAsia="Times New Roman"/>
          <w:szCs w:val="24"/>
        </w:rPr>
      </w:pPr>
    </w:p>
    <w:p w14:paraId="680C58C5" w14:textId="77777777" w:rsidR="00395A14" w:rsidRDefault="00395A14" w:rsidP="00BB17E8">
      <w:pPr>
        <w:shd w:val="clear" w:color="auto" w:fill="FFFFFF"/>
        <w:spacing w:after="0" w:line="240" w:lineRule="auto"/>
        <w:jc w:val="center"/>
        <w:rPr>
          <w:rFonts w:eastAsia="Times New Roman"/>
          <w:szCs w:val="24"/>
        </w:rPr>
      </w:pPr>
    </w:p>
    <w:p w14:paraId="144EB13C" w14:textId="77777777" w:rsidR="00395A14" w:rsidRDefault="00395A14" w:rsidP="00BB17E8">
      <w:pPr>
        <w:shd w:val="clear" w:color="auto" w:fill="FFFFFF"/>
        <w:spacing w:after="0" w:line="240" w:lineRule="auto"/>
        <w:jc w:val="center"/>
        <w:rPr>
          <w:rFonts w:eastAsia="Times New Roman"/>
          <w:szCs w:val="24"/>
        </w:rPr>
      </w:pPr>
    </w:p>
    <w:p w14:paraId="69BD9183" w14:textId="77777777" w:rsidR="00395A14" w:rsidRDefault="00395A14" w:rsidP="00BB17E8">
      <w:pPr>
        <w:shd w:val="clear" w:color="auto" w:fill="FFFFFF"/>
        <w:spacing w:after="0" w:line="240" w:lineRule="auto"/>
        <w:jc w:val="center"/>
        <w:rPr>
          <w:rFonts w:eastAsia="Times New Roman"/>
          <w:szCs w:val="24"/>
        </w:rPr>
      </w:pPr>
    </w:p>
    <w:p w14:paraId="469FBA8C" w14:textId="77777777" w:rsidR="00395A14" w:rsidRDefault="00395A14" w:rsidP="00BB17E8">
      <w:pPr>
        <w:shd w:val="clear" w:color="auto" w:fill="FFFFFF"/>
        <w:spacing w:after="0" w:line="240" w:lineRule="auto"/>
        <w:jc w:val="center"/>
        <w:rPr>
          <w:rFonts w:eastAsia="Times New Roman"/>
          <w:szCs w:val="24"/>
        </w:rPr>
      </w:pPr>
    </w:p>
    <w:p w14:paraId="63344BAC" w14:textId="77777777" w:rsidR="00395A14" w:rsidRDefault="00395A14" w:rsidP="00BB17E8">
      <w:pPr>
        <w:shd w:val="clear" w:color="auto" w:fill="FFFFFF"/>
        <w:spacing w:after="0" w:line="240" w:lineRule="auto"/>
        <w:jc w:val="center"/>
        <w:rPr>
          <w:rFonts w:eastAsia="Times New Roman"/>
          <w:szCs w:val="24"/>
        </w:rPr>
      </w:pPr>
    </w:p>
    <w:p w14:paraId="28BDD623" w14:textId="77777777" w:rsidR="00395A14" w:rsidRDefault="00395A14" w:rsidP="00BB17E8">
      <w:pPr>
        <w:shd w:val="clear" w:color="auto" w:fill="FFFFFF"/>
        <w:spacing w:after="0" w:line="240" w:lineRule="auto"/>
        <w:jc w:val="center"/>
        <w:rPr>
          <w:rFonts w:eastAsia="Times New Roman"/>
          <w:szCs w:val="24"/>
        </w:rPr>
      </w:pPr>
    </w:p>
    <w:p w14:paraId="132A0562" w14:textId="77777777" w:rsidR="00395A14" w:rsidRDefault="00395A14" w:rsidP="00BB17E8">
      <w:pPr>
        <w:shd w:val="clear" w:color="auto" w:fill="FFFFFF"/>
        <w:spacing w:after="0" w:line="240" w:lineRule="auto"/>
        <w:jc w:val="center"/>
        <w:rPr>
          <w:rFonts w:eastAsia="Times New Roman"/>
          <w:szCs w:val="24"/>
        </w:rPr>
      </w:pPr>
    </w:p>
    <w:p w14:paraId="5069EBE1" w14:textId="77777777" w:rsidR="00395A14" w:rsidRDefault="00395A14" w:rsidP="00BB17E8">
      <w:pPr>
        <w:shd w:val="clear" w:color="auto" w:fill="FFFFFF"/>
        <w:spacing w:after="0" w:line="240" w:lineRule="auto"/>
        <w:jc w:val="center"/>
        <w:rPr>
          <w:rFonts w:eastAsia="Times New Roman"/>
          <w:szCs w:val="24"/>
        </w:rPr>
      </w:pPr>
    </w:p>
    <w:p w14:paraId="34E9EB91" w14:textId="77777777" w:rsidR="00395A14" w:rsidRDefault="00395A14" w:rsidP="00BB17E8">
      <w:pPr>
        <w:shd w:val="clear" w:color="auto" w:fill="FFFFFF"/>
        <w:spacing w:after="0" w:line="240" w:lineRule="auto"/>
        <w:jc w:val="center"/>
        <w:rPr>
          <w:rFonts w:eastAsia="Times New Roman"/>
          <w:szCs w:val="24"/>
        </w:rPr>
      </w:pPr>
    </w:p>
    <w:p w14:paraId="19990B2C" w14:textId="77777777" w:rsidR="00395A14" w:rsidRDefault="00395A14" w:rsidP="00BB17E8">
      <w:pPr>
        <w:shd w:val="clear" w:color="auto" w:fill="FFFFFF"/>
        <w:spacing w:after="0" w:line="240" w:lineRule="auto"/>
        <w:jc w:val="center"/>
        <w:rPr>
          <w:rFonts w:eastAsia="Times New Roman"/>
          <w:szCs w:val="24"/>
        </w:rPr>
      </w:pPr>
    </w:p>
    <w:p w14:paraId="3A37FF2E" w14:textId="77777777" w:rsidR="00395A14" w:rsidRDefault="00395A14" w:rsidP="00BB17E8">
      <w:pPr>
        <w:shd w:val="clear" w:color="auto" w:fill="FFFFFF"/>
        <w:spacing w:after="0" w:line="240" w:lineRule="auto"/>
        <w:jc w:val="center"/>
        <w:rPr>
          <w:rFonts w:eastAsia="Times New Roman"/>
          <w:szCs w:val="24"/>
        </w:rPr>
      </w:pPr>
    </w:p>
    <w:p w14:paraId="5E4B8661" w14:textId="576DBE44" w:rsidR="00395A14" w:rsidRDefault="00395A14" w:rsidP="00BB17E8">
      <w:pPr>
        <w:shd w:val="clear" w:color="auto" w:fill="FFFFFF"/>
        <w:spacing w:after="0" w:line="240" w:lineRule="auto"/>
        <w:jc w:val="center"/>
        <w:rPr>
          <w:rFonts w:eastAsia="Times New Roman"/>
          <w:szCs w:val="24"/>
        </w:rPr>
      </w:pPr>
    </w:p>
    <w:p w14:paraId="1557C206" w14:textId="1F44EE1F" w:rsidR="00A66DD1" w:rsidRDefault="00A66DD1" w:rsidP="00BB17E8">
      <w:pPr>
        <w:shd w:val="clear" w:color="auto" w:fill="FFFFFF"/>
        <w:spacing w:after="0" w:line="240" w:lineRule="auto"/>
        <w:jc w:val="center"/>
        <w:rPr>
          <w:rFonts w:eastAsia="Times New Roman"/>
          <w:szCs w:val="24"/>
        </w:rPr>
      </w:pPr>
      <w:r w:rsidRPr="00A66DD1">
        <w:rPr>
          <w:rFonts w:eastAsia="Times New Roman"/>
          <w:szCs w:val="24"/>
        </w:rPr>
        <w:t>Proposed Int. No. 2277-A</w:t>
      </w:r>
    </w:p>
    <w:p w14:paraId="25BB5C39" w14:textId="77777777" w:rsidR="00BB17E8" w:rsidRPr="00A66DD1" w:rsidRDefault="00BB17E8" w:rsidP="00BE0D17">
      <w:pPr>
        <w:shd w:val="clear" w:color="auto" w:fill="FFFFFF"/>
        <w:spacing w:after="0" w:line="240" w:lineRule="auto"/>
        <w:jc w:val="center"/>
        <w:rPr>
          <w:rFonts w:eastAsia="Times New Roman"/>
          <w:szCs w:val="24"/>
        </w:rPr>
      </w:pPr>
    </w:p>
    <w:p w14:paraId="62BB2DF4" w14:textId="58BF4932" w:rsidR="00A66DD1" w:rsidRPr="00A66DD1" w:rsidRDefault="00A66DD1" w:rsidP="00143F11">
      <w:pPr>
        <w:widowControl w:val="0"/>
        <w:suppressLineNumbers/>
        <w:autoSpaceDE w:val="0"/>
        <w:autoSpaceDN w:val="0"/>
        <w:adjustRightInd w:val="0"/>
        <w:spacing w:after="0" w:line="240" w:lineRule="auto"/>
        <w:rPr>
          <w:rFonts w:eastAsia="Times New Roman"/>
          <w:szCs w:val="24"/>
        </w:rPr>
      </w:pPr>
      <w:r w:rsidRPr="00A66DD1">
        <w:rPr>
          <w:rFonts w:eastAsia="Times New Roman"/>
          <w:szCs w:val="24"/>
        </w:rPr>
        <w:t>By Council Members Powers</w:t>
      </w:r>
      <w:r w:rsidR="000323D5">
        <w:rPr>
          <w:rFonts w:eastAsia="Times New Roman"/>
          <w:szCs w:val="24"/>
        </w:rPr>
        <w:t xml:space="preserve">, </w:t>
      </w:r>
      <w:r w:rsidRPr="00A66DD1">
        <w:rPr>
          <w:rFonts w:eastAsia="Times New Roman"/>
          <w:szCs w:val="24"/>
        </w:rPr>
        <w:t>Menchaca</w:t>
      </w:r>
      <w:r w:rsidR="000323D5">
        <w:rPr>
          <w:rFonts w:eastAsia="Times New Roman"/>
          <w:szCs w:val="24"/>
        </w:rPr>
        <w:t xml:space="preserve"> and Kallos</w:t>
      </w:r>
    </w:p>
    <w:p w14:paraId="41DED84F" w14:textId="77777777" w:rsidR="00A66DD1" w:rsidRPr="00A66DD1" w:rsidRDefault="00A66DD1" w:rsidP="00A66DD1">
      <w:pPr>
        <w:widowControl w:val="0"/>
        <w:suppressLineNumbers/>
        <w:autoSpaceDE w:val="0"/>
        <w:autoSpaceDN w:val="0"/>
        <w:adjustRightInd w:val="0"/>
        <w:spacing w:after="0" w:line="240" w:lineRule="auto"/>
        <w:rPr>
          <w:rFonts w:eastAsia="Times New Roman"/>
          <w:szCs w:val="24"/>
        </w:rPr>
      </w:pPr>
    </w:p>
    <w:p w14:paraId="1D1D3368" w14:textId="77777777" w:rsidR="00A66DD1" w:rsidRPr="00A66DD1" w:rsidRDefault="00A66DD1" w:rsidP="00A66DD1">
      <w:pPr>
        <w:widowControl w:val="0"/>
        <w:suppressLineNumbers/>
        <w:autoSpaceDE w:val="0"/>
        <w:autoSpaceDN w:val="0"/>
        <w:adjustRightInd w:val="0"/>
        <w:spacing w:after="0" w:line="240" w:lineRule="auto"/>
        <w:jc w:val="center"/>
        <w:rPr>
          <w:rFonts w:eastAsia="Times New Roman"/>
          <w:vanish/>
          <w:szCs w:val="24"/>
        </w:rPr>
      </w:pPr>
      <w:r w:rsidRPr="00A66DD1">
        <w:rPr>
          <w:rFonts w:eastAsia="Times New Roman"/>
          <w:vanish/>
          <w:szCs w:val="24"/>
        </w:rPr>
        <w:t>..Title</w:t>
      </w:r>
    </w:p>
    <w:p w14:paraId="0449D50E" w14:textId="77777777" w:rsidR="00A66DD1" w:rsidRPr="00A66DD1" w:rsidRDefault="00A66DD1" w:rsidP="00A66DD1">
      <w:pPr>
        <w:widowControl w:val="0"/>
        <w:suppressLineNumbers/>
        <w:autoSpaceDE w:val="0"/>
        <w:autoSpaceDN w:val="0"/>
        <w:adjustRightInd w:val="0"/>
        <w:spacing w:after="0" w:line="240" w:lineRule="auto"/>
        <w:jc w:val="center"/>
        <w:rPr>
          <w:rFonts w:eastAsia="Times New Roman"/>
          <w:szCs w:val="24"/>
        </w:rPr>
      </w:pPr>
      <w:r w:rsidRPr="00A66DD1">
        <w:rPr>
          <w:rFonts w:eastAsia="Times New Roman"/>
          <w:szCs w:val="24"/>
        </w:rPr>
        <w:t>A LOCAL LAW</w:t>
      </w:r>
    </w:p>
    <w:p w14:paraId="1F7F3D60" w14:textId="77777777" w:rsidR="00A66DD1" w:rsidRPr="00A66DD1" w:rsidRDefault="00A66DD1" w:rsidP="00A66DD1">
      <w:pPr>
        <w:widowControl w:val="0"/>
        <w:suppressLineNumbers/>
        <w:autoSpaceDE w:val="0"/>
        <w:autoSpaceDN w:val="0"/>
        <w:adjustRightInd w:val="0"/>
        <w:spacing w:after="0" w:line="240" w:lineRule="auto"/>
        <w:jc w:val="both"/>
        <w:rPr>
          <w:rFonts w:eastAsia="Times New Roman"/>
          <w:szCs w:val="24"/>
        </w:rPr>
      </w:pPr>
    </w:p>
    <w:p w14:paraId="6F6243B2" w14:textId="77777777" w:rsidR="00A66DD1" w:rsidRPr="00A66DD1" w:rsidRDefault="00A66DD1" w:rsidP="00A66DD1">
      <w:pPr>
        <w:widowControl w:val="0"/>
        <w:suppressLineNumbers/>
        <w:autoSpaceDE w:val="0"/>
        <w:autoSpaceDN w:val="0"/>
        <w:adjustRightInd w:val="0"/>
        <w:spacing w:after="0" w:line="240" w:lineRule="auto"/>
        <w:jc w:val="both"/>
        <w:rPr>
          <w:rFonts w:eastAsia="Times New Roman"/>
          <w:szCs w:val="24"/>
        </w:rPr>
      </w:pPr>
      <w:r w:rsidRPr="00A66DD1">
        <w:rPr>
          <w:rFonts w:eastAsia="Times New Roman"/>
          <w:szCs w:val="24"/>
        </w:rPr>
        <w:t>To amend the administrative code of the city of New York, in relation to truck loading zones</w:t>
      </w:r>
    </w:p>
    <w:p w14:paraId="27CBE9DE" w14:textId="77777777" w:rsidR="00A66DD1" w:rsidRPr="00A66DD1" w:rsidRDefault="00A66DD1" w:rsidP="00A66DD1">
      <w:pPr>
        <w:widowControl w:val="0"/>
        <w:suppressLineNumbers/>
        <w:autoSpaceDE w:val="0"/>
        <w:autoSpaceDN w:val="0"/>
        <w:adjustRightInd w:val="0"/>
        <w:spacing w:after="0" w:line="240" w:lineRule="auto"/>
        <w:jc w:val="both"/>
        <w:rPr>
          <w:rFonts w:eastAsia="Times New Roman"/>
          <w:vanish/>
          <w:szCs w:val="24"/>
        </w:rPr>
      </w:pPr>
      <w:r w:rsidRPr="00A66DD1">
        <w:rPr>
          <w:rFonts w:eastAsia="Times New Roman"/>
          <w:vanish/>
          <w:szCs w:val="24"/>
        </w:rPr>
        <w:t>..Body</w:t>
      </w:r>
    </w:p>
    <w:p w14:paraId="54D7BA32" w14:textId="77777777" w:rsidR="00A66DD1" w:rsidRPr="00A66DD1" w:rsidRDefault="00A66DD1" w:rsidP="00A66DD1">
      <w:pPr>
        <w:widowControl w:val="0"/>
        <w:suppressLineNumbers/>
        <w:autoSpaceDE w:val="0"/>
        <w:autoSpaceDN w:val="0"/>
        <w:adjustRightInd w:val="0"/>
        <w:spacing w:after="0" w:line="240" w:lineRule="auto"/>
        <w:jc w:val="both"/>
        <w:rPr>
          <w:rFonts w:eastAsia="Times New Roman"/>
          <w:szCs w:val="24"/>
        </w:rPr>
      </w:pPr>
    </w:p>
    <w:p w14:paraId="730EF41E" w14:textId="77777777" w:rsidR="00A66DD1" w:rsidRPr="00A66DD1" w:rsidRDefault="00A66DD1" w:rsidP="00A66DD1">
      <w:pPr>
        <w:widowControl w:val="0"/>
        <w:suppressLineNumbers/>
        <w:autoSpaceDE w:val="0"/>
        <w:autoSpaceDN w:val="0"/>
        <w:adjustRightInd w:val="0"/>
        <w:spacing w:after="0" w:line="480" w:lineRule="auto"/>
        <w:jc w:val="both"/>
        <w:rPr>
          <w:rFonts w:eastAsia="Times New Roman"/>
          <w:szCs w:val="24"/>
        </w:rPr>
      </w:pPr>
      <w:r w:rsidRPr="00A66DD1">
        <w:rPr>
          <w:rFonts w:eastAsia="Times New Roman"/>
          <w:szCs w:val="24"/>
          <w:u w:val="single"/>
        </w:rPr>
        <w:t>Be it enacted by the Council as follows</w:t>
      </w:r>
      <w:r w:rsidRPr="00A66DD1">
        <w:rPr>
          <w:rFonts w:eastAsia="Times New Roman"/>
          <w:szCs w:val="24"/>
        </w:rPr>
        <w:t>:</w:t>
      </w:r>
    </w:p>
    <w:p w14:paraId="1FB8089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Section 1. Title 19 of the administrative code of the city of New York is amended by adding a new section 19-159.5 to read as follows:</w:t>
      </w:r>
    </w:p>
    <w:p w14:paraId="722DDBF8" w14:textId="77777777" w:rsidR="00A66DD1" w:rsidRPr="00A66DD1" w:rsidRDefault="00A66DD1" w:rsidP="00A66DD1">
      <w:pPr>
        <w:spacing w:after="0" w:line="480" w:lineRule="auto"/>
        <w:ind w:firstLine="720"/>
        <w:jc w:val="both"/>
        <w:rPr>
          <w:rFonts w:eastAsia="Times New Roman"/>
          <w:szCs w:val="24"/>
          <w:u w:val="single"/>
        </w:rPr>
      </w:pPr>
      <w:r w:rsidRPr="00A66DD1">
        <w:rPr>
          <w:rFonts w:eastAsia="Times New Roman"/>
          <w:szCs w:val="24"/>
          <w:u w:val="single"/>
        </w:rPr>
        <w:t>§ 19-159.5 Temporary truck loading zones. a. For the purposes of this section, the following terms have the following meanings:</w:t>
      </w:r>
    </w:p>
    <w:p w14:paraId="645CC0DD"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Commercial parking meter area. The term “commercial parking meter area” has the same meaning as set forth in the rules of the department.</w:t>
      </w:r>
    </w:p>
    <w:p w14:paraId="555FBD38"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Commercial vehicle. The term “commercial vehicle” has the same meaning as set forth in the rules of the department.</w:t>
      </w:r>
    </w:p>
    <w:p w14:paraId="54EAEC80"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Temporary truck loading zone. The term “temporary truck loading zone” has the same meaning as such term is defined in section 19-170.1.</w:t>
      </w:r>
    </w:p>
    <w:p w14:paraId="537FDE90"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Truck loading zone. The term “truck loading zone” has the same meaning as such term is defined in section 19-170.1.</w:t>
      </w:r>
    </w:p>
    <w:p w14:paraId="6B8A2203" w14:textId="77777777" w:rsidR="00A66DD1" w:rsidRPr="00A66DD1" w:rsidRDefault="00A66DD1" w:rsidP="00A66DD1">
      <w:pPr>
        <w:spacing w:after="0" w:line="480" w:lineRule="auto"/>
        <w:ind w:firstLine="720"/>
        <w:jc w:val="both"/>
        <w:rPr>
          <w:rFonts w:eastAsia="Times New Roman"/>
          <w:color w:val="212529"/>
          <w:szCs w:val="24"/>
          <w:u w:val="single"/>
          <w:shd w:val="clear" w:color="auto" w:fill="FFFFFF"/>
        </w:rPr>
      </w:pPr>
      <w:r w:rsidRPr="00A66DD1">
        <w:rPr>
          <w:rFonts w:eastAsia="Times New Roman"/>
          <w:color w:val="212529"/>
          <w:szCs w:val="24"/>
          <w:u w:val="single"/>
          <w:shd w:val="clear" w:color="auto" w:fill="FFFFFF"/>
        </w:rPr>
        <w:t>b. Any permit of more than 180 days issued by the commissioner authorizing work affecting a street segment or intersection that has a truck loading zone shall include a stipulation requiring that the applicant shall not occupy or otherwise obstruct the use of a truck loading zone in the affected street segment or intersection.</w:t>
      </w:r>
      <w:r w:rsidRPr="00A66DD1">
        <w:rPr>
          <w:rFonts w:eastAsia="Times New Roman"/>
          <w:color w:val="212529"/>
          <w:szCs w:val="24"/>
          <w:shd w:val="clear" w:color="auto" w:fill="FFFFFF"/>
        </w:rPr>
        <w:t xml:space="preserve"> </w:t>
      </w:r>
    </w:p>
    <w:p w14:paraId="2D47B5EA" w14:textId="77777777" w:rsidR="00A66DD1" w:rsidRPr="00A66DD1" w:rsidRDefault="00A66DD1" w:rsidP="00A66DD1">
      <w:pPr>
        <w:spacing w:after="0" w:line="480" w:lineRule="auto"/>
        <w:ind w:firstLine="720"/>
        <w:jc w:val="both"/>
        <w:rPr>
          <w:rFonts w:eastAsia="Times New Roman"/>
          <w:color w:val="212529"/>
          <w:szCs w:val="24"/>
          <w:u w:val="single"/>
          <w:shd w:val="clear" w:color="auto" w:fill="FFFFFF"/>
        </w:rPr>
      </w:pPr>
      <w:r w:rsidRPr="00A66DD1">
        <w:rPr>
          <w:rFonts w:eastAsia="Times New Roman"/>
          <w:color w:val="212529"/>
          <w:szCs w:val="24"/>
          <w:u w:val="single"/>
          <w:shd w:val="clear" w:color="auto" w:fill="FFFFFF"/>
        </w:rPr>
        <w:t>c. In the event that a truck loading zone must be occupied or otherwise obstructed for any permit of more than 180 days, the applicant shall be required to maintain a temporary truck loading zone if, in the judgement of the commissioner:</w:t>
      </w:r>
    </w:p>
    <w:p w14:paraId="331AB058" w14:textId="77777777" w:rsidR="00A66DD1" w:rsidRPr="00A66DD1" w:rsidRDefault="00A66DD1" w:rsidP="00A66DD1">
      <w:pPr>
        <w:spacing w:after="0" w:line="480" w:lineRule="auto"/>
        <w:ind w:firstLine="720"/>
        <w:jc w:val="both"/>
        <w:rPr>
          <w:rFonts w:eastAsia="Times New Roman"/>
          <w:color w:val="212529"/>
          <w:szCs w:val="24"/>
          <w:u w:val="single"/>
          <w:shd w:val="clear" w:color="auto" w:fill="FFFFFF"/>
        </w:rPr>
      </w:pPr>
      <w:r w:rsidRPr="00A66DD1">
        <w:rPr>
          <w:rFonts w:eastAsia="Times New Roman"/>
          <w:color w:val="212529"/>
          <w:szCs w:val="24"/>
          <w:u w:val="single"/>
          <w:shd w:val="clear" w:color="auto" w:fill="FFFFFF"/>
        </w:rPr>
        <w:t>1. maintaining a temporary loading zone is feasible;</w:t>
      </w:r>
    </w:p>
    <w:p w14:paraId="21EBEDBF" w14:textId="77777777" w:rsidR="00A66DD1" w:rsidRPr="00A66DD1" w:rsidRDefault="00A66DD1" w:rsidP="00A66DD1">
      <w:pPr>
        <w:spacing w:after="0" w:line="480" w:lineRule="auto"/>
        <w:ind w:firstLine="720"/>
        <w:jc w:val="both"/>
        <w:rPr>
          <w:rFonts w:eastAsia="Times New Roman"/>
          <w:color w:val="212529"/>
          <w:szCs w:val="24"/>
          <w:u w:val="single"/>
          <w:shd w:val="clear" w:color="auto" w:fill="FFFFFF"/>
        </w:rPr>
      </w:pPr>
      <w:r w:rsidRPr="00A66DD1">
        <w:rPr>
          <w:rFonts w:eastAsia="Times New Roman"/>
          <w:color w:val="212529"/>
          <w:szCs w:val="24"/>
          <w:u w:val="single"/>
          <w:shd w:val="clear" w:color="auto" w:fill="FFFFFF"/>
        </w:rPr>
        <w:t xml:space="preserve">2. the occupation or obstruction of the truck loading zone will result in a significant negative impact on traffic flow; and </w:t>
      </w:r>
    </w:p>
    <w:p w14:paraId="730C80B1" w14:textId="77777777" w:rsidR="00A66DD1" w:rsidRPr="00A66DD1" w:rsidRDefault="00A66DD1" w:rsidP="00A66DD1">
      <w:pPr>
        <w:spacing w:after="0" w:line="480" w:lineRule="auto"/>
        <w:ind w:firstLine="720"/>
        <w:jc w:val="both"/>
        <w:rPr>
          <w:rFonts w:eastAsia="Times New Roman"/>
          <w:color w:val="212529"/>
          <w:szCs w:val="24"/>
          <w:u w:val="single"/>
          <w:shd w:val="clear" w:color="auto" w:fill="FFFFFF"/>
        </w:rPr>
      </w:pPr>
      <w:r w:rsidRPr="00A66DD1">
        <w:rPr>
          <w:rFonts w:eastAsia="Times New Roman"/>
          <w:color w:val="212529"/>
          <w:szCs w:val="24"/>
          <w:u w:val="single"/>
          <w:shd w:val="clear" w:color="auto" w:fill="FFFFFF"/>
        </w:rPr>
        <w:t>3. alternative truck loading zones or other loading space is insufficient to accommodate demand for loading space.</w:t>
      </w:r>
      <w:r w:rsidRPr="00A66DD1">
        <w:rPr>
          <w:rFonts w:eastAsia="Times New Roman"/>
          <w:color w:val="212529"/>
          <w:szCs w:val="24"/>
          <w:shd w:val="clear" w:color="auto" w:fill="FFFFFF"/>
        </w:rPr>
        <w:t xml:space="preserve"> </w:t>
      </w:r>
    </w:p>
    <w:p w14:paraId="41B1EB01" w14:textId="77777777" w:rsidR="00A66DD1" w:rsidRPr="00A66DD1" w:rsidRDefault="00A66DD1" w:rsidP="00A66DD1">
      <w:pPr>
        <w:spacing w:after="0" w:line="480" w:lineRule="auto"/>
        <w:ind w:firstLine="720"/>
        <w:jc w:val="both"/>
        <w:rPr>
          <w:rFonts w:eastAsia="Times New Roman"/>
          <w:color w:val="212529"/>
          <w:szCs w:val="24"/>
          <w:u w:val="single"/>
          <w:shd w:val="clear" w:color="auto" w:fill="FFFFFF"/>
        </w:rPr>
      </w:pPr>
      <w:r w:rsidRPr="00A66DD1">
        <w:rPr>
          <w:rFonts w:eastAsia="Times New Roman"/>
          <w:color w:val="212529"/>
          <w:szCs w:val="24"/>
          <w:u w:val="single"/>
          <w:shd w:val="clear" w:color="auto" w:fill="FFFFFF"/>
        </w:rPr>
        <w:t>The department shall specify the particular manner in which the temporary truck loading zone for such street segment or intersection should be maintained.</w:t>
      </w:r>
      <w:r w:rsidRPr="00A66DD1" w:rsidDel="00AB3A53">
        <w:rPr>
          <w:rFonts w:eastAsia="Times New Roman"/>
          <w:color w:val="212529"/>
          <w:szCs w:val="24"/>
          <w:u w:val="single"/>
          <w:shd w:val="clear" w:color="auto" w:fill="FFFFFF"/>
        </w:rPr>
        <w:t xml:space="preserve"> </w:t>
      </w:r>
    </w:p>
    <w:p w14:paraId="619163FF" w14:textId="77777777" w:rsidR="00A66DD1" w:rsidRPr="00A66DD1" w:rsidRDefault="00A66DD1" w:rsidP="00A66DD1">
      <w:pPr>
        <w:spacing w:after="0" w:line="480" w:lineRule="auto"/>
        <w:ind w:firstLine="720"/>
        <w:jc w:val="both"/>
        <w:rPr>
          <w:rFonts w:eastAsia="Times New Roman"/>
          <w:szCs w:val="24"/>
          <w:u w:val="single"/>
        </w:rPr>
      </w:pPr>
      <w:r w:rsidRPr="00A66DD1">
        <w:rPr>
          <w:rFonts w:eastAsia="Times New Roman"/>
          <w:szCs w:val="24"/>
          <w:u w:val="single"/>
        </w:rPr>
        <w:t>d. In the event a permittee violates any stipulation required by subdivision b or subdivision c of this section, the commissioner may revoke or refuse to renew such permit pursuant to subdivision e of section 19-103 or take any other action authorized by law.</w:t>
      </w:r>
    </w:p>
    <w:p w14:paraId="21B6174A"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color w:val="000000"/>
          <w:szCs w:val="24"/>
        </w:rPr>
        <w:t>§ 2</w:t>
      </w:r>
      <w:r w:rsidRPr="00A66DD1">
        <w:rPr>
          <w:rFonts w:eastAsia="Times New Roman"/>
          <w:szCs w:val="24"/>
        </w:rPr>
        <w:t>. Paragraph 2 of subdivision f of section 19-162.3 of the administrative code of the city of New York, as added by local law number 9 for the year 2020, is amended to read as follows:</w:t>
      </w:r>
    </w:p>
    <w:p w14:paraId="61A829B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 xml:space="preserve">2. Parking with a city-issued parking permit shall not be permitted in the following areas, in addition to any areas designated by rule or specified on or programmed into the permit: </w:t>
      </w:r>
    </w:p>
    <w:p w14:paraId="0B54C499"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a) “no standing” areas;</w:t>
      </w:r>
    </w:p>
    <w:p w14:paraId="4E06CBC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b) “no stopping” areas;</w:t>
      </w:r>
    </w:p>
    <w:p w14:paraId="75C40228"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c) fire hydrants;</w:t>
      </w:r>
    </w:p>
    <w:p w14:paraId="7B939E35"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d) bus stops;</w:t>
      </w:r>
    </w:p>
    <w:p w14:paraId="692943D3"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e) areas where such parking would constitute double parking;</w:t>
      </w:r>
    </w:p>
    <w:p w14:paraId="6F1BD722"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f) driveways;</w:t>
      </w:r>
    </w:p>
    <w:p w14:paraId="1A191942"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rPr>
        <w:t>(g) bridges and highways; [and]</w:t>
      </w:r>
    </w:p>
    <w:p w14:paraId="4FEAADA7"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rPr>
        <w:t>(h) carsharing parking spaces</w:t>
      </w:r>
      <w:r w:rsidRPr="00A66DD1">
        <w:rPr>
          <w:rFonts w:eastAsia="Times New Roman"/>
          <w:szCs w:val="24"/>
          <w:u w:val="single"/>
        </w:rPr>
        <w:t>;</w:t>
      </w:r>
      <w:r w:rsidRPr="00A66DD1">
        <w:rPr>
          <w:rFonts w:eastAsia="Times New Roman"/>
          <w:szCs w:val="24"/>
        </w:rPr>
        <w:t xml:space="preserve"> </w:t>
      </w:r>
    </w:p>
    <w:p w14:paraId="7914ADBD"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i) truck loading zones as defined in section 19-170.1 within the area south of and including 60</w:t>
      </w:r>
      <w:r w:rsidRPr="00A66DD1">
        <w:rPr>
          <w:rFonts w:eastAsia="Times New Roman"/>
          <w:szCs w:val="24"/>
          <w:u w:val="single"/>
          <w:vertAlign w:val="superscript"/>
        </w:rPr>
        <w:t>th</w:t>
      </w:r>
      <w:r w:rsidRPr="00A66DD1">
        <w:rPr>
          <w:rFonts w:eastAsia="Times New Roman"/>
          <w:szCs w:val="24"/>
          <w:u w:val="single"/>
        </w:rPr>
        <w:t xml:space="preserve"> street in the borough of Manhattan;</w:t>
      </w:r>
    </w:p>
    <w:p w14:paraId="295A363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j) no parking anytime areas within the area south of and including 60</w:t>
      </w:r>
      <w:r w:rsidRPr="00A66DD1">
        <w:rPr>
          <w:rFonts w:eastAsia="Times New Roman"/>
          <w:szCs w:val="24"/>
          <w:u w:val="single"/>
          <w:vertAlign w:val="superscript"/>
        </w:rPr>
        <w:t>th</w:t>
      </w:r>
      <w:r w:rsidRPr="00A66DD1">
        <w:rPr>
          <w:rFonts w:eastAsia="Times New Roman"/>
          <w:szCs w:val="24"/>
          <w:u w:val="single"/>
        </w:rPr>
        <w:t xml:space="preserve"> street in the borough of Manhattan;</w:t>
      </w:r>
    </w:p>
    <w:p w14:paraId="04DE3D30"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k) no parking specific hours within the area south of and including 60</w:t>
      </w:r>
      <w:r w:rsidRPr="00A66DD1">
        <w:rPr>
          <w:rFonts w:eastAsia="Times New Roman"/>
          <w:szCs w:val="24"/>
          <w:u w:val="single"/>
          <w:vertAlign w:val="superscript"/>
        </w:rPr>
        <w:t>th</w:t>
      </w:r>
      <w:r w:rsidRPr="00A66DD1">
        <w:rPr>
          <w:rFonts w:eastAsia="Times New Roman"/>
          <w:szCs w:val="24"/>
          <w:u w:val="single"/>
        </w:rPr>
        <w:t xml:space="preserve"> street in the borough of Manhattan;</w:t>
      </w:r>
    </w:p>
    <w:p w14:paraId="5CDE1B2D"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l) no standing specific hours within the area south of and including 60</w:t>
      </w:r>
      <w:r w:rsidRPr="00A66DD1">
        <w:rPr>
          <w:rFonts w:eastAsia="Times New Roman"/>
          <w:szCs w:val="24"/>
          <w:u w:val="single"/>
          <w:vertAlign w:val="superscript"/>
        </w:rPr>
        <w:t>th</w:t>
      </w:r>
      <w:r w:rsidRPr="00A66DD1">
        <w:rPr>
          <w:rFonts w:eastAsia="Times New Roman"/>
          <w:szCs w:val="24"/>
          <w:u w:val="single"/>
        </w:rPr>
        <w:t xml:space="preserve"> street in the borough of Manhattan;</w:t>
      </w:r>
    </w:p>
    <w:p w14:paraId="4FC564CA"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m) no standing except trucks loading and unloading zones within the area south of and including 60</w:t>
      </w:r>
      <w:r w:rsidRPr="00A66DD1">
        <w:rPr>
          <w:rFonts w:eastAsia="Times New Roman"/>
          <w:szCs w:val="24"/>
          <w:u w:val="single"/>
          <w:vertAlign w:val="superscript"/>
        </w:rPr>
        <w:t>th</w:t>
      </w:r>
      <w:r w:rsidRPr="00A66DD1">
        <w:rPr>
          <w:rFonts w:eastAsia="Times New Roman"/>
          <w:szCs w:val="24"/>
          <w:u w:val="single"/>
        </w:rPr>
        <w:t xml:space="preserve"> street in the borough of Manhattan;</w:t>
      </w:r>
    </w:p>
    <w:p w14:paraId="62B8723F"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n) truck loading only zones within the area south of and including 60</w:t>
      </w:r>
      <w:r w:rsidRPr="00A66DD1">
        <w:rPr>
          <w:rFonts w:eastAsia="Times New Roman"/>
          <w:szCs w:val="24"/>
          <w:u w:val="single"/>
          <w:vertAlign w:val="superscript"/>
        </w:rPr>
        <w:t>th</w:t>
      </w:r>
      <w:r w:rsidRPr="00A66DD1">
        <w:rPr>
          <w:rFonts w:eastAsia="Times New Roman"/>
          <w:szCs w:val="24"/>
          <w:u w:val="single"/>
        </w:rPr>
        <w:t xml:space="preserve"> street in the borough of Manhattan; and</w:t>
      </w:r>
    </w:p>
    <w:p w14:paraId="5903C50F"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szCs w:val="24"/>
          <w:u w:val="single"/>
        </w:rPr>
        <w:t>(o) no standing except vehicles with consul-c or diplomat-a&amp;d license plates d/s decals only within the area south of and including 60</w:t>
      </w:r>
      <w:r w:rsidRPr="00A66DD1">
        <w:rPr>
          <w:rFonts w:eastAsia="Times New Roman"/>
          <w:szCs w:val="24"/>
          <w:u w:val="single"/>
          <w:vertAlign w:val="superscript"/>
        </w:rPr>
        <w:t>th</w:t>
      </w:r>
      <w:r w:rsidRPr="00A66DD1">
        <w:rPr>
          <w:rFonts w:eastAsia="Times New Roman"/>
          <w:szCs w:val="24"/>
          <w:u w:val="single"/>
        </w:rPr>
        <w:t xml:space="preserve"> street in the borough of Manhattan</w:t>
      </w:r>
      <w:r w:rsidRPr="00A66DD1">
        <w:rPr>
          <w:rFonts w:eastAsia="Times New Roman"/>
          <w:szCs w:val="24"/>
        </w:rPr>
        <w:t>.</w:t>
      </w:r>
    </w:p>
    <w:p w14:paraId="00ABB90E"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color w:val="000000"/>
          <w:szCs w:val="24"/>
        </w:rPr>
        <w:t xml:space="preserve">§ 3. </w:t>
      </w:r>
      <w:r w:rsidRPr="00A66DD1">
        <w:rPr>
          <w:rFonts w:eastAsia="Times New Roman"/>
          <w:szCs w:val="24"/>
        </w:rPr>
        <w:t>Subdivision a of section 19-170 of the administrative code of the city of New York, as added by local law number 25 for the year 1988, is amended to read as follows:</w:t>
      </w:r>
    </w:p>
    <w:p w14:paraId="56E6F11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rPr>
        <w:t>a. When parking is not otherwise restricted, no person shall park a commercial vehicle in excess of three hours</w:t>
      </w:r>
      <w:r w:rsidRPr="00A66DD1">
        <w:rPr>
          <w:rFonts w:eastAsia="Times New Roman"/>
          <w:szCs w:val="24"/>
          <w:u w:val="single"/>
        </w:rPr>
        <w:t>, unless otherwise indicated by a posted sign</w:t>
      </w:r>
      <w:r w:rsidRPr="00A66DD1">
        <w:rPr>
          <w:rFonts w:eastAsia="Times New Roman"/>
          <w:szCs w:val="24"/>
        </w:rPr>
        <w:t xml:space="preserve">. For purposes of this section, the term commercial vehicle [shall mean a motor vehicle designed, maintained, or used primarily for the transportation of property] </w:t>
      </w:r>
      <w:r w:rsidRPr="00A66DD1">
        <w:rPr>
          <w:rFonts w:eastAsia="Times New Roman"/>
          <w:szCs w:val="24"/>
          <w:u w:val="single"/>
        </w:rPr>
        <w:t>has the same meaning as set forth in the rules of the department</w:t>
      </w:r>
      <w:r w:rsidRPr="00A66DD1">
        <w:rPr>
          <w:rFonts w:eastAsia="Times New Roman"/>
          <w:szCs w:val="24"/>
        </w:rPr>
        <w:t>.</w:t>
      </w:r>
    </w:p>
    <w:p w14:paraId="74BB5F6F"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rPr>
      </w:pPr>
      <w:r w:rsidRPr="00A66DD1">
        <w:rPr>
          <w:rFonts w:eastAsia="Times New Roman"/>
          <w:color w:val="000000"/>
          <w:szCs w:val="24"/>
        </w:rPr>
        <w:t>§ 4</w:t>
      </w:r>
      <w:r w:rsidRPr="00A66DD1">
        <w:rPr>
          <w:rFonts w:eastAsia="Times New Roman"/>
          <w:szCs w:val="24"/>
        </w:rPr>
        <w:t>. Subchapter 2 of chapter 1 of title 19 of the administrative code of the city of New York is amended by adding a new section 19-170.1 to read as follows:</w:t>
      </w:r>
    </w:p>
    <w:p w14:paraId="5349227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 19-170.1 Truck loading zones and commercial parking meter areas. a. Definitions. For purposes of this section, the following terms have the following meanings:</w:t>
      </w:r>
    </w:p>
    <w:p w14:paraId="37BBA32B"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Commercial parking meter area. The term “commercial parking meter area” shall have the same meaning as set forth in the rules of the department.</w:t>
      </w:r>
    </w:p>
    <w:p w14:paraId="346F7918"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Commercial vehicle. The term “commercial vehicle” has the same meaning as set forth in the rules of the department.</w:t>
      </w:r>
      <w:r w:rsidRPr="00A66DD1" w:rsidDel="00955DCF">
        <w:rPr>
          <w:rFonts w:eastAsia="Times New Roman"/>
          <w:szCs w:val="24"/>
          <w:u w:val="single"/>
        </w:rPr>
        <w:t xml:space="preserve"> </w:t>
      </w:r>
    </w:p>
    <w:p w14:paraId="33856AB5"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Parking meter. The term “parking meter” means a device which accepts payment or a credential that authorizes vehicle parking time, including, but not limited to a pay-and-display parking meter or a pay-by-plate parking meter.</w:t>
      </w:r>
    </w:p>
    <w:p w14:paraId="205B6531"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1. Pay and display parking meter. The term “pay and display parking meter” means an electronic parking meter that dispenses timed receipts that must be displayed on the dashboard of a motor vehicle or in a visible and secure place on a motorcycle.</w:t>
      </w:r>
    </w:p>
    <w:p w14:paraId="6D45CE8E"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2. Pay by plate parking meters. The term “pay by plate parking meter” means an electronic parking meter that requires entry of license plate information for proper registration of payment.</w:t>
      </w:r>
    </w:p>
    <w:p w14:paraId="2A1221E9" w14:textId="77777777" w:rsidR="00A66DD1" w:rsidRPr="00A66DD1" w:rsidRDefault="00A66DD1" w:rsidP="00A66DD1">
      <w:pPr>
        <w:spacing w:after="0" w:line="480" w:lineRule="auto"/>
        <w:ind w:firstLine="720"/>
        <w:jc w:val="both"/>
        <w:rPr>
          <w:rFonts w:eastAsia="Times New Roman"/>
          <w:szCs w:val="24"/>
          <w:u w:val="single"/>
        </w:rPr>
      </w:pPr>
      <w:r w:rsidRPr="00A66DD1">
        <w:rPr>
          <w:rFonts w:eastAsia="Times New Roman"/>
          <w:szCs w:val="24"/>
          <w:u w:val="single"/>
        </w:rPr>
        <w:t>Service vehicle. The term “service vehicle” shall have the same meaning as set forth in the rules of the department.</w:t>
      </w:r>
    </w:p>
    <w:p w14:paraId="14ABB918" w14:textId="77777777" w:rsidR="00A66DD1" w:rsidRPr="00A66DD1" w:rsidRDefault="00A66DD1" w:rsidP="00A66DD1">
      <w:pPr>
        <w:spacing w:after="0" w:line="480" w:lineRule="auto"/>
        <w:ind w:firstLine="720"/>
        <w:jc w:val="both"/>
        <w:rPr>
          <w:rFonts w:eastAsia="Times New Roman"/>
          <w:color w:val="212529"/>
          <w:szCs w:val="24"/>
          <w:u w:val="single"/>
          <w:shd w:val="clear" w:color="auto" w:fill="FFFFFF"/>
        </w:rPr>
      </w:pPr>
      <w:r w:rsidRPr="00A66DD1">
        <w:rPr>
          <w:rFonts w:eastAsia="Times New Roman"/>
          <w:szCs w:val="24"/>
          <w:u w:val="single"/>
        </w:rPr>
        <w:t xml:space="preserve">Temporary truck loading zone. The term “temporary truck loading zone” means a truck loading zone </w:t>
      </w:r>
      <w:r w:rsidRPr="00A66DD1">
        <w:rPr>
          <w:rFonts w:eastAsia="Times New Roman"/>
          <w:color w:val="212529"/>
          <w:szCs w:val="24"/>
          <w:u w:val="single"/>
          <w:shd w:val="clear" w:color="auto" w:fill="FFFFFF"/>
        </w:rPr>
        <w:t>intended to be used for a set period of time during which construction staging prevents or otherwise affects use of a truck loading zone.</w:t>
      </w:r>
    </w:p>
    <w:p w14:paraId="1AE89235"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Truck loading zone. The term “truck loading zone” means a portion of curb space at which no vehicle except a commercial vehicle may stand or park for the purpose of making pickups or service calls, or loading or unloading goods, tools, materials, or other items pursuant to department rules and regulations.</w:t>
      </w:r>
    </w:p>
    <w:p w14:paraId="673DAF7A"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b. The department shall regulate commercial parking meter areas with a parking meter, mobile payment system, a parking reservation system, or other means as determined by the department. No person shall park a commercial vehicle or a service vehicle, whether attended or not, in a commercial parking meter area:</w:t>
      </w:r>
    </w:p>
    <w:p w14:paraId="4481CC50"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 xml:space="preserve">1. without first purchasing the amount of parking time desired from a parking meter, mobile payment system,  parking reservation system, or other means as determined by the department; or </w:t>
      </w:r>
    </w:p>
    <w:p w14:paraId="4287EF9B" w14:textId="77777777" w:rsidR="00A66DD1" w:rsidRPr="00A66DD1" w:rsidRDefault="00A66DD1" w:rsidP="00A66DD1">
      <w:pPr>
        <w:widowControl w:val="0"/>
        <w:autoSpaceDE w:val="0"/>
        <w:autoSpaceDN w:val="0"/>
        <w:adjustRightInd w:val="0"/>
        <w:spacing w:after="0" w:line="480" w:lineRule="auto"/>
        <w:jc w:val="both"/>
        <w:rPr>
          <w:rFonts w:eastAsia="Times New Roman"/>
          <w:szCs w:val="24"/>
          <w:u w:val="single"/>
        </w:rPr>
      </w:pPr>
      <w:r w:rsidRPr="00A66DD1">
        <w:rPr>
          <w:rFonts w:eastAsia="Times New Roman"/>
          <w:szCs w:val="24"/>
          <w:u w:val="single"/>
        </w:rPr>
        <w:t>or2. in excess of three hours, unless otherwise indicated by a posted sign.</w:t>
      </w:r>
    </w:p>
    <w:p w14:paraId="73FFDF47"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c. The department may regulate truck loading zones with a parking meter, mobile payment system, a parking reservation system, or other means as determined by the department. No person shall park a commercial vehicle or a service vehicle, whether attended or not, in such truck loading zone:</w:t>
      </w:r>
    </w:p>
    <w:p w14:paraId="3A259C0E"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 xml:space="preserve">1. without first purchasing the amount of parking time desired from a parking meter, mobile payment system,  parking reservation system, or other means as determined by the department; or </w:t>
      </w:r>
    </w:p>
    <w:p w14:paraId="4FE0A944"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2. in excess of three hours, unless otherwise indicated by a posted sign.</w:t>
      </w:r>
    </w:p>
    <w:p w14:paraId="78CA69EB"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d. The department may authorize electric or human-powered non-vehicular modes of delivery to park or stand in commercial parking meter areas, truck loading zones, and temporary truck loading zones including, but not limited to, cargo bicycles.</w:t>
      </w:r>
    </w:p>
    <w:p w14:paraId="084E62DF"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szCs w:val="24"/>
          <w:u w:val="single"/>
        </w:rPr>
      </w:pPr>
      <w:r w:rsidRPr="00A66DD1">
        <w:rPr>
          <w:rFonts w:eastAsia="Times New Roman"/>
          <w:szCs w:val="24"/>
          <w:u w:val="single"/>
        </w:rPr>
        <w:t>e. The department may promulgate rules establishing reduced parking rates for zero emission commercial vehicles, and reduced or eliminated parking rates for any authorized non-vehicular modes of delivery.</w:t>
      </w:r>
    </w:p>
    <w:p w14:paraId="4233BA49" w14:textId="77777777" w:rsidR="00A66DD1" w:rsidRPr="00A66DD1" w:rsidRDefault="00A66DD1" w:rsidP="00A66DD1">
      <w:pPr>
        <w:spacing w:after="200" w:line="480" w:lineRule="auto"/>
        <w:ind w:firstLine="720"/>
        <w:rPr>
          <w:rFonts w:eastAsia="Times New Roman"/>
          <w:szCs w:val="24"/>
          <w:u w:val="single"/>
        </w:rPr>
      </w:pPr>
      <w:r w:rsidRPr="00A66DD1">
        <w:rPr>
          <w:rFonts w:eastAsia="Times New Roman"/>
          <w:szCs w:val="24"/>
          <w:u w:val="single"/>
        </w:rPr>
        <w:t>f. The department shall evaluate its paid commercial parking rules and determine whether there are locations where time limits of more than three hours are appropriate based on curb access needs and if such changes encourage delivery consolidation or reduction of truck trips.</w:t>
      </w:r>
    </w:p>
    <w:p w14:paraId="557E61FA" w14:textId="77777777" w:rsidR="00A66DD1" w:rsidRPr="00A66DD1" w:rsidRDefault="00A66DD1" w:rsidP="00A66DD1">
      <w:pPr>
        <w:widowControl w:val="0"/>
        <w:autoSpaceDE w:val="0"/>
        <w:autoSpaceDN w:val="0"/>
        <w:adjustRightInd w:val="0"/>
        <w:spacing w:after="0" w:line="480" w:lineRule="auto"/>
        <w:ind w:firstLine="720"/>
        <w:jc w:val="both"/>
        <w:rPr>
          <w:rFonts w:eastAsia="Times New Roman"/>
          <w:color w:val="000000"/>
          <w:sz w:val="20"/>
          <w:szCs w:val="20"/>
        </w:rPr>
      </w:pPr>
      <w:r w:rsidRPr="00A66DD1">
        <w:rPr>
          <w:rFonts w:eastAsia="Times New Roman"/>
          <w:color w:val="000000"/>
          <w:szCs w:val="24"/>
        </w:rPr>
        <w:t xml:space="preserve">§ 5. </w:t>
      </w:r>
      <w:r w:rsidRPr="00A66DD1">
        <w:rPr>
          <w:rFonts w:eastAsia="Times New Roman"/>
          <w:szCs w:val="24"/>
        </w:rPr>
        <w:t xml:space="preserve">This local law takes effect 180 days after it becomes law, except that the department shall take such measures as are necessary for the implementation of this local law, including the promulgation of rules, before such date. </w:t>
      </w:r>
    </w:p>
    <w:p w14:paraId="6C819D64" w14:textId="77777777" w:rsidR="00A66DD1" w:rsidRPr="00A66DD1" w:rsidRDefault="00A66DD1" w:rsidP="00A66DD1">
      <w:pPr>
        <w:widowControl w:val="0"/>
        <w:suppressLineNumbers/>
        <w:autoSpaceDE w:val="0"/>
        <w:autoSpaceDN w:val="0"/>
        <w:adjustRightInd w:val="0"/>
        <w:spacing w:after="0" w:line="240" w:lineRule="auto"/>
        <w:rPr>
          <w:rFonts w:eastAsia="Times New Roman"/>
          <w:color w:val="000000"/>
          <w:sz w:val="20"/>
          <w:szCs w:val="20"/>
        </w:rPr>
      </w:pPr>
    </w:p>
    <w:p w14:paraId="438002E8" w14:textId="77777777" w:rsidR="00A66DD1" w:rsidRPr="00A66DD1" w:rsidRDefault="00A66DD1" w:rsidP="00A66DD1">
      <w:pPr>
        <w:widowControl w:val="0"/>
        <w:suppressLineNumbers/>
        <w:autoSpaceDE w:val="0"/>
        <w:autoSpaceDN w:val="0"/>
        <w:adjustRightInd w:val="0"/>
        <w:spacing w:after="0" w:line="240" w:lineRule="auto"/>
        <w:rPr>
          <w:rFonts w:eastAsia="Times New Roman"/>
          <w:color w:val="000000"/>
          <w:sz w:val="20"/>
          <w:szCs w:val="20"/>
        </w:rPr>
      </w:pPr>
    </w:p>
    <w:p w14:paraId="20FC689B" w14:textId="77777777" w:rsidR="00A66DD1" w:rsidRPr="00A66DD1" w:rsidRDefault="00A66DD1" w:rsidP="00A66DD1">
      <w:pPr>
        <w:widowControl w:val="0"/>
        <w:suppressLineNumbers/>
        <w:autoSpaceDE w:val="0"/>
        <w:autoSpaceDN w:val="0"/>
        <w:adjustRightInd w:val="0"/>
        <w:spacing w:after="0" w:line="240" w:lineRule="auto"/>
        <w:rPr>
          <w:rFonts w:eastAsia="Times New Roman"/>
          <w:color w:val="000000"/>
          <w:sz w:val="20"/>
          <w:szCs w:val="20"/>
        </w:rPr>
      </w:pPr>
      <w:r w:rsidRPr="00A66DD1">
        <w:rPr>
          <w:rFonts w:eastAsia="Times New Roman"/>
          <w:color w:val="000000"/>
          <w:sz w:val="20"/>
          <w:szCs w:val="20"/>
        </w:rPr>
        <w:t>AL/IP/EL</w:t>
      </w:r>
    </w:p>
    <w:p w14:paraId="0E45D27C" w14:textId="77777777" w:rsidR="00A66DD1" w:rsidRPr="00A66DD1" w:rsidRDefault="00A66DD1" w:rsidP="00A66DD1">
      <w:pPr>
        <w:widowControl w:val="0"/>
        <w:suppressLineNumbers/>
        <w:autoSpaceDE w:val="0"/>
        <w:autoSpaceDN w:val="0"/>
        <w:adjustRightInd w:val="0"/>
        <w:spacing w:after="0" w:line="240" w:lineRule="auto"/>
        <w:rPr>
          <w:rFonts w:eastAsia="Times New Roman"/>
          <w:color w:val="000000"/>
          <w:sz w:val="20"/>
          <w:szCs w:val="20"/>
        </w:rPr>
      </w:pPr>
      <w:r w:rsidRPr="00A66DD1">
        <w:rPr>
          <w:rFonts w:eastAsia="Times New Roman"/>
          <w:color w:val="000000"/>
          <w:sz w:val="20"/>
          <w:szCs w:val="20"/>
        </w:rPr>
        <w:t>LS 8675/10178</w:t>
      </w:r>
    </w:p>
    <w:p w14:paraId="27A8A029" w14:textId="43918806" w:rsidR="00A66DD1" w:rsidRDefault="00A66DD1" w:rsidP="00A66DD1">
      <w:pPr>
        <w:widowControl w:val="0"/>
        <w:suppressLineNumbers/>
        <w:autoSpaceDE w:val="0"/>
        <w:autoSpaceDN w:val="0"/>
        <w:adjustRightInd w:val="0"/>
        <w:spacing w:after="0" w:line="240" w:lineRule="auto"/>
        <w:rPr>
          <w:rFonts w:eastAsia="Times New Roman"/>
          <w:color w:val="000000"/>
          <w:sz w:val="20"/>
          <w:szCs w:val="20"/>
        </w:rPr>
      </w:pPr>
      <w:r w:rsidRPr="00A66DD1">
        <w:rPr>
          <w:rFonts w:eastAsia="Times New Roman"/>
          <w:color w:val="000000"/>
          <w:sz w:val="20"/>
          <w:szCs w:val="20"/>
        </w:rPr>
        <w:t>11/15/2021 9:55PM</w:t>
      </w:r>
      <w:r w:rsidR="00BB17E8">
        <w:rPr>
          <w:rFonts w:eastAsia="Times New Roman"/>
          <w:color w:val="000000"/>
          <w:sz w:val="20"/>
          <w:szCs w:val="20"/>
        </w:rPr>
        <w:t xml:space="preserve"> </w:t>
      </w:r>
    </w:p>
    <w:p w14:paraId="48199FCF" w14:textId="4608F5ED" w:rsidR="00A66DD1" w:rsidRDefault="00BB17E8" w:rsidP="00A66DD1">
      <w:pPr>
        <w:widowControl w:val="0"/>
        <w:suppressLineNumbers/>
        <w:autoSpaceDE w:val="0"/>
        <w:autoSpaceDN w:val="0"/>
        <w:adjustRightInd w:val="0"/>
        <w:spacing w:after="0" w:line="240" w:lineRule="auto"/>
        <w:rPr>
          <w:rFonts w:eastAsia="Times New Roman"/>
          <w:color w:val="000000"/>
          <w:sz w:val="20"/>
          <w:szCs w:val="20"/>
        </w:rPr>
      </w:pPr>
      <w:r>
        <w:rPr>
          <w:rFonts w:eastAsia="Times New Roman"/>
          <w:color w:val="000000"/>
          <w:sz w:val="20"/>
          <w:szCs w:val="20"/>
        </w:rPr>
        <w:br w:type="page"/>
      </w:r>
    </w:p>
    <w:p w14:paraId="6F4A3F47" w14:textId="7271012D" w:rsidR="00A66DD1" w:rsidRDefault="00A66DD1" w:rsidP="00143F11">
      <w:pPr>
        <w:spacing w:after="0" w:line="240" w:lineRule="auto"/>
        <w:jc w:val="center"/>
      </w:pPr>
      <w:r>
        <w:t>Proposed Int. No. 2279-A</w:t>
      </w:r>
    </w:p>
    <w:p w14:paraId="7447175A" w14:textId="77777777" w:rsidR="00143F11" w:rsidRDefault="00143F11" w:rsidP="00143F11">
      <w:pPr>
        <w:spacing w:after="0" w:line="240" w:lineRule="auto"/>
        <w:jc w:val="center"/>
      </w:pPr>
    </w:p>
    <w:p w14:paraId="25F80B56" w14:textId="1BACAD63" w:rsidR="00A66DD1" w:rsidRDefault="00A66DD1" w:rsidP="00143F11">
      <w:pPr>
        <w:spacing w:after="0" w:line="240" w:lineRule="auto"/>
        <w:jc w:val="both"/>
      </w:pPr>
      <w:r>
        <w:t>By Council Members Reynoso</w:t>
      </w:r>
      <w:r w:rsidR="000323D5">
        <w:t>, M</w:t>
      </w:r>
      <w:r>
        <w:t>enchaca</w:t>
      </w:r>
      <w:r w:rsidR="000323D5">
        <w:t xml:space="preserve"> and Kallos</w:t>
      </w:r>
    </w:p>
    <w:p w14:paraId="7AC4429A" w14:textId="77777777" w:rsidR="00143F11" w:rsidRDefault="00143F11" w:rsidP="00143F11">
      <w:pPr>
        <w:spacing w:after="0" w:line="240" w:lineRule="auto"/>
        <w:jc w:val="both"/>
      </w:pPr>
    </w:p>
    <w:p w14:paraId="67E1BF9F" w14:textId="77777777" w:rsidR="00A66DD1" w:rsidRDefault="00A66DD1" w:rsidP="00143F11">
      <w:pPr>
        <w:spacing w:after="0" w:line="240" w:lineRule="auto"/>
        <w:jc w:val="center"/>
      </w:pPr>
      <w:r>
        <w:t>A LOCAL LAW</w:t>
      </w:r>
    </w:p>
    <w:p w14:paraId="5A81244E" w14:textId="77777777" w:rsidR="00A66DD1" w:rsidRDefault="00A66DD1" w:rsidP="00A66DD1">
      <w:pPr>
        <w:pStyle w:val="BodyText"/>
        <w:spacing w:line="240" w:lineRule="auto"/>
      </w:pPr>
    </w:p>
    <w:p w14:paraId="275AB39B" w14:textId="77777777" w:rsidR="00A66DD1" w:rsidRPr="007610C4" w:rsidRDefault="00A66DD1" w:rsidP="00A66DD1">
      <w:pPr>
        <w:pStyle w:val="BodyText"/>
        <w:spacing w:line="240" w:lineRule="auto"/>
        <w:rPr>
          <w:vanish/>
        </w:rPr>
      </w:pPr>
      <w:r w:rsidRPr="007610C4">
        <w:rPr>
          <w:vanish/>
        </w:rPr>
        <w:t>..Title</w:t>
      </w:r>
    </w:p>
    <w:p w14:paraId="5DA91108" w14:textId="77777777" w:rsidR="00A66DD1" w:rsidRDefault="00A66DD1" w:rsidP="00A66DD1">
      <w:pPr>
        <w:pStyle w:val="BodyText"/>
        <w:spacing w:line="240" w:lineRule="auto"/>
      </w:pPr>
      <w:r>
        <w:t>To amend the administrative code of the city of New York, in relation to expanding loading zones</w:t>
      </w:r>
    </w:p>
    <w:p w14:paraId="39FF43F0" w14:textId="77777777" w:rsidR="00A66DD1" w:rsidRPr="007610C4" w:rsidRDefault="00A66DD1" w:rsidP="00A66DD1">
      <w:pPr>
        <w:pStyle w:val="BodyText"/>
        <w:spacing w:line="240" w:lineRule="auto"/>
        <w:rPr>
          <w:vanish/>
        </w:rPr>
      </w:pPr>
      <w:r w:rsidRPr="007610C4">
        <w:rPr>
          <w:vanish/>
        </w:rPr>
        <w:t>..Body</w:t>
      </w:r>
    </w:p>
    <w:p w14:paraId="10DE1479" w14:textId="77777777" w:rsidR="00A66DD1" w:rsidRDefault="00A66DD1" w:rsidP="00A66DD1">
      <w:pPr>
        <w:pStyle w:val="BodyText"/>
        <w:spacing w:line="240" w:lineRule="auto"/>
        <w:rPr>
          <w:u w:val="single"/>
        </w:rPr>
      </w:pPr>
    </w:p>
    <w:p w14:paraId="32C427F8" w14:textId="77777777" w:rsidR="00A66DD1" w:rsidRDefault="00A66DD1" w:rsidP="00A66DD1">
      <w:pPr>
        <w:jc w:val="both"/>
      </w:pPr>
      <w:r>
        <w:rPr>
          <w:u w:val="single"/>
        </w:rPr>
        <w:t>Be it enacted by the Council as follows</w:t>
      </w:r>
      <w:r w:rsidRPr="005B5DE4">
        <w:rPr>
          <w:u w:val="single"/>
        </w:rPr>
        <w:t>:</w:t>
      </w:r>
    </w:p>
    <w:p w14:paraId="32323A1B" w14:textId="77777777" w:rsidR="00A66DD1" w:rsidRDefault="00A66DD1" w:rsidP="00A66DD1">
      <w:pPr>
        <w:spacing w:line="480" w:lineRule="auto"/>
        <w:jc w:val="both"/>
      </w:pPr>
      <w:r>
        <w:t>Section 1. Subchapter 2 of chapter 1 of title 19 of the administrative code of the city of New York is amended by adding a new section 19-170.2 to read as follows:</w:t>
      </w:r>
    </w:p>
    <w:p w14:paraId="4BEBF0E7" w14:textId="77777777" w:rsidR="00A66DD1" w:rsidRDefault="00A66DD1" w:rsidP="00A66DD1">
      <w:pPr>
        <w:spacing w:line="480" w:lineRule="auto"/>
        <w:jc w:val="both"/>
        <w:rPr>
          <w:u w:val="single"/>
        </w:rPr>
      </w:pPr>
      <w:r w:rsidRPr="00974AF6">
        <w:rPr>
          <w:u w:val="single"/>
        </w:rPr>
        <w:t xml:space="preserve">§ </w:t>
      </w:r>
      <w:r>
        <w:rPr>
          <w:u w:val="single"/>
        </w:rPr>
        <w:t>19-170.2 Loading zones. a. Definitions. For purposes of this section, the following terms have the following meanings:</w:t>
      </w:r>
    </w:p>
    <w:p w14:paraId="3585B89E" w14:textId="77777777" w:rsidR="00A66DD1" w:rsidRDefault="00A66DD1" w:rsidP="00A66DD1">
      <w:pPr>
        <w:widowControl w:val="0"/>
        <w:autoSpaceDE w:val="0"/>
        <w:autoSpaceDN w:val="0"/>
        <w:adjustRightInd w:val="0"/>
        <w:spacing w:line="480" w:lineRule="auto"/>
        <w:jc w:val="both"/>
        <w:rPr>
          <w:u w:val="single"/>
        </w:rPr>
      </w:pPr>
      <w:r>
        <w:rPr>
          <w:u w:val="single"/>
        </w:rPr>
        <w:t>L</w:t>
      </w:r>
      <w:r w:rsidRPr="003B4DE1">
        <w:rPr>
          <w:u w:val="single"/>
        </w:rPr>
        <w:t xml:space="preserve">oading </w:t>
      </w:r>
      <w:r>
        <w:rPr>
          <w:u w:val="single"/>
        </w:rPr>
        <w:t>zone.</w:t>
      </w:r>
      <w:r w:rsidRPr="003B4DE1">
        <w:rPr>
          <w:u w:val="single"/>
        </w:rPr>
        <w:t xml:space="preserve"> The term “</w:t>
      </w:r>
      <w:r>
        <w:rPr>
          <w:u w:val="single"/>
        </w:rPr>
        <w:t>loading zone</w:t>
      </w:r>
      <w:r w:rsidRPr="003B4DE1">
        <w:rPr>
          <w:u w:val="single"/>
        </w:rPr>
        <w:t xml:space="preserve">” means a portion of curb space at which </w:t>
      </w:r>
      <w:r>
        <w:rPr>
          <w:u w:val="single"/>
        </w:rPr>
        <w:t xml:space="preserve">a vehicle may stand or park for the purpose of making pickups </w:t>
      </w:r>
      <w:r w:rsidRPr="003B4DE1">
        <w:rPr>
          <w:u w:val="single"/>
        </w:rPr>
        <w:t>or service calls</w:t>
      </w:r>
      <w:r>
        <w:rPr>
          <w:u w:val="single"/>
        </w:rPr>
        <w:t xml:space="preserve">, or loading or unloading </w:t>
      </w:r>
      <w:r w:rsidRPr="00113BDE">
        <w:rPr>
          <w:u w:val="single"/>
        </w:rPr>
        <w:t>goods, tools, materials, or other items</w:t>
      </w:r>
      <w:r w:rsidRPr="003B4DE1">
        <w:rPr>
          <w:u w:val="single"/>
        </w:rPr>
        <w:t>.</w:t>
      </w:r>
    </w:p>
    <w:p w14:paraId="6608520C" w14:textId="77777777" w:rsidR="00A66DD1" w:rsidRDefault="00A66DD1" w:rsidP="00A66DD1">
      <w:pPr>
        <w:widowControl w:val="0"/>
        <w:autoSpaceDE w:val="0"/>
        <w:autoSpaceDN w:val="0"/>
        <w:adjustRightInd w:val="0"/>
        <w:spacing w:line="480" w:lineRule="auto"/>
        <w:jc w:val="both"/>
        <w:rPr>
          <w:u w:val="single"/>
        </w:rPr>
      </w:pPr>
      <w:bookmarkStart w:id="1" w:name="_Hlk87429508"/>
      <w:r>
        <w:rPr>
          <w:u w:val="single"/>
        </w:rPr>
        <w:t>Neighborhood tabulation area. The term “neighborhood tabulation area” means a geographical area defined by the department of city planning for the purposes of providing neighborhood-level data.</w:t>
      </w:r>
    </w:p>
    <w:bookmarkEnd w:id="1"/>
    <w:p w14:paraId="68408F97" w14:textId="77777777" w:rsidR="00A66DD1" w:rsidRDefault="00A66DD1" w:rsidP="00A66DD1">
      <w:pPr>
        <w:spacing w:line="480" w:lineRule="auto"/>
        <w:jc w:val="both"/>
        <w:rPr>
          <w:u w:val="single"/>
        </w:rPr>
      </w:pPr>
      <w:r w:rsidRPr="00E87362">
        <w:rPr>
          <w:u w:val="single"/>
        </w:rPr>
        <w:t xml:space="preserve">b. The department shall </w:t>
      </w:r>
      <w:r>
        <w:rPr>
          <w:u w:val="single"/>
        </w:rPr>
        <w:t>establish</w:t>
      </w:r>
      <w:r w:rsidRPr="00E87362">
        <w:rPr>
          <w:u w:val="single"/>
        </w:rPr>
        <w:t xml:space="preserve"> a </w:t>
      </w:r>
      <w:r>
        <w:rPr>
          <w:u w:val="single"/>
        </w:rPr>
        <w:t xml:space="preserve">methodology for determining </w:t>
      </w:r>
      <w:r w:rsidRPr="00E87362">
        <w:rPr>
          <w:u w:val="single"/>
        </w:rPr>
        <w:t xml:space="preserve">where loading </w:t>
      </w:r>
      <w:r>
        <w:rPr>
          <w:u w:val="single"/>
        </w:rPr>
        <w:t>zones</w:t>
      </w:r>
      <w:r w:rsidRPr="00E87362">
        <w:rPr>
          <w:u w:val="single"/>
        </w:rPr>
        <w:t xml:space="preserve"> are necessary</w:t>
      </w:r>
      <w:r>
        <w:rPr>
          <w:u w:val="single"/>
        </w:rPr>
        <w:t xml:space="preserve"> to enhance safety and reduce traffic congestion</w:t>
      </w:r>
      <w:r w:rsidRPr="00E87362">
        <w:rPr>
          <w:u w:val="single"/>
        </w:rPr>
        <w:t xml:space="preserve">, considering factors </w:t>
      </w:r>
      <w:r>
        <w:rPr>
          <w:u w:val="single"/>
        </w:rPr>
        <w:t xml:space="preserve">including, but not limited to, </w:t>
      </w:r>
      <w:r w:rsidRPr="00E87362">
        <w:rPr>
          <w:u w:val="single"/>
        </w:rPr>
        <w:t xml:space="preserve">commercial and residential density as well as requests from </w:t>
      </w:r>
      <w:r>
        <w:rPr>
          <w:u w:val="single"/>
        </w:rPr>
        <w:t xml:space="preserve">city </w:t>
      </w:r>
      <w:r w:rsidRPr="00E87362">
        <w:rPr>
          <w:u w:val="single"/>
        </w:rPr>
        <w:t xml:space="preserve">elected officials and </w:t>
      </w:r>
      <w:r>
        <w:rPr>
          <w:u w:val="single"/>
        </w:rPr>
        <w:t xml:space="preserve">members of the </w:t>
      </w:r>
      <w:r w:rsidRPr="00E87362">
        <w:rPr>
          <w:u w:val="single"/>
        </w:rPr>
        <w:t xml:space="preserve">public, and shall publish such </w:t>
      </w:r>
      <w:r>
        <w:rPr>
          <w:u w:val="single"/>
        </w:rPr>
        <w:t>methodology</w:t>
      </w:r>
      <w:r w:rsidRPr="00E87362">
        <w:rPr>
          <w:u w:val="single"/>
        </w:rPr>
        <w:t xml:space="preserve"> on </w:t>
      </w:r>
      <w:r>
        <w:rPr>
          <w:u w:val="single"/>
        </w:rPr>
        <w:t>the department’s</w:t>
      </w:r>
      <w:r w:rsidRPr="00E87362">
        <w:rPr>
          <w:u w:val="single"/>
        </w:rPr>
        <w:t xml:space="preserve"> website. </w:t>
      </w:r>
      <w:r>
        <w:rPr>
          <w:u w:val="single"/>
        </w:rPr>
        <w:t xml:space="preserve">The department shall </w:t>
      </w:r>
      <w:r w:rsidRPr="00113BDE">
        <w:rPr>
          <w:u w:val="single"/>
        </w:rPr>
        <w:t>install at least five loading zones annually</w:t>
      </w:r>
      <w:r>
        <w:rPr>
          <w:u w:val="single"/>
        </w:rPr>
        <w:t xml:space="preserve"> in </w:t>
      </w:r>
      <w:r w:rsidRPr="006E4B69">
        <w:rPr>
          <w:u w:val="single"/>
        </w:rPr>
        <w:t>every</w:t>
      </w:r>
      <w:r>
        <w:rPr>
          <w:u w:val="single"/>
        </w:rPr>
        <w:t xml:space="preserve"> n</w:t>
      </w:r>
      <w:r w:rsidRPr="00E87362">
        <w:rPr>
          <w:u w:val="single"/>
        </w:rPr>
        <w:t xml:space="preserve">eighborhood </w:t>
      </w:r>
      <w:r>
        <w:rPr>
          <w:u w:val="single"/>
        </w:rPr>
        <w:t>t</w:t>
      </w:r>
      <w:r w:rsidRPr="00E87362">
        <w:rPr>
          <w:u w:val="single"/>
        </w:rPr>
        <w:t xml:space="preserve">abulation </w:t>
      </w:r>
      <w:r>
        <w:rPr>
          <w:u w:val="single"/>
        </w:rPr>
        <w:t>a</w:t>
      </w:r>
      <w:r w:rsidRPr="00E87362">
        <w:rPr>
          <w:u w:val="single"/>
        </w:rPr>
        <w:t>rea</w:t>
      </w:r>
      <w:r>
        <w:rPr>
          <w:u w:val="single"/>
        </w:rPr>
        <w:t xml:space="preserve"> that meets this methodology, provided that, for each of the first three years following the effective date of this local law, the department installs at least 500 total loading zones.</w:t>
      </w:r>
      <w:r w:rsidRPr="00E87362">
        <w:rPr>
          <w:u w:val="single"/>
        </w:rPr>
        <w:t xml:space="preserve"> </w:t>
      </w:r>
    </w:p>
    <w:p w14:paraId="0FD19004" w14:textId="77777777" w:rsidR="00A66DD1" w:rsidRPr="00D72D68" w:rsidRDefault="00A66DD1" w:rsidP="00A66DD1">
      <w:pPr>
        <w:spacing w:line="480" w:lineRule="auto"/>
        <w:ind w:firstLine="576"/>
        <w:jc w:val="both"/>
        <w:rPr>
          <w:u w:val="single"/>
        </w:rPr>
      </w:pPr>
      <w:r>
        <w:rPr>
          <w:u w:val="single"/>
        </w:rPr>
        <w:t>c</w:t>
      </w:r>
      <w:r w:rsidRPr="00D72D68">
        <w:rPr>
          <w:u w:val="single"/>
        </w:rPr>
        <w:t xml:space="preserve">.  </w:t>
      </w:r>
      <w:r w:rsidRPr="00D72D68">
        <w:rPr>
          <w:color w:val="000000"/>
          <w:u w:val="single"/>
        </w:rPr>
        <w:t xml:space="preserve">No later than </w:t>
      </w:r>
      <w:r>
        <w:rPr>
          <w:color w:val="000000"/>
          <w:u w:val="single"/>
        </w:rPr>
        <w:t>January</w:t>
      </w:r>
      <w:r w:rsidRPr="00D72D68">
        <w:rPr>
          <w:color w:val="000000"/>
          <w:u w:val="single"/>
        </w:rPr>
        <w:t xml:space="preserve"> 1, 202</w:t>
      </w:r>
      <w:r>
        <w:rPr>
          <w:color w:val="000000"/>
          <w:u w:val="single"/>
        </w:rPr>
        <w:t>3</w:t>
      </w:r>
      <w:r w:rsidRPr="00D72D68">
        <w:rPr>
          <w:color w:val="000000"/>
          <w:u w:val="single"/>
        </w:rPr>
        <w:t xml:space="preserve">, the department shall submit to the speaker of the council and the mayor, and publish on its website, a report detailing the </w:t>
      </w:r>
      <w:r>
        <w:rPr>
          <w:color w:val="000000"/>
          <w:u w:val="single"/>
        </w:rPr>
        <w:t xml:space="preserve">ongoing </w:t>
      </w:r>
      <w:r w:rsidRPr="00D72D68">
        <w:rPr>
          <w:color w:val="000000"/>
          <w:u w:val="single"/>
        </w:rPr>
        <w:t xml:space="preserve">implementation of the requirements of </w:t>
      </w:r>
      <w:r w:rsidRPr="00D72D68">
        <w:rPr>
          <w:u w:val="single"/>
        </w:rPr>
        <w:t xml:space="preserve">subdivision b of this section and any recommendations for further expanding loading </w:t>
      </w:r>
      <w:r>
        <w:rPr>
          <w:u w:val="single"/>
        </w:rPr>
        <w:t>zones</w:t>
      </w:r>
      <w:r w:rsidRPr="00D72D68">
        <w:rPr>
          <w:u w:val="single"/>
        </w:rPr>
        <w:t xml:space="preserve"> citywide. </w:t>
      </w:r>
    </w:p>
    <w:p w14:paraId="758E9C1A" w14:textId="77777777" w:rsidR="00A66DD1" w:rsidRPr="00C71830" w:rsidRDefault="00A66DD1" w:rsidP="00A66DD1">
      <w:pPr>
        <w:spacing w:line="480" w:lineRule="auto"/>
        <w:ind w:firstLine="576"/>
        <w:jc w:val="both"/>
        <w:rPr>
          <w:color w:val="000000"/>
          <w:u w:val="single"/>
        </w:rPr>
      </w:pPr>
      <w:r w:rsidRPr="00D72D68">
        <w:rPr>
          <w:u w:val="single"/>
        </w:rPr>
        <w:t xml:space="preserve">d. </w:t>
      </w:r>
      <w:r>
        <w:rPr>
          <w:u w:val="single"/>
        </w:rPr>
        <w:t>No later than January 1, 2023</w:t>
      </w:r>
      <w:r w:rsidRPr="00D72D68">
        <w:rPr>
          <w:u w:val="single"/>
        </w:rPr>
        <w:t xml:space="preserve">, the department shall provide publicly accessible information, through the open data portal or the department’s website, regarding the location of all loading </w:t>
      </w:r>
      <w:r>
        <w:rPr>
          <w:u w:val="single"/>
        </w:rPr>
        <w:t>zones</w:t>
      </w:r>
      <w:r w:rsidRPr="00D72D68">
        <w:rPr>
          <w:u w:val="single"/>
        </w:rPr>
        <w:t>. Such information shall be updated on an annual or more frequent basis</w:t>
      </w:r>
      <w:r w:rsidRPr="00E87362">
        <w:rPr>
          <w:u w:val="single"/>
        </w:rPr>
        <w:t>.</w:t>
      </w:r>
      <w:r>
        <w:rPr>
          <w:u w:val="single"/>
        </w:rPr>
        <w:t xml:space="preserve"> </w:t>
      </w:r>
    </w:p>
    <w:p w14:paraId="7B07898D" w14:textId="77777777" w:rsidR="00A66DD1" w:rsidRDefault="00A66DD1" w:rsidP="00A66DD1">
      <w:r>
        <w:t>§ 2. This local law takes effect immediately.</w:t>
      </w:r>
    </w:p>
    <w:p w14:paraId="6B34ED04" w14:textId="77777777" w:rsidR="00A66DD1" w:rsidRDefault="00A66DD1" w:rsidP="00A66DD1"/>
    <w:p w14:paraId="6875A9F6" w14:textId="77777777" w:rsidR="00A66DD1" w:rsidRDefault="00A66DD1" w:rsidP="00A2480A">
      <w:pPr>
        <w:spacing w:after="0" w:line="240" w:lineRule="auto"/>
        <w:jc w:val="both"/>
        <w:rPr>
          <w:sz w:val="18"/>
          <w:szCs w:val="18"/>
        </w:rPr>
      </w:pPr>
      <w:r>
        <w:rPr>
          <w:sz w:val="18"/>
          <w:szCs w:val="18"/>
        </w:rPr>
        <w:t>JJD/TSW/EL</w:t>
      </w:r>
    </w:p>
    <w:p w14:paraId="050637C9" w14:textId="77777777" w:rsidR="00A66DD1" w:rsidRDefault="00A66DD1" w:rsidP="00A2480A">
      <w:pPr>
        <w:spacing w:after="0" w:line="240" w:lineRule="auto"/>
        <w:jc w:val="both"/>
        <w:rPr>
          <w:sz w:val="18"/>
          <w:szCs w:val="18"/>
        </w:rPr>
      </w:pPr>
      <w:r>
        <w:rPr>
          <w:sz w:val="18"/>
          <w:szCs w:val="18"/>
        </w:rPr>
        <w:t>LS 9723</w:t>
      </w:r>
    </w:p>
    <w:p w14:paraId="5A96BF55" w14:textId="5C876F52" w:rsidR="00A66DD1" w:rsidRDefault="00A66DD1" w:rsidP="00A2480A">
      <w:pPr>
        <w:spacing w:after="0" w:line="240" w:lineRule="auto"/>
        <w:rPr>
          <w:sz w:val="18"/>
          <w:szCs w:val="18"/>
        </w:rPr>
      </w:pPr>
      <w:r>
        <w:rPr>
          <w:sz w:val="18"/>
          <w:szCs w:val="18"/>
        </w:rPr>
        <w:t>11/15/2021 8:45PM</w:t>
      </w:r>
    </w:p>
    <w:p w14:paraId="298B11AB" w14:textId="3F3A6373" w:rsidR="00143F11" w:rsidRDefault="00BB17E8" w:rsidP="00BE0D17">
      <w:pPr>
        <w:suppressAutoHyphens/>
      </w:pPr>
      <w:r>
        <w:rPr>
          <w:sz w:val="18"/>
          <w:szCs w:val="18"/>
        </w:rPr>
        <w:br w:type="page"/>
      </w:r>
    </w:p>
    <w:p w14:paraId="21112A5C" w14:textId="35201665" w:rsidR="00FD4ED4" w:rsidRDefault="00FD4ED4" w:rsidP="00143F11">
      <w:pPr>
        <w:suppressAutoHyphens/>
        <w:spacing w:after="0" w:line="240" w:lineRule="auto"/>
        <w:jc w:val="center"/>
      </w:pPr>
      <w:r>
        <w:t xml:space="preserve">Proposed </w:t>
      </w:r>
      <w:r w:rsidRPr="001F0932">
        <w:t>Int. No.</w:t>
      </w:r>
      <w:r>
        <w:t xml:space="preserve"> 2422-A</w:t>
      </w:r>
    </w:p>
    <w:p w14:paraId="2B07F30A" w14:textId="77777777" w:rsidR="00143F11" w:rsidRDefault="00143F11" w:rsidP="00143F11">
      <w:pPr>
        <w:suppressAutoHyphens/>
        <w:spacing w:after="0" w:line="240" w:lineRule="auto"/>
        <w:jc w:val="center"/>
      </w:pPr>
    </w:p>
    <w:p w14:paraId="5AC0AE94" w14:textId="477560E5" w:rsidR="00FD4ED4" w:rsidRDefault="00FD4ED4" w:rsidP="00143F11">
      <w:pPr>
        <w:suppressAutoHyphens/>
        <w:spacing w:after="0" w:line="240" w:lineRule="auto"/>
        <w:jc w:val="both"/>
      </w:pPr>
      <w:r w:rsidRPr="001F0932">
        <w:t>By Council Member</w:t>
      </w:r>
      <w:r>
        <w:t>s Rodriguez, Yeger, Holden, D. Diaz and Kallos (by request of the Mayor)</w:t>
      </w:r>
    </w:p>
    <w:p w14:paraId="7D13070E" w14:textId="77777777" w:rsidR="00143F11" w:rsidRDefault="00143F11" w:rsidP="00143F11">
      <w:pPr>
        <w:suppressAutoHyphens/>
        <w:spacing w:after="0" w:line="240" w:lineRule="auto"/>
        <w:jc w:val="both"/>
      </w:pPr>
    </w:p>
    <w:p w14:paraId="003E371C" w14:textId="77777777" w:rsidR="00FD4ED4" w:rsidRPr="001F0932" w:rsidRDefault="00FD4ED4" w:rsidP="00FD4ED4">
      <w:pPr>
        <w:suppressAutoHyphens/>
        <w:autoSpaceDE w:val="0"/>
        <w:autoSpaceDN w:val="0"/>
        <w:adjustRightInd w:val="0"/>
        <w:jc w:val="both"/>
      </w:pPr>
      <w:r w:rsidRPr="001F0932">
        <w:t xml:space="preserve">A Local Law to amend the administrative code of the city of New York, in relation to </w:t>
      </w:r>
      <w:r>
        <w:t xml:space="preserve">parking meters, </w:t>
      </w:r>
      <w:r w:rsidRPr="001F0932">
        <w:t>and to repeal section</w:t>
      </w:r>
      <w:r>
        <w:t xml:space="preserve"> 19-167 of such code, relating to suspending the activation of parking meters on Sundays; section 19-167.1</w:t>
      </w:r>
      <w:r w:rsidRPr="001F0932">
        <w:t xml:space="preserve"> of such code, relating to</w:t>
      </w:r>
      <w:r>
        <w:t xml:space="preserve"> parking at broken or missing meters or muni-meters; </w:t>
      </w:r>
      <w:r w:rsidRPr="001F0932">
        <w:t>section</w:t>
      </w:r>
      <w:r>
        <w:t xml:space="preserve"> 19-167.2</w:t>
      </w:r>
      <w:r w:rsidRPr="001F0932">
        <w:t xml:space="preserve"> of such code,</w:t>
      </w:r>
      <w:r>
        <w:t xml:space="preserve"> relating to transfer of muni-meter time; </w:t>
      </w:r>
      <w:r w:rsidRPr="001F0932">
        <w:t>section</w:t>
      </w:r>
      <w:r>
        <w:t xml:space="preserve"> 19-167.3</w:t>
      </w:r>
      <w:r w:rsidRPr="001F0932">
        <w:t xml:space="preserve"> of such code</w:t>
      </w:r>
      <w:r>
        <w:t xml:space="preserve">, relating to deactivating muni-meters; </w:t>
      </w:r>
      <w:r w:rsidRPr="001F0932">
        <w:t>section</w:t>
      </w:r>
      <w:r>
        <w:t xml:space="preserve"> 19-167.4</w:t>
      </w:r>
      <w:r w:rsidRPr="001F0932">
        <w:t xml:space="preserve"> of such code</w:t>
      </w:r>
      <w:r>
        <w:t>, relating to new muni-meter installation; section 19-175.3 of such code, relating to notification of changes relating to parking meters;</w:t>
      </w:r>
      <w:r w:rsidRPr="001F0932">
        <w:t xml:space="preserve"> section</w:t>
      </w:r>
      <w:r>
        <w:t xml:space="preserve"> 19-214</w:t>
      </w:r>
      <w:r w:rsidRPr="001F0932">
        <w:t xml:space="preserve"> of such code</w:t>
      </w:r>
      <w:r>
        <w:t xml:space="preserve">, relating to failure to display a muni-meter receipt; and </w:t>
      </w:r>
      <w:r w:rsidRPr="001F0932">
        <w:t>section</w:t>
      </w:r>
      <w:r>
        <w:t xml:space="preserve"> 19-215</w:t>
      </w:r>
      <w:r w:rsidRPr="001F0932">
        <w:t xml:space="preserve"> of such code</w:t>
      </w:r>
      <w:r>
        <w:t xml:space="preserve">, relating to cancellation of certain tickets </w:t>
      </w:r>
    </w:p>
    <w:p w14:paraId="1BBAE678" w14:textId="208ED10D" w:rsidR="00FD4ED4" w:rsidRDefault="00FD4ED4" w:rsidP="00FD4ED4">
      <w:pPr>
        <w:suppressAutoHyphens/>
        <w:autoSpaceDE w:val="0"/>
        <w:autoSpaceDN w:val="0"/>
        <w:adjustRightInd w:val="0"/>
        <w:jc w:val="both"/>
        <w:rPr>
          <w:u w:val="single"/>
        </w:rPr>
      </w:pPr>
      <w:r w:rsidRPr="001F0932">
        <w:rPr>
          <w:u w:val="single"/>
        </w:rPr>
        <w:t>Be it enacted by the Council as follows:</w:t>
      </w:r>
    </w:p>
    <w:p w14:paraId="5A43351C" w14:textId="77777777" w:rsidR="00FD4ED4" w:rsidRDefault="00FD4ED4" w:rsidP="00FD4ED4">
      <w:pPr>
        <w:suppressAutoHyphens/>
        <w:spacing w:line="480" w:lineRule="auto"/>
        <w:jc w:val="both"/>
      </w:pPr>
      <w:r>
        <w:t xml:space="preserve">     </w:t>
      </w:r>
      <w:r w:rsidRPr="00993FF1">
        <w:t>Section 1. Section</w:t>
      </w:r>
      <w:r>
        <w:t xml:space="preserve">s 19-167, </w:t>
      </w:r>
      <w:r w:rsidRPr="00993FF1">
        <w:t>19-167.1</w:t>
      </w:r>
      <w:r>
        <w:t xml:space="preserve">, 19-167.2, 19-167.3, 19-167.4, and 19-175.3 of </w:t>
      </w:r>
      <w:r w:rsidRPr="00993FF1">
        <w:t xml:space="preserve">the administrative </w:t>
      </w:r>
      <w:r>
        <w:t>code of the c</w:t>
      </w:r>
      <w:r w:rsidRPr="00993FF1">
        <w:t xml:space="preserve">ity of New York </w:t>
      </w:r>
      <w:r>
        <w:t>are REPEALED, and a new section 19-167 is added to read as follows:</w:t>
      </w:r>
    </w:p>
    <w:p w14:paraId="5F59503B" w14:textId="77777777" w:rsidR="00FD4ED4" w:rsidRPr="00953EA2" w:rsidRDefault="00FD4ED4" w:rsidP="00FD4ED4">
      <w:pPr>
        <w:suppressAutoHyphens/>
        <w:autoSpaceDE w:val="0"/>
        <w:autoSpaceDN w:val="0"/>
        <w:adjustRightInd w:val="0"/>
        <w:spacing w:line="480" w:lineRule="auto"/>
        <w:ind w:firstLine="720"/>
        <w:jc w:val="both"/>
        <w:rPr>
          <w:u w:val="single"/>
        </w:rPr>
      </w:pPr>
      <w:r w:rsidRPr="00953EA2">
        <w:rPr>
          <w:rFonts w:eastAsiaTheme="minorEastAsia"/>
          <w:u w:val="single"/>
        </w:rPr>
        <w:t>§ 19-167 Parking meters.</w:t>
      </w:r>
      <w:r>
        <w:rPr>
          <w:rFonts w:eastAsiaTheme="minorEastAsia"/>
          <w:u w:val="single"/>
        </w:rPr>
        <w:t xml:space="preserve"> a. </w:t>
      </w:r>
      <w:r w:rsidRPr="00953EA2">
        <w:rPr>
          <w:rFonts w:eastAsiaTheme="minorEastAsia"/>
          <w:u w:val="single"/>
        </w:rPr>
        <w:t xml:space="preserve">Definitions. </w:t>
      </w:r>
      <w:r>
        <w:rPr>
          <w:u w:val="single"/>
        </w:rPr>
        <w:t>For the purposes of</w:t>
      </w:r>
      <w:r w:rsidRPr="00953EA2">
        <w:rPr>
          <w:u w:val="single"/>
        </w:rPr>
        <w:t xml:space="preserve"> this section, the following terms have the following meanings:</w:t>
      </w:r>
    </w:p>
    <w:p w14:paraId="0067D834" w14:textId="77777777" w:rsidR="00FD4ED4" w:rsidRPr="00953EA2" w:rsidRDefault="00FD4ED4" w:rsidP="00FD4ED4">
      <w:pPr>
        <w:pStyle w:val="Compact"/>
        <w:spacing w:line="480" w:lineRule="auto"/>
        <w:ind w:firstLine="720"/>
        <w:jc w:val="both"/>
        <w:rPr>
          <w:u w:val="single"/>
        </w:rPr>
      </w:pPr>
      <w:r w:rsidRPr="00186365">
        <w:rPr>
          <w:rFonts w:ascii="Times New Roman" w:hAnsi="Times New Roman" w:cs="Times New Roman"/>
          <w:u w:val="single"/>
        </w:rPr>
        <w:t>Affected council member(s) and community board(s). The term “affected council member(s) and community board(s)” has the same meaning as set forth in section 19-101.2.</w:t>
      </w:r>
    </w:p>
    <w:p w14:paraId="2ADE0488" w14:textId="77777777" w:rsidR="00FD4ED4" w:rsidRDefault="00FD4ED4" w:rsidP="00FD4ED4">
      <w:pPr>
        <w:pStyle w:val="Compact"/>
        <w:spacing w:line="480" w:lineRule="auto"/>
        <w:ind w:firstLine="720"/>
        <w:jc w:val="both"/>
        <w:rPr>
          <w:rFonts w:ascii="Times New Roman" w:hAnsi="Times New Roman" w:cs="Times New Roman"/>
          <w:u w:val="single"/>
        </w:rPr>
      </w:pPr>
      <w:r w:rsidRPr="00A81F88">
        <w:rPr>
          <w:rFonts w:ascii="Times New Roman" w:hAnsi="Times New Roman" w:cs="Times New Roman"/>
          <w:u w:val="single"/>
        </w:rPr>
        <w:t>Blockface. The term “blockface” means that portion of the street along the curb on one side of a street which is between the boundaries of the corner area at either end of the block.</w:t>
      </w:r>
      <w:r>
        <w:rPr>
          <w:rFonts w:ascii="Times New Roman" w:hAnsi="Times New Roman" w:cs="Times New Roman"/>
          <w:u w:val="single"/>
        </w:rPr>
        <w:t xml:space="preserve"> </w:t>
      </w:r>
    </w:p>
    <w:p w14:paraId="22608D62" w14:textId="77777777" w:rsidR="00FD4ED4" w:rsidRDefault="00FD4ED4" w:rsidP="00FD4ED4">
      <w:pPr>
        <w:pStyle w:val="Compact"/>
        <w:spacing w:line="480" w:lineRule="auto"/>
        <w:ind w:firstLine="720"/>
        <w:jc w:val="both"/>
        <w:rPr>
          <w:rFonts w:ascii="Times New Roman" w:hAnsi="Times New Roman" w:cs="Times New Roman"/>
          <w:iCs/>
          <w:u w:val="single"/>
        </w:rPr>
      </w:pPr>
      <w:r>
        <w:rPr>
          <w:rFonts w:ascii="Times New Roman" w:hAnsi="Times New Roman" w:cs="Times New Roman"/>
          <w:iCs/>
          <w:u w:val="single"/>
        </w:rPr>
        <w:t xml:space="preserve">Credential. </w:t>
      </w:r>
      <w:r>
        <w:rPr>
          <w:rFonts w:ascii="Times New Roman" w:hAnsi="Times New Roman" w:cs="Times New Roman"/>
          <w:u w:val="single"/>
        </w:rPr>
        <w:t>The term “credential” means any explicit approval from the department or other authorized agency to park at a parking meter or other location, including, but not limited to, a record of payment or valid parking permit.</w:t>
      </w:r>
    </w:p>
    <w:p w14:paraId="6D1C9E66" w14:textId="77777777" w:rsidR="00FD4ED4" w:rsidRPr="006207FF" w:rsidRDefault="00FD4ED4" w:rsidP="00FD4ED4">
      <w:pPr>
        <w:pStyle w:val="Compact"/>
        <w:spacing w:line="480" w:lineRule="auto"/>
        <w:ind w:firstLine="720"/>
        <w:jc w:val="both"/>
        <w:rPr>
          <w:rFonts w:ascii="Times New Roman" w:hAnsi="Times New Roman" w:cs="Times New Roman"/>
          <w:i/>
          <w:iCs/>
          <w:u w:val="single"/>
        </w:rPr>
      </w:pPr>
      <w:r w:rsidRPr="00FF6DE3">
        <w:rPr>
          <w:rFonts w:ascii="Times New Roman" w:hAnsi="Times New Roman" w:cs="Times New Roman"/>
          <w:iCs/>
          <w:u w:val="single"/>
        </w:rPr>
        <w:t xml:space="preserve">Parking field. The term </w:t>
      </w:r>
      <w:r>
        <w:rPr>
          <w:rFonts w:ascii="Times New Roman" w:hAnsi="Times New Roman" w:cs="Times New Roman"/>
          <w:iCs/>
          <w:u w:val="single"/>
        </w:rPr>
        <w:t>“</w:t>
      </w:r>
      <w:r w:rsidRPr="00FF6DE3">
        <w:rPr>
          <w:rFonts w:ascii="Times New Roman" w:hAnsi="Times New Roman" w:cs="Times New Roman"/>
          <w:iCs/>
          <w:u w:val="single"/>
        </w:rPr>
        <w:t>parking field</w:t>
      </w:r>
      <w:r>
        <w:rPr>
          <w:rFonts w:ascii="Times New Roman" w:hAnsi="Times New Roman" w:cs="Times New Roman"/>
          <w:iCs/>
          <w:u w:val="single"/>
        </w:rPr>
        <w:t>”</w:t>
      </w:r>
      <w:r w:rsidRPr="00FF6DE3">
        <w:rPr>
          <w:rFonts w:ascii="Times New Roman" w:hAnsi="Times New Roman" w:cs="Times New Roman"/>
          <w:iCs/>
          <w:u w:val="single"/>
        </w:rPr>
        <w:t xml:space="preserve"> means any parking lot </w:t>
      </w:r>
      <w:r>
        <w:rPr>
          <w:rFonts w:ascii="Times New Roman" w:hAnsi="Times New Roman" w:cs="Times New Roman"/>
          <w:iCs/>
          <w:u w:val="single"/>
        </w:rPr>
        <w:t xml:space="preserve">containing parking meters that is owned, operated and </w:t>
      </w:r>
      <w:r w:rsidRPr="00FF6DE3">
        <w:rPr>
          <w:rFonts w:ascii="Times New Roman" w:hAnsi="Times New Roman" w:cs="Times New Roman"/>
          <w:iCs/>
          <w:u w:val="single"/>
        </w:rPr>
        <w:t xml:space="preserve">controlled by </w:t>
      </w:r>
      <w:r>
        <w:rPr>
          <w:rFonts w:ascii="Times New Roman" w:hAnsi="Times New Roman" w:cs="Times New Roman"/>
          <w:iCs/>
          <w:u w:val="single"/>
        </w:rPr>
        <w:t>the city or its contractor and</w:t>
      </w:r>
      <w:r w:rsidRPr="00FF6DE3">
        <w:rPr>
          <w:rFonts w:ascii="Times New Roman" w:hAnsi="Times New Roman" w:cs="Times New Roman"/>
          <w:iCs/>
          <w:u w:val="single"/>
        </w:rPr>
        <w:t xml:space="preserve"> is available for public use. The term “parking field” does not include any parking lot operated by a city agency intended for </w:t>
      </w:r>
      <w:r>
        <w:rPr>
          <w:rFonts w:ascii="Times New Roman" w:hAnsi="Times New Roman" w:cs="Times New Roman"/>
          <w:iCs/>
          <w:u w:val="single"/>
        </w:rPr>
        <w:t xml:space="preserve">exclusive </w:t>
      </w:r>
      <w:r w:rsidRPr="00FF6DE3">
        <w:rPr>
          <w:rFonts w:ascii="Times New Roman" w:hAnsi="Times New Roman" w:cs="Times New Roman"/>
          <w:iCs/>
          <w:u w:val="single"/>
        </w:rPr>
        <w:t>use by such agency</w:t>
      </w:r>
      <w:r>
        <w:rPr>
          <w:rFonts w:ascii="Times New Roman" w:hAnsi="Times New Roman" w:cs="Times New Roman"/>
          <w:iCs/>
          <w:u w:val="single"/>
        </w:rPr>
        <w:t>’</w:t>
      </w:r>
      <w:r w:rsidRPr="00FF6DE3">
        <w:rPr>
          <w:rFonts w:ascii="Times New Roman" w:hAnsi="Times New Roman" w:cs="Times New Roman"/>
          <w:iCs/>
          <w:u w:val="single"/>
        </w:rPr>
        <w:t xml:space="preserve">s employees or by the </w:t>
      </w:r>
      <w:r w:rsidRPr="006207FF">
        <w:rPr>
          <w:rFonts w:ascii="Times New Roman" w:hAnsi="Times New Roman" w:cs="Times New Roman"/>
          <w:iCs/>
          <w:u w:val="single"/>
        </w:rPr>
        <w:t xml:space="preserve">public to conduct business with such agency. </w:t>
      </w:r>
    </w:p>
    <w:p w14:paraId="7DF598ED" w14:textId="77777777" w:rsidR="00FD4ED4" w:rsidRPr="006207FF" w:rsidRDefault="00FD4ED4" w:rsidP="00FD4ED4">
      <w:pPr>
        <w:pStyle w:val="Compact"/>
        <w:spacing w:line="480" w:lineRule="auto"/>
        <w:ind w:firstLine="720"/>
        <w:jc w:val="both"/>
        <w:rPr>
          <w:rFonts w:ascii="Times New Roman" w:hAnsi="Times New Roman" w:cs="Times New Roman"/>
          <w:u w:val="single"/>
        </w:rPr>
      </w:pPr>
      <w:r w:rsidRPr="006207FF">
        <w:rPr>
          <w:rFonts w:ascii="Times New Roman" w:hAnsi="Times New Roman" w:cs="Times New Roman"/>
          <w:u w:val="single"/>
        </w:rPr>
        <w:t>Parking meter. The term “parking meter” means a device which accepts payment or a credential, including, but not limited to</w:t>
      </w:r>
      <w:r>
        <w:rPr>
          <w:rFonts w:ascii="Times New Roman" w:hAnsi="Times New Roman" w:cs="Times New Roman"/>
          <w:u w:val="single"/>
        </w:rPr>
        <w:t xml:space="preserve"> a pay-and-display parking meter or a pay-by-plate parking meter.</w:t>
      </w:r>
      <w:r w:rsidRPr="006207FF">
        <w:rPr>
          <w:rFonts w:ascii="Times New Roman" w:hAnsi="Times New Roman" w:cs="Times New Roman"/>
          <w:u w:val="single"/>
        </w:rPr>
        <w:t xml:space="preserve">  </w:t>
      </w:r>
    </w:p>
    <w:p w14:paraId="51F8AF43" w14:textId="77777777" w:rsidR="00FD4ED4" w:rsidRPr="006207FF" w:rsidRDefault="00FD4ED4" w:rsidP="00FD4ED4">
      <w:pPr>
        <w:shd w:val="clear" w:color="auto" w:fill="FFFFFF"/>
        <w:tabs>
          <w:tab w:val="left" w:pos="360"/>
        </w:tabs>
        <w:spacing w:line="480" w:lineRule="auto"/>
        <w:ind w:hanging="1440"/>
        <w:jc w:val="both"/>
        <w:rPr>
          <w:u w:val="single"/>
        </w:rPr>
      </w:pPr>
      <w:r w:rsidRPr="006207FF">
        <w:tab/>
      </w:r>
      <w:r>
        <w:tab/>
      </w:r>
      <w:r>
        <w:tab/>
      </w:r>
      <w:r w:rsidRPr="006207FF">
        <w:rPr>
          <w:u w:val="single"/>
        </w:rPr>
        <w:t>Pay-and-display parking meter. The term “pay-and display parking meter” means an electronic parking meter that dispenses timed receipts that must be displayed on the dashboard of a motor vehicle or in a visible and secure place on a motorcycle</w:t>
      </w:r>
      <w:r>
        <w:rPr>
          <w:u w:val="single"/>
        </w:rPr>
        <w:t>.</w:t>
      </w:r>
    </w:p>
    <w:p w14:paraId="4C687E39" w14:textId="77777777" w:rsidR="00FD4ED4" w:rsidRPr="006207FF" w:rsidRDefault="00FD4ED4" w:rsidP="00FD4ED4">
      <w:pPr>
        <w:shd w:val="clear" w:color="auto" w:fill="FFFFFF"/>
        <w:tabs>
          <w:tab w:val="left" w:pos="360"/>
        </w:tabs>
        <w:spacing w:line="480" w:lineRule="auto"/>
        <w:ind w:hanging="1440"/>
        <w:jc w:val="both"/>
        <w:rPr>
          <w:u w:val="single"/>
        </w:rPr>
      </w:pPr>
      <w:r w:rsidRPr="006207FF">
        <w:tab/>
      </w:r>
      <w:r>
        <w:tab/>
      </w:r>
      <w:r>
        <w:tab/>
      </w:r>
      <w:r w:rsidRPr="006207FF">
        <w:rPr>
          <w:u w:val="single"/>
        </w:rPr>
        <w:t>Pay-by-plate parking meters. The term “pay-by-plate parking meter” means an electronic parking meter that requires entry of license plate information for proper registration of payment.</w:t>
      </w:r>
    </w:p>
    <w:p w14:paraId="5FBF2539" w14:textId="77777777" w:rsidR="00FD4ED4" w:rsidRPr="00953EA2" w:rsidRDefault="00FD4ED4" w:rsidP="00FD4ED4">
      <w:pPr>
        <w:suppressAutoHyphens/>
        <w:autoSpaceDE w:val="0"/>
        <w:autoSpaceDN w:val="0"/>
        <w:adjustRightInd w:val="0"/>
        <w:spacing w:line="480" w:lineRule="auto"/>
        <w:ind w:firstLine="360"/>
        <w:jc w:val="both"/>
        <w:rPr>
          <w:rFonts w:eastAsiaTheme="minorEastAsia"/>
          <w:u w:val="single"/>
        </w:rPr>
      </w:pPr>
      <w:r w:rsidRPr="00953EA2">
        <w:tab/>
      </w:r>
      <w:r>
        <w:rPr>
          <w:rFonts w:eastAsiaTheme="minorEastAsia"/>
          <w:u w:val="single"/>
        </w:rPr>
        <w:t>b.</w:t>
      </w:r>
      <w:r w:rsidRPr="00953EA2">
        <w:rPr>
          <w:rFonts w:eastAsiaTheme="minorEastAsia"/>
          <w:u w:val="single"/>
        </w:rPr>
        <w:t xml:space="preserve"> Suspen</w:t>
      </w:r>
      <w:r>
        <w:rPr>
          <w:rFonts w:eastAsiaTheme="minorEastAsia"/>
          <w:u w:val="single"/>
        </w:rPr>
        <w:t>sion of</w:t>
      </w:r>
      <w:r w:rsidRPr="00953EA2">
        <w:rPr>
          <w:rFonts w:eastAsiaTheme="minorEastAsia"/>
          <w:u w:val="single"/>
        </w:rPr>
        <w:t xml:space="preserve"> parking meter</w:t>
      </w:r>
      <w:r>
        <w:rPr>
          <w:rFonts w:eastAsiaTheme="minorEastAsia"/>
          <w:u w:val="single"/>
        </w:rPr>
        <w:t xml:space="preserve"> activation</w:t>
      </w:r>
      <w:r w:rsidRPr="00953EA2">
        <w:rPr>
          <w:rFonts w:eastAsiaTheme="minorEastAsia"/>
          <w:u w:val="single"/>
        </w:rPr>
        <w:t xml:space="preserve"> on Sundays.</w:t>
      </w:r>
      <w:r>
        <w:rPr>
          <w:rFonts w:eastAsiaTheme="minorEastAsia"/>
          <w:u w:val="single"/>
        </w:rPr>
        <w:t xml:space="preserve"> </w:t>
      </w:r>
      <w:r w:rsidRPr="00953EA2">
        <w:rPr>
          <w:rFonts w:eastAsiaTheme="minorEastAsia"/>
          <w:u w:val="single"/>
        </w:rPr>
        <w:t>Notwithstanding any other provision of law, no person parking a vehicle at a parking meter is required to activate such meter on a Sunday and no notice of violation or summons may be issued solely for the failure to activate such parking meter on a Sunday.</w:t>
      </w:r>
    </w:p>
    <w:p w14:paraId="4303F7B7" w14:textId="77777777" w:rsidR="00FD4ED4" w:rsidRPr="009D71A1" w:rsidRDefault="00FD4ED4" w:rsidP="00FD4ED4">
      <w:pPr>
        <w:pStyle w:val="Compact"/>
        <w:spacing w:line="480" w:lineRule="auto"/>
        <w:ind w:firstLine="360"/>
        <w:jc w:val="both"/>
        <w:rPr>
          <w:rFonts w:ascii="Times New Roman" w:hAnsi="Times New Roman" w:cs="Times New Roman"/>
          <w:u w:val="single"/>
        </w:rPr>
      </w:pPr>
      <w:r>
        <w:rPr>
          <w:rFonts w:ascii="Times New Roman" w:hAnsi="Times New Roman"/>
        </w:rPr>
        <w:t xml:space="preserve"> </w:t>
      </w:r>
      <w:r>
        <w:rPr>
          <w:rFonts w:ascii="Times New Roman" w:hAnsi="Times New Roman"/>
        </w:rPr>
        <w:tab/>
      </w:r>
      <w:r>
        <w:rPr>
          <w:rFonts w:ascii="Times New Roman" w:hAnsi="Times New Roman" w:cs="Times New Roman"/>
          <w:u w:val="single"/>
        </w:rPr>
        <w:t>c</w:t>
      </w:r>
      <w:r w:rsidRPr="009D71A1">
        <w:rPr>
          <w:rFonts w:ascii="Times New Roman" w:hAnsi="Times New Roman" w:cs="Times New Roman"/>
          <w:u w:val="single"/>
        </w:rPr>
        <w:t>. </w:t>
      </w:r>
      <w:r>
        <w:rPr>
          <w:rFonts w:ascii="Times New Roman" w:hAnsi="Times New Roman" w:cs="Times New Roman"/>
          <w:u w:val="single"/>
        </w:rPr>
        <w:t xml:space="preserve">Deactivation of parking meters. </w:t>
      </w:r>
      <w:r w:rsidRPr="009D71A1">
        <w:rPr>
          <w:rFonts w:ascii="Times New Roman" w:hAnsi="Times New Roman" w:cs="Times New Roman"/>
          <w:u w:val="single"/>
        </w:rPr>
        <w:t>The department shall program each parking meter to ensure that such parking meter is unable to accept payment:</w:t>
      </w:r>
    </w:p>
    <w:p w14:paraId="0A42F290" w14:textId="77777777" w:rsidR="00FD4ED4" w:rsidRPr="009D71A1" w:rsidRDefault="00FD4ED4" w:rsidP="00FD4ED4">
      <w:pPr>
        <w:pStyle w:val="Compact"/>
        <w:spacing w:line="480" w:lineRule="auto"/>
        <w:ind w:firstLine="720"/>
        <w:jc w:val="both"/>
        <w:rPr>
          <w:rFonts w:ascii="Times New Roman" w:hAnsi="Times New Roman" w:cs="Times New Roman"/>
          <w:u w:val="single"/>
        </w:rPr>
      </w:pPr>
      <w:r w:rsidRPr="009D71A1">
        <w:rPr>
          <w:rFonts w:ascii="Times New Roman" w:hAnsi="Times New Roman" w:cs="Times New Roman"/>
          <w:u w:val="single"/>
        </w:rPr>
        <w:t xml:space="preserve">1. from the last time in a day that parking meter rules are in effect for any parking space within the blockface or parking field of such parking meter, or for any other parking space within </w:t>
      </w:r>
      <w:r>
        <w:rPr>
          <w:rFonts w:ascii="Times New Roman" w:hAnsi="Times New Roman" w:cs="Times New Roman"/>
          <w:u w:val="single"/>
        </w:rPr>
        <w:t>100</w:t>
      </w:r>
      <w:r w:rsidRPr="009D71A1">
        <w:rPr>
          <w:rFonts w:ascii="Times New Roman" w:hAnsi="Times New Roman" w:cs="Times New Roman"/>
          <w:u w:val="single"/>
        </w:rPr>
        <w:t xml:space="preserve"> feet of such parking meter, until one hour prior to the next time meter rules take effect for any parking space within the blockface or parking field, or for any other parking space within </w:t>
      </w:r>
      <w:r>
        <w:rPr>
          <w:rFonts w:ascii="Times New Roman" w:hAnsi="Times New Roman" w:cs="Times New Roman"/>
          <w:u w:val="single"/>
        </w:rPr>
        <w:t>100</w:t>
      </w:r>
      <w:r w:rsidRPr="009D71A1">
        <w:rPr>
          <w:rFonts w:ascii="Times New Roman" w:hAnsi="Times New Roman" w:cs="Times New Roman"/>
          <w:u w:val="single"/>
        </w:rPr>
        <w:t xml:space="preserve"> feet of such parking meter; </w:t>
      </w:r>
      <w:r>
        <w:rPr>
          <w:rFonts w:ascii="Times New Roman" w:hAnsi="Times New Roman" w:cs="Times New Roman"/>
          <w:u w:val="single"/>
        </w:rPr>
        <w:t>and</w:t>
      </w:r>
    </w:p>
    <w:p w14:paraId="456031F0" w14:textId="77777777" w:rsidR="00FD4ED4" w:rsidRPr="00BE2FA2" w:rsidRDefault="00FD4ED4" w:rsidP="00FD4ED4">
      <w:pPr>
        <w:pStyle w:val="Compact"/>
        <w:spacing w:line="480" w:lineRule="auto"/>
        <w:jc w:val="both"/>
        <w:rPr>
          <w:rFonts w:ascii="Times New Roman" w:hAnsi="Times New Roman" w:cs="Times New Roman"/>
          <w:u w:val="single"/>
        </w:rPr>
      </w:pPr>
      <w:r w:rsidRPr="009D71A1">
        <w:rPr>
          <w:rFonts w:ascii="Times New Roman" w:hAnsi="Times New Roman" w:cs="Times New Roman"/>
        </w:rPr>
        <w:t>     </w:t>
      </w:r>
      <w:r w:rsidRPr="009D71A1">
        <w:rPr>
          <w:rFonts w:ascii="Times New Roman" w:hAnsi="Times New Roman" w:cs="Times New Roman"/>
        </w:rPr>
        <w:tab/>
      </w:r>
      <w:r w:rsidRPr="009D71A1">
        <w:rPr>
          <w:rFonts w:ascii="Times New Roman" w:hAnsi="Times New Roman" w:cs="Times New Roman"/>
          <w:u w:val="single"/>
        </w:rPr>
        <w:t xml:space="preserve">2. when such parking meter </w:t>
      </w:r>
      <w:r>
        <w:rPr>
          <w:rFonts w:ascii="Times New Roman" w:hAnsi="Times New Roman" w:cs="Times New Roman"/>
          <w:u w:val="single"/>
        </w:rPr>
        <w:t xml:space="preserve">is not capable </w:t>
      </w:r>
      <w:r w:rsidRPr="009D71A1">
        <w:rPr>
          <w:rFonts w:ascii="Times New Roman" w:hAnsi="Times New Roman" w:cs="Times New Roman"/>
          <w:u w:val="single"/>
        </w:rPr>
        <w:t>of producing receipts</w:t>
      </w:r>
      <w:r>
        <w:rPr>
          <w:rFonts w:ascii="Times New Roman" w:hAnsi="Times New Roman" w:cs="Times New Roman"/>
          <w:u w:val="single"/>
        </w:rPr>
        <w:t xml:space="preserve"> or lacks the functionality to track parking payments</w:t>
      </w:r>
      <w:r w:rsidRPr="009D71A1">
        <w:rPr>
          <w:rFonts w:ascii="Times New Roman" w:hAnsi="Times New Roman" w:cs="Times New Roman"/>
          <w:u w:val="single"/>
        </w:rPr>
        <w:t>.</w:t>
      </w:r>
    </w:p>
    <w:p w14:paraId="1668A3CD" w14:textId="77777777" w:rsidR="00FD4ED4" w:rsidRDefault="00FD4ED4" w:rsidP="00FD4ED4">
      <w:pPr>
        <w:pStyle w:val="Compact"/>
        <w:spacing w:line="480" w:lineRule="auto"/>
        <w:ind w:firstLine="720"/>
        <w:jc w:val="both"/>
        <w:rPr>
          <w:rFonts w:ascii="Times New Roman" w:hAnsi="Times New Roman" w:cs="Times New Roman"/>
          <w:u w:val="single"/>
        </w:rPr>
      </w:pPr>
      <w:r>
        <w:rPr>
          <w:rFonts w:ascii="Times New Roman" w:hAnsi="Times New Roman" w:cs="Times New Roman"/>
          <w:u w:val="single"/>
        </w:rPr>
        <w:t>d</w:t>
      </w:r>
      <w:r w:rsidRPr="009D71A1">
        <w:rPr>
          <w:rFonts w:ascii="Times New Roman" w:hAnsi="Times New Roman" w:cs="Times New Roman"/>
          <w:u w:val="single"/>
        </w:rPr>
        <w:t xml:space="preserve">. Parking at broken or missing parking meters. If all parking meters in a parking field or on a blockface are missing or broken, a person shall be allowed to park in such parking field or on such blockface up to the maximum amount of time otherwise lawfully permitted by such parking meters in such parking field or blockface. </w:t>
      </w:r>
    </w:p>
    <w:p w14:paraId="47609A42" w14:textId="77777777" w:rsidR="00FD4ED4" w:rsidRPr="00706C03" w:rsidRDefault="00FD4ED4" w:rsidP="00FD4ED4">
      <w:pPr>
        <w:pStyle w:val="Compact"/>
        <w:spacing w:line="480" w:lineRule="auto"/>
        <w:ind w:firstLine="720"/>
        <w:jc w:val="both"/>
        <w:rPr>
          <w:rFonts w:ascii="Times New Roman" w:hAnsi="Times New Roman" w:cs="Times New Roman"/>
          <w:u w:val="single"/>
        </w:rPr>
      </w:pPr>
      <w:r>
        <w:rPr>
          <w:rFonts w:ascii="Times New Roman" w:hAnsi="Times New Roman" w:cs="Times New Roman"/>
          <w:u w:val="single"/>
        </w:rPr>
        <w:t xml:space="preserve">e. Transferability of parking meter time. </w:t>
      </w:r>
      <w:r w:rsidRPr="00F95EA4">
        <w:rPr>
          <w:rFonts w:ascii="Times New Roman" w:hAnsi="Times New Roman" w:cs="Times New Roman"/>
          <w:u w:val="single"/>
        </w:rPr>
        <w:t xml:space="preserve">Parking time may only be utilized on the blockface </w:t>
      </w:r>
      <w:r>
        <w:rPr>
          <w:rFonts w:ascii="Times New Roman" w:hAnsi="Times New Roman" w:cs="Times New Roman"/>
          <w:u w:val="single"/>
        </w:rPr>
        <w:t>for which</w:t>
      </w:r>
      <w:r w:rsidRPr="00F95EA4">
        <w:rPr>
          <w:rFonts w:ascii="Times New Roman" w:hAnsi="Times New Roman" w:cs="Times New Roman"/>
          <w:u w:val="single"/>
        </w:rPr>
        <w:t xml:space="preserve"> it was purchased. </w:t>
      </w:r>
      <w:r w:rsidRPr="0058694F">
        <w:rPr>
          <w:rFonts w:ascii="Times New Roman" w:hAnsi="Times New Roman" w:cs="Times New Roman"/>
          <w:u w:val="single"/>
        </w:rPr>
        <w:t xml:space="preserve">Transfer of parking time </w:t>
      </w:r>
      <w:r>
        <w:rPr>
          <w:rFonts w:ascii="Times New Roman" w:hAnsi="Times New Roman" w:cs="Times New Roman"/>
          <w:u w:val="single"/>
        </w:rPr>
        <w:t xml:space="preserve">between blockfaces </w:t>
      </w:r>
      <w:r w:rsidRPr="0058694F">
        <w:rPr>
          <w:rFonts w:ascii="Times New Roman" w:hAnsi="Times New Roman" w:cs="Times New Roman"/>
          <w:u w:val="single"/>
        </w:rPr>
        <w:t>is prohibited.</w:t>
      </w:r>
    </w:p>
    <w:p w14:paraId="600AA4F3" w14:textId="77777777" w:rsidR="00FD4ED4" w:rsidRPr="00953EA2" w:rsidRDefault="00FD4ED4" w:rsidP="00FD4ED4">
      <w:pPr>
        <w:pStyle w:val="Compact"/>
        <w:spacing w:line="480" w:lineRule="auto"/>
        <w:ind w:firstLine="720"/>
        <w:jc w:val="both"/>
        <w:rPr>
          <w:u w:val="single"/>
        </w:rPr>
      </w:pPr>
      <w:r w:rsidRPr="00953EA2">
        <w:rPr>
          <w:rFonts w:ascii="Times New Roman" w:hAnsi="Times New Roman" w:cs="Times New Roman"/>
          <w:u w:val="single"/>
        </w:rPr>
        <w:t>f. Notification of changes involving parking meters.</w:t>
      </w:r>
      <w:r w:rsidRPr="002C6022">
        <w:t xml:space="preserve"> </w:t>
      </w:r>
    </w:p>
    <w:p w14:paraId="1366E95A" w14:textId="77777777" w:rsidR="00FD4ED4" w:rsidRPr="00571FE2" w:rsidRDefault="00FD4ED4" w:rsidP="00FD4ED4">
      <w:pPr>
        <w:shd w:val="clear" w:color="auto" w:fill="FFFFFF"/>
        <w:spacing w:line="480" w:lineRule="auto"/>
        <w:ind w:hanging="1440"/>
        <w:jc w:val="both"/>
        <w:rPr>
          <w:u w:val="single"/>
        </w:rPr>
      </w:pPr>
      <w:r>
        <w:tab/>
      </w:r>
      <w:r>
        <w:tab/>
      </w:r>
      <w:r>
        <w:rPr>
          <w:u w:val="single"/>
        </w:rPr>
        <w:t>1</w:t>
      </w:r>
      <w:r w:rsidRPr="00571FE2">
        <w:rPr>
          <w:u w:val="single"/>
        </w:rPr>
        <w:t xml:space="preserve">. New parking meter installation. Prior to the installation of new parking meters covering at least four contiguous blockfaces, the department shall forward notice of such installation to </w:t>
      </w:r>
      <w:r>
        <w:rPr>
          <w:u w:val="single"/>
        </w:rPr>
        <w:t xml:space="preserve">the </w:t>
      </w:r>
      <w:r w:rsidRPr="00571FE2">
        <w:rPr>
          <w:u w:val="single"/>
        </w:rPr>
        <w:t>affected council member(s) and community board(s) by electronic mail.</w:t>
      </w:r>
    </w:p>
    <w:p w14:paraId="6E12EAD3" w14:textId="77777777" w:rsidR="00FD4ED4" w:rsidRPr="00571FE2" w:rsidRDefault="00FD4ED4" w:rsidP="00FD4ED4">
      <w:pPr>
        <w:pStyle w:val="Compact"/>
        <w:spacing w:line="480" w:lineRule="auto"/>
        <w:ind w:firstLine="720"/>
        <w:jc w:val="both"/>
        <w:rPr>
          <w:rFonts w:ascii="Times New Roman" w:hAnsi="Times New Roman" w:cs="Times New Roman"/>
          <w:u w:val="single"/>
        </w:rPr>
      </w:pPr>
      <w:r>
        <w:rPr>
          <w:rFonts w:ascii="Times New Roman" w:hAnsi="Times New Roman" w:cs="Times New Roman"/>
          <w:u w:val="single"/>
        </w:rPr>
        <w:t>(a)</w:t>
      </w:r>
      <w:r w:rsidRPr="00571FE2">
        <w:rPr>
          <w:rFonts w:ascii="Times New Roman" w:hAnsi="Times New Roman" w:cs="Times New Roman"/>
          <w:u w:val="single"/>
        </w:rPr>
        <w:t xml:space="preserve"> Within </w:t>
      </w:r>
      <w:r>
        <w:rPr>
          <w:rFonts w:ascii="Times New Roman" w:hAnsi="Times New Roman" w:cs="Times New Roman"/>
          <w:u w:val="single"/>
        </w:rPr>
        <w:t>10</w:t>
      </w:r>
      <w:r w:rsidRPr="00571FE2">
        <w:rPr>
          <w:rFonts w:ascii="Times New Roman" w:hAnsi="Times New Roman" w:cs="Times New Roman"/>
          <w:u w:val="single"/>
        </w:rPr>
        <w:t xml:space="preserve"> business days after receipt of such notice: (i) the affected council member(s) may submit recommendations</w:t>
      </w:r>
      <w:r>
        <w:rPr>
          <w:rFonts w:ascii="Times New Roman" w:hAnsi="Times New Roman" w:cs="Times New Roman"/>
          <w:u w:val="single"/>
        </w:rPr>
        <w:t>,</w:t>
      </w:r>
      <w:r w:rsidRPr="00571FE2">
        <w:rPr>
          <w:rFonts w:ascii="Times New Roman" w:hAnsi="Times New Roman" w:cs="Times New Roman"/>
          <w:u w:val="single"/>
        </w:rPr>
        <w:t xml:space="preserve"> comments</w:t>
      </w:r>
      <w:r>
        <w:rPr>
          <w:rFonts w:ascii="Times New Roman" w:hAnsi="Times New Roman" w:cs="Times New Roman"/>
          <w:u w:val="single"/>
        </w:rPr>
        <w:t xml:space="preserve"> or both</w:t>
      </w:r>
      <w:r w:rsidRPr="00571FE2">
        <w:rPr>
          <w:rFonts w:ascii="Times New Roman" w:hAnsi="Times New Roman" w:cs="Times New Roman"/>
          <w:u w:val="single"/>
        </w:rPr>
        <w:t xml:space="preserve"> regarding such notice to the department; and (ii) the affected community board(s) may submit recommendations </w:t>
      </w:r>
      <w:r>
        <w:rPr>
          <w:rFonts w:ascii="Times New Roman" w:hAnsi="Times New Roman" w:cs="Times New Roman"/>
          <w:u w:val="single"/>
        </w:rPr>
        <w:t>or</w:t>
      </w:r>
      <w:r w:rsidRPr="00571FE2">
        <w:rPr>
          <w:rFonts w:ascii="Times New Roman" w:hAnsi="Times New Roman" w:cs="Times New Roman"/>
          <w:u w:val="single"/>
        </w:rPr>
        <w:t xml:space="preserve"> comments regarding such notice, or request a presentation regarding such installation, which where practicable shall be made to such community board(s) within 30 days of such request.</w:t>
      </w:r>
    </w:p>
    <w:p w14:paraId="66C78547" w14:textId="77777777" w:rsidR="00FD4ED4" w:rsidRPr="00571FE2" w:rsidRDefault="00FD4ED4" w:rsidP="00FD4ED4">
      <w:pPr>
        <w:pStyle w:val="Compact"/>
        <w:spacing w:line="480" w:lineRule="auto"/>
        <w:ind w:firstLine="720"/>
        <w:jc w:val="both"/>
        <w:rPr>
          <w:rFonts w:ascii="Times New Roman" w:hAnsi="Times New Roman" w:cs="Times New Roman"/>
          <w:u w:val="single"/>
        </w:rPr>
      </w:pPr>
      <w:r>
        <w:rPr>
          <w:rFonts w:ascii="Times New Roman" w:hAnsi="Times New Roman" w:cs="Times New Roman"/>
          <w:u w:val="single"/>
        </w:rPr>
        <w:t>(b)</w:t>
      </w:r>
      <w:r w:rsidRPr="00571FE2">
        <w:rPr>
          <w:rFonts w:ascii="Times New Roman" w:hAnsi="Times New Roman" w:cs="Times New Roman"/>
          <w:u w:val="single"/>
        </w:rPr>
        <w:t xml:space="preserve"> Any recommendations or comments received by the department pursuant to </w:t>
      </w:r>
      <w:r>
        <w:rPr>
          <w:rFonts w:ascii="Times New Roman" w:hAnsi="Times New Roman" w:cs="Times New Roman"/>
          <w:u w:val="single"/>
        </w:rPr>
        <w:t>this subdivision</w:t>
      </w:r>
      <w:r w:rsidRPr="00571FE2">
        <w:rPr>
          <w:rFonts w:ascii="Times New Roman" w:hAnsi="Times New Roman" w:cs="Times New Roman"/>
          <w:u w:val="single"/>
        </w:rPr>
        <w:t xml:space="preserve"> shall be reviewed prior to the installation of such new parking meters.</w:t>
      </w:r>
    </w:p>
    <w:p w14:paraId="0F50F2E7" w14:textId="77777777" w:rsidR="00FD4ED4" w:rsidRPr="00953EA2" w:rsidRDefault="00FD4ED4" w:rsidP="00FD4ED4">
      <w:pPr>
        <w:suppressAutoHyphens/>
        <w:spacing w:line="480" w:lineRule="auto"/>
        <w:ind w:firstLine="720"/>
        <w:jc w:val="both"/>
        <w:rPr>
          <w:u w:val="single"/>
        </w:rPr>
      </w:pPr>
      <w:r>
        <w:rPr>
          <w:u w:val="single"/>
        </w:rPr>
        <w:t>2. Existing parking meter alterations.</w:t>
      </w:r>
      <w:r w:rsidRPr="00953EA2">
        <w:rPr>
          <w:u w:val="single"/>
        </w:rPr>
        <w:t xml:space="preserve"> </w:t>
      </w:r>
      <w:r>
        <w:rPr>
          <w:u w:val="single"/>
        </w:rPr>
        <w:t xml:space="preserve">Prior to making </w:t>
      </w:r>
      <w:r w:rsidRPr="00953EA2">
        <w:rPr>
          <w:u w:val="single"/>
        </w:rPr>
        <w:t xml:space="preserve">changes </w:t>
      </w:r>
      <w:r>
        <w:rPr>
          <w:u w:val="single"/>
        </w:rPr>
        <w:t xml:space="preserve">to </w:t>
      </w:r>
      <w:r w:rsidRPr="00953EA2">
        <w:rPr>
          <w:u w:val="single"/>
        </w:rPr>
        <w:t>parking meter rates or replac</w:t>
      </w:r>
      <w:r>
        <w:rPr>
          <w:u w:val="single"/>
        </w:rPr>
        <w:t>ing</w:t>
      </w:r>
      <w:r w:rsidRPr="00953EA2">
        <w:rPr>
          <w:u w:val="single"/>
        </w:rPr>
        <w:t xml:space="preserve"> a parking meter with a different type of parking meter, </w:t>
      </w:r>
      <w:r>
        <w:rPr>
          <w:u w:val="single"/>
        </w:rPr>
        <w:t>the department</w:t>
      </w:r>
      <w:r w:rsidRPr="00953EA2">
        <w:rPr>
          <w:u w:val="single"/>
        </w:rPr>
        <w:t xml:space="preserve"> shall provide at least </w:t>
      </w:r>
      <w:r>
        <w:rPr>
          <w:u w:val="single"/>
        </w:rPr>
        <w:t>30</w:t>
      </w:r>
      <w:r w:rsidRPr="00953EA2">
        <w:rPr>
          <w:u w:val="single"/>
        </w:rPr>
        <w:t xml:space="preserve"> days written notice of such changes by regular first-class mail and electronic mail to the community board and council member in whose district the affected parking meters are or will be located and </w:t>
      </w:r>
      <w:r>
        <w:rPr>
          <w:u w:val="single"/>
        </w:rPr>
        <w:t xml:space="preserve">shall </w:t>
      </w:r>
      <w:r w:rsidRPr="00953EA2">
        <w:rPr>
          <w:u w:val="single"/>
        </w:rPr>
        <w:t>post such written notice on the department</w:t>
      </w:r>
      <w:r>
        <w:rPr>
          <w:u w:val="single"/>
        </w:rPr>
        <w:t>’</w:t>
      </w:r>
      <w:r w:rsidRPr="00953EA2">
        <w:rPr>
          <w:u w:val="single"/>
        </w:rPr>
        <w:t>s website. Such notice shall at a minimum provide the following information:</w:t>
      </w:r>
    </w:p>
    <w:p w14:paraId="2F832FEE" w14:textId="77777777" w:rsidR="00FD4ED4" w:rsidRPr="00953EA2" w:rsidRDefault="00FD4ED4" w:rsidP="00FD4ED4">
      <w:pPr>
        <w:suppressAutoHyphens/>
        <w:spacing w:line="480" w:lineRule="auto"/>
        <w:ind w:firstLine="720"/>
        <w:jc w:val="both"/>
        <w:rPr>
          <w:u w:val="single"/>
        </w:rPr>
      </w:pPr>
      <w:r w:rsidRPr="00953EA2">
        <w:rPr>
          <w:u w:val="single"/>
        </w:rPr>
        <w:t>(a) Parking rates.</w:t>
      </w:r>
      <w:r>
        <w:rPr>
          <w:u w:val="single"/>
        </w:rPr>
        <w:t xml:space="preserve"> The n</w:t>
      </w:r>
      <w:r w:rsidRPr="00953EA2">
        <w:rPr>
          <w:u w:val="single"/>
        </w:rPr>
        <w:t xml:space="preserve">otice shall </w:t>
      </w:r>
      <w:r>
        <w:rPr>
          <w:u w:val="single"/>
        </w:rPr>
        <w:t>include</w:t>
      </w:r>
      <w:r w:rsidRPr="00953EA2">
        <w:rPr>
          <w:u w:val="single"/>
        </w:rPr>
        <w:t xml:space="preserve"> the proposed new rate, the location(s) of the meters affected by such rate change and the earliest date such new rate will go into effect.</w:t>
      </w:r>
    </w:p>
    <w:p w14:paraId="56D29726" w14:textId="77777777" w:rsidR="00FD4ED4" w:rsidRPr="00953EA2" w:rsidRDefault="00FD4ED4" w:rsidP="00FD4ED4">
      <w:pPr>
        <w:suppressAutoHyphens/>
        <w:spacing w:line="480" w:lineRule="auto"/>
        <w:ind w:firstLine="720"/>
        <w:jc w:val="both"/>
        <w:rPr>
          <w:u w:val="single"/>
        </w:rPr>
      </w:pPr>
      <w:r w:rsidRPr="00953EA2">
        <w:rPr>
          <w:u w:val="single"/>
        </w:rPr>
        <w:t xml:space="preserve">(b) Change in meter type. </w:t>
      </w:r>
      <w:r>
        <w:rPr>
          <w:u w:val="single"/>
        </w:rPr>
        <w:t>The n</w:t>
      </w:r>
      <w:r w:rsidRPr="00953EA2">
        <w:rPr>
          <w:u w:val="single"/>
        </w:rPr>
        <w:t xml:space="preserve">otice shall </w:t>
      </w:r>
      <w:r>
        <w:rPr>
          <w:u w:val="single"/>
        </w:rPr>
        <w:t>include</w:t>
      </w:r>
      <w:r w:rsidRPr="00953EA2">
        <w:rPr>
          <w:u w:val="single"/>
        </w:rPr>
        <w:t xml:space="preserve"> the location(s) where meters will be converted and the earliest date </w:t>
      </w:r>
      <w:r>
        <w:rPr>
          <w:u w:val="single"/>
        </w:rPr>
        <w:t xml:space="preserve">on which </w:t>
      </w:r>
      <w:r w:rsidRPr="00953EA2">
        <w:rPr>
          <w:u w:val="single"/>
        </w:rPr>
        <w:t>such converted meters will go into operation.</w:t>
      </w:r>
    </w:p>
    <w:p w14:paraId="67FD76E7" w14:textId="77777777" w:rsidR="00FD4ED4" w:rsidRPr="00993FF1" w:rsidRDefault="00FD4ED4" w:rsidP="00FD4ED4">
      <w:pPr>
        <w:suppressAutoHyphens/>
        <w:spacing w:line="480" w:lineRule="auto"/>
        <w:ind w:firstLine="720"/>
        <w:jc w:val="both"/>
      </w:pPr>
      <w:r w:rsidRPr="00993FF1">
        <w:t>§</w:t>
      </w:r>
      <w:r>
        <w:t xml:space="preserve"> 2</w:t>
      </w:r>
      <w:r w:rsidRPr="00993FF1">
        <w:t>.</w:t>
      </w:r>
      <w:r>
        <w:t xml:space="preserve">  </w:t>
      </w:r>
      <w:r w:rsidRPr="00993FF1">
        <w:t>Section 19-213</w:t>
      </w:r>
      <w:r>
        <w:t xml:space="preserve"> </w:t>
      </w:r>
      <w:r w:rsidRPr="00993FF1">
        <w:t xml:space="preserve">of title 19 of the administrative </w:t>
      </w:r>
      <w:r>
        <w:t>code of the c</w:t>
      </w:r>
      <w:r w:rsidRPr="00993FF1">
        <w:t>ity of New York</w:t>
      </w:r>
      <w:r>
        <w:t>, as added by local law 82 for the year 2009,</w:t>
      </w:r>
      <w:r w:rsidRPr="00993FF1">
        <w:t xml:space="preserve"> is amended to read as follows:</w:t>
      </w:r>
    </w:p>
    <w:p w14:paraId="01C75D8E" w14:textId="77777777" w:rsidR="00FD4ED4" w:rsidRPr="00663E6B" w:rsidRDefault="00FD4ED4" w:rsidP="00FD4ED4">
      <w:pPr>
        <w:spacing w:line="480" w:lineRule="auto"/>
        <w:ind w:firstLine="720"/>
        <w:jc w:val="both"/>
        <w:rPr>
          <w:u w:val="single"/>
        </w:rPr>
      </w:pPr>
      <w:bookmarkStart w:id="2" w:name="JD_19-213"/>
      <w:bookmarkEnd w:id="2"/>
      <w:r w:rsidRPr="00993FF1">
        <w:t xml:space="preserve">§ 19-213 </w:t>
      </w:r>
      <w:r w:rsidRPr="00993FF1">
        <w:rPr>
          <w:bCs/>
        </w:rPr>
        <w:t>Grac</w:t>
      </w:r>
      <w:r>
        <w:rPr>
          <w:bCs/>
        </w:rPr>
        <w:t xml:space="preserve">e </w:t>
      </w:r>
      <w:r w:rsidRPr="00571FE2">
        <w:rPr>
          <w:bCs/>
        </w:rPr>
        <w:t>period</w:t>
      </w:r>
      <w:r>
        <w:rPr>
          <w:bCs/>
          <w:u w:val="single"/>
        </w:rPr>
        <w:t>;</w:t>
      </w:r>
      <w:r w:rsidRPr="00490362">
        <w:rPr>
          <w:bCs/>
          <w:u w:val="single"/>
        </w:rPr>
        <w:t xml:space="preserve"> </w:t>
      </w:r>
      <w:r>
        <w:rPr>
          <w:bCs/>
          <w:u w:val="single"/>
        </w:rPr>
        <w:t>f</w:t>
      </w:r>
      <w:r w:rsidRPr="00571FE2">
        <w:rPr>
          <w:bCs/>
          <w:u w:val="single"/>
        </w:rPr>
        <w:t xml:space="preserve">ailure to purchase parking </w:t>
      </w:r>
      <w:r w:rsidRPr="00490362">
        <w:rPr>
          <w:bCs/>
          <w:u w:val="single"/>
        </w:rPr>
        <w:t>time and</w:t>
      </w:r>
      <w:r w:rsidRPr="00571FE2">
        <w:rPr>
          <w:bCs/>
          <w:u w:val="single"/>
        </w:rPr>
        <w:t xml:space="preserve"> cancellation</w:t>
      </w:r>
      <w:r>
        <w:rPr>
          <w:bCs/>
          <w:u w:val="single"/>
        </w:rPr>
        <w:t xml:space="preserve"> of certain tickets</w:t>
      </w:r>
      <w:r w:rsidRPr="00993FF1">
        <w:rPr>
          <w:bCs/>
        </w:rPr>
        <w:t xml:space="preserve">. </w:t>
      </w:r>
      <w:r w:rsidRPr="00993FF1">
        <w:t xml:space="preserve">a. </w:t>
      </w:r>
      <w:r>
        <w:t>[</w:t>
      </w:r>
      <w:r w:rsidRPr="00993FF1">
        <w:t xml:space="preserve">For the purposes of this section, the term "munimeter receipt" shall mean the receipt showing the amount of parking time purchased that is dispensed by an electronic parking meter and must be displayed in a conspicuous place on a vehicle's </w:t>
      </w:r>
      <w:r w:rsidRPr="00663E6B">
        <w:t xml:space="preserve">dashboard.] </w:t>
      </w:r>
      <w:r w:rsidRPr="00663E6B">
        <w:rPr>
          <w:u w:val="single"/>
        </w:rPr>
        <w:t xml:space="preserve">Definitions. </w:t>
      </w:r>
      <w:r>
        <w:rPr>
          <w:u w:val="single"/>
        </w:rPr>
        <w:t>For the purposes of</w:t>
      </w:r>
      <w:r w:rsidRPr="00663E6B">
        <w:rPr>
          <w:u w:val="single"/>
        </w:rPr>
        <w:t xml:space="preserve"> this section, the following terms have the following meanings:</w:t>
      </w:r>
    </w:p>
    <w:p w14:paraId="585CB7B3" w14:textId="77777777" w:rsidR="00FD4ED4" w:rsidRPr="00A917A5" w:rsidRDefault="00FD4ED4" w:rsidP="00FD4ED4">
      <w:pPr>
        <w:pStyle w:val="Compact"/>
        <w:spacing w:line="480" w:lineRule="auto"/>
        <w:jc w:val="both"/>
        <w:rPr>
          <w:rFonts w:ascii="Times New Roman" w:hAnsi="Times New Roman" w:cs="Times New Roman"/>
          <w:u w:val="single"/>
        </w:rPr>
      </w:pPr>
      <w:r w:rsidRPr="00182D40">
        <w:rPr>
          <w:rFonts w:ascii="Times New Roman" w:hAnsi="Times New Roman" w:cs="Times New Roman"/>
        </w:rPr>
        <w:t>      </w:t>
      </w:r>
      <w:r>
        <w:rPr>
          <w:rFonts w:ascii="Times New Roman" w:hAnsi="Times New Roman" w:cs="Times New Roman"/>
        </w:rPr>
        <w:tab/>
      </w:r>
      <w:r w:rsidRPr="00A917A5">
        <w:rPr>
          <w:rFonts w:ascii="Times New Roman" w:hAnsi="Times New Roman" w:cs="Times New Roman"/>
          <w:u w:val="single"/>
        </w:rPr>
        <w:t xml:space="preserve">Agent. The term </w:t>
      </w:r>
      <w:r w:rsidRPr="008B5CBE">
        <w:rPr>
          <w:rFonts w:ascii="Times New Roman" w:hAnsi="Times New Roman" w:cs="Times New Roman"/>
          <w:u w:val="single"/>
        </w:rPr>
        <w:t>“</w:t>
      </w:r>
      <w:r w:rsidRPr="00A917A5">
        <w:rPr>
          <w:rFonts w:ascii="Times New Roman" w:hAnsi="Times New Roman" w:cs="Times New Roman"/>
          <w:u w:val="single"/>
        </w:rPr>
        <w:t>a</w:t>
      </w:r>
      <w:r w:rsidRPr="008B5CBE">
        <w:rPr>
          <w:rFonts w:ascii="Times New Roman" w:hAnsi="Times New Roman" w:cs="Times New Roman"/>
          <w:u w:val="single"/>
        </w:rPr>
        <w:t>gent” mean</w:t>
      </w:r>
      <w:r w:rsidRPr="00A917A5">
        <w:rPr>
          <w:rFonts w:ascii="Times New Roman" w:hAnsi="Times New Roman" w:cs="Times New Roman"/>
          <w:u w:val="single"/>
        </w:rPr>
        <w:t>s</w:t>
      </w:r>
      <w:r w:rsidRPr="008B5CBE">
        <w:rPr>
          <w:rFonts w:ascii="Times New Roman" w:hAnsi="Times New Roman" w:cs="Times New Roman"/>
          <w:u w:val="single"/>
        </w:rPr>
        <w:t xml:space="preserve"> any person employed by the city of New York authorized to issue a notice of violation for parking violations</w:t>
      </w:r>
      <w:r>
        <w:rPr>
          <w:rFonts w:ascii="Times New Roman" w:hAnsi="Times New Roman" w:cs="Times New Roman"/>
          <w:u w:val="single"/>
        </w:rPr>
        <w:t>.</w:t>
      </w:r>
    </w:p>
    <w:p w14:paraId="780020D3" w14:textId="77777777" w:rsidR="00FD4ED4" w:rsidRPr="00A81F88" w:rsidRDefault="00FD4ED4" w:rsidP="00FD4ED4">
      <w:pPr>
        <w:spacing w:line="480" w:lineRule="auto"/>
        <w:ind w:firstLine="720"/>
        <w:jc w:val="both"/>
        <w:rPr>
          <w:u w:val="single"/>
        </w:rPr>
      </w:pPr>
      <w:r w:rsidRPr="00A81F88">
        <w:rPr>
          <w:u w:val="single"/>
        </w:rPr>
        <w:t xml:space="preserve">Parking </w:t>
      </w:r>
      <w:r>
        <w:rPr>
          <w:u w:val="single"/>
        </w:rPr>
        <w:t>m</w:t>
      </w:r>
      <w:r w:rsidRPr="00A81F88">
        <w:rPr>
          <w:u w:val="single"/>
        </w:rPr>
        <w:t>eter. The term “parking meter” means a device which ac</w:t>
      </w:r>
      <w:r>
        <w:rPr>
          <w:u w:val="single"/>
        </w:rPr>
        <w:t xml:space="preserve">cepts payment or a credential that authorizes vehicle parking time, </w:t>
      </w:r>
      <w:r w:rsidRPr="00A81F88">
        <w:rPr>
          <w:u w:val="single"/>
        </w:rPr>
        <w:t>including</w:t>
      </w:r>
      <w:r>
        <w:rPr>
          <w:u w:val="single"/>
        </w:rPr>
        <w:t>, but not limited to,</w:t>
      </w:r>
      <w:r w:rsidRPr="00A81F88">
        <w:rPr>
          <w:u w:val="single"/>
        </w:rPr>
        <w:t xml:space="preserve"> </w:t>
      </w:r>
      <w:r>
        <w:rPr>
          <w:u w:val="single"/>
        </w:rPr>
        <w:t>a pay-and-display parking meter or a pay-by-plate parking meter.</w:t>
      </w:r>
      <w:r w:rsidRPr="00A81F88">
        <w:rPr>
          <w:u w:val="single"/>
        </w:rPr>
        <w:t xml:space="preserve">  </w:t>
      </w:r>
    </w:p>
    <w:p w14:paraId="37F8247B" w14:textId="77777777" w:rsidR="00FD4ED4" w:rsidRPr="00A81F88" w:rsidRDefault="00FD4ED4" w:rsidP="00FD4ED4">
      <w:pPr>
        <w:shd w:val="clear" w:color="auto" w:fill="FFFFFF"/>
        <w:spacing w:line="480" w:lineRule="auto"/>
        <w:ind w:hanging="1440"/>
        <w:jc w:val="both"/>
        <w:rPr>
          <w:u w:val="single"/>
        </w:rPr>
      </w:pPr>
      <w:r>
        <w:tab/>
      </w:r>
      <w:r>
        <w:tab/>
      </w:r>
      <w:r w:rsidRPr="00A81F88">
        <w:rPr>
          <w:u w:val="single"/>
        </w:rPr>
        <w:t>Pay-and-</w:t>
      </w:r>
      <w:r>
        <w:rPr>
          <w:u w:val="single"/>
        </w:rPr>
        <w:t>d</w:t>
      </w:r>
      <w:r w:rsidRPr="00A81F88">
        <w:rPr>
          <w:u w:val="single"/>
        </w:rPr>
        <w:t xml:space="preserve">isplay </w:t>
      </w:r>
      <w:r>
        <w:rPr>
          <w:u w:val="single"/>
        </w:rPr>
        <w:t>p</w:t>
      </w:r>
      <w:r w:rsidRPr="00A81F88">
        <w:rPr>
          <w:u w:val="single"/>
        </w:rPr>
        <w:t xml:space="preserve">arking </w:t>
      </w:r>
      <w:r>
        <w:rPr>
          <w:u w:val="single"/>
        </w:rPr>
        <w:t>m</w:t>
      </w:r>
      <w:r w:rsidRPr="00A81F88">
        <w:rPr>
          <w:u w:val="single"/>
        </w:rPr>
        <w:t>eter. The term “pay-and</w:t>
      </w:r>
      <w:r>
        <w:rPr>
          <w:u w:val="single"/>
        </w:rPr>
        <w:t>-</w:t>
      </w:r>
      <w:r w:rsidRPr="00A81F88">
        <w:rPr>
          <w:u w:val="single"/>
        </w:rPr>
        <w:t>display parking meter” means an electronic parking meter that dispenses timed receipts that must be displayed on the dashboard of a motor vehicle or in a visible and secure place on a motorcycle</w:t>
      </w:r>
      <w:r>
        <w:rPr>
          <w:u w:val="single"/>
        </w:rPr>
        <w:t>.</w:t>
      </w:r>
    </w:p>
    <w:p w14:paraId="459C56D4" w14:textId="77777777" w:rsidR="00FD4ED4" w:rsidRPr="00182D40" w:rsidRDefault="00FD4ED4" w:rsidP="00FD4ED4">
      <w:pPr>
        <w:shd w:val="clear" w:color="auto" w:fill="FFFFFF"/>
        <w:spacing w:line="480" w:lineRule="auto"/>
        <w:ind w:hanging="1440"/>
        <w:jc w:val="both"/>
        <w:rPr>
          <w:u w:val="single"/>
        </w:rPr>
      </w:pPr>
      <w:r>
        <w:tab/>
      </w:r>
      <w:r>
        <w:tab/>
      </w:r>
      <w:r w:rsidRPr="00A81F88">
        <w:rPr>
          <w:u w:val="single"/>
        </w:rPr>
        <w:t>Pay-by-</w:t>
      </w:r>
      <w:r>
        <w:rPr>
          <w:u w:val="single"/>
        </w:rPr>
        <w:t>p</w:t>
      </w:r>
      <w:r w:rsidRPr="00A81F88">
        <w:rPr>
          <w:u w:val="single"/>
        </w:rPr>
        <w:t xml:space="preserve">late </w:t>
      </w:r>
      <w:r>
        <w:rPr>
          <w:u w:val="single"/>
        </w:rPr>
        <w:t>p</w:t>
      </w:r>
      <w:r w:rsidRPr="00A81F88">
        <w:rPr>
          <w:u w:val="single"/>
        </w:rPr>
        <w:t xml:space="preserve">arking </w:t>
      </w:r>
      <w:r>
        <w:rPr>
          <w:u w:val="single"/>
        </w:rPr>
        <w:t>m</w:t>
      </w:r>
      <w:r w:rsidRPr="00A81F88">
        <w:rPr>
          <w:u w:val="single"/>
        </w:rPr>
        <w:t>eter. The term “pay-by-plate parking meter” means an electronic parking meter that requires entry of license plate information for proper registration of payment.</w:t>
      </w:r>
    </w:p>
    <w:p w14:paraId="19BBDC2F" w14:textId="77777777" w:rsidR="00FD4ED4" w:rsidRPr="002C6022" w:rsidRDefault="00FD4ED4" w:rsidP="00FD4ED4">
      <w:pPr>
        <w:pStyle w:val="Compact"/>
        <w:spacing w:line="480" w:lineRule="auto"/>
        <w:ind w:firstLine="720"/>
        <w:jc w:val="both"/>
      </w:pPr>
      <w:r w:rsidRPr="00953EA2">
        <w:rPr>
          <w:rFonts w:ascii="Times New Roman" w:eastAsia="Times New Roman" w:hAnsi="Times New Roman"/>
        </w:rPr>
        <w:t xml:space="preserve">b. </w:t>
      </w:r>
      <w:r w:rsidRPr="00157972">
        <w:rPr>
          <w:rFonts w:ascii="Times New Roman" w:eastAsia="Times New Roman" w:hAnsi="Times New Roman"/>
          <w:u w:val="single"/>
        </w:rPr>
        <w:t>Grace period.</w:t>
      </w:r>
      <w:r w:rsidRPr="00953EA2">
        <w:rPr>
          <w:rFonts w:ascii="Times New Roman" w:eastAsia="Times New Roman" w:hAnsi="Times New Roman"/>
        </w:rPr>
        <w:t xml:space="preserve"> No notice of violation shall be issued for allegedly parking in excess of the [allotted] </w:t>
      </w:r>
      <w:r w:rsidRPr="0062025B">
        <w:rPr>
          <w:rFonts w:ascii="Times New Roman" w:eastAsia="Times New Roman" w:hAnsi="Times New Roman"/>
          <w:u w:val="single"/>
        </w:rPr>
        <w:t>parking</w:t>
      </w:r>
      <w:r w:rsidRPr="00953EA2">
        <w:rPr>
          <w:rFonts w:ascii="Times New Roman" w:eastAsia="Times New Roman" w:hAnsi="Times New Roman"/>
        </w:rPr>
        <w:t xml:space="preserve"> time [displayed on a munimeter receipt] </w:t>
      </w:r>
      <w:r w:rsidRPr="0062025B">
        <w:rPr>
          <w:rFonts w:ascii="Times New Roman" w:eastAsia="Times New Roman" w:hAnsi="Times New Roman"/>
          <w:u w:val="single"/>
        </w:rPr>
        <w:t>purchased</w:t>
      </w:r>
      <w:r w:rsidRPr="00953EA2">
        <w:rPr>
          <w:rFonts w:ascii="Times New Roman" w:eastAsia="Times New Roman" w:hAnsi="Times New Roman"/>
        </w:rPr>
        <w:t xml:space="preserve"> or longer than the time period allowed by a sign posted by the department until five minutes after the time that such a violation occurs.</w:t>
      </w:r>
    </w:p>
    <w:p w14:paraId="56FAB065" w14:textId="77777777" w:rsidR="00FD4ED4" w:rsidRPr="0095591B" w:rsidRDefault="00FD4ED4" w:rsidP="00FD4ED4">
      <w:pPr>
        <w:pStyle w:val="Compact"/>
        <w:spacing w:line="480" w:lineRule="auto"/>
        <w:ind w:firstLine="720"/>
        <w:jc w:val="both"/>
        <w:rPr>
          <w:u w:val="single"/>
        </w:rPr>
      </w:pPr>
      <w:bookmarkStart w:id="3" w:name="JD_19-214"/>
      <w:bookmarkEnd w:id="3"/>
      <w:r w:rsidRPr="00953EA2">
        <w:rPr>
          <w:rFonts w:ascii="Times New Roman" w:eastAsia="Times New Roman" w:hAnsi="Times New Roman"/>
          <w:u w:val="single"/>
        </w:rPr>
        <w:t xml:space="preserve">c. Failure to purchase parking time. Notwithstanding any rule or regulation to the contrary, </w:t>
      </w:r>
      <w:r>
        <w:rPr>
          <w:rFonts w:ascii="Times New Roman" w:eastAsia="Times New Roman" w:hAnsi="Times New Roman"/>
          <w:u w:val="single"/>
        </w:rPr>
        <w:t>and</w:t>
      </w:r>
      <w:r w:rsidRPr="00953EA2">
        <w:rPr>
          <w:rFonts w:ascii="Times New Roman" w:eastAsia="Times New Roman" w:hAnsi="Times New Roman"/>
          <w:u w:val="single"/>
        </w:rPr>
        <w:t xml:space="preserve"> subject to the provisions of the vehicle and traffic law, where a notice of violation </w:t>
      </w:r>
      <w:r>
        <w:rPr>
          <w:rFonts w:ascii="Times New Roman" w:eastAsia="Times New Roman" w:hAnsi="Times New Roman"/>
          <w:u w:val="single"/>
        </w:rPr>
        <w:t>i</w:t>
      </w:r>
      <w:r w:rsidRPr="00953EA2">
        <w:rPr>
          <w:rFonts w:ascii="Times New Roman" w:eastAsia="Times New Roman" w:hAnsi="Times New Roman"/>
          <w:u w:val="single"/>
        </w:rPr>
        <w:t xml:space="preserve">s issued to an owner or operator of a vehicle for the failure to purchase parking time, it shall be an affirmative defense to such violation that such owner or operator purchased parking time for the time such notice of violation was issued or up to five minutes thereafter from a parking meter at the location such notice of violation was issued. Evidence </w:t>
      </w:r>
      <w:r>
        <w:rPr>
          <w:rFonts w:ascii="Times New Roman" w:eastAsia="Times New Roman" w:hAnsi="Times New Roman"/>
          <w:u w:val="single"/>
        </w:rPr>
        <w:t xml:space="preserve">in support </w:t>
      </w:r>
      <w:r w:rsidRPr="00953EA2">
        <w:rPr>
          <w:rFonts w:ascii="Times New Roman" w:eastAsia="Times New Roman" w:hAnsi="Times New Roman"/>
          <w:u w:val="single"/>
        </w:rPr>
        <w:t>of the affirmative defense shall be the presentation, in person or by mail, of a valid payment receipt for the time such notice of violation was issued or for up to five minutes thereafter or other suitable evidence</w:t>
      </w:r>
      <w:r>
        <w:rPr>
          <w:rFonts w:ascii="Times New Roman" w:eastAsia="Times New Roman" w:hAnsi="Times New Roman"/>
          <w:u w:val="single"/>
        </w:rPr>
        <w:t>,</w:t>
      </w:r>
      <w:r w:rsidRPr="00953EA2">
        <w:rPr>
          <w:rFonts w:ascii="Times New Roman" w:eastAsia="Times New Roman" w:hAnsi="Times New Roman"/>
          <w:u w:val="single"/>
        </w:rPr>
        <w:t xml:space="preserve"> </w:t>
      </w:r>
      <w:r w:rsidRPr="0095591B">
        <w:rPr>
          <w:rFonts w:ascii="Times New Roman" w:eastAsia="Times New Roman" w:hAnsi="Times New Roman"/>
          <w:u w:val="single"/>
        </w:rPr>
        <w:t>as determined by the hearing officer, that such parking time was purchased.</w:t>
      </w:r>
    </w:p>
    <w:p w14:paraId="6A4DEACE" w14:textId="77777777" w:rsidR="00FD4ED4" w:rsidRDefault="00FD4ED4" w:rsidP="00FD4ED4">
      <w:pPr>
        <w:spacing w:line="480" w:lineRule="auto"/>
        <w:ind w:firstLine="720"/>
        <w:jc w:val="both"/>
        <w:rPr>
          <w:u w:val="single"/>
        </w:rPr>
      </w:pPr>
      <w:r w:rsidRPr="0095591B">
        <w:rPr>
          <w:u w:val="single"/>
        </w:rPr>
        <w:t xml:space="preserve">d. Cancellation of certain tickets. </w:t>
      </w:r>
      <w:r>
        <w:rPr>
          <w:u w:val="single"/>
        </w:rPr>
        <w:t xml:space="preserve">1. </w:t>
      </w:r>
      <w:r w:rsidRPr="0095591B">
        <w:rPr>
          <w:u w:val="single"/>
        </w:rPr>
        <w:t xml:space="preserve">Any agent who issues a notice of violation by electronic means for failure to pay the parking charge required at </w:t>
      </w:r>
      <w:r>
        <w:rPr>
          <w:u w:val="single"/>
        </w:rPr>
        <w:t>a pay-and-display parking</w:t>
      </w:r>
      <w:r w:rsidRPr="0095591B">
        <w:rPr>
          <w:u w:val="single"/>
        </w:rPr>
        <w:t xml:space="preserve"> meter shall</w:t>
      </w:r>
      <w:r w:rsidRPr="008B5CBE">
        <w:rPr>
          <w:u w:val="single"/>
        </w:rPr>
        <w:t xml:space="preserve"> cancel such notice of violation when, not later than five minutes after the issuance of such notice, such agent is shown a valid </w:t>
      </w:r>
      <w:r>
        <w:rPr>
          <w:u w:val="single"/>
        </w:rPr>
        <w:t>payment</w:t>
      </w:r>
      <w:r w:rsidRPr="008B5CBE">
        <w:rPr>
          <w:u w:val="single"/>
        </w:rPr>
        <w:t xml:space="preserve"> receipt with an official start time </w:t>
      </w:r>
      <w:r>
        <w:rPr>
          <w:u w:val="single"/>
        </w:rPr>
        <w:t>indicated</w:t>
      </w:r>
      <w:r w:rsidRPr="008B5CBE">
        <w:rPr>
          <w:u w:val="single"/>
        </w:rPr>
        <w:t xml:space="preserve"> and such start time is no later than five minutes after the time of the issuance of such notice. The electronic copy of such canceled notice shall be marked “valid receipt shown; ticket canceled” and shall include the number of such </w:t>
      </w:r>
      <w:r>
        <w:rPr>
          <w:u w:val="single"/>
        </w:rPr>
        <w:t>payment</w:t>
      </w:r>
      <w:r w:rsidRPr="008B5CBE">
        <w:rPr>
          <w:u w:val="single"/>
        </w:rPr>
        <w:t xml:space="preserve"> receipt shown. The electronic </w:t>
      </w:r>
      <w:r>
        <w:rPr>
          <w:u w:val="single"/>
        </w:rPr>
        <w:t xml:space="preserve">parking meter </w:t>
      </w:r>
      <w:r w:rsidRPr="008B5CBE">
        <w:rPr>
          <w:u w:val="single"/>
        </w:rPr>
        <w:t>system shall be programmed to prohibit such notice from being canceled later than five minutes after the issuance of such notice.</w:t>
      </w:r>
      <w:r>
        <w:rPr>
          <w:u w:val="single"/>
        </w:rPr>
        <w:t xml:space="preserve"> </w:t>
      </w:r>
    </w:p>
    <w:p w14:paraId="4A35D20D" w14:textId="77777777" w:rsidR="00FD4ED4" w:rsidRDefault="00FD4ED4" w:rsidP="00FD4ED4">
      <w:pPr>
        <w:shd w:val="clear" w:color="auto" w:fill="FFFFFF"/>
        <w:spacing w:line="480" w:lineRule="auto"/>
        <w:ind w:firstLine="720"/>
        <w:jc w:val="both"/>
        <w:rPr>
          <w:u w:val="single"/>
        </w:rPr>
      </w:pPr>
      <w:r w:rsidRPr="00153D13">
        <w:rPr>
          <w:u w:val="single"/>
        </w:rPr>
        <w:t>2. If an agent has issued a notice of violation by electronic means for failure to pay the parking charge required at a pay-by-plate parking meter, and parking time is purchased for such vehicle for the blockface where the vehicle is located not more than five minutes after the notice of violation was issued, such notice of violation shall be canceled automatically by the electronic parking meter system.</w:t>
      </w:r>
    </w:p>
    <w:p w14:paraId="0DC8282C" w14:textId="77777777" w:rsidR="00FD4ED4" w:rsidRDefault="00FD4ED4" w:rsidP="00FD4ED4">
      <w:pPr>
        <w:shd w:val="clear" w:color="auto" w:fill="FFFFFF"/>
        <w:spacing w:line="480" w:lineRule="auto"/>
        <w:ind w:firstLine="720"/>
        <w:jc w:val="both"/>
        <w:rPr>
          <w:u w:val="single"/>
        </w:rPr>
      </w:pPr>
      <w:r>
        <w:t>§ 3. Sections 19-214 and 19-215 of the administrative code of the city of New York are REPEALED.</w:t>
      </w:r>
    </w:p>
    <w:p w14:paraId="1C210E20" w14:textId="439F4A5B" w:rsidR="00FD4ED4" w:rsidRDefault="00FD4ED4" w:rsidP="00FD4ED4">
      <w:pPr>
        <w:shd w:val="clear" w:color="auto" w:fill="FFFFFF"/>
        <w:spacing w:line="480" w:lineRule="auto"/>
        <w:ind w:firstLine="720"/>
        <w:jc w:val="both"/>
        <w:rPr>
          <w:color w:val="000000"/>
        </w:rPr>
      </w:pPr>
      <w:r w:rsidRPr="00993FF1">
        <w:t>§</w:t>
      </w:r>
      <w:r>
        <w:t xml:space="preserve"> 4</w:t>
      </w:r>
      <w:r w:rsidRPr="00993FF1">
        <w:t>.</w:t>
      </w:r>
      <w:r>
        <w:t xml:space="preserve"> This local law takes effect </w:t>
      </w:r>
      <w:r>
        <w:rPr>
          <w:color w:val="000000"/>
        </w:rPr>
        <w:t xml:space="preserve">60 days after it becomes law. </w:t>
      </w:r>
    </w:p>
    <w:p w14:paraId="50F45335" w14:textId="66852DAE" w:rsidR="004435A9" w:rsidRPr="004435A9" w:rsidRDefault="004435A9" w:rsidP="004435A9">
      <w:pPr>
        <w:shd w:val="clear" w:color="auto" w:fill="FFFFFF"/>
        <w:spacing w:line="480" w:lineRule="auto"/>
        <w:jc w:val="both"/>
        <w:rPr>
          <w:color w:val="000000"/>
          <w:sz w:val="20"/>
          <w:szCs w:val="20"/>
        </w:rPr>
      </w:pPr>
      <w:r w:rsidRPr="004435A9">
        <w:rPr>
          <w:color w:val="000000"/>
          <w:sz w:val="20"/>
          <w:szCs w:val="20"/>
        </w:rPr>
        <w:t>11/12/2021 12:36PM</w:t>
      </w:r>
    </w:p>
    <w:sectPr w:rsidR="004435A9" w:rsidRPr="004435A9">
      <w:footerReference w:type="default" r:id="rI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BE21A" w16cex:dateUtc="2021-05-04T19:09:00Z"/>
  <w16cex:commentExtensible w16cex:durableId="243BE049" w16cex:dateUtc="2021-05-04T19:01:00Z"/>
  <w16cex:commentExtensible w16cex:durableId="243BE074" w16cex:dateUtc="2021-05-04T19:02:00Z"/>
  <w16cex:commentExtensible w16cex:durableId="243BE095" w16cex:dateUtc="2021-05-04T19:02:00Z"/>
  <w16cex:commentExtensible w16cex:durableId="243BE0AD" w16cex:dateUtc="2021-05-04T19:03:00Z"/>
  <w16cex:commentExtensible w16cex:durableId="243BE0ED" w16cex:dateUtc="2021-05-04T19:04:00Z"/>
  <w16cex:commentExtensible w16cex:durableId="243BE101" w16cex:dateUtc="2021-05-04T19:04:00Z"/>
  <w16cex:commentExtensible w16cex:durableId="243BE17B" w16cex:dateUtc="2021-05-04T19:06:00Z"/>
  <w16cex:commentExtensible w16cex:durableId="243BE197" w16cex:dateUtc="2021-05-04T19: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D347B" w14:textId="77777777" w:rsidR="00AF4001" w:rsidRDefault="00AF4001" w:rsidP="009C4FB6">
      <w:pPr>
        <w:spacing w:after="0" w:line="240" w:lineRule="auto"/>
      </w:pPr>
      <w:r>
        <w:separator/>
      </w:r>
    </w:p>
  </w:endnote>
  <w:endnote w:type="continuationSeparator" w:id="0">
    <w:p w14:paraId="6DA5D9E8" w14:textId="77777777" w:rsidR="00AF4001" w:rsidRDefault="00AF4001" w:rsidP="009C4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1753619"/>
      <w:docPartObj>
        <w:docPartGallery w:val="Page Numbers (Bottom of Page)"/>
        <w:docPartUnique/>
      </w:docPartObj>
    </w:sdtPr>
    <w:sdtEndPr>
      <w:rPr>
        <w:noProof/>
      </w:rPr>
    </w:sdtEndPr>
    <w:sdtContent>
      <w:p w14:paraId="07C62B83" w14:textId="5DD26594" w:rsidR="002507C2" w:rsidRDefault="002507C2">
        <w:pPr>
          <w:pStyle w:val="Footer"/>
          <w:jc w:val="center"/>
        </w:pPr>
        <w:r>
          <w:fldChar w:fldCharType="begin"/>
        </w:r>
        <w:r>
          <w:instrText xml:space="preserve"> PAGE   \* MERGEFORMAT </w:instrText>
        </w:r>
        <w:r>
          <w:fldChar w:fldCharType="separate"/>
        </w:r>
        <w:r w:rsidR="00F01ECA">
          <w:rPr>
            <w:noProof/>
          </w:rPr>
          <w:t>1</w:t>
        </w:r>
        <w:r>
          <w:rPr>
            <w:noProof/>
          </w:rPr>
          <w:fldChar w:fldCharType="end"/>
        </w:r>
      </w:p>
    </w:sdtContent>
  </w:sdt>
  <w:p w14:paraId="588002FA" w14:textId="77777777" w:rsidR="002507C2" w:rsidRDefault="00250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71343" w14:textId="77777777" w:rsidR="00AF4001" w:rsidRDefault="00AF4001" w:rsidP="009C4FB6">
      <w:pPr>
        <w:spacing w:after="0" w:line="240" w:lineRule="auto"/>
      </w:pPr>
      <w:r>
        <w:separator/>
      </w:r>
    </w:p>
  </w:footnote>
  <w:footnote w:type="continuationSeparator" w:id="0">
    <w:p w14:paraId="0B59A92C" w14:textId="77777777" w:rsidR="00AF4001" w:rsidRDefault="00AF4001" w:rsidP="009C4FB6">
      <w:pPr>
        <w:spacing w:after="0" w:line="240" w:lineRule="auto"/>
      </w:pPr>
      <w:r>
        <w:continuationSeparator/>
      </w:r>
    </w:p>
  </w:footnote>
  <w:footnote w:id="1">
    <w:p w14:paraId="28BB6A44" w14:textId="51D09517" w:rsidR="002507C2" w:rsidRDefault="002507C2">
      <w:pPr>
        <w:pStyle w:val="FootnoteText"/>
      </w:pPr>
      <w:r>
        <w:rPr>
          <w:rStyle w:val="FootnoteReference"/>
        </w:rPr>
        <w:footnoteRef/>
      </w:r>
      <w:r>
        <w:t xml:space="preserve"> </w:t>
      </w:r>
      <w:r w:rsidRPr="00EB09C3">
        <w:rPr>
          <w:i/>
        </w:rPr>
        <w:t>See</w:t>
      </w:r>
      <w:r>
        <w:t xml:space="preserve"> “FREIGHTNYC: Goods for the Good of the City,” p.12, PORTNYC and NYCEDC, available for download at   </w:t>
      </w:r>
      <w:hyperlink r:id="rId1" w:history="1">
        <w:r w:rsidRPr="00BD70BE">
          <w:rPr>
            <w:rStyle w:val="Hyperlink"/>
          </w:rPr>
          <w:t>https://edc.nyc/sites/default/files/filemanager/Programs/FreightNYC_book__DIGITAL.pdf</w:t>
        </w:r>
      </w:hyperlink>
      <w:r>
        <w:t xml:space="preserve"> </w:t>
      </w:r>
    </w:p>
  </w:footnote>
  <w:footnote w:id="2">
    <w:p w14:paraId="70468A90" w14:textId="23FDE8CD" w:rsidR="002507C2" w:rsidRDefault="002507C2">
      <w:pPr>
        <w:pStyle w:val="FootnoteText"/>
      </w:pPr>
      <w:r>
        <w:rPr>
          <w:rStyle w:val="FootnoteReference"/>
        </w:rPr>
        <w:footnoteRef/>
      </w:r>
      <w:r>
        <w:t xml:space="preserve"> Report, “</w:t>
      </w:r>
      <w:r>
        <w:rPr>
          <w:i/>
        </w:rPr>
        <w:t xml:space="preserve">Improving the efficiency of truck </w:t>
      </w:r>
      <w:r w:rsidRPr="007335E0">
        <w:rPr>
          <w:i/>
        </w:rPr>
        <w:t>deliveries</w:t>
      </w:r>
      <w:r>
        <w:t xml:space="preserve"> in NYC,” Department of Transportation, April 2019 (prepared pursuant to local law 189 for the year 2017) available for download at  </w:t>
      </w:r>
      <w:hyperlink r:id="rId2" w:history="1">
        <w:r w:rsidRPr="00BD70BE">
          <w:rPr>
            <w:rStyle w:val="Hyperlink"/>
          </w:rPr>
          <w:t>https://www1.nyc.gov/html/dot/downloads/pdf/truck-deliveries-ll189.pdf</w:t>
        </w:r>
      </w:hyperlink>
      <w:r>
        <w:t xml:space="preserve"> </w:t>
      </w:r>
    </w:p>
  </w:footnote>
  <w:footnote w:id="3">
    <w:p w14:paraId="6AD68BE7" w14:textId="3E5C3750" w:rsidR="002507C2" w:rsidRDefault="002507C2" w:rsidP="002E4524">
      <w:pPr>
        <w:pStyle w:val="FootnoteText"/>
      </w:pPr>
      <w:r>
        <w:rPr>
          <w:rStyle w:val="FootnoteReference"/>
        </w:rPr>
        <w:footnoteRef/>
      </w:r>
      <w:r>
        <w:t xml:space="preserve"> </w:t>
      </w:r>
      <w:r w:rsidRPr="00EB09C3">
        <w:rPr>
          <w:i/>
        </w:rPr>
        <w:t>See</w:t>
      </w:r>
      <w:r>
        <w:t xml:space="preserve"> “New York City Mobility Report,” NYC Department of Transportation, June 2018, available for download at </w:t>
      </w:r>
      <w:hyperlink r:id="rId3" w:history="1">
        <w:r>
          <w:rPr>
            <w:rStyle w:val="Hyperlink"/>
          </w:rPr>
          <w:t>http://www.nyc.gov/html/dot/downloads/pdf/mobility-report-2018-screen-optimized.pdf</w:t>
        </w:r>
      </w:hyperlink>
      <w:r>
        <w:t xml:space="preserve"> </w:t>
      </w:r>
    </w:p>
  </w:footnote>
  <w:footnote w:id="4">
    <w:p w14:paraId="7E51E4E7" w14:textId="3E8FFB56" w:rsidR="002507C2" w:rsidRDefault="002507C2">
      <w:pPr>
        <w:pStyle w:val="FootnoteText"/>
      </w:pPr>
      <w:r>
        <w:rPr>
          <w:rStyle w:val="FootnoteReference"/>
        </w:rPr>
        <w:footnoteRef/>
      </w:r>
      <w:r>
        <w:t xml:space="preserve"> </w:t>
      </w:r>
      <w:r w:rsidRPr="00AE7167">
        <w:t>Matthew Haag and Winnie Hu</w:t>
      </w:r>
      <w:r>
        <w:t>, “</w:t>
      </w:r>
      <w:r w:rsidRPr="00EB09C3">
        <w:rPr>
          <w:i/>
        </w:rPr>
        <w:t>As Online Shopping Surged, Amazon Planned Its New York Takeover</w:t>
      </w:r>
      <w:r>
        <w:t>,”</w:t>
      </w:r>
      <w:r w:rsidRPr="00AE7167">
        <w:t xml:space="preserve"> </w:t>
      </w:r>
      <w:r>
        <w:t xml:space="preserve">The New York Times, March 4, 2021, available at </w:t>
      </w:r>
      <w:hyperlink r:id="rId4" w:history="1">
        <w:r w:rsidRPr="00BD70BE">
          <w:rPr>
            <w:rStyle w:val="Hyperlink"/>
          </w:rPr>
          <w:t>https://www.nytimes.com/2021/03/04/nyregion/amazon-in-new-york.html</w:t>
        </w:r>
      </w:hyperlink>
      <w:r>
        <w:t xml:space="preserve"> </w:t>
      </w:r>
    </w:p>
  </w:footnote>
  <w:footnote w:id="5">
    <w:p w14:paraId="020EE9E9" w14:textId="1A207110" w:rsidR="002507C2" w:rsidRDefault="002507C2">
      <w:pPr>
        <w:pStyle w:val="FootnoteText"/>
      </w:pPr>
      <w:r>
        <w:rPr>
          <w:rStyle w:val="FootnoteReference"/>
        </w:rPr>
        <w:footnoteRef/>
      </w:r>
      <w:r>
        <w:t xml:space="preserve"> </w:t>
      </w:r>
      <w:r w:rsidRPr="00EB09C3">
        <w:rPr>
          <w:i/>
        </w:rPr>
        <w:t xml:space="preserve">Id. </w:t>
      </w:r>
    </w:p>
  </w:footnote>
  <w:footnote w:id="6">
    <w:p w14:paraId="1F3E6691" w14:textId="72A89CA1" w:rsidR="002507C2" w:rsidRDefault="002507C2">
      <w:pPr>
        <w:pStyle w:val="FootnoteText"/>
      </w:pPr>
      <w:r>
        <w:rPr>
          <w:rStyle w:val="FootnoteReference"/>
        </w:rPr>
        <w:footnoteRef/>
      </w:r>
      <w:r>
        <w:t xml:space="preserve"> </w:t>
      </w:r>
      <w:r w:rsidRPr="00EB09C3">
        <w:rPr>
          <w:i/>
        </w:rPr>
        <w:t xml:space="preserve">Id. </w:t>
      </w:r>
    </w:p>
  </w:footnote>
  <w:footnote w:id="7">
    <w:p w14:paraId="2056819B" w14:textId="3887ACDC" w:rsidR="002507C2" w:rsidRDefault="002507C2" w:rsidP="00F42ACF">
      <w:pPr>
        <w:pStyle w:val="FootnoteText"/>
        <w:rPr>
          <w:rFonts w:asciiTheme="minorHAnsi" w:hAnsiTheme="minorHAnsi" w:cstheme="minorBidi"/>
        </w:rPr>
      </w:pPr>
      <w:r>
        <w:rPr>
          <w:rStyle w:val="FootnoteReference"/>
        </w:rPr>
        <w:footnoteRef/>
      </w:r>
      <w:r>
        <w:t xml:space="preserve"> </w:t>
      </w:r>
      <w:r w:rsidRPr="00EB09C3">
        <w:rPr>
          <w:i/>
        </w:rPr>
        <w:t>See</w:t>
      </w:r>
      <w:r>
        <w:t xml:space="preserve"> “How will same-day and on-demand delivery evolve in urban markets?,” McKinsey &amp; Company, July 26, 2017, available at </w:t>
      </w:r>
      <w:hyperlink r:id="rId5" w:history="1">
        <w:r>
          <w:rPr>
            <w:rStyle w:val="Hyperlink"/>
          </w:rPr>
          <w:t>https://www.mckinsey.com/industries/travel-transport-and-logistics/our-insights/how-will-same-day-and-on-demand-delivery-evolve-in-urban-markets</w:t>
        </w:r>
      </w:hyperlink>
      <w:r>
        <w:t xml:space="preserve"> </w:t>
      </w:r>
    </w:p>
  </w:footnote>
  <w:footnote w:id="8">
    <w:p w14:paraId="5A1B627D" w14:textId="7A0032EF" w:rsidR="002507C2" w:rsidRDefault="002507C2" w:rsidP="003D5E71">
      <w:pPr>
        <w:pStyle w:val="FootnoteText"/>
      </w:pPr>
      <w:r>
        <w:rPr>
          <w:rStyle w:val="FootnoteReference"/>
        </w:rPr>
        <w:footnoteRef/>
      </w:r>
      <w:r>
        <w:t xml:space="preserve"> </w:t>
      </w:r>
      <w:r w:rsidRPr="00EB09C3">
        <w:rPr>
          <w:i/>
        </w:rPr>
        <w:t>See</w:t>
      </w:r>
      <w:r>
        <w:t xml:space="preserve"> “ For-Hire Vehicle Transportation Study,” City of New York, Office of the Mayor, January 2016, available for download at </w:t>
      </w:r>
      <w:hyperlink r:id="rId6" w:history="1">
        <w:r w:rsidRPr="00BD70BE">
          <w:rPr>
            <w:rStyle w:val="Hyperlink"/>
          </w:rPr>
          <w:t>https://www1.nyc.gov/assets/operations/downloads/pdf/For-Hire-Vehicle-Transportation-Study.pdf</w:t>
        </w:r>
      </w:hyperlink>
      <w:r>
        <w:t xml:space="preserve"> </w:t>
      </w:r>
    </w:p>
  </w:footnote>
  <w:footnote w:id="9">
    <w:p w14:paraId="679E3A1D" w14:textId="285634AB" w:rsidR="002507C2" w:rsidRDefault="002507C2" w:rsidP="003D5E71">
      <w:pPr>
        <w:pStyle w:val="FootnoteText"/>
      </w:pPr>
      <w:r>
        <w:rPr>
          <w:rStyle w:val="FootnoteReference"/>
        </w:rPr>
        <w:footnoteRef/>
      </w:r>
      <w:r>
        <w:t xml:space="preserve"> </w:t>
      </w:r>
      <w:r w:rsidRPr="00AE7167">
        <w:t>Gersh Kuntzman</w:t>
      </w:r>
      <w:r>
        <w:t>, “</w:t>
      </w:r>
      <w:r w:rsidRPr="00EB09C3">
        <w:rPr>
          <w:i/>
        </w:rPr>
        <w:t>Help Wanted: Send Us Your Pictures Of Dangerous Double-Parking By Delivery Trucks</w:t>
      </w:r>
      <w:r>
        <w:t xml:space="preserve">,” STREETSBLOG NYC, July 27, 2018, available at </w:t>
      </w:r>
      <w:hyperlink r:id="rId7" w:history="1">
        <w:r w:rsidRPr="00BD70BE">
          <w:rPr>
            <w:rStyle w:val="Hyperlink"/>
          </w:rPr>
          <w:t>https://nyc.streetsblog.org/2018/07/27/help-wanted-send-us-your-pictures-of-dangerous-double-parking-by-delivery-trucks/</w:t>
        </w:r>
      </w:hyperlink>
      <w:r>
        <w:t xml:space="preserve"> </w:t>
      </w:r>
    </w:p>
  </w:footnote>
  <w:footnote w:id="10">
    <w:p w14:paraId="460CD5BE" w14:textId="159772BA" w:rsidR="002507C2" w:rsidRDefault="002507C2" w:rsidP="003C51C5">
      <w:pPr>
        <w:pStyle w:val="FootnoteText"/>
      </w:pPr>
      <w:r>
        <w:rPr>
          <w:rStyle w:val="FootnoteReference"/>
        </w:rPr>
        <w:footnoteRef/>
      </w:r>
      <w:r>
        <w:t xml:space="preserve"> N.Y.C Dept. of Transportation, </w:t>
      </w:r>
      <w:r>
        <w:rPr>
          <w:i/>
        </w:rPr>
        <w:t>Strategic Plan 2016</w:t>
      </w:r>
      <w:r>
        <w:t xml:space="preserve">, available for download at </w:t>
      </w:r>
      <w:hyperlink r:id="rId8" w:history="1">
        <w:r>
          <w:rPr>
            <w:rStyle w:val="Hyperlink"/>
          </w:rPr>
          <w:t>http://www.nycdotplan.nyc/PDF/Strategic-plan-2016.pdf</w:t>
        </w:r>
      </w:hyperlink>
      <w:r>
        <w:t xml:space="preserve"> </w:t>
      </w:r>
    </w:p>
  </w:footnote>
  <w:footnote w:id="11">
    <w:p w14:paraId="7CF8776B" w14:textId="522C1828" w:rsidR="002507C2" w:rsidRPr="00AE7167" w:rsidRDefault="002507C2" w:rsidP="00AE7167">
      <w:pPr>
        <w:pStyle w:val="FootnoteText"/>
        <w:rPr>
          <w:b/>
          <w:bCs/>
        </w:rPr>
      </w:pPr>
      <w:r w:rsidRPr="00AE7167">
        <w:rPr>
          <w:rStyle w:val="FootnoteReference"/>
        </w:rPr>
        <w:footnoteRef/>
      </w:r>
      <w:r w:rsidRPr="00AE7167">
        <w:t xml:space="preserve"> </w:t>
      </w:r>
      <w:r w:rsidRPr="00EB09C3">
        <w:rPr>
          <w:i/>
        </w:rPr>
        <w:t>See</w:t>
      </w:r>
      <w:r w:rsidRPr="00AE7167">
        <w:t xml:space="preserve"> “New York City Green Loading Zones Study,” Final Report July 2014, NYSERDA Report 14-22, NYS DOT Task C-13-52, available for download at </w:t>
      </w:r>
      <w:hyperlink r:id="rId9" w:history="1">
        <w:r w:rsidRPr="00EB09C3">
          <w:rPr>
            <w:rStyle w:val="Hyperlink"/>
            <w:color w:val="1155CC"/>
          </w:rPr>
          <w:t>https://www.dot.ny.gov/divisions/engineering/technical-services/trans-r-and-d-repository/C-13-52%20Final%20Report_7-2014.pdf</w:t>
        </w:r>
      </w:hyperlink>
      <w:r w:rsidRPr="00AE7167">
        <w:t xml:space="preserve"> </w:t>
      </w:r>
    </w:p>
  </w:footnote>
  <w:footnote w:id="12">
    <w:p w14:paraId="03FF6259" w14:textId="25DA350B" w:rsidR="002507C2" w:rsidRDefault="002507C2">
      <w:pPr>
        <w:pStyle w:val="FootnoteText"/>
      </w:pPr>
      <w:r>
        <w:rPr>
          <w:rStyle w:val="FootnoteReference"/>
        </w:rPr>
        <w:footnoteRef/>
      </w:r>
      <w:r>
        <w:t xml:space="preserve"> </w:t>
      </w:r>
      <w:r w:rsidRPr="00AE7167">
        <w:t>Dave Colon and Gersh Kuntzman</w:t>
      </w:r>
      <w:r>
        <w:t xml:space="preserve"> “</w:t>
      </w:r>
      <w:r w:rsidRPr="00AE7167">
        <w:t>ANALYSIS: New City Cargo Bike Delivery Program is Absolutely Perfect, Except…</w:t>
      </w:r>
      <w:r>
        <w:t xml:space="preserve">” </w:t>
      </w:r>
      <w:r w:rsidRPr="00AE7167">
        <w:t xml:space="preserve">STREETSBLOG NYC, </w:t>
      </w:r>
      <w:r>
        <w:t>December 5, 2019</w:t>
      </w:r>
      <w:r w:rsidRPr="00AE7167">
        <w:t xml:space="preserve">, available at </w:t>
      </w:r>
      <w:hyperlink r:id="rId10" w:history="1">
        <w:r w:rsidRPr="00F360AE">
          <w:rPr>
            <w:rStyle w:val="Hyperlink"/>
          </w:rPr>
          <w:t>https://nyc.streetsblog.org/2019/12/05/analysis-new-city-cargo-bike-delivery-program-is-absolutely-perfect-except/</w:t>
        </w:r>
      </w:hyperlink>
      <w:r>
        <w:t xml:space="preserve"> </w:t>
      </w:r>
    </w:p>
  </w:footnote>
  <w:footnote w:id="13">
    <w:p w14:paraId="3AE53967" w14:textId="74CDB7D6" w:rsidR="002507C2" w:rsidRDefault="002507C2" w:rsidP="00CF3909">
      <w:pPr>
        <w:pStyle w:val="FootnoteText"/>
      </w:pPr>
      <w:r>
        <w:rPr>
          <w:rStyle w:val="FootnoteReference"/>
        </w:rPr>
        <w:footnoteRef/>
      </w:r>
      <w:r>
        <w:t xml:space="preserve"> Report, </w:t>
      </w:r>
      <w:r>
        <w:rPr>
          <w:i/>
        </w:rPr>
        <w:t>Off hour deliveries</w:t>
      </w:r>
      <w:r>
        <w:t xml:space="preserve">, NYC Department of Transportation, 2010, available at </w:t>
      </w:r>
      <w:r w:rsidRPr="00C11F49">
        <w:t>http://www.nyc.gov/html/dot/downloads/pdf/ssi10-offhour.pdf</w:t>
      </w:r>
      <w:r>
        <w:t>.</w:t>
      </w:r>
      <w:hyperlink w:history="1"/>
    </w:p>
  </w:footnote>
  <w:footnote w:id="14">
    <w:p w14:paraId="06D8006F" w14:textId="77777777" w:rsidR="002507C2" w:rsidRDefault="002507C2" w:rsidP="00CF3909">
      <w:pPr>
        <w:pStyle w:val="FootnoteText"/>
      </w:pPr>
      <w:r>
        <w:rPr>
          <w:rStyle w:val="FootnoteReference"/>
        </w:rPr>
        <w:footnoteRef/>
      </w:r>
      <w:r>
        <w:t xml:space="preserve"> Press Release, N.Y.C. Dept. of Transportation, </w:t>
      </w:r>
      <w:r>
        <w:rPr>
          <w:i/>
        </w:rPr>
        <w:t xml:space="preserve">NYC DOT Pilot Program Finds Economic Savings, Efficiencies For Truck Deliveries Made During Off-hours, </w:t>
      </w:r>
      <w:r>
        <w:t xml:space="preserve">Jul. 1, 2010, available at </w:t>
      </w:r>
      <w:hyperlink r:id="rId11" w:history="1">
        <w:r>
          <w:rPr>
            <w:rStyle w:val="Hyperlink"/>
          </w:rPr>
          <w:t>http://www.nyc.gov/html/dot/html/pr2010/pr10_028.shtml</w:t>
        </w:r>
      </w:hyperlink>
      <w:r>
        <w:t xml:space="preserve">; N.Y.C. Dept. of Transportation, </w:t>
      </w:r>
      <w:r>
        <w:rPr>
          <w:i/>
        </w:rPr>
        <w:t>Sustainable Streets Index 2010</w:t>
      </w:r>
      <w:r>
        <w:t xml:space="preserve">, available at </w:t>
      </w:r>
      <w:hyperlink r:id="rId12" w:history="1">
        <w:r>
          <w:rPr>
            <w:rStyle w:val="Hyperlink"/>
          </w:rPr>
          <w:t>http://www.nyc.gov/html/dot/downloads/pdf/ssi10-offhour.pdf</w:t>
        </w:r>
      </w:hyperlink>
      <w:r>
        <w:t xml:space="preserve"> </w:t>
      </w:r>
    </w:p>
  </w:footnote>
  <w:footnote w:id="15">
    <w:p w14:paraId="279557E6" w14:textId="77777777" w:rsidR="002507C2" w:rsidRDefault="002507C2" w:rsidP="00CF3909">
      <w:pPr>
        <w:pStyle w:val="FootnoteText"/>
      </w:pPr>
      <w:r>
        <w:rPr>
          <w:rStyle w:val="FootnoteReference"/>
        </w:rPr>
        <w:footnoteRef/>
      </w:r>
      <w:r>
        <w:t xml:space="preserve"> </w:t>
      </w:r>
      <w:r>
        <w:rPr>
          <w:i/>
        </w:rPr>
        <w:t>Id</w:t>
      </w:r>
      <w:r>
        <w:t>.</w:t>
      </w:r>
    </w:p>
  </w:footnote>
  <w:footnote w:id="16">
    <w:p w14:paraId="2759E786" w14:textId="77777777" w:rsidR="002507C2" w:rsidRDefault="002507C2" w:rsidP="00CF3909">
      <w:pPr>
        <w:pStyle w:val="FootnoteText"/>
      </w:pPr>
      <w:r>
        <w:rPr>
          <w:rStyle w:val="FootnoteReference"/>
        </w:rPr>
        <w:footnoteRef/>
      </w:r>
      <w:r>
        <w:t xml:space="preserve"> </w:t>
      </w:r>
      <w:r>
        <w:rPr>
          <w:i/>
        </w:rPr>
        <w:t>Id</w:t>
      </w:r>
      <w:r>
        <w:t>.</w:t>
      </w:r>
    </w:p>
  </w:footnote>
  <w:footnote w:id="17">
    <w:p w14:paraId="6CFA3F65" w14:textId="4AA48700" w:rsidR="002507C2" w:rsidRDefault="002507C2" w:rsidP="00BF1E83">
      <w:pPr>
        <w:pStyle w:val="FootnoteText"/>
      </w:pPr>
      <w:r>
        <w:rPr>
          <w:rStyle w:val="FootnoteReference"/>
        </w:rPr>
        <w:footnoteRef/>
      </w:r>
      <w:r>
        <w:t xml:space="preserve"> </w:t>
      </w:r>
      <w:r w:rsidRPr="004C7346">
        <w:rPr>
          <w:i/>
        </w:rPr>
        <w:t>See</w:t>
      </w:r>
      <w:r>
        <w:t xml:space="preserve"> “ For-Hire Vehicle Transportation Study,” City of New York, Office of the Mayor, January 2016, available for download at </w:t>
      </w:r>
      <w:hyperlink r:id="rId13" w:history="1">
        <w:r w:rsidRPr="00BD70BE">
          <w:rPr>
            <w:rStyle w:val="Hyperlink"/>
          </w:rPr>
          <w:t>https://www1.nyc.gov/assets/operations/downloads/pdf/For-Hire-Vehicle-Transportation-Study.pdf</w:t>
        </w:r>
      </w:hyperlink>
      <w:r>
        <w:t xml:space="preserve"> </w:t>
      </w:r>
    </w:p>
  </w:footnote>
  <w:footnote w:id="18">
    <w:p w14:paraId="575EFFD3" w14:textId="77777777" w:rsidR="002507C2" w:rsidRDefault="002507C2" w:rsidP="00BF1E83">
      <w:pPr>
        <w:pStyle w:val="FootnoteText"/>
      </w:pPr>
      <w:r>
        <w:rPr>
          <w:rStyle w:val="FootnoteReference"/>
        </w:rPr>
        <w:footnoteRef/>
      </w:r>
      <w:r>
        <w:t xml:space="preserve"> DOT, supra note 17.</w:t>
      </w:r>
    </w:p>
  </w:footnote>
  <w:footnote w:id="19">
    <w:p w14:paraId="72891E7C" w14:textId="77777777" w:rsidR="002507C2" w:rsidRDefault="002507C2" w:rsidP="00BF1E83">
      <w:pPr>
        <w:pStyle w:val="FootnoteText"/>
      </w:pPr>
      <w:r>
        <w:rPr>
          <w:rStyle w:val="FootnoteReference"/>
        </w:rPr>
        <w:footnoteRef/>
      </w:r>
      <w:r>
        <w:t xml:space="preserve"> N.Y.C Dept. of Transportation, “PARK Smart” webpage, available at </w:t>
      </w:r>
      <w:hyperlink r:id="rId14" w:history="1">
        <w:r>
          <w:rPr>
            <w:rStyle w:val="Hyperlink"/>
          </w:rPr>
          <w:t>http://www.nyc.gov/html/dot/html/motorist/parksmart.shtml</w:t>
        </w:r>
      </w:hyperlink>
      <w:r>
        <w:t xml:space="preserve"> </w:t>
      </w:r>
    </w:p>
  </w:footnote>
  <w:footnote w:id="20">
    <w:p w14:paraId="11637D47" w14:textId="77777777" w:rsidR="002507C2" w:rsidRDefault="002507C2" w:rsidP="00BF1E83">
      <w:pPr>
        <w:pStyle w:val="FootnoteText"/>
      </w:pPr>
      <w:r>
        <w:rPr>
          <w:rStyle w:val="FootnoteReference"/>
        </w:rPr>
        <w:footnoteRef/>
      </w:r>
      <w:r>
        <w:t xml:space="preserve"> Press Release, City of New York, </w:t>
      </w:r>
      <w:r>
        <w:rPr>
          <w:i/>
        </w:rPr>
        <w:t>Mayor Bloomberg And Transportation Commissioner Sadik-khan Announce New Pilot Program To Pay Parking Meters Remotely And Launch Real-time Parking Availability Map</w:t>
      </w:r>
      <w:r>
        <w:t xml:space="preserve">, Apr. 9, 2013, available at </w:t>
      </w:r>
      <w:hyperlink r:id="rId15" w:history="1">
        <w:r>
          <w:rPr>
            <w:rStyle w:val="Hyperlink"/>
          </w:rPr>
          <w:t>http://www1.nyc.gov/office-of-the-mayor/news/129-13/mayor-bloomberg-transportation-commissioner-sadik-khan-new-pilot-program-pay</w:t>
        </w:r>
      </w:hyperlink>
      <w:r>
        <w:t xml:space="preserve"> </w:t>
      </w:r>
    </w:p>
  </w:footnote>
  <w:footnote w:id="21">
    <w:p w14:paraId="30C9B495" w14:textId="77777777" w:rsidR="002507C2" w:rsidRDefault="002507C2" w:rsidP="00BF1E83">
      <w:pPr>
        <w:pStyle w:val="FootnoteText"/>
      </w:pPr>
      <w:r>
        <w:rPr>
          <w:rStyle w:val="FootnoteReference"/>
        </w:rPr>
        <w:footnoteRef/>
      </w:r>
      <w:r>
        <w:t xml:space="preserve"> “ParkNYC” webpage, available at </w:t>
      </w:r>
      <w:hyperlink r:id="rId16" w:history="1">
        <w:r>
          <w:rPr>
            <w:rStyle w:val="Hyperlink"/>
          </w:rPr>
          <w:t>https://parknyc.parkmobile.us/parknyc/</w:t>
        </w:r>
      </w:hyperlink>
      <w:r>
        <w:t xml:space="preserve"> </w:t>
      </w:r>
    </w:p>
  </w:footnote>
  <w:footnote w:id="22">
    <w:p w14:paraId="0179FF21" w14:textId="24DBF58D" w:rsidR="002507C2" w:rsidRDefault="002507C2" w:rsidP="00346E11">
      <w:pPr>
        <w:pStyle w:val="FootnoteText"/>
      </w:pPr>
      <w:r>
        <w:rPr>
          <w:rStyle w:val="FootnoteReference"/>
        </w:rPr>
        <w:footnoteRef/>
      </w:r>
      <w:r>
        <w:t xml:space="preserve"> General information on the </w:t>
      </w:r>
      <w:r w:rsidRPr="00BA39A8">
        <w:t xml:space="preserve">Congestion Action Plan </w:t>
      </w:r>
      <w:r>
        <w:t xml:space="preserve">can be found at </w:t>
      </w:r>
      <w:hyperlink r:id="rId17" w:history="1">
        <w:r>
          <w:rPr>
            <w:rStyle w:val="Hyperlink"/>
          </w:rPr>
          <w:t>http://www.nyc.gov/html/dot/html/motorist/congestion-plan.shtml</w:t>
        </w:r>
      </w:hyperlink>
      <w:r>
        <w:t xml:space="preserve">. </w:t>
      </w:r>
    </w:p>
  </w:footnote>
  <w:footnote w:id="23">
    <w:p w14:paraId="74A81014" w14:textId="3289798C" w:rsidR="00D01839" w:rsidRDefault="00D01839">
      <w:pPr>
        <w:pStyle w:val="FootnoteText"/>
      </w:pPr>
      <w:r>
        <w:rPr>
          <w:rStyle w:val="FootnoteReference"/>
        </w:rPr>
        <w:footnoteRef/>
      </w:r>
      <w:r>
        <w:t xml:space="preserve"> </w:t>
      </w:r>
      <w:r w:rsidRPr="00BE0D17">
        <w:rPr>
          <w:i/>
        </w:rPr>
        <w:t xml:space="preserve">Id. </w:t>
      </w:r>
    </w:p>
  </w:footnote>
  <w:footnote w:id="24">
    <w:p w14:paraId="5C077FA6" w14:textId="40DBCCA5" w:rsidR="00D01839" w:rsidRDefault="00D01839">
      <w:pPr>
        <w:pStyle w:val="FootnoteText"/>
      </w:pPr>
      <w:r>
        <w:rPr>
          <w:rStyle w:val="FootnoteReference"/>
        </w:rPr>
        <w:footnoteRef/>
      </w:r>
      <w:r w:rsidRPr="00BE0D17">
        <w:rPr>
          <w:i/>
        </w:rPr>
        <w:t xml:space="preserve"> Id. </w:t>
      </w:r>
    </w:p>
  </w:footnote>
  <w:footnote w:id="25">
    <w:p w14:paraId="020B8ECC" w14:textId="157CD406" w:rsidR="002507C2" w:rsidRDefault="002507C2" w:rsidP="002E1497">
      <w:pPr>
        <w:pStyle w:val="FootnoteText"/>
      </w:pPr>
      <w:r>
        <w:rPr>
          <w:rStyle w:val="FootnoteReference"/>
        </w:rPr>
        <w:footnoteRef/>
      </w:r>
      <w:r>
        <w:t xml:space="preserve"> Michael Herzenberg, “</w:t>
      </w:r>
      <w:r w:rsidRPr="00EB09C3">
        <w:rPr>
          <w:i/>
        </w:rPr>
        <w:t>City launches "clear curb" program to make more room for traffic during rush hour</w:t>
      </w:r>
      <w:r>
        <w:t xml:space="preserve">,” NY1.com, March 19, 2018 available at </w:t>
      </w:r>
      <w:hyperlink r:id="rId18" w:history="1">
        <w:r w:rsidRPr="00BD70BE">
          <w:rPr>
            <w:rStyle w:val="Hyperlink"/>
          </w:rPr>
          <w:t>https://www.ny1.com/nyc/all-boroughs/news/2018/03/19/city-launches--clear-curb--program-to-make-more-room-for-traffic-during-rush-hour</w:t>
        </w:r>
      </w:hyperlink>
      <w:r>
        <w:t xml:space="preserve"> </w:t>
      </w:r>
    </w:p>
  </w:footnote>
  <w:footnote w:id="26">
    <w:p w14:paraId="1071E5B4" w14:textId="715E9516" w:rsidR="002507C2" w:rsidRDefault="002507C2" w:rsidP="002E1497">
      <w:pPr>
        <w:pStyle w:val="FootnoteText"/>
      </w:pPr>
      <w:r>
        <w:rPr>
          <w:rStyle w:val="FootnoteReference"/>
        </w:rPr>
        <w:footnoteRef/>
      </w:r>
      <w:r>
        <w:t xml:space="preserve"> David Meyer, “</w:t>
      </w:r>
      <w:r w:rsidRPr="00EB09C3">
        <w:rPr>
          <w:i/>
        </w:rPr>
        <w:t>City Ignores West Side Request for Loading Zones — Putting Parking Over Safety</w:t>
      </w:r>
      <w:r>
        <w:t xml:space="preserve">,” STREETSBLOG NYC, November 27, 2018, available at </w:t>
      </w:r>
      <w:hyperlink r:id="rId19" w:history="1">
        <w:r w:rsidRPr="00BD70BE">
          <w:rPr>
            <w:rStyle w:val="Hyperlink"/>
          </w:rPr>
          <w:t>https://nyc.streetsblog.org/2018/11/27/city-ignores-west-side-request-for-loading-zones-putting-parking-over-safety/</w:t>
        </w:r>
      </w:hyperlink>
      <w:r>
        <w:t xml:space="preserve"> </w:t>
      </w:r>
    </w:p>
  </w:footnote>
  <w:footnote w:id="27">
    <w:p w14:paraId="7C85E9B4" w14:textId="1345B227" w:rsidR="002507C2" w:rsidRDefault="002507C2" w:rsidP="002E1497">
      <w:pPr>
        <w:pStyle w:val="FootnoteText"/>
      </w:pPr>
      <w:r>
        <w:rPr>
          <w:rStyle w:val="FootnoteReference"/>
        </w:rPr>
        <w:footnoteRef/>
      </w:r>
      <w:r>
        <w:t xml:space="preserve"> Danielle Woodward, “</w:t>
      </w:r>
      <w:r w:rsidRPr="00EB09C3">
        <w:rPr>
          <w:i/>
        </w:rPr>
        <w:t>Jackson Heights 'Clear Curbs' Pilot To End Early, Lawmakers Say</w:t>
      </w:r>
      <w:r>
        <w:t xml:space="preserve">,” Patch.com, August 13, 2018, available at </w:t>
      </w:r>
      <w:hyperlink r:id="rId20" w:history="1">
        <w:r w:rsidRPr="00BD70BE">
          <w:rPr>
            <w:rStyle w:val="Hyperlink"/>
          </w:rPr>
          <w:t>https://patch.com/new-york/jackson-heights-elmhurst/jackson-heights-clear-curbs-pilot-end-early-lawmakers-say</w:t>
        </w:r>
      </w:hyperlink>
      <w:r>
        <w:t xml:space="preserve"> </w:t>
      </w:r>
    </w:p>
  </w:footnote>
  <w:footnote w:id="28">
    <w:p w14:paraId="3863A1E4" w14:textId="263F6530" w:rsidR="002507C2" w:rsidRDefault="002507C2" w:rsidP="002E1497">
      <w:pPr>
        <w:pStyle w:val="FootnoteText"/>
      </w:pPr>
      <w:r>
        <w:rPr>
          <w:rStyle w:val="FootnoteReference"/>
        </w:rPr>
        <w:footnoteRef/>
      </w:r>
      <w:r>
        <w:t xml:space="preserve"> Laura Shepard, “</w:t>
      </w:r>
      <w:r w:rsidRPr="00EB09C3">
        <w:rPr>
          <w:i/>
        </w:rPr>
        <w:t>City Abandons “Clear Curbs” Program That Reduced Traffic Congestion And Made Roosevelt Avenue Safe</w:t>
      </w:r>
      <w:r>
        <w:rPr>
          <w:i/>
        </w:rPr>
        <w:t>r</w:t>
      </w:r>
      <w:r w:rsidRPr="00EB09C3">
        <w:t>”</w:t>
      </w:r>
      <w:r>
        <w:t xml:space="preserve"> </w:t>
      </w:r>
      <w:r w:rsidRPr="00EB09C3">
        <w:t xml:space="preserve">STREETSBLOG NYC, </w:t>
      </w:r>
      <w:r>
        <w:t>August 20, 2018, available at</w:t>
      </w:r>
      <w:r w:rsidRPr="00F95744">
        <w:t xml:space="preserve"> </w:t>
      </w:r>
      <w:hyperlink r:id="rId21" w:history="1">
        <w:r w:rsidRPr="00BD70BE">
          <w:rPr>
            <w:rStyle w:val="Hyperlink"/>
          </w:rPr>
          <w:t>https://nyc.streetsblog.org/2018/08/20/city-abandons-clear-curbs-program-that-reduced-traffic-congestion-and-made-roosevelt-avenue-safer/</w:t>
        </w:r>
      </w:hyperlink>
      <w:r>
        <w:t xml:space="preserve"> </w:t>
      </w:r>
    </w:p>
  </w:footnote>
  <w:footnote w:id="29">
    <w:p w14:paraId="3D5186B9" w14:textId="307C41F0" w:rsidR="00E3584F" w:rsidRDefault="00E3584F">
      <w:pPr>
        <w:pStyle w:val="FootnoteText"/>
      </w:pPr>
      <w:r>
        <w:rPr>
          <w:rStyle w:val="FootnoteReference"/>
        </w:rPr>
        <w:footnoteRef/>
      </w:r>
      <w:r w:rsidRPr="00BE0D17">
        <w:rPr>
          <w:i/>
        </w:rPr>
        <w:t xml:space="preserve"> Id. </w:t>
      </w:r>
    </w:p>
  </w:footnote>
  <w:footnote w:id="30">
    <w:p w14:paraId="5D208290" w14:textId="7895E0AD" w:rsidR="00E3584F" w:rsidRDefault="00E3584F">
      <w:pPr>
        <w:pStyle w:val="FootnoteText"/>
      </w:pPr>
      <w:r>
        <w:rPr>
          <w:rStyle w:val="FootnoteReference"/>
        </w:rPr>
        <w:footnoteRef/>
      </w:r>
      <w:r w:rsidR="004A514F">
        <w:t xml:space="preserve"> </w:t>
      </w:r>
      <w:r w:rsidR="004A514F" w:rsidRPr="004A514F">
        <w:t xml:space="preserve">Press Release, City of New York, </w:t>
      </w:r>
      <w:r w:rsidRPr="00BE0D17">
        <w:rPr>
          <w:i/>
        </w:rPr>
        <w:t>Mayor de Blasio Announces Initiatives To Help Ease Congestion</w:t>
      </w:r>
      <w:r w:rsidR="004A514F">
        <w:t xml:space="preserve">, October 22, 2017, available at </w:t>
      </w:r>
      <w:hyperlink r:id="rId22" w:anchor="/0" w:history="1">
        <w:r w:rsidR="004A514F" w:rsidRPr="00830FE6">
          <w:rPr>
            <w:rStyle w:val="Hyperlink"/>
          </w:rPr>
          <w:t>https://www1.nyc.gov/office-of-the-mayor/news/673-17/mayor-de-blasio-initiatives-help-ease-congestion#/0</w:t>
        </w:r>
      </w:hyperlink>
      <w:r w:rsidR="004A514F">
        <w:t xml:space="preserve"> </w:t>
      </w:r>
    </w:p>
  </w:footnote>
  <w:footnote w:id="31">
    <w:p w14:paraId="17D7023C" w14:textId="41018E40" w:rsidR="002507C2" w:rsidRDefault="002507C2">
      <w:pPr>
        <w:pStyle w:val="FootnoteText"/>
      </w:pPr>
      <w:r>
        <w:rPr>
          <w:rStyle w:val="FootnoteReference"/>
        </w:rPr>
        <w:footnoteRef/>
      </w:r>
      <w:r>
        <w:t xml:space="preserve"> </w:t>
      </w:r>
      <w:r w:rsidRPr="00EB09C3">
        <w:rPr>
          <w:i/>
        </w:rPr>
        <w:t>See</w:t>
      </w:r>
      <w:r>
        <w:t xml:space="preserve"> “Neighborhood Loading Zones,” </w:t>
      </w:r>
      <w:r w:rsidRPr="00562A45">
        <w:t>N.Y.C. Dept. of Transportation</w:t>
      </w:r>
      <w:r>
        <w:t xml:space="preserve"> website, available at  </w:t>
      </w:r>
      <w:hyperlink r:id="rId23" w:history="1">
        <w:r w:rsidRPr="00BD70BE">
          <w:rPr>
            <w:rStyle w:val="Hyperlink"/>
          </w:rPr>
          <w:t>https://www1.nyc.gov/html/dot/html/motorist/nlz.shtml</w:t>
        </w:r>
      </w:hyperlink>
      <w:r>
        <w:t xml:space="preserve"> </w:t>
      </w:r>
    </w:p>
  </w:footnote>
  <w:footnote w:id="32">
    <w:p w14:paraId="6F34BEB6" w14:textId="2B22B395" w:rsidR="002507C2" w:rsidRDefault="002507C2">
      <w:pPr>
        <w:pStyle w:val="FootnoteText"/>
      </w:pPr>
      <w:r>
        <w:rPr>
          <w:rStyle w:val="FootnoteReference"/>
        </w:rPr>
        <w:footnoteRef/>
      </w:r>
      <w:r>
        <w:t xml:space="preserve"> </w:t>
      </w:r>
      <w:r w:rsidRPr="00EB09C3">
        <w:rPr>
          <w:i/>
        </w:rPr>
        <w:t>Id.</w:t>
      </w:r>
      <w:r>
        <w:t xml:space="preserve"> </w:t>
      </w:r>
    </w:p>
  </w:footnote>
  <w:footnote w:id="33">
    <w:p w14:paraId="00C79707" w14:textId="547FDDE5" w:rsidR="002507C2" w:rsidRDefault="002507C2">
      <w:pPr>
        <w:pStyle w:val="FootnoteText"/>
      </w:pPr>
      <w:r>
        <w:rPr>
          <w:rStyle w:val="FootnoteReference"/>
        </w:rPr>
        <w:footnoteRef/>
      </w:r>
      <w:r>
        <w:t xml:space="preserve"> </w:t>
      </w:r>
      <w:r w:rsidRPr="002E195C">
        <w:rPr>
          <w:i/>
        </w:rPr>
        <w:t>Id.</w:t>
      </w:r>
    </w:p>
  </w:footnote>
  <w:footnote w:id="34">
    <w:p w14:paraId="11B36A1B" w14:textId="1D2D324E" w:rsidR="002507C2" w:rsidRDefault="002507C2">
      <w:pPr>
        <w:pStyle w:val="FootnoteText"/>
      </w:pPr>
      <w:r>
        <w:rPr>
          <w:rStyle w:val="FootnoteReference"/>
        </w:rPr>
        <w:footnoteRef/>
      </w:r>
      <w:r>
        <w:t xml:space="preserve"> </w:t>
      </w:r>
      <w:r w:rsidRPr="00EB09C3">
        <w:rPr>
          <w:i/>
        </w:rPr>
        <w:t>Id.</w:t>
      </w:r>
      <w:r>
        <w:t xml:space="preserve"> </w:t>
      </w:r>
    </w:p>
  </w:footnote>
  <w:footnote w:id="35">
    <w:p w14:paraId="218AD16E" w14:textId="25683E83" w:rsidR="002507C2" w:rsidRDefault="002507C2">
      <w:pPr>
        <w:pStyle w:val="FootnoteText"/>
      </w:pPr>
      <w:r>
        <w:rPr>
          <w:rStyle w:val="FootnoteReference"/>
        </w:rPr>
        <w:footnoteRef/>
      </w:r>
      <w:r>
        <w:t xml:space="preserve"> </w:t>
      </w:r>
      <w:r w:rsidRPr="00EB09C3">
        <w:rPr>
          <w:i/>
        </w:rPr>
        <w:t xml:space="preserve">Id. </w:t>
      </w:r>
    </w:p>
  </w:footnote>
  <w:footnote w:id="36">
    <w:p w14:paraId="7E267F05" w14:textId="271B8B56" w:rsidR="002507C2" w:rsidRDefault="002507C2">
      <w:pPr>
        <w:pStyle w:val="FootnoteText"/>
      </w:pPr>
      <w:r>
        <w:rPr>
          <w:rStyle w:val="FootnoteReference"/>
        </w:rPr>
        <w:footnoteRef/>
      </w:r>
      <w:r>
        <w:t xml:space="preserve"> Ben Verde, </w:t>
      </w:r>
      <w:r w:rsidRPr="00EB09C3">
        <w:rPr>
          <w:i/>
        </w:rPr>
        <w:t>“Residential Loading Zones Prove Contentious Among Park Slope Motorists,”</w:t>
      </w:r>
      <w:r>
        <w:t xml:space="preserve"> Brooklyn Paper (January 12, 2021), available at </w:t>
      </w:r>
      <w:hyperlink r:id="rId24" w:history="1">
        <w:r w:rsidRPr="00197577">
          <w:rPr>
            <w:rStyle w:val="Hyperlink"/>
          </w:rPr>
          <w:t>https://www.brooklynpaper.com/residential-loading-zones-prove-contentious-among-park-slope-motorists/</w:t>
        </w:r>
      </w:hyperlink>
      <w:r>
        <w:t xml:space="preserve">; </w:t>
      </w:r>
      <w:hyperlink r:id="rId25" w:history="1">
        <w:r w:rsidRPr="00F360AE">
          <w:rPr>
            <w:rStyle w:val="Hyperlink"/>
          </w:rPr>
          <w:t>https://nyc.streetsblog.org/2020/03/09/dot-expanding-loading-zones-in-brooklyn-after-car-parker-pushback/</w:t>
        </w:r>
      </w:hyperlink>
      <w:r>
        <w:t xml:space="preserve"> </w:t>
      </w:r>
    </w:p>
  </w:footnote>
  <w:footnote w:id="37">
    <w:p w14:paraId="55405DFF" w14:textId="1D95C65F" w:rsidR="002507C2" w:rsidRDefault="002507C2">
      <w:pPr>
        <w:pStyle w:val="FootnoteText"/>
      </w:pPr>
      <w:r>
        <w:rPr>
          <w:rStyle w:val="FootnoteReference"/>
        </w:rPr>
        <w:footnoteRef/>
      </w:r>
      <w:r>
        <w:t xml:space="preserve"> Dan Rivoli, “</w:t>
      </w:r>
      <w:r w:rsidRPr="00EB09C3">
        <w:rPr>
          <w:i/>
        </w:rPr>
        <w:t>New Loading Zones Take Away Precious Parking, But Ease Traffic Jams</w:t>
      </w:r>
      <w:r>
        <w:t xml:space="preserve">” NY1.com, January 14, 2021, available at </w:t>
      </w:r>
      <w:hyperlink r:id="rId26" w:history="1">
        <w:r w:rsidRPr="00F360AE">
          <w:rPr>
            <w:rStyle w:val="Hyperlink"/>
          </w:rPr>
          <w:t>https://www.ny1.com/nyc/all-boroughs/transit/2021/01/15/new-loading-zones-take-away-precious-parking--but-eases-traffic-jams</w:t>
        </w:r>
      </w:hyperlink>
      <w:r>
        <w:t xml:space="preserve"> </w:t>
      </w:r>
    </w:p>
  </w:footnote>
  <w:footnote w:id="38">
    <w:p w14:paraId="408DAFCA" w14:textId="4B7042A3" w:rsidR="002507C2" w:rsidRDefault="002507C2">
      <w:pPr>
        <w:pStyle w:val="FootnoteText"/>
      </w:pPr>
      <w:r>
        <w:rPr>
          <w:rStyle w:val="FootnoteReference"/>
        </w:rPr>
        <w:footnoteRef/>
      </w:r>
      <w:r>
        <w:t xml:space="preserve"> Eve Kessler, “</w:t>
      </w:r>
      <w:r w:rsidRPr="00EB09C3">
        <w:rPr>
          <w:i/>
        </w:rPr>
        <w:t>DOT Expanding Loading Zones in Brooklyn After Car Parker Pushback</w:t>
      </w:r>
      <w:r>
        <w:t xml:space="preserve">,” STREETSBLOG NYC, March 9, 2021, available at </w:t>
      </w:r>
      <w:hyperlink r:id="rId27" w:history="1">
        <w:r w:rsidRPr="00F360AE">
          <w:rPr>
            <w:rStyle w:val="Hyperlink"/>
          </w:rPr>
          <w:t>https://nyc.streetsblog.org/2020/03/09/dot-expanding-loading-zones-in-brooklyn-after-car-parker-pushback/</w:t>
        </w:r>
      </w:hyperlink>
      <w:r>
        <w:t xml:space="preserve"> </w:t>
      </w:r>
    </w:p>
  </w:footnote>
  <w:footnote w:id="39">
    <w:p w14:paraId="22159D36" w14:textId="6B748434" w:rsidR="002507C2" w:rsidRDefault="002507C2">
      <w:pPr>
        <w:pStyle w:val="FootnoteText"/>
      </w:pPr>
      <w:r>
        <w:rPr>
          <w:rStyle w:val="FootnoteReference"/>
        </w:rPr>
        <w:footnoteRef/>
      </w:r>
      <w:r>
        <w:t xml:space="preserve"> </w:t>
      </w:r>
      <w:r w:rsidRPr="00EB09C3">
        <w:rPr>
          <w:i/>
        </w:rPr>
        <w:t>Id.</w:t>
      </w:r>
      <w:r>
        <w:t xml:space="preserve"> </w:t>
      </w:r>
    </w:p>
  </w:footnote>
  <w:footnote w:id="40">
    <w:p w14:paraId="34BAE933" w14:textId="0AFA1912" w:rsidR="002507C2" w:rsidRDefault="002507C2">
      <w:pPr>
        <w:pStyle w:val="FootnoteText"/>
      </w:pPr>
      <w:r>
        <w:rPr>
          <w:rStyle w:val="FootnoteReference"/>
        </w:rPr>
        <w:footnoteRef/>
      </w:r>
      <w:r>
        <w:t xml:space="preserve"> </w:t>
      </w:r>
      <w:r>
        <w:rPr>
          <w:rStyle w:val="FootnoteReference"/>
        </w:rPr>
        <w:footnoteRef/>
      </w:r>
      <w:r>
        <w:t xml:space="preserve"> Press Release, City of New York, </w:t>
      </w:r>
      <w:r>
        <w:rPr>
          <w:i/>
        </w:rPr>
        <w:t xml:space="preserve">Mayor </w:t>
      </w:r>
      <w:r w:rsidRPr="001B2BEA">
        <w:rPr>
          <w:i/>
        </w:rPr>
        <w:t>de Blasio Announces Commercial Cargo Bike Program to Reduce Delivery Congestion</w:t>
      </w:r>
      <w:r>
        <w:t xml:space="preserve">, December 4, 2019 available at </w:t>
      </w:r>
      <w:hyperlink r:id="rId28" w:history="1">
        <w:r w:rsidRPr="00F360AE">
          <w:rPr>
            <w:rStyle w:val="Hyperlink"/>
          </w:rPr>
          <w:t>https://www1.nyc.gov/office-of-the-mayor/news/594-19/mayor-de-blasio-commercial-cargo-bike-program-reduce-delivery-congestion</w:t>
        </w:r>
      </w:hyperlink>
      <w:r>
        <w:t xml:space="preserve"> </w:t>
      </w:r>
    </w:p>
  </w:footnote>
  <w:footnote w:id="41">
    <w:p w14:paraId="7BADC55A" w14:textId="5ABE6383" w:rsidR="002507C2" w:rsidRDefault="002507C2">
      <w:pPr>
        <w:pStyle w:val="FootnoteText"/>
      </w:pPr>
      <w:r>
        <w:rPr>
          <w:rStyle w:val="FootnoteReference"/>
        </w:rPr>
        <w:footnoteRef/>
      </w:r>
      <w:r>
        <w:t xml:space="preserve"> </w:t>
      </w:r>
      <w:r w:rsidRPr="00EB09C3">
        <w:rPr>
          <w:i/>
        </w:rPr>
        <w:t>Id.</w:t>
      </w:r>
      <w:r>
        <w:t xml:space="preserve"> </w:t>
      </w:r>
    </w:p>
  </w:footnote>
  <w:footnote w:id="42">
    <w:p w14:paraId="345BD44E" w14:textId="32BDB8F5" w:rsidR="002507C2" w:rsidRDefault="002507C2">
      <w:pPr>
        <w:pStyle w:val="FootnoteText"/>
      </w:pPr>
      <w:r>
        <w:rPr>
          <w:rStyle w:val="FootnoteReference"/>
        </w:rPr>
        <w:footnoteRef/>
      </w:r>
      <w:r>
        <w:t xml:space="preserve"> </w:t>
      </w:r>
      <w:r w:rsidRPr="00AE7167">
        <w:t>Dave Colon and Gersh Kuntzman</w:t>
      </w:r>
      <w:r>
        <w:t xml:space="preserve"> “</w:t>
      </w:r>
      <w:r w:rsidRPr="00AE7167">
        <w:t>ANALYSIS: New City Cargo Bike Delivery Program is Absolutely Perfect, Except…</w:t>
      </w:r>
      <w:r>
        <w:t xml:space="preserve">” </w:t>
      </w:r>
      <w:r w:rsidRPr="00AE7167">
        <w:t xml:space="preserve">STREETSBLOG NYC, </w:t>
      </w:r>
      <w:r>
        <w:t>December 5, 2019</w:t>
      </w:r>
      <w:r w:rsidRPr="00AE7167">
        <w:t xml:space="preserve">, available at </w:t>
      </w:r>
      <w:hyperlink r:id="rId29" w:history="1">
        <w:r w:rsidRPr="00F360AE">
          <w:rPr>
            <w:rStyle w:val="Hyperlink"/>
          </w:rPr>
          <w:t>https://nyc.streetsblog.org/2019/12/05/analysis-new-city-cargo-bike-delivery-program-is-absolutely-perfect-except/</w:t>
        </w:r>
      </w:hyperlink>
      <w:r>
        <w:t xml:space="preserve"> </w:t>
      </w:r>
    </w:p>
  </w:footnote>
  <w:footnote w:id="43">
    <w:p w14:paraId="141FB365" w14:textId="54FC7EF1" w:rsidR="002507C2" w:rsidRDefault="002507C2">
      <w:pPr>
        <w:pStyle w:val="FootnoteText"/>
      </w:pPr>
      <w:r>
        <w:rPr>
          <w:rStyle w:val="FootnoteReference"/>
        </w:rPr>
        <w:footnoteRef/>
      </w:r>
      <w:r>
        <w:t xml:space="preserve"> </w:t>
      </w:r>
      <w:r w:rsidRPr="001B2BEA">
        <w:t>Gersh Kuntzman</w:t>
      </w:r>
      <w:r>
        <w:t xml:space="preserve"> “</w:t>
      </w:r>
      <w:r w:rsidRPr="00EB09C3">
        <w:rPr>
          <w:i/>
        </w:rPr>
        <w:t>EXCLUSIVE: New State Cargo Bike Law Will Unleash a ‘Fricking Awesome’ New Delivery Mode</w:t>
      </w:r>
      <w:r>
        <w:t xml:space="preserve">,” STREETSBLOG NYC, September 25, 2020, available at </w:t>
      </w:r>
      <w:hyperlink r:id="rId30" w:history="1">
        <w:r w:rsidRPr="00F360AE">
          <w:rPr>
            <w:rStyle w:val="Hyperlink"/>
          </w:rPr>
          <w:t>https://nyc.streetsblog.org/2020/09/25/exclusive-new-state-cargo-bike-law-will-unleash-a-fricking-awesome-new-delivery-mode/</w:t>
        </w:r>
      </w:hyperlink>
      <w:r>
        <w:t xml:space="preserve"> </w:t>
      </w:r>
    </w:p>
  </w:footnote>
  <w:footnote w:id="44">
    <w:p w14:paraId="621F74C6" w14:textId="77777777" w:rsidR="00C13B13" w:rsidRPr="00006DF2" w:rsidRDefault="00C13B13" w:rsidP="00C13B13">
      <w:pPr>
        <w:pStyle w:val="FootnoteText"/>
      </w:pPr>
      <w:r w:rsidRPr="00006DF2">
        <w:rPr>
          <w:rStyle w:val="FootnoteReference"/>
        </w:rPr>
        <w:footnoteRef/>
      </w:r>
      <w:r w:rsidRPr="00006DF2">
        <w:t xml:space="preserve"> </w:t>
      </w:r>
      <w:r>
        <w:t xml:space="preserve">NYC, Department of Transportation, </w:t>
      </w:r>
      <w:r w:rsidRPr="003B2D8C">
        <w:rPr>
          <w:i/>
        </w:rPr>
        <w:t>Motorist and Parking: Parking at a Meter</w:t>
      </w:r>
      <w:r>
        <w:t xml:space="preserve">, available at </w:t>
      </w:r>
      <w:hyperlink r:id="rId31" w:history="1">
        <w:r w:rsidRPr="00D34DE2">
          <w:rPr>
            <w:rStyle w:val="Hyperlink"/>
          </w:rPr>
          <w:t>https://www1.nyc.gov/html/dot/html/motorist/meterpark.shtml</w:t>
        </w:r>
      </w:hyperlink>
      <w:r>
        <w:t xml:space="preserve">. </w:t>
      </w:r>
    </w:p>
  </w:footnote>
  <w:footnote w:id="45">
    <w:p w14:paraId="1612A010" w14:textId="77777777" w:rsidR="009D361C" w:rsidRPr="000E2D03" w:rsidRDefault="009D361C" w:rsidP="009D361C">
      <w:pPr>
        <w:pStyle w:val="FootnoteText"/>
      </w:pPr>
      <w:r w:rsidRPr="000E2D03">
        <w:rPr>
          <w:rStyle w:val="FootnoteReference"/>
        </w:rPr>
        <w:footnoteRef/>
      </w:r>
      <w:r w:rsidRPr="000E2D03">
        <w:t xml:space="preserve"> </w:t>
      </w:r>
      <w:r w:rsidRPr="00DA2ACE">
        <w:rPr>
          <w:i/>
        </w:rPr>
        <w:t>Id.</w:t>
      </w:r>
    </w:p>
  </w:footnote>
  <w:footnote w:id="46">
    <w:p w14:paraId="1B4F431E" w14:textId="77777777" w:rsidR="009D361C" w:rsidRPr="003B22E5" w:rsidRDefault="009D361C" w:rsidP="009D361C">
      <w:pPr>
        <w:pStyle w:val="FootnoteText"/>
      </w:pPr>
      <w:r w:rsidRPr="003B22E5">
        <w:rPr>
          <w:rStyle w:val="FootnoteReference"/>
        </w:rPr>
        <w:footnoteRef/>
      </w:r>
      <w:r w:rsidRPr="003B22E5">
        <w:t xml:space="preserve"> </w:t>
      </w:r>
      <w:r>
        <w:t xml:space="preserve">NYC, Department of Transportation, </w:t>
      </w:r>
      <w:r w:rsidRPr="003B22E5">
        <w:rPr>
          <w:i/>
        </w:rPr>
        <w:t>Motorists and Parking-NYC Parking Cards</w:t>
      </w:r>
      <w:r w:rsidRPr="003B22E5">
        <w:t>,</w:t>
      </w:r>
      <w:r>
        <w:t xml:space="preserve"> available at </w:t>
      </w:r>
      <w:hyperlink r:id="rId32" w:history="1">
        <w:r w:rsidRPr="00D34DE2">
          <w:rPr>
            <w:rStyle w:val="Hyperlink"/>
          </w:rPr>
          <w:t>https://www1.nyc.gov/html/dot/html/motorist/parkingcards.shtml</w:t>
        </w:r>
      </w:hyperlink>
      <w:r>
        <w:t xml:space="preserve">. </w:t>
      </w:r>
    </w:p>
  </w:footnote>
  <w:footnote w:id="47">
    <w:p w14:paraId="4ACE94D6" w14:textId="77777777" w:rsidR="009D361C" w:rsidRDefault="009D361C" w:rsidP="009D361C">
      <w:pPr>
        <w:pStyle w:val="FootnoteText"/>
      </w:pPr>
      <w:r w:rsidRPr="000E2D03">
        <w:rPr>
          <w:rStyle w:val="FootnoteReference"/>
        </w:rPr>
        <w:footnoteRef/>
      </w:r>
      <w:r>
        <w:t xml:space="preserve"> NYC, Department of Transportation, </w:t>
      </w:r>
      <w:r w:rsidRPr="003B2D8C">
        <w:rPr>
          <w:i/>
        </w:rPr>
        <w:t>Motorist and Parking: Parking at a Meter</w:t>
      </w:r>
      <w:r>
        <w:t xml:space="preserve">, available at </w:t>
      </w:r>
      <w:hyperlink r:id="rId33" w:history="1">
        <w:r w:rsidRPr="00D34DE2">
          <w:rPr>
            <w:rStyle w:val="Hyperlink"/>
          </w:rPr>
          <w:t>https://www1.nyc.gov/html/dot/html/motorist/meterpark.shtml</w:t>
        </w:r>
      </w:hyperlink>
      <w:r>
        <w:t>.</w:t>
      </w:r>
    </w:p>
  </w:footnote>
  <w:footnote w:id="48">
    <w:p w14:paraId="63AA4C72" w14:textId="77777777" w:rsidR="00BB17E8" w:rsidRDefault="00BB17E8" w:rsidP="00BB17E8">
      <w:pPr>
        <w:pStyle w:val="FootnoteText"/>
      </w:pPr>
      <w:r>
        <w:rPr>
          <w:rStyle w:val="FootnoteReference"/>
        </w:rPr>
        <w:footnoteRef/>
      </w:r>
      <w:r>
        <w:t xml:space="preserve"> </w:t>
      </w:r>
      <w:r w:rsidRPr="00562A45">
        <w:t>Press Release, N.Y.C. Dept. of Transportation</w:t>
      </w:r>
      <w:r>
        <w:t xml:space="preserve">,  </w:t>
      </w:r>
      <w:r w:rsidRPr="00EB09C3">
        <w:rPr>
          <w:i/>
        </w:rPr>
        <w:t>NYC DOT Begins Rollout of Parking Rate Increases</w:t>
      </w:r>
      <w:r>
        <w:t>,</w:t>
      </w:r>
      <w:r w:rsidRPr="00562A45">
        <w:t xml:space="preserve"> </w:t>
      </w:r>
      <w:r>
        <w:t xml:space="preserve">August 9, 2018, available at </w:t>
      </w:r>
      <w:hyperlink r:id="rId34" w:history="1">
        <w:r>
          <w:rPr>
            <w:rStyle w:val="Hyperlink"/>
          </w:rPr>
          <w:t>http://www.nyc.gov/html/dot/html/pr2018/pr18-050.shtml</w:t>
        </w:r>
      </w:hyperlink>
      <w:r>
        <w:t xml:space="preserve"> </w:t>
      </w:r>
    </w:p>
  </w:footnote>
  <w:footnote w:id="49">
    <w:p w14:paraId="7230C5C2" w14:textId="77777777" w:rsidR="009D361C" w:rsidRPr="00274AD9" w:rsidRDefault="009D361C" w:rsidP="009D361C">
      <w:pPr>
        <w:pStyle w:val="FootnoteText"/>
      </w:pPr>
      <w:r w:rsidRPr="00274AD9">
        <w:rPr>
          <w:rStyle w:val="FootnoteReference"/>
        </w:rPr>
        <w:footnoteRef/>
      </w:r>
      <w:r w:rsidRPr="00274AD9">
        <w:t xml:space="preserve"> </w:t>
      </w:r>
      <w:r>
        <w:t xml:space="preserve">SFMTA, News: </w:t>
      </w:r>
      <w:r w:rsidRPr="00274AD9">
        <w:rPr>
          <w:i/>
        </w:rPr>
        <w:t>Pay-By-Plate Coming to Parking Meters</w:t>
      </w:r>
      <w:r>
        <w:t xml:space="preserve">, available at </w:t>
      </w:r>
      <w:hyperlink r:id="rId35" w:history="1">
        <w:r w:rsidRPr="00C26A27">
          <w:rPr>
            <w:rStyle w:val="Hyperlink"/>
          </w:rPr>
          <w:t>https://www.sfmta.com/blog/pay-plate-coming-parking-meters</w:t>
        </w:r>
      </w:hyperlink>
      <w:r>
        <w:t xml:space="preserve">. </w:t>
      </w:r>
    </w:p>
  </w:footnote>
  <w:footnote w:id="50">
    <w:p w14:paraId="541F9285" w14:textId="77777777" w:rsidR="009D361C" w:rsidRPr="00F32D13" w:rsidRDefault="009D361C" w:rsidP="009D361C">
      <w:pPr>
        <w:pStyle w:val="FootnoteText"/>
      </w:pPr>
      <w:r w:rsidRPr="00F32D13">
        <w:rPr>
          <w:rStyle w:val="FootnoteReference"/>
        </w:rPr>
        <w:footnoteRef/>
      </w:r>
      <w:r w:rsidRPr="00F32D13">
        <w:t xml:space="preserve"> </w:t>
      </w:r>
      <w:r>
        <w:t xml:space="preserve">Portland, Transportation, Parking Enforcement and Operations: </w:t>
      </w:r>
      <w:r w:rsidRPr="00F32D13">
        <w:rPr>
          <w:i/>
        </w:rPr>
        <w:t>Pay by Plate FAQs</w:t>
      </w:r>
      <w:r>
        <w:t xml:space="preserve">, available at </w:t>
      </w:r>
      <w:hyperlink r:id="rId36" w:history="1">
        <w:r w:rsidRPr="00F32D13">
          <w:rPr>
            <w:rStyle w:val="Hyperlink"/>
          </w:rPr>
          <w:t>https://www.portland.gov/transportation/parking/pay-plate-faqs</w:t>
        </w:r>
      </w:hyperlink>
      <w:r w:rsidRPr="00F32D13">
        <w:t xml:space="preserve">. </w:t>
      </w:r>
    </w:p>
  </w:footnote>
  <w:footnote w:id="51">
    <w:p w14:paraId="5A44D9A6" w14:textId="77777777" w:rsidR="009D361C" w:rsidRPr="00F32D13" w:rsidRDefault="009D361C" w:rsidP="009D361C">
      <w:pPr>
        <w:pStyle w:val="FootnoteText"/>
      </w:pPr>
      <w:r w:rsidRPr="00F32D13">
        <w:rPr>
          <w:rStyle w:val="FootnoteReference"/>
        </w:rPr>
        <w:footnoteRef/>
      </w:r>
      <w:r w:rsidRPr="00F32D13">
        <w:t xml:space="preserve"> ABC7</w:t>
      </w:r>
      <w:r>
        <w:t xml:space="preserve">, </w:t>
      </w:r>
      <w:r w:rsidRPr="00F32D13">
        <w:rPr>
          <w:i/>
        </w:rPr>
        <w:t>Hoboken debuts “Pay by Plate” parking system</w:t>
      </w:r>
      <w:r>
        <w:t xml:space="preserve">, available at </w:t>
      </w:r>
      <w:hyperlink r:id="rId37" w:history="1">
        <w:r w:rsidRPr="00C26A27">
          <w:rPr>
            <w:rStyle w:val="Hyperlink"/>
          </w:rPr>
          <w:t>https://abc7ny.com/hoboken-new-jersey-pay-by-plate-parking/1251046/</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637F2"/>
    <w:multiLevelType w:val="hybridMultilevel"/>
    <w:tmpl w:val="F8BCE2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2376886"/>
    <w:multiLevelType w:val="hybridMultilevel"/>
    <w:tmpl w:val="2A58CB9C"/>
    <w:lvl w:ilvl="0" w:tplc="0409000F">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12B00EC8"/>
    <w:multiLevelType w:val="hybridMultilevel"/>
    <w:tmpl w:val="24505342"/>
    <w:lvl w:ilvl="0" w:tplc="AFC23AC0">
      <w:start w:val="1"/>
      <w:numFmt w:val="upp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189E242C"/>
    <w:multiLevelType w:val="hybridMultilevel"/>
    <w:tmpl w:val="E550EE1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BBB08E7"/>
    <w:multiLevelType w:val="hybridMultilevel"/>
    <w:tmpl w:val="70D40D32"/>
    <w:lvl w:ilvl="0" w:tplc="E87A52DE">
      <w:start w:val="1"/>
      <w:numFmt w:val="decimal"/>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F577E2A"/>
    <w:multiLevelType w:val="hybridMultilevel"/>
    <w:tmpl w:val="F912BFBC"/>
    <w:lvl w:ilvl="0" w:tplc="365CBF1A">
      <w:start w:val="1"/>
      <w:numFmt w:val="decimal"/>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CA86069"/>
    <w:multiLevelType w:val="hybridMultilevel"/>
    <w:tmpl w:val="70D40D32"/>
    <w:lvl w:ilvl="0" w:tplc="E87A52DE">
      <w:start w:val="1"/>
      <w:numFmt w:val="decimal"/>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3E98190C"/>
    <w:multiLevelType w:val="hybridMultilevel"/>
    <w:tmpl w:val="7D22E85E"/>
    <w:lvl w:ilvl="0" w:tplc="EFA89494">
      <w:start w:val="1"/>
      <w:numFmt w:val="decimal"/>
      <w:lvlText w:val="%1."/>
      <w:lvlJc w:val="left"/>
      <w:pPr>
        <w:ind w:left="1140" w:hanging="360"/>
      </w:pPr>
      <w:rPr>
        <w:rFonts w:cs="Times New Roman" w:hint="default"/>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8" w15:restartNumberingAfterBreak="0">
    <w:nsid w:val="43E32F1D"/>
    <w:multiLevelType w:val="hybridMultilevel"/>
    <w:tmpl w:val="87B6E46C"/>
    <w:lvl w:ilvl="0" w:tplc="02B2B2BC">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9796AB5"/>
    <w:multiLevelType w:val="hybridMultilevel"/>
    <w:tmpl w:val="E12A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391ABD"/>
    <w:multiLevelType w:val="hybridMultilevel"/>
    <w:tmpl w:val="10AAC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3B7AC0"/>
    <w:multiLevelType w:val="hybridMultilevel"/>
    <w:tmpl w:val="7BA60F36"/>
    <w:lvl w:ilvl="0" w:tplc="E87A52DE">
      <w:start w:val="1"/>
      <w:numFmt w:val="decimal"/>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131078" w:nlCheck="1" w:checkStyle="1"/>
  <w:activeWritingStyle w:appName="MSWord" w:lang="fr-FR" w:vendorID="64" w:dllVersion="131078" w:nlCheck="1" w:checkStyle="0"/>
  <w:activeWritingStyle w:appName="MSWord" w:lang="es-US" w:vendorID="64" w:dllVersion="131078" w:nlCheck="1" w:checkStyle="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67E7"/>
    <w:rsid w:val="0000107A"/>
    <w:rsid w:val="00006278"/>
    <w:rsid w:val="00010570"/>
    <w:rsid w:val="0001267B"/>
    <w:rsid w:val="0002079B"/>
    <w:rsid w:val="00021CAB"/>
    <w:rsid w:val="000323D5"/>
    <w:rsid w:val="000417C0"/>
    <w:rsid w:val="00055D99"/>
    <w:rsid w:val="000623AE"/>
    <w:rsid w:val="0006261A"/>
    <w:rsid w:val="00066F9F"/>
    <w:rsid w:val="000728EC"/>
    <w:rsid w:val="00075527"/>
    <w:rsid w:val="00083EC2"/>
    <w:rsid w:val="00085C0D"/>
    <w:rsid w:val="00096FA3"/>
    <w:rsid w:val="000A0853"/>
    <w:rsid w:val="000A503A"/>
    <w:rsid w:val="000A69EE"/>
    <w:rsid w:val="000B09A9"/>
    <w:rsid w:val="000B255C"/>
    <w:rsid w:val="000B28E1"/>
    <w:rsid w:val="000B38E1"/>
    <w:rsid w:val="000B6A4A"/>
    <w:rsid w:val="000B74DE"/>
    <w:rsid w:val="000C1DF2"/>
    <w:rsid w:val="000C29DE"/>
    <w:rsid w:val="000C3F76"/>
    <w:rsid w:val="000C6747"/>
    <w:rsid w:val="000D128C"/>
    <w:rsid w:val="000D31BD"/>
    <w:rsid w:val="000D3879"/>
    <w:rsid w:val="000D4126"/>
    <w:rsid w:val="000D418D"/>
    <w:rsid w:val="000D4C34"/>
    <w:rsid w:val="000E0C1B"/>
    <w:rsid w:val="000E1E0D"/>
    <w:rsid w:val="000E5B5F"/>
    <w:rsid w:val="000E5E95"/>
    <w:rsid w:val="000E704F"/>
    <w:rsid w:val="000F44AF"/>
    <w:rsid w:val="000F7BF4"/>
    <w:rsid w:val="00106599"/>
    <w:rsid w:val="001231B6"/>
    <w:rsid w:val="001314B4"/>
    <w:rsid w:val="00131564"/>
    <w:rsid w:val="001346ED"/>
    <w:rsid w:val="00137182"/>
    <w:rsid w:val="00140823"/>
    <w:rsid w:val="00143F11"/>
    <w:rsid w:val="0014788B"/>
    <w:rsid w:val="001512D6"/>
    <w:rsid w:val="00153A30"/>
    <w:rsid w:val="001548D9"/>
    <w:rsid w:val="00170A71"/>
    <w:rsid w:val="00172DAC"/>
    <w:rsid w:val="00194B69"/>
    <w:rsid w:val="00197452"/>
    <w:rsid w:val="00197577"/>
    <w:rsid w:val="001B2BEA"/>
    <w:rsid w:val="001B3BF2"/>
    <w:rsid w:val="001B56C3"/>
    <w:rsid w:val="001B601A"/>
    <w:rsid w:val="001B74B0"/>
    <w:rsid w:val="001B7EBA"/>
    <w:rsid w:val="001C2907"/>
    <w:rsid w:val="001C52F1"/>
    <w:rsid w:val="001C7FFC"/>
    <w:rsid w:val="001D422A"/>
    <w:rsid w:val="001E3905"/>
    <w:rsid w:val="001F7F39"/>
    <w:rsid w:val="002018F2"/>
    <w:rsid w:val="00211F38"/>
    <w:rsid w:val="00212B4D"/>
    <w:rsid w:val="00215B69"/>
    <w:rsid w:val="0022277B"/>
    <w:rsid w:val="00222A0C"/>
    <w:rsid w:val="00223B83"/>
    <w:rsid w:val="00225C32"/>
    <w:rsid w:val="002271AA"/>
    <w:rsid w:val="002507C2"/>
    <w:rsid w:val="00253F3F"/>
    <w:rsid w:val="002542D3"/>
    <w:rsid w:val="00256D93"/>
    <w:rsid w:val="002665A1"/>
    <w:rsid w:val="00272652"/>
    <w:rsid w:val="002728C0"/>
    <w:rsid w:val="002752BE"/>
    <w:rsid w:val="00275E0C"/>
    <w:rsid w:val="0028376B"/>
    <w:rsid w:val="0029463B"/>
    <w:rsid w:val="002962C4"/>
    <w:rsid w:val="00297C35"/>
    <w:rsid w:val="002A1D48"/>
    <w:rsid w:val="002A3429"/>
    <w:rsid w:val="002B14AA"/>
    <w:rsid w:val="002D4369"/>
    <w:rsid w:val="002D4903"/>
    <w:rsid w:val="002E1497"/>
    <w:rsid w:val="002E4524"/>
    <w:rsid w:val="002E7079"/>
    <w:rsid w:val="002F599A"/>
    <w:rsid w:val="00303609"/>
    <w:rsid w:val="0030426E"/>
    <w:rsid w:val="00304672"/>
    <w:rsid w:val="00317F35"/>
    <w:rsid w:val="00321CE7"/>
    <w:rsid w:val="003262A4"/>
    <w:rsid w:val="00330166"/>
    <w:rsid w:val="00335B76"/>
    <w:rsid w:val="00336E7D"/>
    <w:rsid w:val="00346E11"/>
    <w:rsid w:val="00350494"/>
    <w:rsid w:val="00352E01"/>
    <w:rsid w:val="00364D1C"/>
    <w:rsid w:val="00365F80"/>
    <w:rsid w:val="00366EE2"/>
    <w:rsid w:val="00366FA9"/>
    <w:rsid w:val="00372BEA"/>
    <w:rsid w:val="00374256"/>
    <w:rsid w:val="003803D3"/>
    <w:rsid w:val="003850B4"/>
    <w:rsid w:val="00386BAE"/>
    <w:rsid w:val="0038725C"/>
    <w:rsid w:val="00395A14"/>
    <w:rsid w:val="00397376"/>
    <w:rsid w:val="003A11D9"/>
    <w:rsid w:val="003A1650"/>
    <w:rsid w:val="003A65C6"/>
    <w:rsid w:val="003B4652"/>
    <w:rsid w:val="003B5FBA"/>
    <w:rsid w:val="003B6655"/>
    <w:rsid w:val="003C51C5"/>
    <w:rsid w:val="003C6BA7"/>
    <w:rsid w:val="003D43A3"/>
    <w:rsid w:val="003D5E71"/>
    <w:rsid w:val="003E23C0"/>
    <w:rsid w:val="003E5F57"/>
    <w:rsid w:val="003F6490"/>
    <w:rsid w:val="004138D3"/>
    <w:rsid w:val="00417593"/>
    <w:rsid w:val="00417BDA"/>
    <w:rsid w:val="00423EB6"/>
    <w:rsid w:val="00425DA6"/>
    <w:rsid w:val="00427D6A"/>
    <w:rsid w:val="00431617"/>
    <w:rsid w:val="004317F5"/>
    <w:rsid w:val="0043415A"/>
    <w:rsid w:val="00434660"/>
    <w:rsid w:val="00434A8C"/>
    <w:rsid w:val="00440443"/>
    <w:rsid w:val="004435A9"/>
    <w:rsid w:val="00455104"/>
    <w:rsid w:val="00462692"/>
    <w:rsid w:val="0046294C"/>
    <w:rsid w:val="00470FFB"/>
    <w:rsid w:val="00472BD8"/>
    <w:rsid w:val="00472EEF"/>
    <w:rsid w:val="004730F1"/>
    <w:rsid w:val="004766E7"/>
    <w:rsid w:val="00496462"/>
    <w:rsid w:val="00496ACB"/>
    <w:rsid w:val="004A514F"/>
    <w:rsid w:val="004B4461"/>
    <w:rsid w:val="004C1D8C"/>
    <w:rsid w:val="004C5BDC"/>
    <w:rsid w:val="004D4994"/>
    <w:rsid w:val="004F560E"/>
    <w:rsid w:val="00504504"/>
    <w:rsid w:val="0050619B"/>
    <w:rsid w:val="005071E4"/>
    <w:rsid w:val="00510648"/>
    <w:rsid w:val="00511EF1"/>
    <w:rsid w:val="00514E21"/>
    <w:rsid w:val="00523873"/>
    <w:rsid w:val="00524556"/>
    <w:rsid w:val="00531E3E"/>
    <w:rsid w:val="00532DD6"/>
    <w:rsid w:val="0054513D"/>
    <w:rsid w:val="00547601"/>
    <w:rsid w:val="00547820"/>
    <w:rsid w:val="005549F2"/>
    <w:rsid w:val="005555C9"/>
    <w:rsid w:val="00562A45"/>
    <w:rsid w:val="00563AE7"/>
    <w:rsid w:val="00583BB4"/>
    <w:rsid w:val="00587EE4"/>
    <w:rsid w:val="005913A2"/>
    <w:rsid w:val="00597937"/>
    <w:rsid w:val="005A288D"/>
    <w:rsid w:val="005A5DE0"/>
    <w:rsid w:val="005A6619"/>
    <w:rsid w:val="005B3CD5"/>
    <w:rsid w:val="005C165E"/>
    <w:rsid w:val="005D2BF7"/>
    <w:rsid w:val="005E5D3B"/>
    <w:rsid w:val="005F0F3F"/>
    <w:rsid w:val="005F14CA"/>
    <w:rsid w:val="005F2389"/>
    <w:rsid w:val="005F57AB"/>
    <w:rsid w:val="005F5A75"/>
    <w:rsid w:val="005F7715"/>
    <w:rsid w:val="006008D1"/>
    <w:rsid w:val="0060569A"/>
    <w:rsid w:val="006245E9"/>
    <w:rsid w:val="00625C4D"/>
    <w:rsid w:val="006260E7"/>
    <w:rsid w:val="00627B72"/>
    <w:rsid w:val="006306B7"/>
    <w:rsid w:val="00630923"/>
    <w:rsid w:val="006328F5"/>
    <w:rsid w:val="006365A2"/>
    <w:rsid w:val="00637F69"/>
    <w:rsid w:val="0064450D"/>
    <w:rsid w:val="0064743D"/>
    <w:rsid w:val="00652127"/>
    <w:rsid w:val="0065278F"/>
    <w:rsid w:val="00653D51"/>
    <w:rsid w:val="0065554E"/>
    <w:rsid w:val="006567E7"/>
    <w:rsid w:val="0066266C"/>
    <w:rsid w:val="00662FAA"/>
    <w:rsid w:val="006639D1"/>
    <w:rsid w:val="00665664"/>
    <w:rsid w:val="00677F8D"/>
    <w:rsid w:val="00690035"/>
    <w:rsid w:val="00694548"/>
    <w:rsid w:val="006974DF"/>
    <w:rsid w:val="00697BAE"/>
    <w:rsid w:val="006A4B7C"/>
    <w:rsid w:val="006B1CB6"/>
    <w:rsid w:val="006B7314"/>
    <w:rsid w:val="006D4DBA"/>
    <w:rsid w:val="006D628F"/>
    <w:rsid w:val="006E205E"/>
    <w:rsid w:val="006E2D9A"/>
    <w:rsid w:val="006F61F3"/>
    <w:rsid w:val="0070010E"/>
    <w:rsid w:val="00704489"/>
    <w:rsid w:val="007120EA"/>
    <w:rsid w:val="007141F3"/>
    <w:rsid w:val="00714EE1"/>
    <w:rsid w:val="007205CB"/>
    <w:rsid w:val="00721E99"/>
    <w:rsid w:val="00722301"/>
    <w:rsid w:val="0072240B"/>
    <w:rsid w:val="007335E0"/>
    <w:rsid w:val="007347BC"/>
    <w:rsid w:val="00743C51"/>
    <w:rsid w:val="00744581"/>
    <w:rsid w:val="00752760"/>
    <w:rsid w:val="00753290"/>
    <w:rsid w:val="00753F04"/>
    <w:rsid w:val="007676E6"/>
    <w:rsid w:val="00770DEC"/>
    <w:rsid w:val="00774882"/>
    <w:rsid w:val="007754E1"/>
    <w:rsid w:val="007759CF"/>
    <w:rsid w:val="0078004B"/>
    <w:rsid w:val="007800ED"/>
    <w:rsid w:val="007849CA"/>
    <w:rsid w:val="00785E7E"/>
    <w:rsid w:val="007925DF"/>
    <w:rsid w:val="007A33F2"/>
    <w:rsid w:val="007A4761"/>
    <w:rsid w:val="007A726A"/>
    <w:rsid w:val="007B4223"/>
    <w:rsid w:val="007B4FDB"/>
    <w:rsid w:val="007B60A3"/>
    <w:rsid w:val="007D04F2"/>
    <w:rsid w:val="007D2095"/>
    <w:rsid w:val="007D4E16"/>
    <w:rsid w:val="007E6F1D"/>
    <w:rsid w:val="007E7224"/>
    <w:rsid w:val="007E7D5B"/>
    <w:rsid w:val="007F0AC2"/>
    <w:rsid w:val="00800CDD"/>
    <w:rsid w:val="008200A1"/>
    <w:rsid w:val="00832582"/>
    <w:rsid w:val="0084125E"/>
    <w:rsid w:val="00842D60"/>
    <w:rsid w:val="00845BBC"/>
    <w:rsid w:val="00845C4C"/>
    <w:rsid w:val="00846FD5"/>
    <w:rsid w:val="00854B72"/>
    <w:rsid w:val="008567D3"/>
    <w:rsid w:val="00862E80"/>
    <w:rsid w:val="008735F7"/>
    <w:rsid w:val="00873D83"/>
    <w:rsid w:val="00884548"/>
    <w:rsid w:val="0088460D"/>
    <w:rsid w:val="008A1A8D"/>
    <w:rsid w:val="008A2BF2"/>
    <w:rsid w:val="008A2C27"/>
    <w:rsid w:val="008A7706"/>
    <w:rsid w:val="008B4D8A"/>
    <w:rsid w:val="008C194C"/>
    <w:rsid w:val="008C26DA"/>
    <w:rsid w:val="008C35A0"/>
    <w:rsid w:val="008D7EA1"/>
    <w:rsid w:val="008F20B2"/>
    <w:rsid w:val="008F4400"/>
    <w:rsid w:val="00903B6D"/>
    <w:rsid w:val="009067A0"/>
    <w:rsid w:val="00910EB1"/>
    <w:rsid w:val="00912CFE"/>
    <w:rsid w:val="00921EA5"/>
    <w:rsid w:val="0092285E"/>
    <w:rsid w:val="00935118"/>
    <w:rsid w:val="009356DB"/>
    <w:rsid w:val="00937E35"/>
    <w:rsid w:val="00940701"/>
    <w:rsid w:val="00940CF2"/>
    <w:rsid w:val="00941B9D"/>
    <w:rsid w:val="0094710A"/>
    <w:rsid w:val="00960A4A"/>
    <w:rsid w:val="0096257D"/>
    <w:rsid w:val="00964C42"/>
    <w:rsid w:val="00966904"/>
    <w:rsid w:val="0096787B"/>
    <w:rsid w:val="009739B9"/>
    <w:rsid w:val="0098368E"/>
    <w:rsid w:val="00997710"/>
    <w:rsid w:val="009A21DF"/>
    <w:rsid w:val="009A3018"/>
    <w:rsid w:val="009A3876"/>
    <w:rsid w:val="009A435C"/>
    <w:rsid w:val="009B2D17"/>
    <w:rsid w:val="009B2E49"/>
    <w:rsid w:val="009C295F"/>
    <w:rsid w:val="009C4FB6"/>
    <w:rsid w:val="009D11E9"/>
    <w:rsid w:val="009D361C"/>
    <w:rsid w:val="009D5E12"/>
    <w:rsid w:val="009E0D10"/>
    <w:rsid w:val="009E42AC"/>
    <w:rsid w:val="009F2F84"/>
    <w:rsid w:val="009F4308"/>
    <w:rsid w:val="009F7B05"/>
    <w:rsid w:val="00A03305"/>
    <w:rsid w:val="00A05A71"/>
    <w:rsid w:val="00A07F71"/>
    <w:rsid w:val="00A1036E"/>
    <w:rsid w:val="00A14C29"/>
    <w:rsid w:val="00A1533D"/>
    <w:rsid w:val="00A2480A"/>
    <w:rsid w:val="00A271FE"/>
    <w:rsid w:val="00A33C9D"/>
    <w:rsid w:val="00A373C9"/>
    <w:rsid w:val="00A4105D"/>
    <w:rsid w:val="00A47053"/>
    <w:rsid w:val="00A557FB"/>
    <w:rsid w:val="00A575CE"/>
    <w:rsid w:val="00A62299"/>
    <w:rsid w:val="00A66DD1"/>
    <w:rsid w:val="00A711A9"/>
    <w:rsid w:val="00A73496"/>
    <w:rsid w:val="00A767E6"/>
    <w:rsid w:val="00A84F5E"/>
    <w:rsid w:val="00A92902"/>
    <w:rsid w:val="00AA6B25"/>
    <w:rsid w:val="00AA751F"/>
    <w:rsid w:val="00AA78E9"/>
    <w:rsid w:val="00AB6A68"/>
    <w:rsid w:val="00AB6F0B"/>
    <w:rsid w:val="00AC071E"/>
    <w:rsid w:val="00AC3995"/>
    <w:rsid w:val="00AD0FFD"/>
    <w:rsid w:val="00AD678D"/>
    <w:rsid w:val="00AE2EAD"/>
    <w:rsid w:val="00AE4B99"/>
    <w:rsid w:val="00AE7167"/>
    <w:rsid w:val="00AE768B"/>
    <w:rsid w:val="00AF0112"/>
    <w:rsid w:val="00AF0F5D"/>
    <w:rsid w:val="00AF243B"/>
    <w:rsid w:val="00AF4001"/>
    <w:rsid w:val="00AF4348"/>
    <w:rsid w:val="00AF6A18"/>
    <w:rsid w:val="00AF7BC6"/>
    <w:rsid w:val="00B02927"/>
    <w:rsid w:val="00B0628C"/>
    <w:rsid w:val="00B125A9"/>
    <w:rsid w:val="00B147E8"/>
    <w:rsid w:val="00B16E16"/>
    <w:rsid w:val="00B172EB"/>
    <w:rsid w:val="00B21292"/>
    <w:rsid w:val="00B270FC"/>
    <w:rsid w:val="00B278B1"/>
    <w:rsid w:val="00B32EAD"/>
    <w:rsid w:val="00B41D53"/>
    <w:rsid w:val="00B4545E"/>
    <w:rsid w:val="00B46FA1"/>
    <w:rsid w:val="00B47EE6"/>
    <w:rsid w:val="00B544C1"/>
    <w:rsid w:val="00B57555"/>
    <w:rsid w:val="00B600E5"/>
    <w:rsid w:val="00B617D9"/>
    <w:rsid w:val="00B625F2"/>
    <w:rsid w:val="00B62E1E"/>
    <w:rsid w:val="00B77956"/>
    <w:rsid w:val="00B823DF"/>
    <w:rsid w:val="00B8693A"/>
    <w:rsid w:val="00B9099F"/>
    <w:rsid w:val="00B961CA"/>
    <w:rsid w:val="00BA39A8"/>
    <w:rsid w:val="00BA39B7"/>
    <w:rsid w:val="00BB05B0"/>
    <w:rsid w:val="00BB17E8"/>
    <w:rsid w:val="00BC2FE0"/>
    <w:rsid w:val="00BC347E"/>
    <w:rsid w:val="00BD313A"/>
    <w:rsid w:val="00BE0D17"/>
    <w:rsid w:val="00BE2E36"/>
    <w:rsid w:val="00BE3EB0"/>
    <w:rsid w:val="00BF0502"/>
    <w:rsid w:val="00BF1E83"/>
    <w:rsid w:val="00BF571B"/>
    <w:rsid w:val="00C02493"/>
    <w:rsid w:val="00C05569"/>
    <w:rsid w:val="00C102BB"/>
    <w:rsid w:val="00C11F49"/>
    <w:rsid w:val="00C13B13"/>
    <w:rsid w:val="00C13C9C"/>
    <w:rsid w:val="00C41952"/>
    <w:rsid w:val="00C45439"/>
    <w:rsid w:val="00C46514"/>
    <w:rsid w:val="00C64783"/>
    <w:rsid w:val="00C66C57"/>
    <w:rsid w:val="00C736DA"/>
    <w:rsid w:val="00C92A15"/>
    <w:rsid w:val="00C94398"/>
    <w:rsid w:val="00C95860"/>
    <w:rsid w:val="00CB2861"/>
    <w:rsid w:val="00CB2AB9"/>
    <w:rsid w:val="00CB6ADC"/>
    <w:rsid w:val="00CC10F1"/>
    <w:rsid w:val="00CC2F21"/>
    <w:rsid w:val="00CD1586"/>
    <w:rsid w:val="00CD35F6"/>
    <w:rsid w:val="00CD4538"/>
    <w:rsid w:val="00CD4FAF"/>
    <w:rsid w:val="00CE34F7"/>
    <w:rsid w:val="00CF00AB"/>
    <w:rsid w:val="00CF3909"/>
    <w:rsid w:val="00CF4E49"/>
    <w:rsid w:val="00CF6F7C"/>
    <w:rsid w:val="00D01839"/>
    <w:rsid w:val="00D01FE8"/>
    <w:rsid w:val="00D0204D"/>
    <w:rsid w:val="00D02168"/>
    <w:rsid w:val="00D02587"/>
    <w:rsid w:val="00D04ED5"/>
    <w:rsid w:val="00D219F5"/>
    <w:rsid w:val="00D27107"/>
    <w:rsid w:val="00D27431"/>
    <w:rsid w:val="00D33387"/>
    <w:rsid w:val="00D34763"/>
    <w:rsid w:val="00D40018"/>
    <w:rsid w:val="00D42C06"/>
    <w:rsid w:val="00D43CA6"/>
    <w:rsid w:val="00D441F7"/>
    <w:rsid w:val="00D447F3"/>
    <w:rsid w:val="00D4636F"/>
    <w:rsid w:val="00D505C3"/>
    <w:rsid w:val="00D527E9"/>
    <w:rsid w:val="00D55C7B"/>
    <w:rsid w:val="00D566FB"/>
    <w:rsid w:val="00D57C01"/>
    <w:rsid w:val="00D63062"/>
    <w:rsid w:val="00D6557F"/>
    <w:rsid w:val="00D72F02"/>
    <w:rsid w:val="00D74E46"/>
    <w:rsid w:val="00D80616"/>
    <w:rsid w:val="00D828CC"/>
    <w:rsid w:val="00D839B1"/>
    <w:rsid w:val="00D84960"/>
    <w:rsid w:val="00D8783E"/>
    <w:rsid w:val="00D9340C"/>
    <w:rsid w:val="00D95303"/>
    <w:rsid w:val="00D9553F"/>
    <w:rsid w:val="00D968DC"/>
    <w:rsid w:val="00D975CC"/>
    <w:rsid w:val="00DA243D"/>
    <w:rsid w:val="00DA31EC"/>
    <w:rsid w:val="00DA6EA2"/>
    <w:rsid w:val="00DA7BBC"/>
    <w:rsid w:val="00DB4051"/>
    <w:rsid w:val="00DB5F8F"/>
    <w:rsid w:val="00DB749F"/>
    <w:rsid w:val="00DE4F77"/>
    <w:rsid w:val="00DF30EC"/>
    <w:rsid w:val="00DF5D7A"/>
    <w:rsid w:val="00DF7B1B"/>
    <w:rsid w:val="00E0230C"/>
    <w:rsid w:val="00E0376C"/>
    <w:rsid w:val="00E0549B"/>
    <w:rsid w:val="00E059A2"/>
    <w:rsid w:val="00E121E7"/>
    <w:rsid w:val="00E27B47"/>
    <w:rsid w:val="00E32ABC"/>
    <w:rsid w:val="00E3584F"/>
    <w:rsid w:val="00E371BA"/>
    <w:rsid w:val="00E45845"/>
    <w:rsid w:val="00E51664"/>
    <w:rsid w:val="00E51EE7"/>
    <w:rsid w:val="00E53151"/>
    <w:rsid w:val="00E55BA7"/>
    <w:rsid w:val="00E55D9E"/>
    <w:rsid w:val="00E55F15"/>
    <w:rsid w:val="00E57D15"/>
    <w:rsid w:val="00E66571"/>
    <w:rsid w:val="00E66B7E"/>
    <w:rsid w:val="00E75A79"/>
    <w:rsid w:val="00E86D5D"/>
    <w:rsid w:val="00E909BD"/>
    <w:rsid w:val="00E97AF8"/>
    <w:rsid w:val="00EB02F4"/>
    <w:rsid w:val="00EB09C3"/>
    <w:rsid w:val="00EB350A"/>
    <w:rsid w:val="00EB4A70"/>
    <w:rsid w:val="00EB503A"/>
    <w:rsid w:val="00EB610C"/>
    <w:rsid w:val="00EC2419"/>
    <w:rsid w:val="00EC7E80"/>
    <w:rsid w:val="00ED0E85"/>
    <w:rsid w:val="00ED3B45"/>
    <w:rsid w:val="00EE4F94"/>
    <w:rsid w:val="00EE6B0A"/>
    <w:rsid w:val="00EE709D"/>
    <w:rsid w:val="00EF53C6"/>
    <w:rsid w:val="00EF589A"/>
    <w:rsid w:val="00EF7210"/>
    <w:rsid w:val="00F01ECA"/>
    <w:rsid w:val="00F02CB6"/>
    <w:rsid w:val="00F03388"/>
    <w:rsid w:val="00F0504C"/>
    <w:rsid w:val="00F1281C"/>
    <w:rsid w:val="00F20353"/>
    <w:rsid w:val="00F244C9"/>
    <w:rsid w:val="00F260B9"/>
    <w:rsid w:val="00F26CE1"/>
    <w:rsid w:val="00F30283"/>
    <w:rsid w:val="00F3194A"/>
    <w:rsid w:val="00F42ACF"/>
    <w:rsid w:val="00F42E20"/>
    <w:rsid w:val="00F432F8"/>
    <w:rsid w:val="00F43E9A"/>
    <w:rsid w:val="00F51C90"/>
    <w:rsid w:val="00F55526"/>
    <w:rsid w:val="00F607DD"/>
    <w:rsid w:val="00F61900"/>
    <w:rsid w:val="00F6371B"/>
    <w:rsid w:val="00F64B84"/>
    <w:rsid w:val="00F70643"/>
    <w:rsid w:val="00F81DF0"/>
    <w:rsid w:val="00F929C2"/>
    <w:rsid w:val="00F93F2E"/>
    <w:rsid w:val="00F94509"/>
    <w:rsid w:val="00F953B0"/>
    <w:rsid w:val="00F95744"/>
    <w:rsid w:val="00FA32FF"/>
    <w:rsid w:val="00FB1F65"/>
    <w:rsid w:val="00FB3018"/>
    <w:rsid w:val="00FB543B"/>
    <w:rsid w:val="00FC2CF6"/>
    <w:rsid w:val="00FC3B51"/>
    <w:rsid w:val="00FD437D"/>
    <w:rsid w:val="00FD4ED4"/>
    <w:rsid w:val="00FD50F2"/>
    <w:rsid w:val="00FE0BE9"/>
    <w:rsid w:val="00FE1AB4"/>
    <w:rsid w:val="00FE1DB1"/>
    <w:rsid w:val="00FF2DCD"/>
    <w:rsid w:val="00FF3B96"/>
    <w:rsid w:val="00FF41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EA5BBB"/>
  <w15:chartTrackingRefBased/>
  <w15:docId w15:val="{772C1C61-1049-42EF-BF27-BC3E3BCEA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00AB"/>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205E"/>
    <w:pPr>
      <w:spacing w:after="0" w:line="240" w:lineRule="auto"/>
    </w:pPr>
  </w:style>
  <w:style w:type="paragraph" w:styleId="NormalWeb">
    <w:name w:val="Normal (Web)"/>
    <w:basedOn w:val="Normal"/>
    <w:uiPriority w:val="99"/>
    <w:unhideWhenUsed/>
    <w:rsid w:val="008F4400"/>
    <w:pPr>
      <w:spacing w:before="100" w:beforeAutospacing="1" w:after="100" w:afterAutospacing="1" w:line="240" w:lineRule="auto"/>
    </w:pPr>
    <w:rPr>
      <w:rFonts w:eastAsia="Times New Roman"/>
      <w:szCs w:val="24"/>
    </w:rPr>
  </w:style>
  <w:style w:type="paragraph" w:styleId="Header">
    <w:name w:val="header"/>
    <w:basedOn w:val="Normal"/>
    <w:link w:val="HeaderChar"/>
    <w:uiPriority w:val="99"/>
    <w:unhideWhenUsed/>
    <w:rsid w:val="009C4F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FB6"/>
    <w:rPr>
      <w:rFonts w:ascii="Times New Roman" w:eastAsia="Calibri" w:hAnsi="Times New Roman" w:cs="Times New Roman"/>
      <w:sz w:val="24"/>
    </w:rPr>
  </w:style>
  <w:style w:type="paragraph" w:styleId="Footer">
    <w:name w:val="footer"/>
    <w:basedOn w:val="Normal"/>
    <w:link w:val="FooterChar"/>
    <w:uiPriority w:val="99"/>
    <w:unhideWhenUsed/>
    <w:rsid w:val="009C4F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FB6"/>
    <w:rPr>
      <w:rFonts w:ascii="Times New Roman" w:eastAsia="Calibri" w:hAnsi="Times New Roman" w:cs="Times New Roman"/>
      <w:sz w:val="24"/>
    </w:rPr>
  </w:style>
  <w:style w:type="paragraph" w:styleId="FootnoteText">
    <w:name w:val="footnote text"/>
    <w:aliases w:val="FT"/>
    <w:basedOn w:val="Normal"/>
    <w:link w:val="FootnoteTextChar"/>
    <w:uiPriority w:val="99"/>
    <w:unhideWhenUsed/>
    <w:rsid w:val="00B41D53"/>
    <w:pPr>
      <w:spacing w:after="0" w:line="240" w:lineRule="auto"/>
    </w:pPr>
    <w:rPr>
      <w:sz w:val="20"/>
      <w:szCs w:val="20"/>
    </w:rPr>
  </w:style>
  <w:style w:type="character" w:customStyle="1" w:styleId="FootnoteTextChar">
    <w:name w:val="Footnote Text Char"/>
    <w:aliases w:val="FT Char"/>
    <w:basedOn w:val="DefaultParagraphFont"/>
    <w:link w:val="FootnoteText"/>
    <w:uiPriority w:val="99"/>
    <w:rsid w:val="00B41D53"/>
    <w:rPr>
      <w:rFonts w:ascii="Times New Roman" w:eastAsia="Calibri" w:hAnsi="Times New Roman" w:cs="Times New Roman"/>
      <w:sz w:val="20"/>
      <w:szCs w:val="20"/>
    </w:rPr>
  </w:style>
  <w:style w:type="character" w:styleId="FootnoteReference">
    <w:name w:val="footnote reference"/>
    <w:basedOn w:val="DefaultParagraphFont"/>
    <w:uiPriority w:val="99"/>
    <w:unhideWhenUsed/>
    <w:rsid w:val="00B41D53"/>
    <w:rPr>
      <w:vertAlign w:val="superscript"/>
    </w:rPr>
  </w:style>
  <w:style w:type="character" w:styleId="Hyperlink">
    <w:name w:val="Hyperlink"/>
    <w:basedOn w:val="DefaultParagraphFont"/>
    <w:uiPriority w:val="99"/>
    <w:unhideWhenUsed/>
    <w:rsid w:val="00B41D53"/>
    <w:rPr>
      <w:color w:val="0563C1" w:themeColor="hyperlink"/>
      <w:u w:val="single"/>
    </w:rPr>
  </w:style>
  <w:style w:type="character" w:styleId="CommentReference">
    <w:name w:val="annotation reference"/>
    <w:basedOn w:val="DefaultParagraphFont"/>
    <w:uiPriority w:val="99"/>
    <w:semiHidden/>
    <w:unhideWhenUsed/>
    <w:rsid w:val="0065554E"/>
    <w:rPr>
      <w:sz w:val="16"/>
      <w:szCs w:val="16"/>
    </w:rPr>
  </w:style>
  <w:style w:type="paragraph" w:styleId="CommentText">
    <w:name w:val="annotation text"/>
    <w:basedOn w:val="Normal"/>
    <w:link w:val="CommentTextChar"/>
    <w:uiPriority w:val="99"/>
    <w:semiHidden/>
    <w:unhideWhenUsed/>
    <w:rsid w:val="0065554E"/>
    <w:pPr>
      <w:spacing w:line="240" w:lineRule="auto"/>
    </w:pPr>
    <w:rPr>
      <w:sz w:val="20"/>
      <w:szCs w:val="20"/>
    </w:rPr>
  </w:style>
  <w:style w:type="character" w:customStyle="1" w:styleId="CommentTextChar">
    <w:name w:val="Comment Text Char"/>
    <w:basedOn w:val="DefaultParagraphFont"/>
    <w:link w:val="CommentText"/>
    <w:uiPriority w:val="99"/>
    <w:semiHidden/>
    <w:rsid w:val="0065554E"/>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554E"/>
    <w:rPr>
      <w:b/>
      <w:bCs/>
    </w:rPr>
  </w:style>
  <w:style w:type="character" w:customStyle="1" w:styleId="CommentSubjectChar">
    <w:name w:val="Comment Subject Char"/>
    <w:basedOn w:val="CommentTextChar"/>
    <w:link w:val="CommentSubject"/>
    <w:uiPriority w:val="99"/>
    <w:semiHidden/>
    <w:rsid w:val="0065554E"/>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6555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54E"/>
    <w:rPr>
      <w:rFonts w:ascii="Segoe UI" w:eastAsia="Calibri" w:hAnsi="Segoe UI" w:cs="Segoe UI"/>
      <w:sz w:val="18"/>
      <w:szCs w:val="18"/>
    </w:rPr>
  </w:style>
  <w:style w:type="character" w:styleId="FollowedHyperlink">
    <w:name w:val="FollowedHyperlink"/>
    <w:basedOn w:val="DefaultParagraphFont"/>
    <w:uiPriority w:val="99"/>
    <w:semiHidden/>
    <w:unhideWhenUsed/>
    <w:rsid w:val="00752760"/>
    <w:rPr>
      <w:color w:val="954F72" w:themeColor="followedHyperlink"/>
      <w:u w:val="single"/>
    </w:rPr>
  </w:style>
  <w:style w:type="paragraph" w:styleId="Revision">
    <w:name w:val="Revision"/>
    <w:hidden/>
    <w:uiPriority w:val="99"/>
    <w:semiHidden/>
    <w:rsid w:val="003D43A3"/>
    <w:pPr>
      <w:spacing w:after="0" w:line="240" w:lineRule="auto"/>
    </w:pPr>
    <w:rPr>
      <w:rFonts w:ascii="Times New Roman" w:eastAsia="Calibri" w:hAnsi="Times New Roman" w:cs="Times New Roman"/>
      <w:sz w:val="24"/>
    </w:rPr>
  </w:style>
  <w:style w:type="paragraph" w:styleId="ListParagraph">
    <w:name w:val="List Paragraph"/>
    <w:basedOn w:val="Normal"/>
    <w:uiPriority w:val="34"/>
    <w:qFormat/>
    <w:rsid w:val="00A373C9"/>
    <w:pPr>
      <w:spacing w:after="0" w:line="240" w:lineRule="auto"/>
      <w:ind w:left="720"/>
      <w:contextualSpacing/>
    </w:pPr>
    <w:rPr>
      <w:rFonts w:eastAsia="Times New Roman"/>
      <w:szCs w:val="24"/>
    </w:rPr>
  </w:style>
  <w:style w:type="paragraph" w:styleId="BodyText">
    <w:name w:val="Body Text"/>
    <w:basedOn w:val="Normal"/>
    <w:link w:val="BodyTextChar"/>
    <w:unhideWhenUsed/>
    <w:rsid w:val="007754E1"/>
    <w:pPr>
      <w:spacing w:after="0" w:line="480" w:lineRule="auto"/>
      <w:jc w:val="both"/>
    </w:pPr>
    <w:rPr>
      <w:rFonts w:eastAsia="Times New Roman"/>
      <w:szCs w:val="24"/>
    </w:rPr>
  </w:style>
  <w:style w:type="character" w:customStyle="1" w:styleId="BodyTextChar">
    <w:name w:val="Body Text Char"/>
    <w:basedOn w:val="DefaultParagraphFont"/>
    <w:link w:val="BodyText"/>
    <w:rsid w:val="007754E1"/>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30166"/>
    <w:rPr>
      <w:color w:val="605E5C"/>
      <w:shd w:val="clear" w:color="auto" w:fill="E1DFDD"/>
    </w:rPr>
  </w:style>
  <w:style w:type="character" w:styleId="LineNumber">
    <w:name w:val="line number"/>
    <w:basedOn w:val="DefaultParagraphFont"/>
    <w:uiPriority w:val="99"/>
    <w:semiHidden/>
    <w:unhideWhenUsed/>
    <w:rsid w:val="000D3879"/>
  </w:style>
  <w:style w:type="paragraph" w:customStyle="1" w:styleId="Body">
    <w:name w:val="Body"/>
    <w:uiPriority w:val="99"/>
    <w:rsid w:val="003C6BA7"/>
    <w:pPr>
      <w:spacing w:after="0" w:line="240" w:lineRule="auto"/>
    </w:pPr>
    <w:rPr>
      <w:rFonts w:ascii="Times New Roman" w:eastAsia="Arial Unicode MS" w:hAnsi="Times New Roman" w:cs="Arial Unicode MS"/>
      <w:color w:val="000000"/>
      <w:sz w:val="24"/>
      <w:szCs w:val="24"/>
      <w:u w:color="000000"/>
    </w:rPr>
  </w:style>
  <w:style w:type="character" w:customStyle="1" w:styleId="UnresolvedMention2">
    <w:name w:val="Unresolved Mention2"/>
    <w:basedOn w:val="DefaultParagraphFont"/>
    <w:uiPriority w:val="99"/>
    <w:semiHidden/>
    <w:unhideWhenUsed/>
    <w:rsid w:val="00C11F49"/>
    <w:rPr>
      <w:color w:val="605E5C"/>
      <w:shd w:val="clear" w:color="auto" w:fill="E1DFDD"/>
    </w:rPr>
  </w:style>
  <w:style w:type="paragraph" w:customStyle="1" w:styleId="Compact">
    <w:name w:val="Compact"/>
    <w:basedOn w:val="BodyText"/>
    <w:qFormat/>
    <w:rsid w:val="00FD4ED4"/>
    <w:pPr>
      <w:spacing w:before="36" w:after="36" w:line="240" w:lineRule="auto"/>
      <w:jc w:val="left"/>
    </w:pPr>
    <w:rPr>
      <w:rFonts w:asciiTheme="minorHAnsi" w:eastAsiaTheme="minorHAnsi" w:hAnsiTheme="minorHAnsi" w:cstheme="minorBidi"/>
    </w:rPr>
  </w:style>
  <w:style w:type="character" w:customStyle="1" w:styleId="UnresolvedMention3">
    <w:name w:val="Unresolved Mention3"/>
    <w:basedOn w:val="DefaultParagraphFont"/>
    <w:uiPriority w:val="99"/>
    <w:semiHidden/>
    <w:unhideWhenUsed/>
    <w:rsid w:val="00BB17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92466">
      <w:bodyDiv w:val="1"/>
      <w:marLeft w:val="0"/>
      <w:marRight w:val="0"/>
      <w:marTop w:val="0"/>
      <w:marBottom w:val="0"/>
      <w:divBdr>
        <w:top w:val="none" w:sz="0" w:space="0" w:color="auto"/>
        <w:left w:val="none" w:sz="0" w:space="0" w:color="auto"/>
        <w:bottom w:val="none" w:sz="0" w:space="0" w:color="auto"/>
        <w:right w:val="none" w:sz="0" w:space="0" w:color="auto"/>
      </w:divBdr>
    </w:div>
    <w:div w:id="66392030">
      <w:bodyDiv w:val="1"/>
      <w:marLeft w:val="0"/>
      <w:marRight w:val="0"/>
      <w:marTop w:val="0"/>
      <w:marBottom w:val="0"/>
      <w:divBdr>
        <w:top w:val="none" w:sz="0" w:space="0" w:color="auto"/>
        <w:left w:val="none" w:sz="0" w:space="0" w:color="auto"/>
        <w:bottom w:val="none" w:sz="0" w:space="0" w:color="auto"/>
        <w:right w:val="none" w:sz="0" w:space="0" w:color="auto"/>
      </w:divBdr>
    </w:div>
    <w:div w:id="154803125">
      <w:bodyDiv w:val="1"/>
      <w:marLeft w:val="0"/>
      <w:marRight w:val="0"/>
      <w:marTop w:val="0"/>
      <w:marBottom w:val="0"/>
      <w:divBdr>
        <w:top w:val="none" w:sz="0" w:space="0" w:color="auto"/>
        <w:left w:val="none" w:sz="0" w:space="0" w:color="auto"/>
        <w:bottom w:val="none" w:sz="0" w:space="0" w:color="auto"/>
        <w:right w:val="none" w:sz="0" w:space="0" w:color="auto"/>
      </w:divBdr>
    </w:div>
    <w:div w:id="156699971">
      <w:bodyDiv w:val="1"/>
      <w:marLeft w:val="0"/>
      <w:marRight w:val="0"/>
      <w:marTop w:val="0"/>
      <w:marBottom w:val="0"/>
      <w:divBdr>
        <w:top w:val="none" w:sz="0" w:space="0" w:color="auto"/>
        <w:left w:val="none" w:sz="0" w:space="0" w:color="auto"/>
        <w:bottom w:val="none" w:sz="0" w:space="0" w:color="auto"/>
        <w:right w:val="none" w:sz="0" w:space="0" w:color="auto"/>
      </w:divBdr>
    </w:div>
    <w:div w:id="178282216">
      <w:bodyDiv w:val="1"/>
      <w:marLeft w:val="0"/>
      <w:marRight w:val="0"/>
      <w:marTop w:val="0"/>
      <w:marBottom w:val="0"/>
      <w:divBdr>
        <w:top w:val="none" w:sz="0" w:space="0" w:color="auto"/>
        <w:left w:val="none" w:sz="0" w:space="0" w:color="auto"/>
        <w:bottom w:val="none" w:sz="0" w:space="0" w:color="auto"/>
        <w:right w:val="none" w:sz="0" w:space="0" w:color="auto"/>
      </w:divBdr>
    </w:div>
    <w:div w:id="210769432">
      <w:bodyDiv w:val="1"/>
      <w:marLeft w:val="0"/>
      <w:marRight w:val="0"/>
      <w:marTop w:val="0"/>
      <w:marBottom w:val="0"/>
      <w:divBdr>
        <w:top w:val="none" w:sz="0" w:space="0" w:color="auto"/>
        <w:left w:val="none" w:sz="0" w:space="0" w:color="auto"/>
        <w:bottom w:val="none" w:sz="0" w:space="0" w:color="auto"/>
        <w:right w:val="none" w:sz="0" w:space="0" w:color="auto"/>
      </w:divBdr>
    </w:div>
    <w:div w:id="277880935">
      <w:bodyDiv w:val="1"/>
      <w:marLeft w:val="0"/>
      <w:marRight w:val="0"/>
      <w:marTop w:val="0"/>
      <w:marBottom w:val="0"/>
      <w:divBdr>
        <w:top w:val="none" w:sz="0" w:space="0" w:color="auto"/>
        <w:left w:val="none" w:sz="0" w:space="0" w:color="auto"/>
        <w:bottom w:val="none" w:sz="0" w:space="0" w:color="auto"/>
        <w:right w:val="none" w:sz="0" w:space="0" w:color="auto"/>
      </w:divBdr>
    </w:div>
    <w:div w:id="299462769">
      <w:bodyDiv w:val="1"/>
      <w:marLeft w:val="0"/>
      <w:marRight w:val="0"/>
      <w:marTop w:val="0"/>
      <w:marBottom w:val="0"/>
      <w:divBdr>
        <w:top w:val="none" w:sz="0" w:space="0" w:color="auto"/>
        <w:left w:val="none" w:sz="0" w:space="0" w:color="auto"/>
        <w:bottom w:val="none" w:sz="0" w:space="0" w:color="auto"/>
        <w:right w:val="none" w:sz="0" w:space="0" w:color="auto"/>
      </w:divBdr>
    </w:div>
    <w:div w:id="380978672">
      <w:bodyDiv w:val="1"/>
      <w:marLeft w:val="0"/>
      <w:marRight w:val="0"/>
      <w:marTop w:val="0"/>
      <w:marBottom w:val="0"/>
      <w:divBdr>
        <w:top w:val="none" w:sz="0" w:space="0" w:color="auto"/>
        <w:left w:val="none" w:sz="0" w:space="0" w:color="auto"/>
        <w:bottom w:val="none" w:sz="0" w:space="0" w:color="auto"/>
        <w:right w:val="none" w:sz="0" w:space="0" w:color="auto"/>
      </w:divBdr>
    </w:div>
    <w:div w:id="479540426">
      <w:bodyDiv w:val="1"/>
      <w:marLeft w:val="0"/>
      <w:marRight w:val="0"/>
      <w:marTop w:val="0"/>
      <w:marBottom w:val="0"/>
      <w:divBdr>
        <w:top w:val="none" w:sz="0" w:space="0" w:color="auto"/>
        <w:left w:val="none" w:sz="0" w:space="0" w:color="auto"/>
        <w:bottom w:val="none" w:sz="0" w:space="0" w:color="auto"/>
        <w:right w:val="none" w:sz="0" w:space="0" w:color="auto"/>
      </w:divBdr>
    </w:div>
    <w:div w:id="504978917">
      <w:bodyDiv w:val="1"/>
      <w:marLeft w:val="0"/>
      <w:marRight w:val="0"/>
      <w:marTop w:val="0"/>
      <w:marBottom w:val="0"/>
      <w:divBdr>
        <w:top w:val="none" w:sz="0" w:space="0" w:color="auto"/>
        <w:left w:val="none" w:sz="0" w:space="0" w:color="auto"/>
        <w:bottom w:val="none" w:sz="0" w:space="0" w:color="auto"/>
        <w:right w:val="none" w:sz="0" w:space="0" w:color="auto"/>
      </w:divBdr>
    </w:div>
    <w:div w:id="591354985">
      <w:bodyDiv w:val="1"/>
      <w:marLeft w:val="0"/>
      <w:marRight w:val="0"/>
      <w:marTop w:val="0"/>
      <w:marBottom w:val="0"/>
      <w:divBdr>
        <w:top w:val="none" w:sz="0" w:space="0" w:color="auto"/>
        <w:left w:val="none" w:sz="0" w:space="0" w:color="auto"/>
        <w:bottom w:val="none" w:sz="0" w:space="0" w:color="auto"/>
        <w:right w:val="none" w:sz="0" w:space="0" w:color="auto"/>
      </w:divBdr>
    </w:div>
    <w:div w:id="655767685">
      <w:bodyDiv w:val="1"/>
      <w:marLeft w:val="0"/>
      <w:marRight w:val="0"/>
      <w:marTop w:val="0"/>
      <w:marBottom w:val="0"/>
      <w:divBdr>
        <w:top w:val="none" w:sz="0" w:space="0" w:color="auto"/>
        <w:left w:val="none" w:sz="0" w:space="0" w:color="auto"/>
        <w:bottom w:val="none" w:sz="0" w:space="0" w:color="auto"/>
        <w:right w:val="none" w:sz="0" w:space="0" w:color="auto"/>
      </w:divBdr>
    </w:div>
    <w:div w:id="778111469">
      <w:bodyDiv w:val="1"/>
      <w:marLeft w:val="0"/>
      <w:marRight w:val="0"/>
      <w:marTop w:val="0"/>
      <w:marBottom w:val="0"/>
      <w:divBdr>
        <w:top w:val="none" w:sz="0" w:space="0" w:color="auto"/>
        <w:left w:val="none" w:sz="0" w:space="0" w:color="auto"/>
        <w:bottom w:val="none" w:sz="0" w:space="0" w:color="auto"/>
        <w:right w:val="none" w:sz="0" w:space="0" w:color="auto"/>
      </w:divBdr>
    </w:div>
    <w:div w:id="826633807">
      <w:bodyDiv w:val="1"/>
      <w:marLeft w:val="0"/>
      <w:marRight w:val="0"/>
      <w:marTop w:val="0"/>
      <w:marBottom w:val="0"/>
      <w:divBdr>
        <w:top w:val="none" w:sz="0" w:space="0" w:color="auto"/>
        <w:left w:val="none" w:sz="0" w:space="0" w:color="auto"/>
        <w:bottom w:val="none" w:sz="0" w:space="0" w:color="auto"/>
        <w:right w:val="none" w:sz="0" w:space="0" w:color="auto"/>
      </w:divBdr>
    </w:div>
    <w:div w:id="898714178">
      <w:bodyDiv w:val="1"/>
      <w:marLeft w:val="0"/>
      <w:marRight w:val="0"/>
      <w:marTop w:val="0"/>
      <w:marBottom w:val="0"/>
      <w:divBdr>
        <w:top w:val="none" w:sz="0" w:space="0" w:color="auto"/>
        <w:left w:val="none" w:sz="0" w:space="0" w:color="auto"/>
        <w:bottom w:val="none" w:sz="0" w:space="0" w:color="auto"/>
        <w:right w:val="none" w:sz="0" w:space="0" w:color="auto"/>
      </w:divBdr>
    </w:div>
    <w:div w:id="1019894761">
      <w:bodyDiv w:val="1"/>
      <w:marLeft w:val="0"/>
      <w:marRight w:val="0"/>
      <w:marTop w:val="0"/>
      <w:marBottom w:val="0"/>
      <w:divBdr>
        <w:top w:val="none" w:sz="0" w:space="0" w:color="auto"/>
        <w:left w:val="none" w:sz="0" w:space="0" w:color="auto"/>
        <w:bottom w:val="none" w:sz="0" w:space="0" w:color="auto"/>
        <w:right w:val="none" w:sz="0" w:space="0" w:color="auto"/>
      </w:divBdr>
    </w:div>
    <w:div w:id="1070729960">
      <w:bodyDiv w:val="1"/>
      <w:marLeft w:val="0"/>
      <w:marRight w:val="0"/>
      <w:marTop w:val="0"/>
      <w:marBottom w:val="0"/>
      <w:divBdr>
        <w:top w:val="none" w:sz="0" w:space="0" w:color="auto"/>
        <w:left w:val="none" w:sz="0" w:space="0" w:color="auto"/>
        <w:bottom w:val="none" w:sz="0" w:space="0" w:color="auto"/>
        <w:right w:val="none" w:sz="0" w:space="0" w:color="auto"/>
      </w:divBdr>
    </w:div>
    <w:div w:id="1136332437">
      <w:bodyDiv w:val="1"/>
      <w:marLeft w:val="0"/>
      <w:marRight w:val="0"/>
      <w:marTop w:val="0"/>
      <w:marBottom w:val="0"/>
      <w:divBdr>
        <w:top w:val="none" w:sz="0" w:space="0" w:color="auto"/>
        <w:left w:val="none" w:sz="0" w:space="0" w:color="auto"/>
        <w:bottom w:val="none" w:sz="0" w:space="0" w:color="auto"/>
        <w:right w:val="none" w:sz="0" w:space="0" w:color="auto"/>
      </w:divBdr>
    </w:div>
    <w:div w:id="1204365345">
      <w:bodyDiv w:val="1"/>
      <w:marLeft w:val="0"/>
      <w:marRight w:val="0"/>
      <w:marTop w:val="0"/>
      <w:marBottom w:val="0"/>
      <w:divBdr>
        <w:top w:val="none" w:sz="0" w:space="0" w:color="auto"/>
        <w:left w:val="none" w:sz="0" w:space="0" w:color="auto"/>
        <w:bottom w:val="none" w:sz="0" w:space="0" w:color="auto"/>
        <w:right w:val="none" w:sz="0" w:space="0" w:color="auto"/>
      </w:divBdr>
    </w:div>
    <w:div w:id="1221985397">
      <w:bodyDiv w:val="1"/>
      <w:marLeft w:val="0"/>
      <w:marRight w:val="0"/>
      <w:marTop w:val="0"/>
      <w:marBottom w:val="0"/>
      <w:divBdr>
        <w:top w:val="none" w:sz="0" w:space="0" w:color="auto"/>
        <w:left w:val="none" w:sz="0" w:space="0" w:color="auto"/>
        <w:bottom w:val="none" w:sz="0" w:space="0" w:color="auto"/>
        <w:right w:val="none" w:sz="0" w:space="0" w:color="auto"/>
      </w:divBdr>
    </w:div>
    <w:div w:id="1363828039">
      <w:bodyDiv w:val="1"/>
      <w:marLeft w:val="0"/>
      <w:marRight w:val="0"/>
      <w:marTop w:val="0"/>
      <w:marBottom w:val="0"/>
      <w:divBdr>
        <w:top w:val="none" w:sz="0" w:space="0" w:color="auto"/>
        <w:left w:val="none" w:sz="0" w:space="0" w:color="auto"/>
        <w:bottom w:val="none" w:sz="0" w:space="0" w:color="auto"/>
        <w:right w:val="none" w:sz="0" w:space="0" w:color="auto"/>
      </w:divBdr>
    </w:div>
    <w:div w:id="1401368837">
      <w:bodyDiv w:val="1"/>
      <w:marLeft w:val="0"/>
      <w:marRight w:val="0"/>
      <w:marTop w:val="0"/>
      <w:marBottom w:val="0"/>
      <w:divBdr>
        <w:top w:val="none" w:sz="0" w:space="0" w:color="auto"/>
        <w:left w:val="none" w:sz="0" w:space="0" w:color="auto"/>
        <w:bottom w:val="none" w:sz="0" w:space="0" w:color="auto"/>
        <w:right w:val="none" w:sz="0" w:space="0" w:color="auto"/>
      </w:divBdr>
    </w:div>
    <w:div w:id="1457069480">
      <w:bodyDiv w:val="1"/>
      <w:marLeft w:val="0"/>
      <w:marRight w:val="0"/>
      <w:marTop w:val="0"/>
      <w:marBottom w:val="0"/>
      <w:divBdr>
        <w:top w:val="none" w:sz="0" w:space="0" w:color="auto"/>
        <w:left w:val="none" w:sz="0" w:space="0" w:color="auto"/>
        <w:bottom w:val="none" w:sz="0" w:space="0" w:color="auto"/>
        <w:right w:val="none" w:sz="0" w:space="0" w:color="auto"/>
      </w:divBdr>
    </w:div>
    <w:div w:id="1531411839">
      <w:bodyDiv w:val="1"/>
      <w:marLeft w:val="0"/>
      <w:marRight w:val="0"/>
      <w:marTop w:val="0"/>
      <w:marBottom w:val="0"/>
      <w:divBdr>
        <w:top w:val="none" w:sz="0" w:space="0" w:color="auto"/>
        <w:left w:val="none" w:sz="0" w:space="0" w:color="auto"/>
        <w:bottom w:val="none" w:sz="0" w:space="0" w:color="auto"/>
        <w:right w:val="none" w:sz="0" w:space="0" w:color="auto"/>
      </w:divBdr>
    </w:div>
    <w:div w:id="1544053076">
      <w:bodyDiv w:val="1"/>
      <w:marLeft w:val="0"/>
      <w:marRight w:val="0"/>
      <w:marTop w:val="0"/>
      <w:marBottom w:val="0"/>
      <w:divBdr>
        <w:top w:val="none" w:sz="0" w:space="0" w:color="auto"/>
        <w:left w:val="none" w:sz="0" w:space="0" w:color="auto"/>
        <w:bottom w:val="none" w:sz="0" w:space="0" w:color="auto"/>
        <w:right w:val="none" w:sz="0" w:space="0" w:color="auto"/>
      </w:divBdr>
    </w:div>
    <w:div w:id="1805001668">
      <w:bodyDiv w:val="1"/>
      <w:marLeft w:val="0"/>
      <w:marRight w:val="0"/>
      <w:marTop w:val="0"/>
      <w:marBottom w:val="0"/>
      <w:divBdr>
        <w:top w:val="none" w:sz="0" w:space="0" w:color="auto"/>
        <w:left w:val="none" w:sz="0" w:space="0" w:color="auto"/>
        <w:bottom w:val="none" w:sz="0" w:space="0" w:color="auto"/>
        <w:right w:val="none" w:sz="0" w:space="0" w:color="auto"/>
      </w:divBdr>
    </w:div>
    <w:div w:id="1805007634">
      <w:bodyDiv w:val="1"/>
      <w:marLeft w:val="0"/>
      <w:marRight w:val="0"/>
      <w:marTop w:val="0"/>
      <w:marBottom w:val="0"/>
      <w:divBdr>
        <w:top w:val="none" w:sz="0" w:space="0" w:color="auto"/>
        <w:left w:val="none" w:sz="0" w:space="0" w:color="auto"/>
        <w:bottom w:val="none" w:sz="0" w:space="0" w:color="auto"/>
        <w:right w:val="none" w:sz="0" w:space="0" w:color="auto"/>
      </w:divBdr>
    </w:div>
    <w:div w:id="1809664240">
      <w:bodyDiv w:val="1"/>
      <w:marLeft w:val="0"/>
      <w:marRight w:val="0"/>
      <w:marTop w:val="0"/>
      <w:marBottom w:val="0"/>
      <w:divBdr>
        <w:top w:val="none" w:sz="0" w:space="0" w:color="auto"/>
        <w:left w:val="none" w:sz="0" w:space="0" w:color="auto"/>
        <w:bottom w:val="none" w:sz="0" w:space="0" w:color="auto"/>
        <w:right w:val="none" w:sz="0" w:space="0" w:color="auto"/>
      </w:divBdr>
    </w:div>
    <w:div w:id="1862012136">
      <w:bodyDiv w:val="1"/>
      <w:marLeft w:val="0"/>
      <w:marRight w:val="0"/>
      <w:marTop w:val="0"/>
      <w:marBottom w:val="0"/>
      <w:divBdr>
        <w:top w:val="none" w:sz="0" w:space="0" w:color="auto"/>
        <w:left w:val="none" w:sz="0" w:space="0" w:color="auto"/>
        <w:bottom w:val="none" w:sz="0" w:space="0" w:color="auto"/>
        <w:right w:val="none" w:sz="0" w:space="0" w:color="auto"/>
      </w:divBdr>
    </w:div>
    <w:div w:id="2058386168">
      <w:bodyDiv w:val="1"/>
      <w:marLeft w:val="0"/>
      <w:marRight w:val="0"/>
      <w:marTop w:val="0"/>
      <w:marBottom w:val="0"/>
      <w:divBdr>
        <w:top w:val="none" w:sz="0" w:space="0" w:color="auto"/>
        <w:left w:val="none" w:sz="0" w:space="0" w:color="auto"/>
        <w:bottom w:val="none" w:sz="0" w:space="0" w:color="auto"/>
        <w:right w:val="none" w:sz="0" w:space="0" w:color="auto"/>
      </w:divBdr>
    </w:div>
    <w:div w:id="2064862730">
      <w:bodyDiv w:val="1"/>
      <w:marLeft w:val="0"/>
      <w:marRight w:val="0"/>
      <w:marTop w:val="0"/>
      <w:marBottom w:val="0"/>
      <w:divBdr>
        <w:top w:val="none" w:sz="0" w:space="0" w:color="auto"/>
        <w:left w:val="none" w:sz="0" w:space="0" w:color="auto"/>
        <w:bottom w:val="none" w:sz="0" w:space="0" w:color="auto"/>
        <w:right w:val="none" w:sz="0" w:space="0" w:color="auto"/>
      </w:divBdr>
    </w:div>
    <w:div w:id="2104720997">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3" Type="http://schemas.openxmlformats.org/officeDocument/2006/relationships/hyperlink" Target="https://www1.nyc.gov/assets/operations/downloads/pdf/For-Hire-Vehicle-Transportation-Study.pdf" TargetMode="External"/><Relationship Id="rId18" Type="http://schemas.openxmlformats.org/officeDocument/2006/relationships/hyperlink" Target="https://www.ny1.com/nyc/all-boroughs/news/2018/03/19/city-launches--clear-curb--program-to-make-more-room-for-traffic-during-rush-hour" TargetMode="External"/><Relationship Id="rId26" Type="http://schemas.openxmlformats.org/officeDocument/2006/relationships/hyperlink" Target="https://www.ny1.com/nyc/all-boroughs/transit/2021/01/15/new-loading-zones-take-away-precious-parking--but-eases-traffic-jams" TargetMode="External"/><Relationship Id="rId21" Type="http://schemas.openxmlformats.org/officeDocument/2006/relationships/hyperlink" Target="https://nyc.streetsblog.org/2018/08/20/city-abandons-clear-curbs-program-that-reduced-traffic-congestion-and-made-roosevelt-avenue-safer/" TargetMode="External"/><Relationship Id="rId34" Type="http://schemas.openxmlformats.org/officeDocument/2006/relationships/hyperlink" Target="http://www.nyc.gov/html/dot/html/pr2018/pr18-050.shtml" TargetMode="External"/><Relationship Id="rId7" Type="http://schemas.openxmlformats.org/officeDocument/2006/relationships/hyperlink" Target="https://nyc.streetsblog.org/2018/07/27/help-wanted-send-us-your-pictures-of-dangerous-double-parking-by-delivery-trucks/" TargetMode="External"/><Relationship Id="rId12" Type="http://schemas.openxmlformats.org/officeDocument/2006/relationships/hyperlink" Target="http://www.nyc.gov/html/dot/downloads/pdf/ssi10-offhour.pdf" TargetMode="External"/><Relationship Id="rId17" Type="http://schemas.openxmlformats.org/officeDocument/2006/relationships/hyperlink" Target="http://www.nyc.gov/html/dot/html/motorist/congestion-plan.shtml" TargetMode="External"/><Relationship Id="rId25" Type="http://schemas.openxmlformats.org/officeDocument/2006/relationships/hyperlink" Target="https://nyc.streetsblog.org/2020/03/09/dot-expanding-loading-zones-in-brooklyn-after-car-parker-pushback/" TargetMode="External"/><Relationship Id="rId33" Type="http://schemas.openxmlformats.org/officeDocument/2006/relationships/hyperlink" Target="https://www1.nyc.gov/html/dot/html/motorist/meterpark.shtml" TargetMode="External"/><Relationship Id="rId2" Type="http://schemas.openxmlformats.org/officeDocument/2006/relationships/hyperlink" Target="https://www1.nyc.gov/html/dot/downloads/pdf/truck-deliveries-ll189.pdf" TargetMode="External"/><Relationship Id="rId16" Type="http://schemas.openxmlformats.org/officeDocument/2006/relationships/hyperlink" Target="https://parknyc.parkmobile.us/parknyc/" TargetMode="External"/><Relationship Id="rId20" Type="http://schemas.openxmlformats.org/officeDocument/2006/relationships/hyperlink" Target="https://patch.com/new-york/jackson-heights-elmhurst/jackson-heights-clear-curbs-pilot-end-early-lawmakers-say" TargetMode="External"/><Relationship Id="rId29" Type="http://schemas.openxmlformats.org/officeDocument/2006/relationships/hyperlink" Target="https://nyc.streetsblog.org/2019/12/05/analysis-new-city-cargo-bike-delivery-program-is-absolutely-perfect-except/" TargetMode="External"/><Relationship Id="rId1" Type="http://schemas.openxmlformats.org/officeDocument/2006/relationships/hyperlink" Target="https://edc.nyc/sites/default/files/filemanager/Programs/FreightNYC_book__DIGITAL.pdf" TargetMode="External"/><Relationship Id="rId6" Type="http://schemas.openxmlformats.org/officeDocument/2006/relationships/hyperlink" Target="https://www1.nyc.gov/assets/operations/downloads/pdf/For-Hire-Vehicle-Transportation-Study.pdf" TargetMode="External"/><Relationship Id="rId11" Type="http://schemas.openxmlformats.org/officeDocument/2006/relationships/hyperlink" Target="http://www.nyc.gov/html/dot/html/pr2010/pr10_028.shtml" TargetMode="External"/><Relationship Id="rId24" Type="http://schemas.openxmlformats.org/officeDocument/2006/relationships/hyperlink" Target="https://www.brooklynpaper.com/residential-loading-zones-prove-contentious-among-park-slope-motorists/" TargetMode="External"/><Relationship Id="rId32" Type="http://schemas.openxmlformats.org/officeDocument/2006/relationships/hyperlink" Target="https://www1.nyc.gov/html/dot/html/motorist/parkingcards.shtml" TargetMode="External"/><Relationship Id="rId37" Type="http://schemas.openxmlformats.org/officeDocument/2006/relationships/hyperlink" Target="https://abc7ny.com/hoboken-new-jersey-pay-by-plate-parking/1251046/" TargetMode="External"/><Relationship Id="rId5" Type="http://schemas.openxmlformats.org/officeDocument/2006/relationships/hyperlink" Target="https://www.mckinsey.com/industries/travel-transport-and-logistics/our-insights/how-will-same-day-and-on-demand-delivery-evolve-in-urban-markets" TargetMode="External"/><Relationship Id="rId15" Type="http://schemas.openxmlformats.org/officeDocument/2006/relationships/hyperlink" Target="http://www1.nyc.gov/office-of-the-mayor/news/129-13/mayor-bloomberg-transportation-commissioner-sadik-khan-new-pilot-program-pay" TargetMode="External"/><Relationship Id="rId23" Type="http://schemas.openxmlformats.org/officeDocument/2006/relationships/hyperlink" Target="https://www1.nyc.gov/html/dot/html/motorist/nlz.shtml" TargetMode="External"/><Relationship Id="rId28" Type="http://schemas.openxmlformats.org/officeDocument/2006/relationships/hyperlink" Target="https://www1.nyc.gov/office-of-the-mayor/news/594-19/mayor-de-blasio-commercial-cargo-bike-program-reduce-delivery-congestion" TargetMode="External"/><Relationship Id="rId36" Type="http://schemas.openxmlformats.org/officeDocument/2006/relationships/hyperlink" Target="https://www.portland.gov/transportation/parking/pay-plate-faqs" TargetMode="External"/><Relationship Id="rId10" Type="http://schemas.openxmlformats.org/officeDocument/2006/relationships/hyperlink" Target="https://nyc.streetsblog.org/2019/12/05/analysis-new-city-cargo-bike-delivery-program-is-absolutely-perfect-except/" TargetMode="External"/><Relationship Id="rId19" Type="http://schemas.openxmlformats.org/officeDocument/2006/relationships/hyperlink" Target="https://nyc.streetsblog.org/2018/11/27/city-ignores-west-side-request-for-loading-zones-putting-parking-over-safety/" TargetMode="External"/><Relationship Id="rId31" Type="http://schemas.openxmlformats.org/officeDocument/2006/relationships/hyperlink" Target="https://www1.nyc.gov/html/dot/html/motorist/meterpark.shtml" TargetMode="External"/><Relationship Id="rId4" Type="http://schemas.openxmlformats.org/officeDocument/2006/relationships/hyperlink" Target="https://www.nytimes.com/2021/03/04/nyregion/amazon-in-new-york.html" TargetMode="External"/><Relationship Id="rId9" Type="http://schemas.openxmlformats.org/officeDocument/2006/relationships/hyperlink" Target="https://mail.council.nyc.gov/owa/redir.aspx?C=KZ8qqzHCc7o8Iioe8Ke5bsyyKoOIIGMdPA5Q-RahwNsoJx-jj8fXCA..&amp;URL=https%3a%2f%2fwww.dot.ny.gov%2fdivisions%2fengineering%2ftechnical-services%2ftrans-r-and-d-repository%2fC-13-52%2520Final%2520Report_7-2014.pdf" TargetMode="External"/><Relationship Id="rId14" Type="http://schemas.openxmlformats.org/officeDocument/2006/relationships/hyperlink" Target="http://www.nyc.gov/html/dot/html/motorist/parksmart.shtml" TargetMode="External"/><Relationship Id="rId22" Type="http://schemas.openxmlformats.org/officeDocument/2006/relationships/hyperlink" Target="https://www1.nyc.gov/office-of-the-mayor/news/673-17/mayor-de-blasio-initiatives-help-ease-congestion" TargetMode="External"/><Relationship Id="rId27" Type="http://schemas.openxmlformats.org/officeDocument/2006/relationships/hyperlink" Target="https://nyc.streetsblog.org/2020/03/09/dot-expanding-loading-zones-in-brooklyn-after-car-parker-pushback/" TargetMode="External"/><Relationship Id="rId30" Type="http://schemas.openxmlformats.org/officeDocument/2006/relationships/hyperlink" Target="https://nyc.streetsblog.org/2020/09/25/exclusive-new-state-cargo-bike-law-will-unleash-a-fricking-awesome-new-delivery-mode/" TargetMode="External"/><Relationship Id="rId35" Type="http://schemas.openxmlformats.org/officeDocument/2006/relationships/hyperlink" Target="https://www.sfmta.com/blog/pay-plate-coming-parking-meters" TargetMode="External"/><Relationship Id="rId8" Type="http://schemas.openxmlformats.org/officeDocument/2006/relationships/hyperlink" Target="http://www.nycdotplan.nyc/PDF/Strategic-plan-2016.pdf" TargetMode="External"/><Relationship Id="rId3" Type="http://schemas.openxmlformats.org/officeDocument/2006/relationships/hyperlink" Target="http://www.nyc.gov/html/dot/downloads/pdf/mobility-report-2018-screen-optimiz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21D24-3A79-41BE-809E-64735330B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6924</Words>
  <Characters>39467</Characters>
  <Application>Microsoft Office Word</Application>
  <DocSecurity>4</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Kotowski</dc:creator>
  <cp:keywords/>
  <dc:description/>
  <cp:lastModifiedBy>DelFranco, Ruthie</cp:lastModifiedBy>
  <cp:revision>2</cp:revision>
  <cp:lastPrinted>2021-11-22T01:11:00Z</cp:lastPrinted>
  <dcterms:created xsi:type="dcterms:W3CDTF">2021-11-22T14:19:00Z</dcterms:created>
  <dcterms:modified xsi:type="dcterms:W3CDTF">2021-11-22T14:19:00Z</dcterms:modified>
</cp:coreProperties>
</file>